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0A2A0" w14:textId="176B77D3" w:rsidR="00AA4FE0" w:rsidRPr="00923F70" w:rsidRDefault="008B121F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>
        <w:rPr>
          <w:rFonts w:ascii="TH SarabunPSK" w:hAnsi="TH SarabunPSK" w:cs="TH SarabunPSK"/>
          <w:b/>
          <w:bCs/>
          <w:noProof/>
          <w:color w:val="00000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6D81BC5" wp14:editId="10E09F6A">
                <wp:simplePos x="0" y="0"/>
                <wp:positionH relativeFrom="column">
                  <wp:posOffset>2708694</wp:posOffset>
                </wp:positionH>
                <wp:positionV relativeFrom="paragraph">
                  <wp:posOffset>-500332</wp:posOffset>
                </wp:positionV>
                <wp:extent cx="319178" cy="276045"/>
                <wp:effectExtent l="0" t="0" r="508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178" cy="2760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328214" id="Rectangle 4" o:spid="_x0000_s1026" style="position:absolute;margin-left:213.3pt;margin-top:-39.4pt;width:25.15pt;height:21.7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" fillcolor="white [3212]" stroked="f" strokeweight="2pt"/>
            </w:pict>
          </mc:Fallback>
        </mc:AlternateContent>
      </w:r>
      <w:r w:rsidR="00AA4FE0" w:rsidRPr="00923F70">
        <w:rPr>
          <w:rFonts w:ascii="TH SarabunPSK" w:hAnsi="TH SarabunPSK" w:cs="TH SarabunPSK"/>
          <w:b/>
          <w:bCs/>
          <w:noProof/>
          <w:color w:val="000000"/>
          <w:sz w:val="36"/>
          <w:szCs w:val="36"/>
        </w:rPr>
        <w:drawing>
          <wp:inline distT="0" distB="0" distL="0" distR="0" wp14:anchorId="736B223C" wp14:editId="01F7E72D">
            <wp:extent cx="763270" cy="707390"/>
            <wp:effectExtent l="19050" t="0" r="0" b="0"/>
            <wp:docPr id="1" name="Picture 1" descr="Logo สวก ทะล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สวก ทะลุ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" cy="707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AA458" w14:textId="535F1788" w:rsidR="000E0203" w:rsidRPr="00923F70" w:rsidRDefault="007B2F20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บบข้อเสนอโครงการวิจัย</w:t>
      </w:r>
      <w:r w:rsidR="000E0203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ย่อย</w:t>
      </w:r>
    </w:p>
    <w:p w14:paraId="51D8F1D2" w14:textId="77777777" w:rsidR="007B2F20" w:rsidRPr="00923F70" w:rsidRDefault="007B2F20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สำนักงานพัฒนาการวิจัยการเกษตร (องค์การมหาชน)</w:t>
      </w:r>
    </w:p>
    <w:p w14:paraId="0AC1E8A6" w14:textId="77777777" w:rsidR="007B2F20" w:rsidRPr="00923F70" w:rsidRDefault="007B2F20" w:rsidP="0066209A">
      <w:pPr>
        <w:spacing w:after="0" w:line="240" w:lineRule="auto"/>
        <w:ind w:left="5040" w:firstLine="720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หัสโครงการ</w:t>
      </w:r>
      <w:r w:rsidRPr="00923F70">
        <w:rPr>
          <w:rFonts w:ascii="TH SarabunPSK" w:hAnsi="TH SarabunPSK" w:cs="TH SarabunPSK"/>
          <w:color w:val="000000" w:themeColor="text1"/>
          <w:sz w:val="28"/>
          <w:cs/>
        </w:rPr>
        <w:t>.......................................</w:t>
      </w:r>
    </w:p>
    <w:p w14:paraId="4C06E1B3" w14:textId="77777777" w:rsidR="007B2F20" w:rsidRPr="00923F70" w:rsidRDefault="007B2F20" w:rsidP="0066209A">
      <w:pPr>
        <w:spacing w:after="0" w:line="240" w:lineRule="auto"/>
        <w:ind w:left="5760" w:firstLine="720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(สำหรับเจ้าหน้าที่)</w:t>
      </w:r>
    </w:p>
    <w:p w14:paraId="3F0D6F1D" w14:textId="77777777" w:rsidR="00436569" w:rsidRPr="00923F70" w:rsidRDefault="00436569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  <w:cs/>
        </w:rPr>
        <w:t>ส่วนที่ 1 ข้อมูลโครงการ</w:t>
      </w:r>
    </w:p>
    <w:p w14:paraId="5BA478E3" w14:textId="77777777" w:rsidR="003E7350" w:rsidRPr="000A0A95" w:rsidRDefault="007B2F20" w:rsidP="003E7350">
      <w:pPr>
        <w:spacing w:after="0" w:line="240" w:lineRule="auto"/>
        <w:ind w:left="1440" w:hanging="1440"/>
        <w:rPr>
          <w:rFonts w:ascii="TH SarabunPSK" w:hAnsi="TH SarabunPSK" w:cs="TH SarabunPSK"/>
          <w:color w:val="333333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1. </w:t>
      </w:r>
      <w:r w:rsidR="00923F7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ื่อโครงการ</w:t>
      </w:r>
      <w:r w:rsidR="000E0203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ย่อย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(ไทย)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="00ED757D" w:rsidRPr="000A0A95">
        <w:rPr>
          <w:rFonts w:ascii="TH SarabunPSK" w:hAnsi="TH SarabunPSK" w:cs="TH SarabunPSK"/>
          <w:color w:val="333333"/>
          <w:sz w:val="32"/>
          <w:szCs w:val="32"/>
          <w:cs/>
        </w:rPr>
        <w:t>การ</w:t>
      </w:r>
      <w:r w:rsidR="00ED757D" w:rsidRPr="000A0A95">
        <w:rPr>
          <w:rFonts w:ascii="TH SarabunPSK" w:hAnsi="TH SarabunPSK" w:cs="TH SarabunPSK" w:hint="cs"/>
          <w:color w:val="333333"/>
          <w:sz w:val="32"/>
          <w:szCs w:val="32"/>
          <w:cs/>
        </w:rPr>
        <w:t>พัฒนา</w:t>
      </w:r>
      <w:r w:rsidR="00481062" w:rsidRPr="000A0A95">
        <w:rPr>
          <w:rFonts w:ascii="TH SarabunPSK" w:hAnsi="TH SarabunPSK" w:cs="TH SarabunPSK"/>
          <w:color w:val="333333"/>
          <w:sz w:val="32"/>
          <w:szCs w:val="32"/>
          <w:cs/>
        </w:rPr>
        <w:t>กระบวนการผลิต</w:t>
      </w:r>
      <w:r w:rsidR="000A2F73" w:rsidRPr="000A0A95">
        <w:rPr>
          <w:rFonts w:ascii="TH SarabunPSK" w:hAnsi="TH SarabunPSK" w:cs="TH SarabunPSK" w:hint="cs"/>
          <w:color w:val="333333"/>
          <w:sz w:val="32"/>
          <w:szCs w:val="32"/>
          <w:cs/>
        </w:rPr>
        <w:t xml:space="preserve"> ผลิตภัณฑ์ </w:t>
      </w:r>
      <w:r w:rsidR="003E7350" w:rsidRPr="000A0A95">
        <w:rPr>
          <w:rFonts w:ascii="TH SarabunPSK" w:hAnsi="TH SarabunPSK" w:cs="TH SarabunPSK" w:hint="cs"/>
          <w:color w:val="333333"/>
          <w:sz w:val="32"/>
          <w:szCs w:val="32"/>
          <w:cs/>
        </w:rPr>
        <w:t xml:space="preserve">ตราสินค้า </w:t>
      </w:r>
      <w:r w:rsidR="006C3BE5" w:rsidRPr="000A0A95">
        <w:rPr>
          <w:rFonts w:ascii="TH SarabunPSK" w:hAnsi="TH SarabunPSK" w:cs="TH SarabunPSK" w:hint="cs"/>
          <w:color w:val="333333"/>
          <w:sz w:val="32"/>
          <w:szCs w:val="32"/>
          <w:cs/>
        </w:rPr>
        <w:t>บรรจุภัณฑ์</w:t>
      </w:r>
      <w:r w:rsidR="003E7350" w:rsidRPr="000A0A95">
        <w:rPr>
          <w:rFonts w:ascii="TH SarabunPSK" w:hAnsi="TH SarabunPSK" w:cs="TH SarabunPSK" w:hint="cs"/>
          <w:color w:val="333333"/>
          <w:sz w:val="32"/>
          <w:szCs w:val="32"/>
          <w:cs/>
        </w:rPr>
        <w:t xml:space="preserve"> และ</w:t>
      </w:r>
    </w:p>
    <w:p w14:paraId="2B88024D" w14:textId="44C9F2FB" w:rsidR="00481062" w:rsidRPr="000A0A95" w:rsidRDefault="003E7350" w:rsidP="003E7350">
      <w:pPr>
        <w:spacing w:after="0" w:line="240" w:lineRule="auto"/>
        <w:ind w:left="2880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0A0A95">
        <w:rPr>
          <w:rFonts w:ascii="TH SarabunPSK" w:hAnsi="TH SarabunPSK" w:cs="TH SarabunPSK" w:hint="cs"/>
          <w:color w:val="333333"/>
          <w:sz w:val="32"/>
          <w:szCs w:val="32"/>
          <w:cs/>
        </w:rPr>
        <w:t>ช่องทางการตลาดดิจิตอล</w:t>
      </w: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เพิ่มศักยภาพเชิงพาณิชน์ให้กับ</w:t>
      </w:r>
      <w:r w:rsidR="00616376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ประกอบการ</w:t>
      </w:r>
      <w:r w:rsidR="000A2F73" w:rsidRPr="000A0A95">
        <w:rPr>
          <w:rFonts w:ascii="TH SarabunPSK" w:hAnsi="TH SarabunPSK" w:cs="TH SarabunPSK"/>
          <w:color w:val="333333"/>
          <w:sz w:val="32"/>
          <w:szCs w:val="32"/>
          <w:cs/>
        </w:rPr>
        <w:t>ผลิตภัณฑ์ไส้กรอกอีสาน</w:t>
      </w:r>
    </w:p>
    <w:p w14:paraId="4A88FB3F" w14:textId="77777777" w:rsidR="00616376" w:rsidRPr="000A0A95" w:rsidRDefault="00481062" w:rsidP="00616376">
      <w:pPr>
        <w:spacing w:after="0" w:line="240" w:lineRule="auto"/>
        <w:ind w:left="1843" w:hanging="1843"/>
        <w:rPr>
          <w:rFonts w:ascii="TH SarabunPSK" w:hAnsi="TH SarabunPSK" w:cs="TH SarabunPSK"/>
          <w:color w:val="000000" w:themeColor="text1"/>
          <w:sz w:val="28"/>
        </w:rPr>
      </w:pPr>
      <w:r w:rsidRPr="000A0A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   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ab/>
        <w:t xml:space="preserve"> </w:t>
      </w:r>
      <w:r w:rsidR="007B2F20"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อังกฤษ) </w:t>
      </w:r>
      <w:r w:rsidR="009F36C9" w:rsidRPr="000A0A95">
        <w:rPr>
          <w:rFonts w:ascii="TH SarabunPSK" w:hAnsi="TH SarabunPSK" w:cs="TH SarabunPSK"/>
          <w:color w:val="000000" w:themeColor="text1"/>
          <w:sz w:val="28"/>
        </w:rPr>
        <w:t xml:space="preserve">   </w:t>
      </w:r>
      <w:r w:rsidR="00616376" w:rsidRPr="000A0A95">
        <w:rPr>
          <w:rFonts w:ascii="TH SarabunPSK" w:hAnsi="TH SarabunPSK" w:cs="TH SarabunPSK"/>
          <w:color w:val="000000" w:themeColor="text1"/>
          <w:sz w:val="28"/>
        </w:rPr>
        <w:t xml:space="preserve">Development of </w:t>
      </w:r>
      <w:r w:rsidR="00235BB6" w:rsidRPr="000A0A95">
        <w:rPr>
          <w:rFonts w:ascii="TH SarabunPSK" w:hAnsi="TH SarabunPSK" w:cs="TH SarabunPSK"/>
          <w:color w:val="000000" w:themeColor="text1"/>
          <w:sz w:val="28"/>
        </w:rPr>
        <w:t xml:space="preserve">Production </w:t>
      </w:r>
      <w:r w:rsidR="00616376" w:rsidRPr="000A0A95">
        <w:rPr>
          <w:rFonts w:ascii="TH SarabunPSK" w:hAnsi="TH SarabunPSK" w:cs="TH SarabunPSK"/>
          <w:color w:val="000000" w:themeColor="text1"/>
          <w:sz w:val="28"/>
        </w:rPr>
        <w:t xml:space="preserve">process, Product, Brand, </w:t>
      </w:r>
      <w:r w:rsidR="000E110C" w:rsidRPr="000A0A95">
        <w:rPr>
          <w:rFonts w:ascii="TH SarabunPSK" w:hAnsi="TH SarabunPSK" w:cs="TH SarabunPSK"/>
          <w:color w:val="000000" w:themeColor="text1"/>
          <w:sz w:val="28"/>
        </w:rPr>
        <w:t>Packaging</w:t>
      </w:r>
      <w:r w:rsidR="00616376" w:rsidRPr="000A0A95">
        <w:rPr>
          <w:rFonts w:ascii="TH SarabunPSK" w:hAnsi="TH SarabunPSK" w:cs="TH SarabunPSK"/>
          <w:color w:val="000000" w:themeColor="text1"/>
          <w:sz w:val="28"/>
        </w:rPr>
        <w:t xml:space="preserve"> and </w:t>
      </w:r>
    </w:p>
    <w:p w14:paraId="3007EFF4" w14:textId="663229D2" w:rsidR="00616376" w:rsidRPr="000A0A95" w:rsidRDefault="00616376" w:rsidP="00616376">
      <w:pPr>
        <w:spacing w:after="0" w:line="240" w:lineRule="auto"/>
        <w:ind w:left="2160" w:firstLine="720"/>
        <w:rPr>
          <w:rFonts w:ascii="TH SarabunPSK" w:hAnsi="TH SarabunPSK" w:cs="TH SarabunPSK"/>
          <w:color w:val="000000" w:themeColor="text1"/>
          <w:sz w:val="28"/>
        </w:rPr>
      </w:pPr>
      <w:r w:rsidRPr="000A0A95">
        <w:rPr>
          <w:rFonts w:ascii="TH SarabunPSK" w:hAnsi="TH SarabunPSK" w:cs="TH SarabunPSK"/>
          <w:color w:val="000000" w:themeColor="text1"/>
          <w:sz w:val="28"/>
        </w:rPr>
        <w:t>Digital marketing channels</w:t>
      </w:r>
      <w:r w:rsidR="000E110C" w:rsidRPr="000A0A95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Pr="000A0A95">
        <w:rPr>
          <w:rFonts w:ascii="TH SarabunPSK" w:hAnsi="TH SarabunPSK" w:cs="TH SarabunPSK"/>
          <w:color w:val="000000" w:themeColor="text1"/>
          <w:sz w:val="28"/>
        </w:rPr>
        <w:t>to increase the Commercial Potential of</w:t>
      </w:r>
      <w:r w:rsidR="00235BB6" w:rsidRPr="000A0A95">
        <w:rPr>
          <w:rFonts w:ascii="TH SarabunPSK" w:hAnsi="TH SarabunPSK" w:cs="TH SarabunPSK"/>
          <w:color w:val="000000" w:themeColor="text1"/>
          <w:sz w:val="28"/>
        </w:rPr>
        <w:t xml:space="preserve"> </w:t>
      </w:r>
      <w:r w:rsidR="00ED757D" w:rsidRPr="000A0A95">
        <w:rPr>
          <w:rFonts w:ascii="TH SarabunPSK" w:hAnsi="TH SarabunPSK" w:cs="TH SarabunPSK"/>
          <w:color w:val="000000" w:themeColor="text1"/>
          <w:sz w:val="28"/>
        </w:rPr>
        <w:t>Isan</w:t>
      </w:r>
      <w:r w:rsidR="000E110C" w:rsidRPr="000A0A95">
        <w:rPr>
          <w:rFonts w:ascii="TH SarabunPSK" w:hAnsi="TH SarabunPSK" w:cs="TH SarabunPSK"/>
          <w:color w:val="000000" w:themeColor="text1"/>
          <w:sz w:val="28"/>
        </w:rPr>
        <w:t xml:space="preserve"> </w:t>
      </w:r>
    </w:p>
    <w:p w14:paraId="4A9AFE3C" w14:textId="6F544CBD" w:rsidR="007B2F20" w:rsidRPr="000A0A95" w:rsidRDefault="009F36C9" w:rsidP="00616376">
      <w:pPr>
        <w:spacing w:after="0" w:line="240" w:lineRule="auto"/>
        <w:ind w:left="2160" w:firstLine="720"/>
        <w:rPr>
          <w:rFonts w:ascii="TH SarabunPSK" w:hAnsi="TH SarabunPSK" w:cs="TH SarabunPSK"/>
          <w:color w:val="000000" w:themeColor="text1"/>
          <w:sz w:val="28"/>
        </w:rPr>
      </w:pPr>
      <w:r w:rsidRPr="000A0A95">
        <w:rPr>
          <w:rFonts w:ascii="TH SarabunPSK" w:hAnsi="TH SarabunPSK" w:cs="TH SarabunPSK"/>
          <w:color w:val="000000" w:themeColor="text1"/>
          <w:sz w:val="28"/>
        </w:rPr>
        <w:t>Sausages</w:t>
      </w:r>
      <w:r w:rsidR="00616376" w:rsidRPr="000A0A95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="00616376" w:rsidRPr="000A0A95">
        <w:rPr>
          <w:rFonts w:ascii="TH SarabunPSK" w:hAnsi="TH SarabunPSK" w:cs="TH SarabunPSK"/>
          <w:color w:val="000000" w:themeColor="text1"/>
          <w:sz w:val="28"/>
        </w:rPr>
        <w:t>Entrepreneurs.</w:t>
      </w:r>
    </w:p>
    <w:p w14:paraId="37181731" w14:textId="77777777" w:rsidR="007B2F20" w:rsidRPr="000A0A95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23E9303" w14:textId="06EE79B1" w:rsidR="007B2F20" w:rsidRPr="00970087" w:rsidRDefault="003758F1" w:rsidP="0066209A">
      <w:pPr>
        <w:spacing w:after="0" w:line="240" w:lineRule="auto"/>
        <w:ind w:left="360" w:hanging="360"/>
        <w:rPr>
          <w:rFonts w:ascii="TH SarabunPSK" w:hAnsi="TH SarabunPSK" w:cs="TH SarabunPSK"/>
          <w:sz w:val="32"/>
          <w:szCs w:val="32"/>
          <w:cs/>
        </w:rPr>
      </w:pPr>
      <w:r w:rsidRPr="00970087">
        <w:rPr>
          <w:rFonts w:ascii="TH SarabunPSK" w:hAnsi="TH SarabunPSK" w:cs="TH SarabunPSK"/>
          <w:b/>
          <w:bCs/>
          <w:sz w:val="32"/>
          <w:szCs w:val="32"/>
        </w:rPr>
        <w:t>2.</w:t>
      </w:r>
      <w:r w:rsidRPr="00970087">
        <w:rPr>
          <w:rFonts w:ascii="TH SarabunPSK" w:hAnsi="TH SarabunPSK" w:cs="TH SarabunPSK"/>
          <w:sz w:val="32"/>
          <w:szCs w:val="32"/>
        </w:rPr>
        <w:t xml:space="preserve"> </w:t>
      </w:r>
      <w:r w:rsidR="00923F70" w:rsidRPr="00970087">
        <w:rPr>
          <w:rFonts w:ascii="TH SarabunPSK" w:hAnsi="TH SarabunPSK" w:cs="TH SarabunPSK"/>
          <w:sz w:val="32"/>
          <w:szCs w:val="32"/>
        </w:rPr>
        <w:t xml:space="preserve"> </w:t>
      </w:r>
      <w:r w:rsidRPr="00970087">
        <w:rPr>
          <w:rFonts w:ascii="TH SarabunPSK" w:hAnsi="TH SarabunPSK" w:cs="TH SarabunPSK"/>
          <w:b/>
          <w:bCs/>
          <w:sz w:val="32"/>
          <w:szCs w:val="32"/>
          <w:cs/>
        </w:rPr>
        <w:t>ลักษณะโครงการวิจัย</w:t>
      </w:r>
      <w:r w:rsidR="005339C9" w:rsidRPr="0097008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259A9642" w14:textId="77777777" w:rsidR="003758F1" w:rsidRPr="00923F70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  <w:cs/>
        </w:rPr>
        <w:t>แพลตฟอร์ม</w:t>
      </w:r>
      <w:r w:rsidRPr="00923F70">
        <w:rPr>
          <w:rFonts w:ascii="TH SarabunPSK" w:eastAsia="Cordia New" w:hAnsi="TH SarabunPSK" w:cs="TH SarabunPSK"/>
          <w:sz w:val="32"/>
          <w:szCs w:val="32"/>
        </w:rPr>
        <w:t xml:space="preserve"> (Platform)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   .............................................................................................................................</w:t>
      </w:r>
      <w:r w:rsidR="00CD7DAE" w:rsidRPr="00923F70">
        <w:rPr>
          <w:rFonts w:ascii="TH SarabunPSK" w:eastAsia="Cordia New" w:hAnsi="TH SarabunPSK" w:cs="TH SarabunPSK"/>
          <w:sz w:val="32"/>
          <w:szCs w:val="32"/>
        </w:rPr>
        <w:t>.........</w:t>
      </w:r>
    </w:p>
    <w:p w14:paraId="36833659" w14:textId="77777777" w:rsidR="003758F1" w:rsidRPr="00923F70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โปรแกรม </w:t>
      </w:r>
      <w:r w:rsidRPr="00923F70">
        <w:rPr>
          <w:rFonts w:ascii="TH SarabunPSK" w:eastAsia="Cordia New" w:hAnsi="TH SarabunPSK" w:cs="TH SarabunPSK"/>
          <w:sz w:val="32"/>
          <w:szCs w:val="32"/>
        </w:rPr>
        <w:t>(Program)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     ...............................................................................................................................</w:t>
      </w:r>
      <w:r w:rsidR="00CD7DAE" w:rsidRPr="00923F70">
        <w:rPr>
          <w:rFonts w:ascii="TH SarabunPSK" w:eastAsia="Cordia New" w:hAnsi="TH SarabunPSK" w:cs="TH SarabunPSK"/>
          <w:sz w:val="32"/>
          <w:szCs w:val="32"/>
        </w:rPr>
        <w:t>.........</w:t>
      </w:r>
    </w:p>
    <w:p w14:paraId="62C8BC09" w14:textId="77777777" w:rsidR="003758F1" w:rsidRPr="00923F70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โปรแกรมย่อย </w:t>
      </w:r>
      <w:r w:rsidRPr="00923F70">
        <w:rPr>
          <w:rFonts w:ascii="TH SarabunPSK" w:eastAsia="Cordia New" w:hAnsi="TH SarabunPSK" w:cs="TH SarabunPSK"/>
          <w:sz w:val="32"/>
          <w:szCs w:val="32"/>
        </w:rPr>
        <w:t>(Sub Program)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     .................................................................................................................</w:t>
      </w:r>
      <w:r w:rsidR="00CD7DAE" w:rsidRPr="00923F70">
        <w:rPr>
          <w:rFonts w:ascii="TH SarabunPSK" w:eastAsia="Cordia New" w:hAnsi="TH SarabunPSK" w:cs="TH SarabunPSK"/>
          <w:sz w:val="32"/>
          <w:szCs w:val="32"/>
        </w:rPr>
        <w:t>.......</w:t>
      </w:r>
    </w:p>
    <w:p w14:paraId="49E29EF4" w14:textId="07CB54CA" w:rsidR="003758F1" w:rsidRPr="00AE017B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แผนงานหลัก </w:t>
      </w:r>
      <w:r w:rsidR="00F95878">
        <w:rPr>
          <w:rFonts w:ascii="TH SarabunPSK" w:eastAsia="Cordia New" w:hAnsi="TH SarabunPSK" w:cs="TH SarabunPSK" w:hint="cs"/>
          <w:sz w:val="32"/>
          <w:szCs w:val="32"/>
          <w:cs/>
        </w:rPr>
        <w:t>“</w:t>
      </w:r>
      <w:r w:rsidR="00F95878">
        <w:rPr>
          <w:rFonts w:ascii="TH SarabunPSK" w:eastAsia="Cordia New" w:hAnsi="TH SarabunPSK" w:cs="TH SarabunPSK"/>
          <w:sz w:val="32"/>
          <w:szCs w:val="32"/>
        </w:rPr>
        <w:t>RAINS for Thailand Food Valley”</w:t>
      </w:r>
    </w:p>
    <w:p w14:paraId="15F8CFE2" w14:textId="183053C5" w:rsidR="003758F1" w:rsidRPr="008440DD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  <w:cs/>
          <w:lang w:val="en-GB"/>
        </w:rPr>
      </w:pPr>
      <w:r w:rsidRPr="00923F70">
        <w:rPr>
          <w:rFonts w:ascii="TH SarabunPSK" w:eastAsia="Cordia New" w:hAnsi="TH SarabunPSK" w:cs="TH SarabunPSK"/>
          <w:sz w:val="32"/>
          <w:szCs w:val="32"/>
          <w:cs/>
        </w:rPr>
        <w:t>แผนงานย่อย</w:t>
      </w:r>
      <w:r w:rsidRPr="00923F70">
        <w:rPr>
          <w:rFonts w:ascii="TH SarabunPSK" w:eastAsia="Cordia New" w:hAnsi="TH SarabunPSK" w:cs="TH SarabunPSK"/>
          <w:sz w:val="32"/>
          <w:szCs w:val="32"/>
          <w:lang w:val="en-GB"/>
        </w:rPr>
        <w:t xml:space="preserve"> </w:t>
      </w:r>
      <w:r w:rsidR="00F95878">
        <w:rPr>
          <w:rFonts w:ascii="TH SarabunPSK" w:eastAsia="Cordia New" w:hAnsi="TH SarabunPSK" w:cs="TH SarabunPSK" w:hint="cs"/>
          <w:sz w:val="32"/>
          <w:szCs w:val="32"/>
          <w:cs/>
        </w:rPr>
        <w:t>การพัฒนาระบบเศรษฐกิจชีวภาพ-เศรษฐกิจหมุนเวียน-เศรษฐกิจสีเขียว (</w:t>
      </w:r>
      <w:r w:rsidR="00F95878">
        <w:rPr>
          <w:rFonts w:ascii="TH SarabunPSK" w:eastAsia="Cordia New" w:hAnsi="TH SarabunPSK" w:cs="TH SarabunPSK"/>
          <w:sz w:val="32"/>
          <w:szCs w:val="32"/>
        </w:rPr>
        <w:t xml:space="preserve">Bio-Circular-Green Economy: BCG) </w:t>
      </w:r>
      <w:r w:rsidR="00F95878">
        <w:rPr>
          <w:rFonts w:ascii="TH SarabunPSK" w:eastAsia="Cordia New" w:hAnsi="TH SarabunPSK" w:cs="TH SarabunPSK" w:hint="cs"/>
          <w:sz w:val="32"/>
          <w:szCs w:val="32"/>
          <w:cs/>
        </w:rPr>
        <w:t>ในด้าน</w:t>
      </w:r>
      <w:r w:rsidR="00F95878" w:rsidRPr="008440DD">
        <w:rPr>
          <w:rFonts w:ascii="TH SarabunPSK" w:eastAsia="Cordia New" w:hAnsi="TH SarabunPSK" w:cs="TH SarabunPSK" w:hint="cs"/>
          <w:sz w:val="32"/>
          <w:szCs w:val="32"/>
          <w:cs/>
        </w:rPr>
        <w:t>เกษตรและอาหารให้เป็นระบบเศรษฐกิจมูลค่าสูง มีความยั่งยืนและเพิ่มรายได้ของประเทศ</w:t>
      </w:r>
    </w:p>
    <w:p w14:paraId="054BD165" w14:textId="77777777" w:rsidR="003758F1" w:rsidRPr="008440DD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  <w:cs/>
        </w:rPr>
      </w:pPr>
      <w:r w:rsidRPr="008440DD">
        <w:rPr>
          <w:rFonts w:ascii="TH SarabunPSK" w:eastAsia="Cordia New" w:hAnsi="TH SarabunPSK" w:cs="TH SarabunPSK"/>
          <w:sz w:val="32"/>
          <w:szCs w:val="32"/>
          <w:cs/>
        </w:rPr>
        <w:t>ประเด็นริเริ่มสำคัญ (</w:t>
      </w:r>
      <w:r w:rsidRPr="008440DD">
        <w:rPr>
          <w:rFonts w:ascii="TH SarabunPSK" w:eastAsia="Cordia New" w:hAnsi="TH SarabunPSK" w:cs="TH SarabunPSK"/>
          <w:sz w:val="32"/>
          <w:szCs w:val="32"/>
        </w:rPr>
        <w:t>Flagship</w:t>
      </w:r>
      <w:r w:rsidRPr="008440DD">
        <w:rPr>
          <w:rFonts w:ascii="TH SarabunPSK" w:eastAsia="Cordia New" w:hAnsi="TH SarabunPSK" w:cs="TH SarabunPSK"/>
          <w:sz w:val="32"/>
          <w:szCs w:val="32"/>
          <w:cs/>
        </w:rPr>
        <w:t>) ..............................................................................................................................</w:t>
      </w:r>
    </w:p>
    <w:p w14:paraId="48ACBD53" w14:textId="4CAF3D2B" w:rsidR="003758F1" w:rsidRPr="008440DD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8440DD">
        <w:rPr>
          <w:rFonts w:ascii="TH SarabunPSK" w:eastAsia="Cordia New" w:hAnsi="TH SarabunPSK" w:cs="TH SarabunPSK"/>
          <w:sz w:val="32"/>
          <w:szCs w:val="32"/>
          <w:cs/>
        </w:rPr>
        <w:t xml:space="preserve">เป้าหมาย </w:t>
      </w:r>
      <w:r w:rsidRPr="008440DD">
        <w:rPr>
          <w:rFonts w:ascii="TH SarabunPSK" w:eastAsia="Cordia New" w:hAnsi="TH SarabunPSK" w:cs="TH SarabunPSK"/>
          <w:sz w:val="32"/>
          <w:szCs w:val="32"/>
        </w:rPr>
        <w:t>(Objective)</w:t>
      </w:r>
      <w:r w:rsidR="00A33219" w:rsidRPr="008440DD">
        <w:rPr>
          <w:rFonts w:ascii="TH SarabunPSK" w:eastAsia="Cordia New" w:hAnsi="TH SarabunPSK" w:cs="TH SarabunPSK"/>
          <w:sz w:val="32"/>
          <w:szCs w:val="32"/>
          <w:cs/>
        </w:rPr>
        <w:t xml:space="preserve">  </w:t>
      </w:r>
      <w:r w:rsidR="008440DD" w:rsidRPr="008440DD">
        <w:rPr>
          <w:rFonts w:ascii="TH SarabunPSK" w:eastAsia="Cordia New" w:hAnsi="TH SarabunPSK" w:cs="TH SarabunPSK"/>
          <w:sz w:val="32"/>
          <w:szCs w:val="32"/>
        </w:rPr>
        <w:t>O2 P2</w:t>
      </w:r>
      <w:r w:rsidR="008440DD" w:rsidRPr="008440DD">
        <w:rPr>
          <w:rFonts w:ascii="TH SarabunPSK" w:hAnsi="TH SarabunPSK" w:cs="TH SarabunPSK" w:hint="cs"/>
          <w:sz w:val="32"/>
          <w:szCs w:val="32"/>
          <w:cs/>
        </w:rPr>
        <w:t>ประเทศไทยเป็นผู้นำของโลกในการผลิตและส่งออกอาหารและผลไม้ไทยมูลค่าสูง โดยมีมูลค่าทางเศรษฐกิจเพิ่มขึ้นและจำนวนประเทศที่สั่งซื้อมากขึ้น โดยการใช้ผลงานวิจัย องค์ความรู้ เทคโนโลยี และนวัตกรรม</w:t>
      </w:r>
      <w:r w:rsidR="008440DD" w:rsidRPr="008440DD">
        <w:rPr>
          <w:rFonts w:ascii="TH SarabunPSK" w:hAnsi="TH SarabunPSK" w:cs="TH SarabunPSK"/>
          <w:sz w:val="32"/>
          <w:szCs w:val="32"/>
          <w:cs/>
        </w:rPr>
        <w:t xml:space="preserve"> ตามแนวทางของระบบเศรษฐกิจ </w:t>
      </w:r>
      <w:r w:rsidR="008440DD" w:rsidRPr="008440DD">
        <w:rPr>
          <w:rFonts w:ascii="TH SarabunPSK" w:hAnsi="TH SarabunPSK" w:cs="TH SarabunPSK"/>
          <w:sz w:val="32"/>
          <w:szCs w:val="32"/>
        </w:rPr>
        <w:t>BCG</w:t>
      </w:r>
    </w:p>
    <w:p w14:paraId="25E7E462" w14:textId="184BDA86" w:rsidR="003758F1" w:rsidRPr="008440DD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  <w:cs/>
        </w:rPr>
      </w:pPr>
      <w:r w:rsidRPr="008440DD">
        <w:rPr>
          <w:rFonts w:ascii="TH SarabunPSK" w:eastAsia="Cordia New" w:hAnsi="TH SarabunPSK" w:cs="TH SarabunPSK"/>
          <w:sz w:val="32"/>
          <w:szCs w:val="32"/>
          <w:cs/>
        </w:rPr>
        <w:t>ผลสัมฤทธิ์ที่สำคัญ</w:t>
      </w:r>
      <w:r w:rsidRPr="008440DD">
        <w:rPr>
          <w:rFonts w:ascii="TH SarabunPSK" w:eastAsia="Cordia New" w:hAnsi="TH SarabunPSK" w:cs="TH SarabunPSK"/>
          <w:sz w:val="32"/>
          <w:szCs w:val="32"/>
        </w:rPr>
        <w:t>-</w:t>
      </w:r>
      <w:r w:rsidRPr="008440DD">
        <w:rPr>
          <w:rFonts w:ascii="TH SarabunPSK" w:eastAsia="Cordia New" w:hAnsi="TH SarabunPSK" w:cs="TH SarabunPSK"/>
          <w:sz w:val="32"/>
          <w:szCs w:val="32"/>
          <w:cs/>
        </w:rPr>
        <w:t>หลัก (</w:t>
      </w:r>
      <w:r w:rsidRPr="008440DD">
        <w:rPr>
          <w:rFonts w:ascii="TH SarabunPSK" w:eastAsia="Cordia New" w:hAnsi="TH SarabunPSK" w:cs="TH SarabunPSK"/>
          <w:sz w:val="32"/>
          <w:szCs w:val="32"/>
        </w:rPr>
        <w:t xml:space="preserve">Key Result) </w:t>
      </w:r>
      <w:r w:rsidR="008440DD">
        <w:rPr>
          <w:rFonts w:ascii="TH SarabunPSK" w:eastAsia="Cordia New" w:hAnsi="TH SarabunPSK" w:cs="TH SarabunPSK"/>
          <w:sz w:val="32"/>
          <w:szCs w:val="32"/>
        </w:rPr>
        <w:t xml:space="preserve">KR4 P2 </w:t>
      </w:r>
      <w:r w:rsidR="008440DD" w:rsidRPr="008440DD">
        <w:rPr>
          <w:rFonts w:ascii="TH SarabunPSK" w:hAnsi="TH SarabunPSK" w:cs="TH SarabunPSK"/>
          <w:sz w:val="32"/>
          <w:szCs w:val="32"/>
          <w:cs/>
        </w:rPr>
        <w:t>สัดส่วนมูลค่าผลิตภัณฑ์เกษตรแปรรูปมูลค่าสูงหรืออาหาร</w:t>
      </w:r>
      <w:r w:rsidR="008440DD">
        <w:rPr>
          <w:rFonts w:ascii="TH SarabunPSK" w:hAnsi="TH SarabunPSK" w:cs="TH SarabunPSK"/>
          <w:sz w:val="32"/>
          <w:szCs w:val="32"/>
          <w:cs/>
        </w:rPr>
        <w:t>แปรรูปมูลค่าสูงต่อมูลค่ารวมของ</w:t>
      </w:r>
      <w:r w:rsidR="008440DD">
        <w:rPr>
          <w:rFonts w:ascii="TH SarabunPSK" w:hAnsi="TH SarabunPSK" w:cs="TH SarabunPSK"/>
          <w:sz w:val="32"/>
          <w:szCs w:val="32"/>
        </w:rPr>
        <w:t xml:space="preserve"> </w:t>
      </w:r>
      <w:r w:rsidR="008440DD" w:rsidRPr="008440DD">
        <w:rPr>
          <w:rFonts w:ascii="TH SarabunPSK" w:hAnsi="TH SarabunPSK" w:cs="TH SarabunPSK"/>
          <w:sz w:val="32"/>
          <w:szCs w:val="32"/>
          <w:cs/>
        </w:rPr>
        <w:t>ผลิตภัณฑ์เกษตรแปรรูปหรืออาหารแปรรูป (เพิ่มขึ้นร้อยละ 10)</w:t>
      </w:r>
    </w:p>
    <w:p w14:paraId="193733A0" w14:textId="17312713" w:rsidR="003758F1" w:rsidRPr="00923F70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  <w:cs/>
        </w:rPr>
        <w:t>ผลสัมฤทธิ์ที่สำคัญ</w:t>
      </w:r>
      <w:r w:rsidRPr="00923F70">
        <w:rPr>
          <w:rFonts w:ascii="TH SarabunPSK" w:eastAsia="Cordia New" w:hAnsi="TH SarabunPSK" w:cs="TH SarabunPSK"/>
          <w:sz w:val="32"/>
          <w:szCs w:val="32"/>
        </w:rPr>
        <w:t>-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รอง (</w:t>
      </w:r>
      <w:r w:rsidRPr="00923F70">
        <w:rPr>
          <w:rFonts w:ascii="TH SarabunPSK" w:eastAsia="Cordia New" w:hAnsi="TH SarabunPSK" w:cs="TH SarabunPSK"/>
          <w:sz w:val="32"/>
          <w:szCs w:val="32"/>
        </w:rPr>
        <w:t xml:space="preserve">Key Result) </w:t>
      </w:r>
      <w:r w:rsidR="008440DD">
        <w:rPr>
          <w:rFonts w:ascii="TH SarabunPSK" w:eastAsia="Cordia New" w:hAnsi="TH SarabunPSK" w:cs="TH SarabunPSK"/>
          <w:sz w:val="32"/>
          <w:szCs w:val="32"/>
        </w:rPr>
        <w:t xml:space="preserve">KR5 P2 </w:t>
      </w:r>
      <w:r w:rsidR="008440DD" w:rsidRPr="00747E5B">
        <w:rPr>
          <w:rFonts w:ascii="TH SarabunPSK" w:hAnsi="TH SarabunPSK" w:cs="TH SarabunPSK" w:hint="cs"/>
          <w:sz w:val="28"/>
          <w:cs/>
        </w:rPr>
        <w:t xml:space="preserve">มูลค่าเศรษฐกิจของผลิตภัณฑ์จากพืชและสัตว์เศรษฐกิจหลักที่เป็นความมั่นคงด้านอาหาร หรือ การส่งออกหลักของประเทศ (เพิ่มขึ้นร้อยละ </w:t>
      </w:r>
      <w:r w:rsidR="008440DD" w:rsidRPr="00747E5B">
        <w:rPr>
          <w:rFonts w:ascii="TH SarabunPSK" w:hAnsi="TH SarabunPSK" w:cs="TH SarabunPSK" w:hint="cs"/>
          <w:sz w:val="28"/>
        </w:rPr>
        <w:t>20</w:t>
      </w:r>
      <w:r w:rsidR="008440DD" w:rsidRPr="00747E5B">
        <w:rPr>
          <w:rFonts w:ascii="TH SarabunPSK" w:hAnsi="TH SarabunPSK" w:cs="TH SarabunPSK" w:hint="cs"/>
          <w:sz w:val="28"/>
          <w:cs/>
        </w:rPr>
        <w:t>)</w:t>
      </w:r>
    </w:p>
    <w:p w14:paraId="75C45305" w14:textId="77777777" w:rsidR="003758F1" w:rsidRPr="00923F70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  <w:cs/>
        </w:rPr>
      </w:pPr>
      <w:r w:rsidRPr="00923F70">
        <w:rPr>
          <w:rFonts w:ascii="TH SarabunPSK" w:eastAsia="Cordia New" w:hAnsi="TH SarabunPSK" w:cs="TH SarabunPSK"/>
          <w:sz w:val="32"/>
          <w:szCs w:val="32"/>
        </w:rPr>
        <w:t xml:space="preserve">*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ให้เลือกจากระบบ โดย</w:t>
      </w:r>
    </w:p>
    <w:p w14:paraId="07B1D51D" w14:textId="77777777" w:rsidR="003758F1" w:rsidRPr="00923F70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</w:rPr>
        <w:t xml:space="preserve">       -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ผลสัมฤทธิ์ที่สำคัญ</w:t>
      </w:r>
      <w:r w:rsidRPr="00923F70">
        <w:rPr>
          <w:rFonts w:ascii="TH SarabunPSK" w:eastAsia="Cordia New" w:hAnsi="TH SarabunPSK" w:cs="TH SarabunPSK"/>
          <w:sz w:val="32"/>
          <w:szCs w:val="32"/>
        </w:rPr>
        <w:t>-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หลัก (</w:t>
      </w:r>
      <w:r w:rsidRPr="00923F70">
        <w:rPr>
          <w:rFonts w:ascii="TH SarabunPSK" w:eastAsia="Cordia New" w:hAnsi="TH SarabunPSK" w:cs="TH SarabunPSK"/>
          <w:sz w:val="32"/>
          <w:szCs w:val="32"/>
        </w:rPr>
        <w:t>Key Result)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 สามารถเลือก </w:t>
      </w:r>
      <w:r w:rsidRPr="00923F70">
        <w:rPr>
          <w:rFonts w:ascii="TH SarabunPSK" w:eastAsia="Cordia New" w:hAnsi="TH SarabunPSK" w:cs="TH SarabunPSK"/>
          <w:sz w:val="32"/>
          <w:szCs w:val="32"/>
        </w:rPr>
        <w:t xml:space="preserve">KR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ของ </w:t>
      </w:r>
      <w:r w:rsidRPr="00923F70">
        <w:rPr>
          <w:rFonts w:ascii="TH SarabunPSK" w:eastAsia="Cordia New" w:hAnsi="TH SarabunPSK" w:cs="TH SarabunPSK"/>
          <w:sz w:val="32"/>
          <w:szCs w:val="32"/>
        </w:rPr>
        <w:t xml:space="preserve">Objective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ของ </w:t>
      </w:r>
      <w:r w:rsidRPr="00923F70">
        <w:rPr>
          <w:rFonts w:ascii="TH SarabunPSK" w:eastAsia="Cordia New" w:hAnsi="TH SarabunPSK" w:cs="TH SarabunPSK"/>
          <w:sz w:val="32"/>
          <w:szCs w:val="32"/>
        </w:rPr>
        <w:t xml:space="preserve">Program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ที่เลือก</w:t>
      </w:r>
    </w:p>
    <w:p w14:paraId="543B09E2" w14:textId="77F6F824" w:rsidR="002D44AE" w:rsidRPr="002D44AE" w:rsidRDefault="003758F1" w:rsidP="0066209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right="-181" w:firstLine="360"/>
        <w:rPr>
          <w:rFonts w:ascii="TH SarabunPSK" w:eastAsia="Cordia New" w:hAnsi="TH SarabunPSK" w:cs="TH SarabunPSK"/>
          <w:sz w:val="32"/>
          <w:szCs w:val="32"/>
        </w:rPr>
      </w:pPr>
      <w:r w:rsidRPr="00923F70">
        <w:rPr>
          <w:rFonts w:ascii="TH SarabunPSK" w:eastAsia="Cordia New" w:hAnsi="TH SarabunPSK" w:cs="TH SarabunPSK"/>
          <w:sz w:val="32"/>
          <w:szCs w:val="32"/>
        </w:rPr>
        <w:t xml:space="preserve">  -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ผลสัมฤทธิ์ที่สำคัญ</w:t>
      </w:r>
      <w:r w:rsidRPr="00923F70">
        <w:rPr>
          <w:rFonts w:ascii="TH SarabunPSK" w:eastAsia="Cordia New" w:hAnsi="TH SarabunPSK" w:cs="TH SarabunPSK"/>
          <w:sz w:val="32"/>
          <w:szCs w:val="32"/>
        </w:rPr>
        <w:t>-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รอง (</w:t>
      </w:r>
      <w:r w:rsidRPr="00923F70">
        <w:rPr>
          <w:rFonts w:ascii="TH SarabunPSK" w:eastAsia="Cordia New" w:hAnsi="TH SarabunPSK" w:cs="TH SarabunPSK"/>
          <w:sz w:val="32"/>
          <w:szCs w:val="32"/>
        </w:rPr>
        <w:t>Key Result)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 xml:space="preserve"> สามารถเลือก </w:t>
      </w:r>
      <w:r w:rsidRPr="00923F70">
        <w:rPr>
          <w:rFonts w:ascii="TH SarabunPSK" w:eastAsia="Cordia New" w:hAnsi="TH SarabunPSK" w:cs="TH SarabunPSK"/>
          <w:sz w:val="32"/>
          <w:szCs w:val="32"/>
        </w:rPr>
        <w:t xml:space="preserve">KR </w:t>
      </w:r>
      <w:r w:rsidRPr="00923F70">
        <w:rPr>
          <w:rFonts w:ascii="TH SarabunPSK" w:eastAsia="Cordia New" w:hAnsi="TH SarabunPSK" w:cs="TH SarabunPSK"/>
          <w:sz w:val="32"/>
          <w:szCs w:val="32"/>
          <w:cs/>
        </w:rPr>
        <w:t>ภายใต้แพลตฟอร์มใดก็ได้</w:t>
      </w:r>
    </w:p>
    <w:p w14:paraId="240532F3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A02C63E" w14:textId="4D7F76E4" w:rsidR="0085307C" w:rsidRPr="00923F70" w:rsidRDefault="00CD7DAE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>3</w:t>
      </w:r>
      <w:r w:rsidR="0085307C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</w:t>
      </w:r>
      <w:r w:rsid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</w:t>
      </w:r>
      <w:r w:rsidR="0085307C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ระยะเวลาของโครงการ</w:t>
      </w:r>
      <w:r w:rsidR="0085307C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930D3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12 เดือน </w:t>
      </w:r>
      <w:r w:rsidR="0085307C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งบประมาณ</w:t>
      </w:r>
      <w:r w:rsidR="0085307C" w:rsidRPr="00CA434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รวม</w:t>
      </w:r>
      <w:r w:rsidR="0085307C" w:rsidRPr="00CA4343">
        <w:rPr>
          <w:rFonts w:ascii="TH SarabunPSK" w:hAnsi="TH SarabunPSK" w:cs="TH SarabunPSK"/>
          <w:color w:val="000000" w:themeColor="text1"/>
          <w:sz w:val="32"/>
          <w:szCs w:val="32"/>
          <w:cs/>
        </w:rPr>
        <w:t>.</w:t>
      </w:r>
      <w:r w:rsidR="00BC33B5" w:rsidRPr="00CA434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CA4343" w:rsidRPr="00CA4343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545,600 </w:t>
      </w:r>
      <w:r w:rsidR="0085307C" w:rsidRPr="00CA4343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บาท</w:t>
      </w:r>
    </w:p>
    <w:p w14:paraId="277BDB97" w14:textId="2B9E9AE3" w:rsidR="0085307C" w:rsidRPr="00ED757D" w:rsidRDefault="00ED757D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วันที่เสนอโครงการครั้งแรก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 25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กฏาคม พ.ศ.2565</w:t>
      </w:r>
    </w:p>
    <w:p w14:paraId="55A409FE" w14:textId="165E25B1" w:rsidR="0085307C" w:rsidRPr="00923F70" w:rsidRDefault="0085307C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ั้งที่ 1 (กรณีที่มีการปรับปรุง)</w:t>
      </w:r>
      <w:r w:rsidR="002D44A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22 พฤศจิกายน พ.ศ.2565</w:t>
      </w:r>
    </w:p>
    <w:p w14:paraId="112042D2" w14:textId="77777777" w:rsidR="0085307C" w:rsidRPr="00923F70" w:rsidRDefault="0085307C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ั้งที่ 2 (กรณีที่มีการปรับปรุง) .......................</w:t>
      </w:r>
      <w:r w:rsidR="006953E9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</w:t>
      </w:r>
    </w:p>
    <w:p w14:paraId="1DB03B32" w14:textId="77777777" w:rsidR="0085307C" w:rsidRPr="00923F70" w:rsidRDefault="0085307C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ครงการยื่นเสนอขอรับทุนจากหน่วยงานอื่น</w:t>
      </w:r>
    </w:p>
    <w:p w14:paraId="0CDBBCE4" w14:textId="403B045D" w:rsidR="0085307C" w:rsidRPr="00923F70" w:rsidRDefault="00930D35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138974B6" wp14:editId="5DB5FA97">
                <wp:simplePos x="0" y="0"/>
                <wp:positionH relativeFrom="column">
                  <wp:posOffset>552450</wp:posOffset>
                </wp:positionH>
                <wp:positionV relativeFrom="paragraph">
                  <wp:posOffset>61595</wp:posOffset>
                </wp:positionV>
                <wp:extent cx="114300" cy="114300"/>
                <wp:effectExtent l="0" t="0" r="19050" b="19050"/>
                <wp:wrapNone/>
                <wp:docPr id="5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47B98C" id="Rectangle 12" o:spid="_x0000_s1026" style="position:absolute;margin-left:43.5pt;margin-top:4.85pt;width:9pt;height:9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"/>
            </w:pict>
          </mc:Fallback>
        </mc:AlternateContent>
      </w:r>
      <w:r w:rsidR="006F32D8" w:rsidRPr="00923F70">
        <w:rPr>
          <w:rFonts w:ascii="TH SarabunPSK" w:hAnsi="TH SarabunPSK" w:cs="TH SarabunPSK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BEA1EAE" wp14:editId="12AA4B8F">
                <wp:simplePos x="0" y="0"/>
                <wp:positionH relativeFrom="column">
                  <wp:posOffset>1572370</wp:posOffset>
                </wp:positionH>
                <wp:positionV relativeFrom="paragraph">
                  <wp:posOffset>74930</wp:posOffset>
                </wp:positionV>
                <wp:extent cx="114300" cy="114300"/>
                <wp:effectExtent l="0" t="0" r="19050" b="19050"/>
                <wp:wrapNone/>
                <wp:docPr id="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82BED" id="Rectangle 13" o:spid="_x0000_s1026" style="position:absolute;margin-left:123.8pt;margin-top:5.9pt;width:9pt;height: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"/>
            </w:pict>
          </mc:Fallback>
        </mc:AlternateContent>
      </w:r>
      <w:r w:rsidR="0085307C" w:rsidRP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85307C" w:rsidRPr="00923F70">
        <w:rPr>
          <w:rFonts w:ascii="TH SarabunPSK" w:hAnsi="TH SarabunPSK" w:cs="TH SarabunPSK"/>
          <w:color w:val="000000" w:themeColor="text1"/>
          <w:sz w:val="32"/>
          <w:szCs w:val="32"/>
        </w:rPr>
        <w:tab/>
        <w:t xml:space="preserve">  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sym w:font="Wingdings" w:char="F0FC"/>
      </w:r>
      <w:r w:rsidR="0085307C" w:rsidRP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85307C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ม่</w:t>
      </w:r>
      <w:r w:rsidR="006953E9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ยื่นเสนอ</w:t>
      </w:r>
      <w:r w:rsidR="0085307C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</w:t>
      </w:r>
      <w:r w:rsidR="006953E9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ยื่นเสนอ ระบุหน่วยงาน...............................................................................</w:t>
      </w:r>
    </w:p>
    <w:p w14:paraId="64EA347E" w14:textId="6FC3A919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6A19AB4" w14:textId="57108E84" w:rsidR="001929BD" w:rsidRPr="00973466" w:rsidRDefault="00CD7DAE" w:rsidP="0066209A">
      <w:pPr>
        <w:spacing w:after="0" w:line="240" w:lineRule="auto"/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  <w:r w:rsidRPr="00973466">
        <w:rPr>
          <w:rFonts w:ascii="TH SarabunPSK" w:hAnsi="TH SarabunPSK" w:cs="TH SarabunPSK"/>
          <w:b/>
          <w:bCs/>
          <w:color w:val="000000" w:themeColor="text1"/>
          <w:spacing w:val="-4"/>
          <w:sz w:val="32"/>
          <w:szCs w:val="32"/>
          <w:cs/>
        </w:rPr>
        <w:t>4</w:t>
      </w:r>
      <w:r w:rsidR="007B2F20" w:rsidRPr="00973466">
        <w:rPr>
          <w:rFonts w:ascii="TH SarabunPSK" w:hAnsi="TH SarabunPSK" w:cs="TH SarabunPSK"/>
          <w:b/>
          <w:bCs/>
          <w:color w:val="000000" w:themeColor="text1"/>
          <w:spacing w:val="-4"/>
          <w:sz w:val="32"/>
          <w:szCs w:val="32"/>
          <w:cs/>
        </w:rPr>
        <w:t>.  คำเฉพาะสำหรับการค้นหา (</w:t>
      </w:r>
      <w:r w:rsidR="007B2F20" w:rsidRPr="00973466">
        <w:rPr>
          <w:rFonts w:ascii="TH SarabunPSK" w:hAnsi="TH SarabunPSK" w:cs="TH SarabunPSK"/>
          <w:b/>
          <w:bCs/>
          <w:color w:val="000000" w:themeColor="text1"/>
          <w:spacing w:val="-4"/>
          <w:sz w:val="32"/>
          <w:szCs w:val="32"/>
        </w:rPr>
        <w:t>key word)</w:t>
      </w:r>
      <w:r w:rsidR="007B2F20" w:rsidRPr="00973466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 xml:space="preserve"> </w:t>
      </w:r>
      <w:r w:rsidR="002372B8" w:rsidRPr="00973466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 xml:space="preserve">การพัฒนากระบวนการผลิต, </w:t>
      </w:r>
      <w:r w:rsidR="003F70D2" w:rsidRPr="00973466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 xml:space="preserve">บรรจุภัณฑ์, </w:t>
      </w:r>
      <w:r w:rsidR="002372B8" w:rsidRPr="00973466"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การยืดอายุการเก็บรักษา</w:t>
      </w:r>
    </w:p>
    <w:p w14:paraId="00B8A491" w14:textId="77777777" w:rsidR="006953E9" w:rsidRPr="00923F70" w:rsidRDefault="006953E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468DF27E" w14:textId="77777777" w:rsidR="007B2F20" w:rsidRPr="00923F70" w:rsidRDefault="00CD7DAE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5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  </w:t>
      </w:r>
      <w:r w:rsidR="00665705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ัวหน้าโครงการ/ที่ปรึกษาโครงการ/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คณะผู้วิจัย/ผู้ร่วมโครงการ</w:t>
      </w:r>
      <w:bookmarkStart w:id="0" w:name="_GoBack"/>
      <w:bookmarkEnd w:id="0"/>
    </w:p>
    <w:p w14:paraId="18A167A0" w14:textId="4117272B" w:rsidR="00AE6064" w:rsidRPr="00923F70" w:rsidRDefault="00AE6064" w:rsidP="0066209A">
      <w:pPr>
        <w:pStyle w:val="ListParagraph"/>
        <w:ind w:left="717" w:hanging="291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>5.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ชื่อ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ยจตุรงค์ ศรีวงษ์วรรณะ</w:t>
      </w:r>
    </w:p>
    <w:p w14:paraId="03112857" w14:textId="77777777" w:rsidR="00AE6064" w:rsidRPr="00923F70" w:rsidRDefault="00AE6064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ตำแหน่งผู้ช่วยศาสตราจารย์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วุฒิ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ิญญาเอก</w:t>
      </w:r>
    </w:p>
    <w:p w14:paraId="44454275" w14:textId="18BA2FDF" w:rsidR="00AE6064" w:rsidRPr="00923F70" w:rsidRDefault="00AE6064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ชำนาญ/ความสนใจพิเศษ การ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บริหารธุรกิจ, การจัดการ, การตลาด</w:t>
      </w:r>
    </w:p>
    <w:p w14:paraId="30136CD5" w14:textId="77777777" w:rsidR="00AE6064" w:rsidRPr="00CA263C" w:rsidRDefault="00AE6064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ถานที่ติดต่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/>
          <w:sz w:val="32"/>
          <w:szCs w:val="32"/>
          <w:cs/>
        </w:rPr>
        <w:t>คณะ</w:t>
      </w:r>
      <w:r w:rsidRPr="00CA263C">
        <w:rPr>
          <w:rFonts w:ascii="TH SarabunPSK" w:hAnsi="TH SarabunPSK" w:cs="TH SarabunPSK" w:hint="cs"/>
          <w:sz w:val="32"/>
          <w:szCs w:val="32"/>
          <w:cs/>
        </w:rPr>
        <w:t>บริหารธุรกิจและการจัดการ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 มหาวิทยาลัยราชภัฏอุบลราชธานี </w:t>
      </w:r>
    </w:p>
    <w:p w14:paraId="7442E830" w14:textId="77777777" w:rsidR="00AE6064" w:rsidRPr="002D1F21" w:rsidRDefault="00AE6064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2 ถนนราชธานี ตำบลในเมือง อ.เมือง จังหวัดอุบลราชธานี 34000 </w:t>
      </w:r>
    </w:p>
    <w:p w14:paraId="45D27E36" w14:textId="74A67576" w:rsidR="00AE6064" w:rsidRPr="00923F70" w:rsidRDefault="00AE6064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ทรศัพท์/โทรสาร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045-352000 ต่อ </w:t>
      </w:r>
      <w:r>
        <w:rPr>
          <w:rFonts w:ascii="TH SarabunPSK" w:hAnsi="TH SarabunPSK" w:cs="TH SarabunPSK" w:hint="cs"/>
          <w:sz w:val="32"/>
          <w:szCs w:val="32"/>
          <w:cs/>
        </w:rPr>
        <w:t>1300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โทรศัพท์มือถือ </w:t>
      </w:r>
      <w:r>
        <w:rPr>
          <w:rFonts w:ascii="TH SarabunPSK" w:hAnsi="TH SarabunPSK" w:cs="TH SarabunPSK" w:hint="cs"/>
          <w:sz w:val="32"/>
          <w:szCs w:val="32"/>
          <w:cs/>
        </w:rPr>
        <w:t>088-3535083</w:t>
      </w:r>
    </w:p>
    <w:p w14:paraId="3740B25D" w14:textId="0ACB3B8F" w:rsidR="00AE6064" w:rsidRPr="00923F70" w:rsidRDefault="00AE6064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ต่อโครงการที่เสนอ (ระบุส่วนงาน) หัวหน้าโครงการ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ิดเป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 ร้อยละ 50</w:t>
      </w:r>
    </w:p>
    <w:p w14:paraId="48075DF8" w14:textId="4995AFB7" w:rsidR="00AE6064" w:rsidRDefault="00AE6064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ต่อโครงการอื่นๆ ซึ่งยังอยู่ระหว่างดำเนินการ (ถ้ามีโปรดระบุ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โครงการและแหล่งทุนสนับสนุน) ไม่มี</w:t>
      </w:r>
    </w:p>
    <w:p w14:paraId="5DACD82C" w14:textId="13F0C847" w:rsidR="00AE6064" w:rsidRDefault="00AE6064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AEDEB19" w14:textId="453AC63B" w:rsidR="00AE6064" w:rsidRPr="00923F70" w:rsidRDefault="00AE6064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ลงชื่อ.................</w:t>
      </w:r>
      <w:r w:rsidR="00F327C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............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</w:t>
      </w:r>
    </w:p>
    <w:p w14:paraId="2460F321" w14:textId="1180AC27" w:rsidR="00AE6064" w:rsidRPr="00923F70" w:rsidRDefault="00AE6064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     (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ยจตุรงค์ ศรีวงษ์วรรณะ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588D107F" w14:textId="76805FF4" w:rsidR="002D44AE" w:rsidRPr="00AE6064" w:rsidRDefault="00AE6064" w:rsidP="00C4226D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(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หัวหน้าโครงการวิจัย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4E9C9EDF" w14:textId="3708E5BD" w:rsidR="007B2F20" w:rsidRPr="00923F70" w:rsidRDefault="00AE6064" w:rsidP="0066209A">
      <w:pPr>
        <w:pStyle w:val="ListParagraph"/>
        <w:ind w:left="717" w:hanging="291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>5.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</w:t>
      </w:r>
      <w:r w:rsidR="00CD7DAE" w:rsidRP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481062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 นางหทัยรัตน์ ควรรู้ดี</w:t>
      </w:r>
    </w:p>
    <w:p w14:paraId="6987A0CF" w14:textId="1FE4EE8F" w:rsidR="007B2F20" w:rsidRPr="00923F70" w:rsidRDefault="00481062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ตำแหน่งผู้ช่วยศาสตราจารย์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วุฒิ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ิญญาเอก</w:t>
      </w:r>
    </w:p>
    <w:p w14:paraId="13311033" w14:textId="202ACF9E" w:rsidR="007B2F20" w:rsidRPr="00923F70" w:rsidRDefault="00481062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ชำนาญ/ความสนใจพิเศษ การ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ัฒนาผลิตภัณฑ์</w:t>
      </w:r>
      <w:r w:rsidR="002D1F2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, การเพิ่มมูลค่าเชิงเศรษฐกิจ</w:t>
      </w:r>
    </w:p>
    <w:p w14:paraId="225BE688" w14:textId="77777777" w:rsidR="002D1F21" w:rsidRPr="00CA263C" w:rsidRDefault="007B2F20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ถานที่ติดต่อ</w:t>
      </w:r>
      <w:r w:rsidR="002D1F2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D1F21" w:rsidRPr="00CA263C">
        <w:rPr>
          <w:rFonts w:ascii="TH SarabunPSK" w:hAnsi="TH SarabunPSK" w:cs="TH SarabunPSK"/>
          <w:sz w:val="32"/>
          <w:szCs w:val="32"/>
          <w:cs/>
        </w:rPr>
        <w:t>คณะ</w:t>
      </w:r>
      <w:r w:rsidR="002D1F21" w:rsidRPr="00CA263C">
        <w:rPr>
          <w:rFonts w:ascii="TH SarabunPSK" w:hAnsi="TH SarabunPSK" w:cs="TH SarabunPSK" w:hint="cs"/>
          <w:sz w:val="32"/>
          <w:szCs w:val="32"/>
          <w:cs/>
        </w:rPr>
        <w:t>บริหารธุรกิจและการจัดการ</w:t>
      </w:r>
      <w:r w:rsidR="002D1F21" w:rsidRPr="00CA263C">
        <w:rPr>
          <w:rFonts w:ascii="TH SarabunPSK" w:hAnsi="TH SarabunPSK" w:cs="TH SarabunPSK"/>
          <w:sz w:val="32"/>
          <w:szCs w:val="32"/>
          <w:cs/>
        </w:rPr>
        <w:t xml:space="preserve"> มหาวิทยาลัยราชภัฏอุบลราชธานี </w:t>
      </w:r>
    </w:p>
    <w:p w14:paraId="5C4736B0" w14:textId="2E441832" w:rsidR="007B2F20" w:rsidRPr="002D1F21" w:rsidRDefault="002D1F21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2 ถนนราชธานี ตำบลในเมือง อ.เมือง จังหวัดอุบลราชธานี 34000 </w:t>
      </w:r>
    </w:p>
    <w:p w14:paraId="3309E6B0" w14:textId="26549A28" w:rsidR="007B2F20" w:rsidRPr="00923F70" w:rsidRDefault="007B2F20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ทรศัพท์/โทรสาร </w:t>
      </w:r>
      <w:r w:rsidR="002D1F21" w:rsidRPr="00CA263C">
        <w:rPr>
          <w:rFonts w:ascii="TH SarabunPSK" w:hAnsi="TH SarabunPSK" w:cs="TH SarabunPSK"/>
          <w:sz w:val="32"/>
          <w:szCs w:val="32"/>
          <w:cs/>
        </w:rPr>
        <w:t xml:space="preserve">045-352000 ต่อ </w:t>
      </w:r>
      <w:r w:rsidR="002D1F21">
        <w:rPr>
          <w:rFonts w:ascii="TH SarabunPSK" w:hAnsi="TH SarabunPSK" w:cs="TH SarabunPSK" w:hint="cs"/>
          <w:sz w:val="32"/>
          <w:szCs w:val="32"/>
          <w:cs/>
        </w:rPr>
        <w:t>1300</w:t>
      </w:r>
      <w:r w:rsidR="002D1F21" w:rsidRPr="00CA263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D1F21" w:rsidRPr="00CA263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D1F21" w:rsidRPr="00CA263C">
        <w:rPr>
          <w:rFonts w:ascii="TH SarabunPSK" w:hAnsi="TH SarabunPSK" w:cs="TH SarabunPSK"/>
          <w:sz w:val="32"/>
          <w:szCs w:val="32"/>
          <w:cs/>
        </w:rPr>
        <w:t xml:space="preserve">โทรศัพท์มือถือ </w:t>
      </w:r>
      <w:r w:rsidR="002D1F21">
        <w:rPr>
          <w:rFonts w:ascii="TH SarabunPSK" w:hAnsi="TH SarabunPSK" w:cs="TH SarabunPSK" w:hint="cs"/>
          <w:sz w:val="32"/>
          <w:szCs w:val="32"/>
          <w:cs/>
        </w:rPr>
        <w:t>081-9996171</w:t>
      </w:r>
    </w:p>
    <w:p w14:paraId="4612335D" w14:textId="798E7BB2" w:rsidR="007B2F20" w:rsidRPr="00923F70" w:rsidRDefault="007B2F20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</w:t>
      </w:r>
      <w:r w:rsidR="002D1F21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่อโครงการที่เสนอ (ระบุส่วนงาน) </w:t>
      </w:r>
      <w:r w:rsidR="00AE6064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่วมวิจัย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D1F21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ิดเป็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 ร้อยละ 20</w:t>
      </w:r>
    </w:p>
    <w:p w14:paraId="434942D6" w14:textId="27CB9A5C" w:rsidR="007B2F20" w:rsidRDefault="007B2F20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ต่อโครงการอื่นๆ ซึ่งยังอยู่ระหว่างดำเนินการ (ถ้ามีโปรดระบุ</w:t>
      </w:r>
      <w:r w:rsidR="002D1F21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โครงการและแหล่งทุนสนับสนุน) ไม่มี</w:t>
      </w:r>
    </w:p>
    <w:p w14:paraId="118390F9" w14:textId="77777777" w:rsidR="00FA583D" w:rsidRDefault="00FA583D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DFA0E53" w14:textId="065CFB2C" w:rsidR="00FA583D" w:rsidRPr="00923F70" w:rsidRDefault="00FA583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ลงชื่อ................</w:t>
      </w:r>
      <w:r w:rsidR="00C4226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</w:t>
      </w:r>
    </w:p>
    <w:p w14:paraId="7D04835B" w14:textId="35EDFF04" w:rsidR="00FA583D" w:rsidRPr="00923F70" w:rsidRDefault="00FA583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     (</w:t>
      </w:r>
      <w:r w:rsidR="00102E85"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</w:t>
      </w:r>
      <w:r w:rsidR="00C4226D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สาว</w:t>
      </w:r>
      <w:r w:rsidR="00102E85">
        <w:rPr>
          <w:rFonts w:ascii="TH SarabunPSK" w:eastAsia="Sarabun" w:hAnsi="TH SarabunPSK" w:cs="TH SarabunPSK"/>
          <w:color w:val="000000"/>
          <w:sz w:val="32"/>
          <w:szCs w:val="32"/>
          <w:cs/>
        </w:rPr>
        <w:t>หทัยรัตน์ ไชยสัต</w:t>
      </w:r>
      <w:r w:rsidR="00102E85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ย์</w:t>
      </w:r>
      <w:r w:rsidR="00CC212D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)</w:t>
      </w:r>
    </w:p>
    <w:p w14:paraId="5544A4FC" w14:textId="186A4763" w:rsidR="00FA583D" w:rsidRDefault="00FA583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</w:t>
      </w:r>
      <w:r w:rsidR="00AE6064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(</w:t>
      </w:r>
      <w:r w:rsidR="00AE6064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ู้ร่วมวิจัย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4FAEDE9E" w14:textId="71026534" w:rsidR="007319EB" w:rsidRPr="00923F70" w:rsidRDefault="007319EB" w:rsidP="0066209A">
      <w:pPr>
        <w:pStyle w:val="ListParagraph"/>
        <w:ind w:left="717" w:hanging="291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</w:rPr>
        <w:lastRenderedPageBreak/>
        <w:t>5.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ชื่อ </w:t>
      </w:r>
      <w:r w:rsidR="002D1F2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ง</w:t>
      </w:r>
      <w:r w:rsidR="002D1F21">
        <w:rPr>
          <w:rFonts w:ascii="TH SarabunPSK" w:hAnsi="TH SarabunPSK" w:cs="TH SarabunPSK" w:hint="cs"/>
          <w:sz w:val="32"/>
          <w:szCs w:val="32"/>
          <w:cs/>
        </w:rPr>
        <w:t>วลัยพรรณ ชินชัยสิรภัทร</w:t>
      </w:r>
    </w:p>
    <w:p w14:paraId="3725427C" w14:textId="2A4D90A2" w:rsidR="002D1F21" w:rsidRPr="00923F70" w:rsidRDefault="002D1F21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ตำแหน่งผู้ช่วยศาสตราจารย์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วุฒิ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ิญญาโท</w:t>
      </w:r>
    </w:p>
    <w:p w14:paraId="2F07954D" w14:textId="30F532B1" w:rsidR="007319EB" w:rsidRPr="00923F70" w:rsidRDefault="007319EB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ชำนาญ/ความสนใจพิเศษ</w:t>
      </w:r>
      <w:r w:rsidR="002D1F2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ารแปรรูปอาหาร</w:t>
      </w:r>
      <w:r w:rsidR="00ED757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, การพัฒนาผลิตภัณฑ์อาหาร</w:t>
      </w:r>
    </w:p>
    <w:p w14:paraId="7BDC5E6F" w14:textId="43955FCC" w:rsidR="002D1F21" w:rsidRPr="00CA263C" w:rsidRDefault="002D1F21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สถานที่ติดต่อ </w:t>
      </w:r>
      <w:r w:rsidRPr="00CA263C">
        <w:rPr>
          <w:rFonts w:ascii="TH SarabunPSK" w:hAnsi="TH SarabunPSK" w:cs="TH SarabunPSK"/>
          <w:sz w:val="32"/>
          <w:szCs w:val="32"/>
          <w:cs/>
        </w:rPr>
        <w:t>คณ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กษตรศาสตร์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มหาวิทยาลัยราชภัฏอุบลราชธานี </w:t>
      </w:r>
    </w:p>
    <w:p w14:paraId="50F76C3D" w14:textId="6FAA25C9" w:rsidR="007319EB" w:rsidRPr="002D1F21" w:rsidRDefault="002D1F21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2 ถนนราชธานี ตำบลในเมือง อ.เมือง จังหวัดอุบลราชธานี 34000 </w:t>
      </w:r>
    </w:p>
    <w:p w14:paraId="1F5706D5" w14:textId="67E7B441" w:rsidR="00ED757D" w:rsidRPr="00923F70" w:rsidRDefault="00ED757D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ทรศัพท์/โทรสาร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045-352000 ต่อ </w:t>
      </w:r>
      <w:r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 w:hint="cs"/>
          <w:sz w:val="32"/>
          <w:szCs w:val="32"/>
          <w:cs/>
        </w:rPr>
        <w:t>00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โทรศัพท์มือถือ </w:t>
      </w:r>
      <w:r>
        <w:rPr>
          <w:rFonts w:ascii="TH SarabunPSK" w:hAnsi="TH SarabunPSK" w:cs="TH SarabunPSK"/>
          <w:sz w:val="32"/>
          <w:szCs w:val="32"/>
        </w:rPr>
        <w:t>093-323-0108</w:t>
      </w:r>
    </w:p>
    <w:p w14:paraId="1E8740CE" w14:textId="5791929F" w:rsidR="002D1F21" w:rsidRPr="00923F70" w:rsidRDefault="002D1F21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่อโครงการที่เสนอ (ระบุส่วนงาน) </w:t>
      </w:r>
      <w:r w:rsidR="00AE6064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่วมวิจัย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ิดเป็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 ร้อยละ 15</w:t>
      </w:r>
    </w:p>
    <w:p w14:paraId="4947A9BB" w14:textId="5901E1AB" w:rsidR="007319EB" w:rsidRPr="00AE6064" w:rsidRDefault="007319EB" w:rsidP="0066209A">
      <w:pPr>
        <w:spacing w:after="0" w:line="240" w:lineRule="auto"/>
        <w:ind w:left="426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ต่อโครงการอื่นๆ ซึ่งยังอยู่ระหว่างดำเนินการ (ถ้ามีโปรดระบุ</w:t>
      </w:r>
      <w:r w:rsidR="00AE6064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โครงการและแหล่งทุนสนับสนุน) ไม่มี</w:t>
      </w:r>
    </w:p>
    <w:p w14:paraId="6961845F" w14:textId="4AA379D6" w:rsidR="00FA583D" w:rsidRPr="00923F70" w:rsidRDefault="00FA583D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645B323" w14:textId="2268CF93" w:rsidR="00FA583D" w:rsidRDefault="00FA583D" w:rsidP="0066209A">
      <w:pPr>
        <w:spacing w:after="0" w:line="240" w:lineRule="auto"/>
        <w:ind w:left="5812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งชื่อ....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........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</w:t>
      </w:r>
    </w:p>
    <w:p w14:paraId="39290DB0" w14:textId="665C185B" w:rsidR="00FA583D" w:rsidRDefault="00FA583D" w:rsidP="0066209A">
      <w:pPr>
        <w:spacing w:after="0" w:line="240" w:lineRule="auto"/>
        <w:ind w:left="5812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(</w:t>
      </w:r>
      <w:r w:rsidR="002D1F2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ง</w:t>
      </w:r>
      <w:r w:rsidR="002D1F21">
        <w:rPr>
          <w:rFonts w:ascii="TH SarabunPSK" w:hAnsi="TH SarabunPSK" w:cs="TH SarabunPSK" w:hint="cs"/>
          <w:sz w:val="32"/>
          <w:szCs w:val="32"/>
          <w:cs/>
        </w:rPr>
        <w:t>วลัยพรรณ ชินชัยสิรภัทร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10040A2D" w14:textId="53174207" w:rsidR="007319EB" w:rsidRDefault="00AE6064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                                                                                  </w:t>
      </w:r>
      <w:r w:rsidR="00425B5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</w:t>
      </w:r>
      <w:r w:rsidR="00FA583D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(ผู้ร่วมวิจัย)</w:t>
      </w:r>
    </w:p>
    <w:p w14:paraId="0A735BD0" w14:textId="77777777" w:rsidR="00FA583D" w:rsidRDefault="00FA583D" w:rsidP="0066209A">
      <w:pPr>
        <w:spacing w:after="0" w:line="240" w:lineRule="auto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p w14:paraId="0607231D" w14:textId="3FC5D161" w:rsidR="007319EB" w:rsidRPr="00923F70" w:rsidRDefault="007319EB" w:rsidP="0066209A">
      <w:pPr>
        <w:pStyle w:val="ListParagraph"/>
        <w:ind w:left="717" w:hanging="291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</w:rPr>
        <w:t>5.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ชื่อ </w:t>
      </w:r>
      <w:r w:rsidR="00AE6064" w:rsidRPr="00AE6064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สาววิรัญญา สุทธิกุล</w:t>
      </w:r>
    </w:p>
    <w:p w14:paraId="5ADABCF1" w14:textId="543D768D" w:rsidR="007319EB" w:rsidRPr="00923F70" w:rsidRDefault="007319EB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ำแหน่ง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อาจารย์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วุฒิ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ิญญาเอก</w:t>
      </w:r>
    </w:p>
    <w:p w14:paraId="148F463D" w14:textId="13870444" w:rsidR="007319EB" w:rsidRPr="00923F70" w:rsidRDefault="007319EB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ชำนาญ/ความสนใจพิเศษ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ารจัดการ, การเงิน, การค้าระหว่างประเทศ</w:t>
      </w:r>
    </w:p>
    <w:p w14:paraId="3B106287" w14:textId="77777777" w:rsidR="00AE6064" w:rsidRPr="00CA263C" w:rsidRDefault="00AE6064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ถานที่ติดต่อ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/>
          <w:sz w:val="32"/>
          <w:szCs w:val="32"/>
          <w:cs/>
        </w:rPr>
        <w:t>คณะ</w:t>
      </w:r>
      <w:r w:rsidRPr="00CA263C">
        <w:rPr>
          <w:rFonts w:ascii="TH SarabunPSK" w:hAnsi="TH SarabunPSK" w:cs="TH SarabunPSK" w:hint="cs"/>
          <w:sz w:val="32"/>
          <w:szCs w:val="32"/>
          <w:cs/>
        </w:rPr>
        <w:t>บริหารธุรกิจและการจัดการ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 มหาวิทยาลัยราชภัฏอุบลราชธานี </w:t>
      </w:r>
    </w:p>
    <w:p w14:paraId="7EA0B339" w14:textId="77777777" w:rsidR="00AE6064" w:rsidRPr="002D1F21" w:rsidRDefault="00AE6064" w:rsidP="0066209A">
      <w:pPr>
        <w:spacing w:after="0" w:line="240" w:lineRule="auto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2 ถนนราชธานี ตำบลในเมือง อ.เมือง จังหวัดอุบลราชธานี 34000 </w:t>
      </w:r>
    </w:p>
    <w:p w14:paraId="76089E45" w14:textId="4AE2BD6B" w:rsidR="00AE6064" w:rsidRPr="00923F70" w:rsidRDefault="00AE6064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ทรศัพท์/โทรสาร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045-352000 ต่อ </w:t>
      </w:r>
      <w:r>
        <w:rPr>
          <w:rFonts w:ascii="TH SarabunPSK" w:hAnsi="TH SarabunPSK" w:cs="TH SarabunPSK" w:hint="cs"/>
          <w:sz w:val="32"/>
          <w:szCs w:val="32"/>
          <w:cs/>
        </w:rPr>
        <w:t>1300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A263C">
        <w:rPr>
          <w:rFonts w:ascii="TH SarabunPSK" w:hAnsi="TH SarabunPSK" w:cs="TH SarabunPSK"/>
          <w:sz w:val="32"/>
          <w:szCs w:val="32"/>
          <w:cs/>
        </w:rPr>
        <w:t xml:space="preserve">โทรศัพท์มือถือ </w:t>
      </w:r>
      <w:r w:rsidR="009F36C9" w:rsidRPr="00AE6064">
        <w:rPr>
          <w:rFonts w:ascii="TH SarabunPSK" w:hAnsi="TH SarabunPSK" w:cs="TH SarabunPSK"/>
          <w:color w:val="000000" w:themeColor="text1"/>
          <w:sz w:val="32"/>
          <w:szCs w:val="32"/>
          <w:cs/>
        </w:rPr>
        <w:t>093326356</w:t>
      </w:r>
    </w:p>
    <w:p w14:paraId="717F4DA8" w14:textId="77777777" w:rsidR="00AE6064" w:rsidRPr="00923F70" w:rsidRDefault="00AE6064" w:rsidP="0066209A">
      <w:pPr>
        <w:spacing w:after="0" w:line="240" w:lineRule="auto"/>
        <w:ind w:left="357" w:firstLine="69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่อโครงการที่เสนอ (ระบุส่วนงาน)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ร่วมวิจั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คิดเป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 ร้อยละ 15</w:t>
      </w:r>
    </w:p>
    <w:p w14:paraId="0CA0B708" w14:textId="383B3E27" w:rsidR="007319EB" w:rsidRDefault="007319EB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รับผิดชอบต่อโครงการอื่นๆ ซึ่งยังอยู่ระหว่างดำเนินการ (ถ้ามีโปรดระบุ</w:t>
      </w:r>
      <w:r w:rsidR="00AE6064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โครงการและแหล่งทุนสนับสนุน) ไม่มี</w:t>
      </w:r>
    </w:p>
    <w:p w14:paraId="008E2DFF" w14:textId="333E2ACF" w:rsidR="00FA583D" w:rsidRPr="00923F70" w:rsidRDefault="00FA583D" w:rsidP="0066209A">
      <w:pPr>
        <w:spacing w:after="0" w:line="240" w:lineRule="auto"/>
        <w:ind w:left="426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4B4CB48" w14:textId="79AA272D" w:rsidR="00FA583D" w:rsidRDefault="00FA583D" w:rsidP="0066209A">
      <w:pPr>
        <w:spacing w:after="0" w:line="240" w:lineRule="auto"/>
        <w:ind w:left="5812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งชื่อ....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</w:t>
      </w:r>
      <w:r w:rsidR="00AE606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.........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</w:t>
      </w:r>
    </w:p>
    <w:p w14:paraId="36E778F3" w14:textId="5728897F" w:rsidR="00FA583D" w:rsidRDefault="009F36C9" w:rsidP="0066209A">
      <w:pPr>
        <w:spacing w:after="0" w:line="240" w:lineRule="auto"/>
        <w:ind w:left="5812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FA583D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(</w:t>
      </w:r>
      <w:r w:rsidRPr="00AE6064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งสาววิรัญญา สุทธิกุล</w:t>
      </w:r>
      <w:r w:rsidR="00FA583D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)</w:t>
      </w:r>
    </w:p>
    <w:p w14:paraId="6917DC6A" w14:textId="77777777" w:rsidR="00FA583D" w:rsidRDefault="00FA583D" w:rsidP="0066209A">
      <w:pPr>
        <w:spacing w:after="0" w:line="240" w:lineRule="auto"/>
        <w:ind w:left="5812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(ผู้ร่วมวิจัย)</w:t>
      </w:r>
    </w:p>
    <w:p w14:paraId="648EA2A1" w14:textId="34D8B7D1" w:rsidR="001F0BEF" w:rsidRDefault="00DA556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</w:p>
    <w:p w14:paraId="4F01F692" w14:textId="77777777" w:rsidR="007B2F20" w:rsidRPr="00923F70" w:rsidRDefault="00CD7DAE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6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 วัตถุประสงค์</w:t>
      </w:r>
    </w:p>
    <w:p w14:paraId="195D1117" w14:textId="19FF8614" w:rsidR="00DA7517" w:rsidRPr="000A0A95" w:rsidRDefault="00615505" w:rsidP="0066209A">
      <w:pPr>
        <w:spacing w:after="0" w:line="240" w:lineRule="auto"/>
        <w:ind w:firstLine="426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6</w:t>
      </w:r>
      <w:r w:rsidR="00A33219"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1  </w:t>
      </w:r>
      <w:r w:rsidR="00A33219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พัฒนากระบวนการผลิต</w:t>
      </w:r>
      <w:r w:rsidR="00BC4801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ส้กรอกอีสาน</w:t>
      </w:r>
      <w:r w:rsidR="00444EB4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ห้ได้มาตฐาน</w:t>
      </w:r>
    </w:p>
    <w:p w14:paraId="393CC2CD" w14:textId="3F893D1B" w:rsidR="00444EB4" w:rsidRPr="000A0A95" w:rsidRDefault="00615505" w:rsidP="0066209A">
      <w:pPr>
        <w:spacing w:after="0" w:line="240" w:lineRule="auto"/>
        <w:ind w:firstLine="426"/>
        <w:rPr>
          <w:rFonts w:ascii="TH SarabunPSK" w:hAnsi="TH SarabunPSK" w:cs="TH SarabunPSK"/>
          <w:sz w:val="32"/>
          <w:szCs w:val="32"/>
          <w:cs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6</w:t>
      </w:r>
      <w:r w:rsidR="00DA7517"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2  </w:t>
      </w:r>
      <w:r w:rsidR="00E571ED" w:rsidRPr="000A0A95">
        <w:rPr>
          <w:rFonts w:ascii="TH SarabunPSK" w:hAnsi="TH SarabunPSK" w:cs="TH SarabunPSK" w:hint="cs"/>
          <w:sz w:val="32"/>
          <w:szCs w:val="32"/>
          <w:cs/>
        </w:rPr>
        <w:t>เพื่อพัฒนา</w:t>
      </w:r>
      <w:r w:rsidR="00444EB4" w:rsidRPr="000A0A95">
        <w:rPr>
          <w:rFonts w:ascii="TH SarabunPSK" w:hAnsi="TH SarabunPSK" w:cs="TH SarabunPSK" w:hint="cs"/>
          <w:sz w:val="32"/>
          <w:szCs w:val="32"/>
          <w:cs/>
        </w:rPr>
        <w:t>ผลิตภัณฑ์ไส้กรอกอีสานพร้อมรับประทาน</w:t>
      </w:r>
      <w:r w:rsidR="00B37421" w:rsidRPr="000A0A95">
        <w:rPr>
          <w:rFonts w:ascii="TH SarabunPSK" w:hAnsi="TH SarabunPSK" w:cs="TH SarabunPSK" w:hint="cs"/>
          <w:sz w:val="32"/>
          <w:szCs w:val="32"/>
          <w:cs/>
        </w:rPr>
        <w:t>เพื่อยืดอายุการเก็บรักษา</w:t>
      </w:r>
    </w:p>
    <w:p w14:paraId="0EC6B3DB" w14:textId="089BD1B5" w:rsidR="00444EB4" w:rsidRPr="000A0A95" w:rsidRDefault="00444EB4" w:rsidP="0066209A">
      <w:pPr>
        <w:spacing w:after="0" w:line="240" w:lineRule="auto"/>
        <w:ind w:firstLine="426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6.3 เพื่อพัฒนาตราผลิตภัณฑ์และ</w:t>
      </w:r>
      <w:r w:rsidR="00E571ED" w:rsidRPr="000A0A95">
        <w:rPr>
          <w:rFonts w:ascii="TH SarabunPSK" w:hAnsi="TH SarabunPSK" w:cs="TH SarabunPSK" w:hint="cs"/>
          <w:sz w:val="32"/>
          <w:szCs w:val="32"/>
          <w:cs/>
        </w:rPr>
        <w:t>บรรจุภัณฑ์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ของผลิตภัณฑ์ไส้กรอกอีสานพร้อมรับประทาน </w:t>
      </w:r>
    </w:p>
    <w:p w14:paraId="22654EDD" w14:textId="4C977AFB" w:rsidR="00DA7517" w:rsidRPr="000A0A95" w:rsidRDefault="00444EB4" w:rsidP="0066209A">
      <w:pPr>
        <w:spacing w:after="0" w:line="240" w:lineRule="auto"/>
        <w:ind w:firstLine="426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6.4 เพื่อพัฒนา</w:t>
      </w:r>
      <w:r w:rsidR="00551CB6" w:rsidRPr="000A0A95">
        <w:rPr>
          <w:rFonts w:ascii="TH SarabunPSK" w:hAnsi="TH SarabunPSK" w:cs="TH SarabunPSK" w:hint="cs"/>
          <w:sz w:val="32"/>
          <w:szCs w:val="32"/>
          <w:cs/>
        </w:rPr>
        <w:t>ช่องทางการตลาดดิจิตอล</w:t>
      </w:r>
      <w:r w:rsidR="00E571ED" w:rsidRPr="000A0A95">
        <w:rPr>
          <w:rFonts w:ascii="TH SarabunPSK" w:hAnsi="TH SarabunPSK" w:cs="TH SarabunPSK" w:hint="cs"/>
          <w:spacing w:val="-4"/>
          <w:sz w:val="32"/>
          <w:szCs w:val="32"/>
          <w:cs/>
        </w:rPr>
        <w:t>ของผลิตภัณฑ์</w:t>
      </w:r>
      <w:r w:rsidR="00E571ED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ส้กรอกอีสานพร้อมรับประทาน</w:t>
      </w:r>
    </w:p>
    <w:p w14:paraId="46E0EAE8" w14:textId="77777777" w:rsidR="00DA7517" w:rsidRPr="00923F70" w:rsidRDefault="00DA7517" w:rsidP="0066209A">
      <w:pPr>
        <w:spacing w:after="0" w:line="240" w:lineRule="auto"/>
        <w:rPr>
          <w:rFonts w:ascii="TH SarabunPSK" w:hAnsi="TH SarabunPSK" w:cs="TH SarabunPSK"/>
          <w:color w:val="00B050"/>
          <w:sz w:val="32"/>
          <w:szCs w:val="32"/>
        </w:rPr>
      </w:pPr>
    </w:p>
    <w:p w14:paraId="3DA0A704" w14:textId="77777777" w:rsidR="007B2F20" w:rsidRPr="00923F70" w:rsidRDefault="006155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7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  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ความสำคัญ/ที่มาของปัญหา</w:t>
      </w:r>
      <w:r w:rsidR="0068399E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และ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การพัฒนาเทคโนโลยี</w:t>
      </w:r>
      <w:r w:rsidR="00DA7517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/เทคนิค/องค์ความรู้ใหม่</w:t>
      </w:r>
    </w:p>
    <w:p w14:paraId="57340B09" w14:textId="77777777" w:rsidR="00DA7517" w:rsidRPr="00923F70" w:rsidRDefault="001D4C52" w:rsidP="0066209A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7</w:t>
      </w:r>
      <w:r w:rsidR="00DA7517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1 </w:t>
      </w:r>
      <w:r w:rsidR="00615505" w:rsidRPr="00923F70">
        <w:rPr>
          <w:rFonts w:ascii="TH SarabunPSK" w:hAnsi="TH SarabunPSK" w:cs="TH SarabunPSK"/>
          <w:b/>
          <w:bCs/>
          <w:sz w:val="32"/>
          <w:szCs w:val="32"/>
          <w:cs/>
        </w:rPr>
        <w:t>ความสำคัญและที่มาของปัญหา</w:t>
      </w:r>
    </w:p>
    <w:p w14:paraId="1979181A" w14:textId="7553EFD6" w:rsidR="00DA7517" w:rsidRDefault="00DA7517" w:rsidP="0066209A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ab/>
      </w:r>
      <w:r w:rsidR="00AA0CA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ปัจจัยสิ่งแวดล้อมทางธุรกิจเป็นสิ่งสำคัญที่ทุกภาคส่วนต้องให้ความสำคัญ ทำการศึกษา ทำการวิเคราะห์ถึงผลลัพธ์ที่จะเกิดขึ้นจากการเปลียนแปลงของปัจจัยสิ่งแวดล้อมทางธุรกิจ </w:t>
      </w:r>
      <w:r w:rsidR="00C57E1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ับตั้งแต่เศรษฐกิจในประเทศมีการชะลอตัวจากปัจจัยภายนอก เช่น การแพร่ระบาดของโคโรน่าไวรัส การทดถอยทางเศรษฐกิจ อัตราเงินเฟ้อ ต่างๆ เหล่านี้</w:t>
      </w:r>
      <w:r w:rsidR="00AA0CA8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AA0CA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ำ</w:t>
      </w:r>
      <w:r w:rsidR="00C57E1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ห้กำลังการซื้อสินค้าอุปโภคและบริโภคลดลองอย่างต่อเนื่อง ทำให้รัฐบาลได้มีนโยบายในการฟื้นฟูและกระตุ้นเศรษฐกิจในรูปแบบต่าง ๆ เช่น การ</w:t>
      </w:r>
      <w:r w:rsidR="000C37D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ะตุ้นทางตรงโดยการจัดสรรงบประมาณให้แก่ประชาชนทั่วไปเพื่อหวังว่าประชาชนจะนำเอางบประมาณที่ได้รับกลับมาซื้อสินค้าและจะทำให้ระบบเศรษฐกิจหมุนเดินไปได้ นอกจากนี้ รัฐบาลยังส่งเสริมให้เกิดการทำธุรกิจขนาดย่อม สนับสนุนหมู่บ้าน สนับสนุนผู้ประกอบการร้านค้ารายย่อยที่เป็นกลไกสำคัญในการขับ</w:t>
      </w:r>
      <w:r w:rsidR="005F053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คลื่อนเศรษฐกิจในระดับตำบล อำเภอ</w:t>
      </w:r>
      <w:r w:rsidR="000C37D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จังหวัด</w:t>
      </w:r>
      <w:r w:rsidR="00AA0CA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ารเปลี่ยนแปลงในด้านนี้เป็นโอกาศให้เกิดธุรกิจรายย่อยมากขึ้น</w:t>
      </w:r>
    </w:p>
    <w:p w14:paraId="4E3DD568" w14:textId="34BE60EA" w:rsidR="00AE778B" w:rsidRDefault="00AA0CA8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อกจากนี้ จากการเปลี่ยนแปลงอย่างก้าวกระโดดของปัจจัยสิ่งแวดล้อมที่เรียกว่า เทคโนโลยี ทำให้เกิดสิ่งที่เราได้ยินบ่อยๆ คือ 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>Digital disruption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ามารถอธิบายได้ง่ายๆ ว่า เป็นการที่เทคโนโลยีเข้ามามีบทบาทในกระบวนการประกอบธุรกิ</w:t>
      </w:r>
      <w:r w:rsidR="000F6BE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 ในส่วนของเจ้าของธุรกิจทั้งรา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หญ่และรายย่อยต้องปรับตัวตามให้ทัน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พฤติกรรมผู้บริโภคที่เปลี่ยนไป</w:t>
      </w:r>
      <w:r w:rsidR="002D44A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พฤติกรรมผู้บริโภคในยุคปัจจุบัน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ะมีมีการซื้อขายสินค้าในรูปแบบออนไลน์มากขึ้น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น้นบริโภคผลิตภัณฑ์แปรรูปอาหารที่พร้อม</w:t>
      </w:r>
      <w:r w:rsidR="00E46A3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ับประทาน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ดีต่อสุขภาพ นอกจากนั้นจะต้องมีความสะดวกในการ</w:t>
      </w:r>
      <w:r w:rsidR="00E46A3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ำ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ช่วยประหยัดเวลาในการประกอบอาหาร หาซื้อได้ง่าย วัตถุดิบมีความสดเป็นธรรมชาติ และมีรสชาติค่อนข้างอร่อย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="005A7A30">
        <w:rPr>
          <w:rFonts w:ascii="TH SarabunPSK" w:hAnsi="TH SarabunPSK" w:cs="TH SarabunPSK" w:hint="cs"/>
          <w:sz w:val="32"/>
          <w:szCs w:val="32"/>
          <w:cs/>
        </w:rPr>
        <w:t xml:space="preserve">ภารดี คำจริง, 2563) </w:t>
      </w:r>
      <w:r w:rsidR="00AE778B">
        <w:rPr>
          <w:rFonts w:ascii="TH SarabunPSK" w:hAnsi="TH SarabunPSK" w:cs="TH SarabunPSK" w:hint="cs"/>
          <w:sz w:val="32"/>
          <w:szCs w:val="32"/>
          <w:cs/>
        </w:rPr>
        <w:t>และจากข้อมูลของ ศูนย์อัจฉริยะเพื่ออุตสาหกรรมอาหาร (2565) แสดงให้เห็นถึงพฤติกรรมผู้บริโภคที่เปลี่ยนไป โดยสามารถดูได้จากการที่ตลาดอาหารพร้อมรับประทานที่มีมูลค่าสูงขึ้นอย่างต่อเนื่อง (รูปภาพที่ 1)</w:t>
      </w:r>
    </w:p>
    <w:p w14:paraId="0698B6D8" w14:textId="77777777" w:rsidR="00551CB6" w:rsidRDefault="00551CB6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2C335BC6" w14:textId="440D09B2" w:rsidR="00AE778B" w:rsidRDefault="00AE778B" w:rsidP="0066209A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EEA6028" wp14:editId="638F8CC7">
            <wp:extent cx="4154202" cy="2814762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8242" cy="2837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C8A8" w14:textId="15189AF1" w:rsidR="00AE778B" w:rsidRDefault="00AE778B" w:rsidP="0066209A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AE778B">
        <w:rPr>
          <w:rFonts w:ascii="TH SarabunPSK" w:hAnsi="TH SarabunPSK" w:cs="TH SarabunPSK" w:hint="cs"/>
          <w:b/>
          <w:bCs/>
          <w:sz w:val="32"/>
          <w:szCs w:val="32"/>
          <w:cs/>
        </w:rPr>
        <w:t>รูปภาพที่ 1</w:t>
      </w:r>
      <w:r>
        <w:rPr>
          <w:rFonts w:ascii="TH SarabunPSK" w:hAnsi="TH SarabunPSK" w:cs="TH SarabunPSK"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sz w:val="32"/>
          <w:szCs w:val="32"/>
          <w:cs/>
        </w:rPr>
        <w:t>มูลค่าตลาดอาหารพร้อมรับประทานในประเทศไทย</w:t>
      </w:r>
    </w:p>
    <w:p w14:paraId="6BFCD18F" w14:textId="77777777" w:rsidR="00551CB6" w:rsidRDefault="00551CB6" w:rsidP="0066209A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D93DA0E" w14:textId="74C5CFB3" w:rsidR="00AA0CA8" w:rsidRPr="005A7A30" w:rsidRDefault="006C3BE5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จากข้อมูลงานวิจัย</w:t>
      </w:r>
      <w:r w:rsidR="00EE62AE">
        <w:rPr>
          <w:rFonts w:ascii="TH SarabunPSK" w:hAnsi="TH SarabunPSK" w:cs="TH SarabunPSK" w:hint="cs"/>
          <w:sz w:val="32"/>
          <w:szCs w:val="32"/>
          <w:cs/>
        </w:rPr>
        <w:t>ข้างต้นแส</w:t>
      </w:r>
      <w:r w:rsidR="00DC7CC9">
        <w:rPr>
          <w:rFonts w:ascii="TH SarabunPSK" w:hAnsi="TH SarabunPSK" w:cs="TH SarabunPSK" w:hint="cs"/>
          <w:sz w:val="32"/>
          <w:szCs w:val="32"/>
          <w:cs/>
        </w:rPr>
        <w:t>ด</w:t>
      </w:r>
      <w:r w:rsidR="00EE62AE">
        <w:rPr>
          <w:rFonts w:ascii="TH SarabunPSK" w:hAnsi="TH SarabunPSK" w:cs="TH SarabunPSK" w:hint="cs"/>
          <w:sz w:val="32"/>
          <w:szCs w:val="32"/>
          <w:cs/>
        </w:rPr>
        <w:t>ง</w:t>
      </w:r>
      <w:r w:rsidR="00DC7CC9">
        <w:rPr>
          <w:rFonts w:ascii="TH SarabunPSK" w:hAnsi="TH SarabunPSK" w:cs="TH SarabunPSK" w:hint="cs"/>
          <w:sz w:val="32"/>
          <w:szCs w:val="32"/>
          <w:cs/>
        </w:rPr>
        <w:t>ให้เห็นว่า</w:t>
      </w:r>
      <w:r w:rsidR="005A7A3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ากธุรกิจไม่</w:t>
      </w:r>
      <w:r w:rsidR="00DC7CC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การ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ับตัว เช่น กระบวนการผลิตไม่มีคุณภาพพอ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ผลิตภัณฑ์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ม่มีอายุการเก็บรักษาได้นานก็จะมีปัญหาในการขนส่ง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ผลิตภัณฑ์ไม่ได้ช่วยให้ชีวิตของผู้บริโภคสะดวกสบายขึ้น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บรรจุภัณฑ์ไม่เป็นที่จดจำ</w:t>
      </w:r>
      <w:r w:rsidR="005A7A3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็จะไม่เกิดการกระตุ้นในการซื้อขาย หรือแม้แต่ หากธุรกิจใดไม่มีช่องทางการขายในรูปแบบออนไลน์ก็จะทำให้ยอดขายลดลงแน่นอน</w:t>
      </w:r>
      <w:r w:rsidR="00AA0CA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2719F2AD" w14:textId="796EDAE6" w:rsidR="00732B78" w:rsidRDefault="000C37D3" w:rsidP="0066209A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lastRenderedPageBreak/>
        <w:tab/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ความผันผวนต่างๆ ของปัจจันสิ่งแวดล้อม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พฤติกรรมผู้บริโภคที่เปลี่ยนไป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ผู้วิจัยได้กล่าวมาข้างต้น ทำให้ผู้วิจัยมีความสนใจที่จะดำเนินการวิจัยเพื่อช่วยยกระดับศักยภาพให้กับผู้ประกอบรายย่อยที่อยู่ในชุมชน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(จังหวัดอุบลราชธานี)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ผู้วิจัยมีความสนใจใ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ภัณฑ์อาหารที่มีการแปรรูปจากเนื้อสัตว์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โดยเฉพาะเนื้อวัว เนื่องจาก </w:t>
      </w:r>
    </w:p>
    <w:p w14:paraId="1D3C3DA6" w14:textId="0FC4E871" w:rsidR="00B25842" w:rsidRDefault="00732B78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) เป็นช่องทาง</w:t>
      </w:r>
      <w:r w:rsidR="000C37D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สามารถทำเป็นการผลิตในรูปแบบที่หลากหลายทั้งอุตสาหกรรมขนาดกลาง อุตสาหกรรมชุมชน หรือแม้แต่อุตสาหกรรมในครัวเรือน ซึ่งจากสถานการณ์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พฤติกรรมผู้บริโภคร</w:t>
      </w:r>
      <w:r w:rsidR="000C37D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ได้กล่าวถึงในข้างต้นทำให้อุตสาหกรรมในครัวเรือนมีมากขึ้น เนื่องจากประชาชนมีความต้องการหารายได้เสริม รวมทั้งปร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ทศไทยเองมีการพัฒนาการเลี้ยงวัว</w:t>
      </w:r>
      <w:r w:rsidR="000C37D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ยู่ในระดับที่พอเพียงต่อการบริโภค บางครั้งก็มีมากจนเกิดภาวะล้นตลาด แล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ะราคาตกต่ำ ดังนั้นการนำเนื้อวัว</w:t>
      </w:r>
      <w:r w:rsidR="000C37D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าแปรรูปเป็นผลิตภัณฑ์ต่าง ๆ เพื่อเพิ่มมูลค่าจึงเป็นสิ่งที่ภาคอุตสาหกรรมควรตระหนัก</w:t>
      </w:r>
      <w:r w:rsidR="00A8534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(รูปภาพที่ </w:t>
      </w:r>
      <w:r w:rsidR="00AE778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)</w:t>
      </w:r>
    </w:p>
    <w:p w14:paraId="1015E104" w14:textId="77777777" w:rsidR="00212A09" w:rsidRDefault="00212A09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61326ABD" w14:textId="3C352C9A" w:rsidR="00B25842" w:rsidRDefault="00B25842" w:rsidP="0066209A">
      <w:pPr>
        <w:spacing w:after="0" w:line="240" w:lineRule="auto"/>
        <w:ind w:firstLine="720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25842">
        <w:rPr>
          <w:rFonts w:ascii="TH SarabunPSK" w:hAnsi="TH SarabunPSK" w:cs="TH SarabunPSK"/>
          <w:noProof/>
          <w:color w:val="000000" w:themeColor="text1"/>
          <w:sz w:val="32"/>
          <w:szCs w:val="32"/>
          <w:cs/>
        </w:rPr>
        <w:drawing>
          <wp:inline distT="0" distB="0" distL="0" distR="0" wp14:anchorId="5EFCD600" wp14:editId="0F461CA0">
            <wp:extent cx="4015409" cy="4008693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3132" cy="406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5B53E" w14:textId="4A92A5E5" w:rsidR="00B25842" w:rsidRDefault="002D4F68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2D4F6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รูปภาพที่ </w:t>
      </w:r>
      <w:r w:rsidR="00AE778B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2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ถานการ์การผลิตโคเนื้อของประเทศไทย พ.ศ.2558-2562</w:t>
      </w:r>
    </w:p>
    <w:p w14:paraId="36FC1C20" w14:textId="77777777" w:rsidR="002D4F68" w:rsidRDefault="002D4F68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A311BB2" w14:textId="257005D1" w:rsidR="00E74D1E" w:rsidRDefault="00E74D1E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2) </w:t>
      </w:r>
      <w:r w:rsidR="00B258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นื้อวัวเป็นที่ต้องการของตลาดทั้งในแง่ของการผลิตและบริโภค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ข้อมูล</w:t>
      </w:r>
      <w:r w:rsidR="00D0609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D06090">
        <w:rPr>
          <w:rFonts w:ascii="TH SarabunPSK" w:hAnsi="TH SarabunPSK" w:cs="TH SarabunPSK" w:hint="cs"/>
          <w:sz w:val="32"/>
          <w:szCs w:val="32"/>
          <w:cs/>
        </w:rPr>
        <w:t>วิช บุญโปรง (2558) และ</w:t>
      </w:r>
      <w:r w:rsidR="00B25842">
        <w:rPr>
          <w:rFonts w:ascii="TH SarabunPSK" w:hAnsi="TH SarabunPSK" w:cs="TH SarabunPSK" w:hint="cs"/>
          <w:sz w:val="32"/>
          <w:szCs w:val="32"/>
          <w:cs/>
        </w:rPr>
        <w:t xml:space="preserve"> สำนักงานนโยบายและยุทธศาสตร์การค้า </w:t>
      </w:r>
      <w:r w:rsidR="002D4F68">
        <w:rPr>
          <w:rFonts w:ascii="TH SarabunPSK" w:hAnsi="TH SarabunPSK" w:cs="TH SarabunPSK" w:hint="cs"/>
          <w:sz w:val="32"/>
          <w:szCs w:val="32"/>
          <w:cs/>
        </w:rPr>
        <w:t xml:space="preserve">(รูปภาพที่ </w:t>
      </w:r>
      <w:r w:rsidR="00AE778B">
        <w:rPr>
          <w:rFonts w:ascii="TH SarabunPSK" w:hAnsi="TH SarabunPSK" w:cs="TH SarabunPSK" w:hint="cs"/>
          <w:sz w:val="32"/>
          <w:szCs w:val="32"/>
          <w:cs/>
        </w:rPr>
        <w:t>2</w:t>
      </w:r>
      <w:r w:rsidR="002D4F68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จะพบว่า </w:t>
      </w:r>
      <w:r w:rsidR="00B258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ั้งกำลังการผลิตแล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ิมาณ</w:t>
      </w:r>
      <w:r w:rsidR="00B258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ต้องการบริโภคเนื้อวัวของไทยเพิ่มขึ้นอย่างต่อเนื่อง โดยภูมิภาคที่มีการเลี้ยงโคเนื้อมากที่สุด คือ ภาคตะวันออกเฉียงเหนือ ร้อยละ 46.85 และจังหวัดอุบลราชธานีก็เป็นจังหวัดหนึ่งที่มีการเลี้ยงโคเนื้อติดอันดับต้นๆ ของประเทศ 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ีกทั้งในจังหวัดอุบลราชธานีก็มีโรงฆ่าสัตว์ที่ได้รับใบอนุญาตจัดตั้งโรงฆ่าสัตว์ โรงพักสัตว์ และการฆ่าสัตว์ (ประเภคโค-กระบือ) เป็นจำนวนถึง 18 โรง ตามข้อมูลของสำนักงาน</w:t>
      </w:r>
      <w:r w:rsidR="0014777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าธารณสุขจังหวัดอุบลราชธานี</w:t>
      </w:r>
      <w:r w:rsidR="002D4F6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14777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="00147776">
        <w:rPr>
          <w:rFonts w:ascii="TH SarabunPSK" w:hAnsi="TH SarabunPSK" w:cs="TH SarabunPSK" w:hint="cs"/>
          <w:sz w:val="32"/>
          <w:szCs w:val="32"/>
          <w:cs/>
        </w:rPr>
        <w:t>สำนักงานสาธารณสุขจังหวัดอุบลราชธานี, 2564)</w:t>
      </w:r>
    </w:p>
    <w:p w14:paraId="7F737A9A" w14:textId="5C341D43" w:rsidR="00E74D1E" w:rsidRDefault="00E74D1E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3) 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ข้อมูลข้างต้น ทั้งกำลังการผลิตและความต้องการบริโภค หากมีการแปรรูปผลิตภัณฑ์เนื้อวัวได้อย่างมีคุณภาพและ</w:t>
      </w:r>
      <w:r w:rsidR="008572D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ภัณฑ์ตรง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้องการของตลาด</w:t>
      </w:r>
      <w:r w:rsidR="006C3BE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พฤกติกรรมผู้บริโภค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ก็จะทำให้ธุรกิจอาหารที่เกี่ยวข้องประสบความสำเร็จในแง่ของ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lastRenderedPageBreak/>
        <w:t>ยอดขายได้ไม่ยาก แต่ทั้งนี้ จากบทวิเคราะห์ของสำนักงานนโยบายและยุทธศ</w:t>
      </w:r>
      <w:r w:rsidR="00D97AF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าสตร์การค้า จะพบว่า ต้องมีการสร้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างเอกลักษณ์ให้กับผลิตภัณฑ์ สร้างระบบการผลิตให้มีคุณภาพ มีช่องทางการจัดจำหน่ายที่เหมาะสม ฯลฯ จึงจะประสบความสำเร็จในธุรกิจได้ </w:t>
      </w:r>
    </w:p>
    <w:p w14:paraId="0649A805" w14:textId="0A7AA41E" w:rsidR="00A85344" w:rsidRPr="008617EE" w:rsidRDefault="00E74D1E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</w:t>
      </w:r>
      <w:r w:rsidR="00732B7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) 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ข้อมูลเบื้องต้น ผู้วิจัยจึงมีความสนใจในผลิตภัณฑ์</w:t>
      </w:r>
      <w:r w:rsidR="000F6BE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ส้กรอกอีสาน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แปรรูปจากเนื้อวัว ที่มีเอกลักษณ์และเป็นที่นิยมประจำท้องถิ่นภาคตะวันออกเฉียงเหนือ</w:t>
      </w:r>
      <w:r w:rsidR="000F6BE0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หากจะกล่าวถึงผลิตภัณฑ์ที่มีลักษณะดังกล่าว 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บริโภคจะนึกถึงภูมิภาคตะวันออกเฉียงเหนือเป็นสถานที่แรกที่จะจัดหา จัดซื้อได้ นอกจากนี้ ไส้กรอกอีสาน</w:t>
      </w:r>
      <w:r w:rsidR="00A8534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ัดว่าเป็นผลิตภัณฑ์ท้องถิ่นของภาคอีสานเลยก็ว่าได้</w:t>
      </w:r>
      <w:r w:rsidR="008617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21BDE">
        <w:rPr>
          <w:rFonts w:ascii="TH SarabunPSK" w:hAnsi="TH SarabunPSK" w:cs="TH SarabunPSK" w:hint="cs"/>
          <w:sz w:val="32"/>
          <w:szCs w:val="32"/>
          <w:cs/>
        </w:rPr>
        <w:t xml:space="preserve">ดังจะเห็นได้จากงานของ </w:t>
      </w:r>
      <w:r w:rsidR="00A85344">
        <w:rPr>
          <w:rFonts w:ascii="TH SarabunPSK" w:hAnsi="TH SarabunPSK" w:cs="TH SarabunPSK"/>
          <w:sz w:val="32"/>
          <w:szCs w:val="32"/>
          <w:cs/>
        </w:rPr>
        <w:t>จุ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ฑามาศ ถิระสาโรช (</w:t>
      </w:r>
      <w:r w:rsidR="00A85344" w:rsidRPr="00A85344">
        <w:rPr>
          <w:rFonts w:ascii="TH SarabunPSK" w:hAnsi="TH SarabunPSK" w:cs="TH SarabunPSK"/>
          <w:sz w:val="32"/>
          <w:szCs w:val="32"/>
        </w:rPr>
        <w:t xml:space="preserve">2552, 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 xml:space="preserve">หน้า </w:t>
      </w:r>
      <w:r w:rsidR="00A85344" w:rsidRPr="00A85344">
        <w:rPr>
          <w:rFonts w:ascii="TH SarabunPSK" w:hAnsi="TH SarabunPSK" w:cs="TH SarabunPSK"/>
          <w:sz w:val="32"/>
          <w:szCs w:val="32"/>
        </w:rPr>
        <w:t xml:space="preserve">39) </w:t>
      </w:r>
      <w:r w:rsidR="00021BDE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กล่า</w:t>
      </w:r>
      <w:r w:rsidR="00A85344">
        <w:rPr>
          <w:rFonts w:ascii="TH SarabunPSK" w:hAnsi="TH SarabunPSK" w:cs="TH SarabunPSK"/>
          <w:sz w:val="32"/>
          <w:szCs w:val="32"/>
          <w:cs/>
        </w:rPr>
        <w:t>วว่า</w:t>
      </w:r>
      <w:r w:rsidR="00C56A6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85344">
        <w:rPr>
          <w:rFonts w:ascii="TH SarabunPSK" w:hAnsi="TH SarabunPSK" w:cs="TH SarabunPSK"/>
          <w:sz w:val="32"/>
          <w:szCs w:val="32"/>
          <w:cs/>
        </w:rPr>
        <w:t>ไส้กรอกอีสานหรือไส้กรอกเปร</w:t>
      </w:r>
      <w:r w:rsidR="00A85344">
        <w:rPr>
          <w:rFonts w:ascii="TH SarabunPSK" w:hAnsi="TH SarabunPSK" w:cs="TH SarabunPSK" w:hint="cs"/>
          <w:sz w:val="32"/>
          <w:szCs w:val="32"/>
          <w:cs/>
        </w:rPr>
        <w:t>ี้ยว</w:t>
      </w:r>
      <w:r w:rsidR="00A85344">
        <w:rPr>
          <w:rFonts w:ascii="TH SarabunPSK" w:hAnsi="TH SarabunPSK" w:cs="TH SarabunPSK"/>
          <w:sz w:val="32"/>
          <w:szCs w:val="32"/>
          <w:cs/>
        </w:rPr>
        <w:t>เป็นผลิตภัณฑ์เนื้อลดขนาด ประเภทบดหยาบที่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หมักให้เกิดกรดแล็กติก</w:t>
      </w:r>
      <w:r w:rsidR="00A8534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 xml:space="preserve">เช่นเดียวกับแหนม </w:t>
      </w:r>
      <w:r w:rsidR="00A85344">
        <w:rPr>
          <w:rFonts w:ascii="TH SarabunPSK" w:hAnsi="TH SarabunPSK" w:cs="TH SarabunPSK" w:hint="cs"/>
          <w:sz w:val="32"/>
          <w:szCs w:val="32"/>
          <w:cs/>
        </w:rPr>
        <w:t>แต่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นิยม</w:t>
      </w:r>
      <w:r w:rsidR="00A85344">
        <w:rPr>
          <w:rFonts w:ascii="TH SarabunPSK" w:hAnsi="TH SarabunPSK" w:cs="TH SarabunPSK"/>
          <w:sz w:val="32"/>
          <w:szCs w:val="32"/>
          <w:cs/>
        </w:rPr>
        <w:t>บริโภคกันทั่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วทุกภาคของประเทศไทย มีการผลิตมากใ</w:t>
      </w:r>
      <w:r w:rsidR="00A85344">
        <w:rPr>
          <w:rFonts w:ascii="TH SarabunPSK" w:hAnsi="TH SarabunPSK" w:cs="TH SarabunPSK"/>
          <w:sz w:val="32"/>
          <w:szCs w:val="32"/>
          <w:cs/>
        </w:rPr>
        <w:t>นแถบภาคตะวันออกเฉียงเหนือและเชื่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อว่ามี</w:t>
      </w:r>
      <w:r w:rsidR="00C56A66">
        <w:rPr>
          <w:rFonts w:ascii="TH SarabunPSK" w:hAnsi="TH SarabunPSK" w:cs="TH SarabunPSK"/>
          <w:sz w:val="32"/>
          <w:szCs w:val="32"/>
          <w:cs/>
        </w:rPr>
        <w:t>ถิ่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นกําเนิดมา</w:t>
      </w:r>
      <w:r w:rsidR="00A85344">
        <w:rPr>
          <w:rFonts w:ascii="TH SarabunPSK" w:hAnsi="TH SarabunPSK" w:cs="TH SarabunPSK"/>
          <w:sz w:val="32"/>
          <w:szCs w:val="32"/>
          <w:cs/>
        </w:rPr>
        <w:t>จากภาคตะวันออกเฉียงเหนือ จัดเป็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นผลิตภัณฑ์ประเภทไส้กรอกหมักแห้ง (</w:t>
      </w:r>
      <w:r w:rsidR="00A85344" w:rsidRPr="00A85344">
        <w:rPr>
          <w:rFonts w:ascii="TH SarabunPSK" w:hAnsi="TH SarabunPSK" w:cs="TH SarabunPSK"/>
          <w:sz w:val="32"/>
          <w:szCs w:val="32"/>
        </w:rPr>
        <w:t xml:space="preserve">dry sausage) </w:t>
      </w:r>
      <w:r w:rsidR="00C56A66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ไส้กรอกอีสาน</w:t>
      </w:r>
      <w:r w:rsidR="00A85344" w:rsidRPr="00A85344">
        <w:rPr>
          <w:rFonts w:ascii="TH SarabunPSK" w:hAnsi="TH SarabunPSK" w:cs="TH SarabunPSK"/>
          <w:sz w:val="32"/>
          <w:szCs w:val="32"/>
        </w:rPr>
        <w:t xml:space="preserve"> </w:t>
      </w:r>
      <w:r w:rsidR="00A85344">
        <w:rPr>
          <w:rFonts w:ascii="TH SarabunPSK" w:hAnsi="TH SarabunPSK" w:cs="TH SarabunPSK"/>
          <w:sz w:val="32"/>
          <w:szCs w:val="32"/>
          <w:cs/>
        </w:rPr>
        <w:t>นิยมใช้เนื้อสัตว์ที่มีคุณภาพปานกลางถึงต่ำเป็</w:t>
      </w:r>
      <w:r w:rsidR="00A85344" w:rsidRPr="00A85344">
        <w:rPr>
          <w:rFonts w:ascii="TH SarabunPSK" w:hAnsi="TH SarabunPSK" w:cs="TH SarabunPSK"/>
          <w:sz w:val="32"/>
          <w:szCs w:val="32"/>
          <w:cs/>
        </w:rPr>
        <w:t>นวัตถุดิบในการผลิต</w:t>
      </w:r>
      <w:r w:rsidR="00EB6D1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EB6D1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9D7B2C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ในส่วนพื้นที่จังหวัดอุบลราชธานีนั้นมีงานวิจัยของ</w:t>
      </w:r>
      <w:r w:rsidR="00EB6D1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B6D1F">
        <w:rPr>
          <w:rFonts w:ascii="TH SarabunPSK" w:hAnsi="TH SarabunPSK" w:cs="TH SarabunPSK" w:hint="cs"/>
          <w:sz w:val="32"/>
          <w:szCs w:val="32"/>
          <w:cs/>
        </w:rPr>
        <w:t xml:space="preserve">ปัญจภรณ์ ทัดพิชญากูร, ประยงค์ อุดมวรภัณฑ์ และกฤษณา ศิริพล (2553) 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EB6D1F">
        <w:rPr>
          <w:rFonts w:ascii="TH SarabunPSK" w:hAnsi="TH SarabunPSK" w:cs="TH SarabunPSK" w:hint="cs"/>
          <w:sz w:val="32"/>
          <w:szCs w:val="32"/>
          <w:cs/>
        </w:rPr>
        <w:t xml:space="preserve">ได้กล่าวว่า 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พ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ื้นที่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ในจังหวัดอุบลราชธานีมีการจําหนายผลิตภัณฑอาหารหมักหลายหลากเน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ื่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องจากผูจําหนายสามารถซ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ื้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อผลิตภัณฑจากแหลงตางๆ มาจําหนายไดไมจํากัดแตหากกลาวถึงพ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ื้นที่ใน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การผลิตผลิตภัณฑอาหารหมักในจังหวัดอุบลราชธานี</w:t>
      </w:r>
      <w:r w:rsidR="009D7B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เขตอําเภอตระการพืชผล</w:t>
      </w:r>
      <w:r w:rsidR="009D7B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เขมราฐ นาตาลโพธิ์ไทร เปนแหลงพ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ื้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นท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ี่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ผลิตภัณฑอาหารหมักจากเน</w:t>
      </w:r>
      <w:r w:rsidR="009D7B2C">
        <w:rPr>
          <w:rFonts w:ascii="TH SarabunPSK" w:hAnsi="TH SarabunPSK" w:cs="TH SarabunPSK" w:hint="cs"/>
          <w:sz w:val="32"/>
          <w:szCs w:val="32"/>
          <w:cs/>
        </w:rPr>
        <w:t>ื้</w:t>
      </w:r>
      <w:r w:rsidR="009D7B2C" w:rsidRPr="009D7B2C">
        <w:rPr>
          <w:rFonts w:ascii="TH SarabunPSK" w:hAnsi="TH SarabunPSK" w:cs="TH SarabunPSK"/>
          <w:sz w:val="32"/>
          <w:szCs w:val="32"/>
          <w:cs/>
        </w:rPr>
        <w:t>อสัตวเปนสวนใหญโดยเฉพาะไสกรอกอีสาน</w:t>
      </w:r>
      <w:r w:rsidR="009D7B2C" w:rsidRPr="009D7B2C">
        <w:rPr>
          <w:rFonts w:ascii="TH SarabunPSK" w:hAnsi="TH SarabunPSK" w:cs="TH SarabunPSK"/>
          <w:sz w:val="32"/>
          <w:szCs w:val="32"/>
        </w:rPr>
        <w:t xml:space="preserve"> </w:t>
      </w:r>
    </w:p>
    <w:p w14:paraId="138E0D3A" w14:textId="61839BA9" w:rsidR="00EF0289" w:rsidRPr="00B37421" w:rsidRDefault="000C37D3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EF028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อกจากนี้ </w:t>
      </w:r>
      <w:r w:rsidR="00EF0289">
        <w:rPr>
          <w:rFonts w:ascii="TH SarabunPSK" w:hAnsi="TH SarabunPSK" w:cs="TH SarabunPSK" w:hint="cs"/>
          <w:sz w:val="32"/>
          <w:szCs w:val="32"/>
          <w:cs/>
        </w:rPr>
        <w:t>การท่องเที่ยวแห่งประเทศไทย (2565) ยังได้กล่าวเสริมว่า</w:t>
      </w:r>
      <w:r w:rsidR="00EF0289" w:rsidRPr="006E0E9B">
        <w:rPr>
          <w:rFonts w:ascii="TH SarabunPSK" w:hAnsi="TH SarabunPSK" w:cs="TH SarabunPSK"/>
          <w:sz w:val="32"/>
          <w:szCs w:val="32"/>
          <w:cs/>
        </w:rPr>
        <w:t xml:space="preserve"> เนื่องด้วยลักษณะพื้นที่ของภาคตะวันออกเฉียงเหนือหรือภาคอีสานเป็นที่ราบสูง โดยมีแม่น้ำสายสำคัญ คือ แม่น้ำโขง แม่น้ำชี และ แม่น้ำมูล เป็นแหล่งทรัพยากร</w:t>
      </w:r>
      <w:hyperlink r:id="rId11" w:history="1">
        <w:r w:rsidR="00EF0289" w:rsidRPr="006E0E9B">
          <w:rPr>
            <w:rFonts w:ascii="TH SarabunPSK" w:hAnsi="TH SarabunPSK" w:cs="TH SarabunPSK"/>
            <w:sz w:val="32"/>
            <w:szCs w:val="32"/>
            <w:cs/>
          </w:rPr>
          <w:t>อาหาร</w:t>
        </w:r>
      </w:hyperlink>
      <w:r w:rsidR="00EF0289" w:rsidRPr="006E0E9B">
        <w:rPr>
          <w:rFonts w:ascii="TH SarabunPSK" w:hAnsi="TH SarabunPSK" w:cs="TH SarabunPSK"/>
          <w:sz w:val="32"/>
          <w:szCs w:val="32"/>
          <w:cs/>
        </w:rPr>
        <w:t>หลัก และ ในบางพื้นที่ของภูมิภาคมีความแห้งแล้ง ส่งผลทำให้อาหารของภาคอีสานจะมีการถนอมอาหารเก็บไว้กินซึ่ง</w:t>
      </w:r>
      <w:hyperlink r:id="rId12" w:history="1">
        <w:r w:rsidR="00EF0289" w:rsidRPr="006E0E9B">
          <w:rPr>
            <w:rFonts w:ascii="TH SarabunPSK" w:hAnsi="TH SarabunPSK" w:cs="TH SarabunPSK"/>
            <w:sz w:val="32"/>
            <w:szCs w:val="32"/>
            <w:cs/>
          </w:rPr>
          <w:t>เมนูอาหาร</w:t>
        </w:r>
      </w:hyperlink>
      <w:r w:rsidR="00EF0289" w:rsidRPr="006E0E9B">
        <w:rPr>
          <w:rFonts w:ascii="TH SarabunPSK" w:hAnsi="TH SarabunPSK" w:cs="TH SarabunPSK"/>
          <w:sz w:val="32"/>
          <w:szCs w:val="32"/>
          <w:cs/>
        </w:rPr>
        <w:t>ขึ้นชื่อของอาหารภาคอีสานก็มีมากมายหลากหลายอย่างเช่น ส้มตำ ลาบ ซุปหน่อไม้ ไส้กรอกอีสาน เป็นต้น</w:t>
      </w:r>
      <w:r w:rsidR="00EF02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F0289" w:rsidRPr="00EF0289">
        <w:rPr>
          <w:rFonts w:ascii="TH SarabunPSK" w:hAnsi="TH SarabunPSK" w:cs="TH SarabunPSK"/>
          <w:sz w:val="32"/>
          <w:szCs w:val="32"/>
          <w:cs/>
        </w:rPr>
        <w:t>ซึ่งไส้กรอกอีสานนั้น เป็น</w:t>
      </w:r>
      <w:hyperlink r:id="rId13" w:history="1">
        <w:r w:rsidR="00EF0289" w:rsidRPr="00EF0289">
          <w:rPr>
            <w:rFonts w:ascii="TH SarabunPSK" w:hAnsi="TH SarabunPSK" w:cs="TH SarabunPSK"/>
            <w:sz w:val="32"/>
            <w:szCs w:val="32"/>
            <w:cs/>
          </w:rPr>
          <w:t>อาหาร</w:t>
        </w:r>
      </w:hyperlink>
      <w:r w:rsidR="00EF0289" w:rsidRPr="00EF0289">
        <w:rPr>
          <w:rFonts w:ascii="TH SarabunPSK" w:hAnsi="TH SarabunPSK" w:cs="TH SarabunPSK"/>
          <w:sz w:val="32"/>
          <w:szCs w:val="32"/>
          <w:cs/>
        </w:rPr>
        <w:t>พื้นบ้านรสชาติกลมกล่อมที่พัฒนามาจ</w:t>
      </w:r>
      <w:r w:rsidR="00EF0289">
        <w:rPr>
          <w:rFonts w:ascii="TH SarabunPSK" w:hAnsi="TH SarabunPSK" w:cs="TH SarabunPSK"/>
          <w:sz w:val="32"/>
          <w:szCs w:val="32"/>
          <w:cs/>
        </w:rPr>
        <w:t>ากการถนอมอาหารของภูมิปัญญาชาวบ้าน</w:t>
      </w:r>
      <w:r w:rsidR="00B37421">
        <w:rPr>
          <w:rFonts w:ascii="TH SarabunPSK" w:hAnsi="TH SarabunPSK" w:cs="TH SarabunPSK" w:hint="cs"/>
          <w:sz w:val="32"/>
          <w:szCs w:val="32"/>
          <w:cs/>
        </w:rPr>
        <w:t xml:space="preserve"> ซึ่งจากข้อมูลที่กล่าวมา แสดงให้เห็นได้ว่าจังหวัดอุบลราชธานีมีผู้ประกอบการอาหารแบบรายย่อย แบบริมทาง (</w:t>
      </w:r>
      <w:r w:rsidR="00B37421">
        <w:rPr>
          <w:rFonts w:ascii="TH SarabunPSK" w:hAnsi="TH SarabunPSK" w:cs="TH SarabunPSK"/>
          <w:sz w:val="32"/>
          <w:szCs w:val="32"/>
        </w:rPr>
        <w:t xml:space="preserve">Street food) </w:t>
      </w:r>
      <w:r w:rsidR="00B37421">
        <w:rPr>
          <w:rFonts w:ascii="TH SarabunPSK" w:hAnsi="TH SarabunPSK" w:cs="TH SarabunPSK" w:hint="cs"/>
          <w:sz w:val="32"/>
          <w:szCs w:val="32"/>
          <w:cs/>
        </w:rPr>
        <w:t>อยู่เป็นจำนวนมาก กระจายอยู่ในหลายๆท้องถิ่น เป็นจำนวนมาก</w:t>
      </w:r>
    </w:p>
    <w:p w14:paraId="1F3F1C49" w14:textId="7602CB56" w:rsidR="00036F19" w:rsidRDefault="008617EE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ังนั้น จากข้อมูลทั้งหมดที่ผู้วิจัยได้นำเสนอมาข้างต้น การวิจัยในครั้งนี้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ักวิจัยได้เข้าไปศึกษากระบวนการผลิตของ “ตึ๋งไส้กรอกอีสาน” ตั้งอยู่ที่ เลขที่ 6 หมู่4 ถ.ราษฏบำรุง ต.ขุหลุ อ.ตระการพืชผล 34130 โดยผู้ประกอบการมี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ารผลิตผลิตภัณฑ์ไส้กรอกเปรี้ยวหรือไส้กรอกอีสาน 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ะบวน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ผลิต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ผู้ประกอบการนั้น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ช้ประสบการณ์ของผู้ประกอบการเป็นหลัก ทำให้กระบวนการผลิตมักจะทำให้ผลิตภัณฑ์ที่ได้แต่ละครั้งมีคุณภาพที่ไม่คงที่ อายุการเก็บรั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ษา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ผลิตภัณฑ์ค่อนข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้างสั้นเมื่อวางจำหน่ายในท้องตลาด โดยเฉพาะเมื่อมีออเดอร์จากต่างจังหวัดและการขนส่งที่ต้องใช้ระยะเวลามากกว่า 2-3 วัน ก็จะก่อให้เกิดการด้อยคุณภาพของผลิตภัณฑ์เมื่อไปถึงมือผู้บริโภค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นื่องจากมักจะมีการเจริญของเชื้อราในผลิตภัณฑ์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ัญหาต่างๆ ที่เกิดขึ้น ทำให้ผู้ประกอบการมีความประสงค์จะพัฒนากระบวนการผลิตภัณฑไส้กรอกอีสาน</w:t>
      </w:r>
      <w:r w:rsidR="00E46A3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รูปแบบพร้อมรับประทาน (</w:t>
      </w:r>
      <w:r w:rsidR="00E46A34">
        <w:rPr>
          <w:rFonts w:ascii="TH SarabunPSK" w:hAnsi="TH SarabunPSK" w:cs="TH SarabunPSK"/>
          <w:color w:val="000000" w:themeColor="text1"/>
          <w:sz w:val="32"/>
          <w:szCs w:val="32"/>
        </w:rPr>
        <w:t xml:space="preserve">Ready Meal) </w:t>
      </w:r>
      <w:r w:rsidR="00212A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ตอบโจทย์พฤติกรรมผู้บริโภคที่เปลี่ยนไปและจะช่ว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ห้</w:t>
      </w:r>
      <w:r w:rsidR="00212A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ภัณฑ์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อายุการเก็บรักษาที่นา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ขึ้</w:t>
      </w:r>
      <w:r w:rsidR="003B18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</w:t>
      </w:r>
      <w:r w:rsidR="00212A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ซึ่ง</w:t>
      </w:r>
      <w:r w:rsidR="00610A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ะ</w:t>
      </w:r>
      <w:r w:rsidR="00212A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ำให้ผู้ประกอบการ</w:t>
      </w:r>
      <w:r w:rsidR="00610A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ามารถเพิ่มตลาด</w:t>
      </w:r>
      <w:r w:rsidR="00212A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บริโภคร</w:t>
      </w:r>
      <w:r w:rsidR="00610A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จังหวัดที่อยู่ไกลได้</w:t>
      </w:r>
      <w:r w:rsidR="00B3742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ีกทั้งสามารถยกระดับผลิตภัณฑ์ให้สามารถส่งไปขายในร้านค้าปลีกในต่างจังหวัดในรูปแบบของสินค้าของฝากดิ้</w:t>
      </w:r>
      <w:r w:rsidR="00610A5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ดังนั้น คณะผู้</w:t>
      </w:r>
      <w:r w:rsidR="009F2CEE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วิจัยจึงเล็งเห็นความสำคัญในการพัฒนากระบวนการผลิตและวิธีการบรรจุผลิตภัณฑ์ที่เหมาะสมจะสามารถช่วยลดความเสี่ยงต่อลัก</w:t>
      </w:r>
      <w:r w:rsidR="00036F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ษณะการด้อยคุณภาพของผลิตภัณฑ์</w:t>
      </w:r>
      <w:r w:rsidR="00212A0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ตอบสนองต่อความต้องการของตลาดและพฤติกรรมผู้บริโภค</w:t>
      </w:r>
      <w:r w:rsidR="00036F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ด้</w:t>
      </w:r>
    </w:p>
    <w:p w14:paraId="53CC409F" w14:textId="77777777" w:rsidR="000A0A95" w:rsidRDefault="000A0A95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81CE22E" w14:textId="77777777" w:rsidR="00DA7517" w:rsidRDefault="001D4C52" w:rsidP="0066209A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sz w:val="32"/>
          <w:szCs w:val="32"/>
          <w:cs/>
        </w:rPr>
        <w:t>7</w:t>
      </w:r>
      <w:r w:rsidR="00DA7517" w:rsidRPr="00923F70">
        <w:rPr>
          <w:rFonts w:ascii="TH SarabunPSK" w:hAnsi="TH SarabunPSK" w:cs="TH SarabunPSK"/>
          <w:b/>
          <w:bCs/>
          <w:sz w:val="32"/>
          <w:szCs w:val="32"/>
          <w:cs/>
        </w:rPr>
        <w:t xml:space="preserve">.2 องค์ความรู้หรือแนวความคิดที่จะนำมาแก้ไขปัญหาตามข้อ </w:t>
      </w:r>
      <w:r w:rsidR="00012EE3" w:rsidRPr="00923F70">
        <w:rPr>
          <w:rFonts w:ascii="TH SarabunPSK" w:hAnsi="TH SarabunPSK" w:cs="TH SarabunPSK"/>
          <w:b/>
          <w:bCs/>
          <w:sz w:val="32"/>
          <w:szCs w:val="32"/>
          <w:cs/>
        </w:rPr>
        <w:t>7</w:t>
      </w:r>
      <w:r w:rsidR="00DA7517" w:rsidRPr="00923F70">
        <w:rPr>
          <w:rFonts w:ascii="TH SarabunPSK" w:hAnsi="TH SarabunPSK" w:cs="TH SarabunPSK"/>
          <w:b/>
          <w:bCs/>
          <w:sz w:val="32"/>
          <w:szCs w:val="32"/>
          <w:cs/>
        </w:rPr>
        <w:t>.1</w:t>
      </w:r>
    </w:p>
    <w:p w14:paraId="46742D12" w14:textId="71F1E5FA" w:rsidR="009739C5" w:rsidRPr="009739C5" w:rsidRDefault="009739C5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739C5">
        <w:rPr>
          <w:rFonts w:ascii="TH SarabunPSK" w:hAnsi="TH SarabunPSK" w:cs="TH SarabunPSK"/>
          <w:b/>
          <w:bCs/>
          <w:sz w:val="32"/>
          <w:szCs w:val="32"/>
        </w:rPr>
        <w:t>Business Model Canvas</w:t>
      </w:r>
    </w:p>
    <w:p w14:paraId="378DDB06" w14:textId="1B376AAC" w:rsidR="00201F0B" w:rsidRDefault="009739C5" w:rsidP="0066209A">
      <w:pPr>
        <w:spacing w:after="0" w:line="240" w:lineRule="auto"/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9739C5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การวางแผนธุรกิจ </w:t>
      </w:r>
      <w:r w:rsidRPr="009739C5">
        <w:rPr>
          <w:rFonts w:ascii="TH SarabunPSK" w:hAnsi="TH SarabunPSK" w:cs="TH SarabunPSK"/>
          <w:sz w:val="32"/>
          <w:szCs w:val="32"/>
        </w:rPr>
        <w:t xml:space="preserve">Business Model Canvas </w:t>
      </w:r>
      <w:r>
        <w:rPr>
          <w:rFonts w:ascii="TH SarabunPSK" w:hAnsi="TH SarabunPSK" w:cs="TH SarabunPSK"/>
          <w:sz w:val="32"/>
          <w:szCs w:val="32"/>
          <w:cs/>
        </w:rPr>
        <w:t>จะช่วยให้เห็นภา</w:t>
      </w:r>
      <w:r w:rsidRPr="009739C5">
        <w:rPr>
          <w:rFonts w:ascii="TH SarabunPSK" w:hAnsi="TH SarabunPSK" w:cs="TH SarabunPSK"/>
          <w:sz w:val="32"/>
          <w:szCs w:val="32"/>
          <w:cs/>
        </w:rPr>
        <w:t>พ</w:t>
      </w:r>
      <w:r>
        <w:rPr>
          <w:rFonts w:ascii="TH SarabunPSK" w:hAnsi="TH SarabunPSK" w:cs="TH SarabunPSK" w:hint="cs"/>
          <w:sz w:val="32"/>
          <w:szCs w:val="32"/>
          <w:cs/>
        </w:rPr>
        <w:t>ของธุรกิจได้อย่างครอบคลุม</w:t>
      </w:r>
      <w:r>
        <w:rPr>
          <w:rFonts w:ascii="TH SarabunPSK" w:hAnsi="TH SarabunPSK" w:cs="TH SarabunPSK"/>
          <w:sz w:val="32"/>
          <w:szCs w:val="32"/>
          <w:cs/>
        </w:rPr>
        <w:t>ซึ่งจะช่วยกำหนดกลยุท</w:t>
      </w:r>
      <w:r>
        <w:rPr>
          <w:rFonts w:ascii="TH SarabunPSK" w:hAnsi="TH SarabunPSK" w:cs="TH SarabunPSK" w:hint="cs"/>
          <w:sz w:val="32"/>
          <w:szCs w:val="32"/>
          <w:cs/>
        </w:rPr>
        <w:t>ธ์ และเลือกรูปแบบธุรกิจ</w:t>
      </w:r>
      <w:r>
        <w:rPr>
          <w:rFonts w:ascii="TH SarabunPSK" w:hAnsi="TH SarabunPSK" w:cs="TH SarabunPSK"/>
          <w:sz w:val="32"/>
          <w:szCs w:val="32"/>
        </w:rPr>
        <w:t xml:space="preserve">   (Business Model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อย่างมีประสิมธิภาพและเหมาะสม ซึ่ง</w:t>
      </w:r>
      <w:r>
        <w:rPr>
          <w:rFonts w:ascii="TH SarabunPSK" w:hAnsi="TH SarabunPSK" w:cs="TH SarabunPSK"/>
          <w:sz w:val="32"/>
          <w:szCs w:val="32"/>
        </w:rPr>
        <w:t xml:space="preserve">   Business Model Canvas</w:t>
      </w:r>
      <w:r w:rsidR="00B8710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บ่งโครงสร้างออกเป็น 9 กล่อง (</w:t>
      </w:r>
      <w:r>
        <w:rPr>
          <w:rFonts w:ascii="TH SarabunPSK" w:hAnsi="TH SarabunPSK" w:cs="TH SarabunPSK"/>
          <w:sz w:val="32"/>
          <w:szCs w:val="32"/>
        </w:rPr>
        <w:t>Building Block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แก่ </w:t>
      </w:r>
    </w:p>
    <w:p w14:paraId="5703D9AB" w14:textId="7E87000E" w:rsidR="00201F0B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C5">
        <w:rPr>
          <w:rFonts w:ascii="TH SarabunPSK" w:hAnsi="TH SarabunPSK" w:cs="TH SarabunPSK"/>
          <w:sz w:val="32"/>
          <w:szCs w:val="32"/>
        </w:rPr>
        <w:t xml:space="preserve">Customer Segments </w:t>
      </w:r>
      <w:r w:rsidR="00201F0B">
        <w:rPr>
          <w:rFonts w:ascii="TH SarabunPSK" w:hAnsi="TH SarabunPSK" w:cs="TH SarabunPSK" w:hint="cs"/>
          <w:sz w:val="32"/>
          <w:szCs w:val="32"/>
          <w:cs/>
        </w:rPr>
        <w:t xml:space="preserve">คือ การระบุกลุ่มเป้ามายสำหรับธุรกิจ ซึ่งต้องเป็นกลุ่มที่ทำเงินให้แก่ธุรกิจ ซึ่งสามารถระบุได้จากความต้องของกลุ่มเป้าหมาย พฤติกรรม และคุณลักษณะอื่นๆ กลุ่มเป้ามหายที่ชัดเจนทำให้ธุรกิจสามารถนำเสนอสินค้าและบริการได้ตรงความต้องการของลูกค้า   </w:t>
      </w:r>
    </w:p>
    <w:p w14:paraId="33DC80F2" w14:textId="5476867E" w:rsidR="00201F0B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 w:rsidR="00201F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C5">
        <w:rPr>
          <w:rFonts w:ascii="TH SarabunPSK" w:hAnsi="TH SarabunPSK" w:cs="TH SarabunPSK"/>
          <w:sz w:val="32"/>
          <w:szCs w:val="32"/>
        </w:rPr>
        <w:t xml:space="preserve">Value Proposition </w:t>
      </w:r>
      <w:r w:rsidR="00201F0B">
        <w:rPr>
          <w:rFonts w:ascii="TH SarabunPSK" w:hAnsi="TH SarabunPSK" w:cs="TH SarabunPSK" w:hint="cs"/>
          <w:sz w:val="32"/>
          <w:szCs w:val="32"/>
          <w:cs/>
        </w:rPr>
        <w:t>คือ การระบุว่าสินค้า/บริการของธุรกิจสร้างคุณค่าอย่างไร ทำไมลูกค้าถึงจะเลือกสินค้า/บริการของเราแทนที่จะเลือกของคู่แช่ง คุณค่าของสินค้า/บริการอาจจะเป็นนวัตกรรม ความแปลกใหม่ คุณภาพ การออกแบบ ภาพลักษณ์ เป็นต้น</w:t>
      </w:r>
    </w:p>
    <w:p w14:paraId="63211FC1" w14:textId="0947315F" w:rsidR="00201F0B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9739C5">
        <w:rPr>
          <w:rFonts w:ascii="TH SarabunPSK" w:hAnsi="TH SarabunPSK" w:cs="TH SarabunPSK"/>
          <w:sz w:val="32"/>
          <w:szCs w:val="32"/>
        </w:rPr>
        <w:t>3</w:t>
      </w:r>
      <w:r w:rsidR="00201F0B">
        <w:rPr>
          <w:rFonts w:ascii="TH SarabunPSK" w:hAnsi="TH SarabunPSK" w:cs="TH SarabunPSK" w:hint="cs"/>
          <w:sz w:val="32"/>
          <w:szCs w:val="32"/>
          <w:cs/>
        </w:rPr>
        <w:t>.</w:t>
      </w:r>
      <w:r w:rsidRPr="009739C5">
        <w:rPr>
          <w:rFonts w:ascii="TH SarabunPSK" w:hAnsi="TH SarabunPSK" w:cs="TH SarabunPSK"/>
          <w:sz w:val="32"/>
          <w:szCs w:val="32"/>
        </w:rPr>
        <w:t xml:space="preserve"> Channels</w:t>
      </w:r>
      <w:r w:rsidR="00201F0B">
        <w:rPr>
          <w:rFonts w:ascii="TH SarabunPSK" w:hAnsi="TH SarabunPSK" w:cs="TH SarabunPSK" w:hint="cs"/>
          <w:sz w:val="32"/>
          <w:szCs w:val="32"/>
          <w:cs/>
        </w:rPr>
        <w:t xml:space="preserve"> คือ ช่องทางการสื่อสาร ช่องทางการจัดจำหน่าย ช่องทางการขาย ช่องทางการตลาด ที</w:t>
      </w:r>
      <w:r w:rsidR="002835A7">
        <w:rPr>
          <w:rFonts w:ascii="TH SarabunPSK" w:hAnsi="TH SarabunPSK" w:cs="TH SarabunPSK" w:hint="cs"/>
          <w:sz w:val="32"/>
          <w:szCs w:val="32"/>
          <w:cs/>
        </w:rPr>
        <w:t>่ใช้ในการสื่อสารและติดต่อลูกค้า</w:t>
      </w:r>
    </w:p>
    <w:p w14:paraId="6E9CCDF9" w14:textId="036FCDF8" w:rsidR="00201F0B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9739C5">
        <w:rPr>
          <w:rFonts w:ascii="TH SarabunPSK" w:hAnsi="TH SarabunPSK" w:cs="TH SarabunPSK"/>
          <w:sz w:val="32"/>
          <w:szCs w:val="32"/>
        </w:rPr>
        <w:t>4</w:t>
      </w:r>
      <w:r w:rsidR="00201F0B">
        <w:rPr>
          <w:rFonts w:ascii="TH SarabunPSK" w:hAnsi="TH SarabunPSK" w:cs="TH SarabunPSK" w:hint="cs"/>
          <w:sz w:val="32"/>
          <w:szCs w:val="32"/>
          <w:cs/>
        </w:rPr>
        <w:t>.</w:t>
      </w:r>
      <w:r w:rsidRPr="009739C5">
        <w:rPr>
          <w:rFonts w:ascii="TH SarabunPSK" w:hAnsi="TH SarabunPSK" w:cs="TH SarabunPSK"/>
          <w:sz w:val="32"/>
          <w:szCs w:val="32"/>
        </w:rPr>
        <w:t xml:space="preserve"> Customer Relationships </w:t>
      </w:r>
      <w:r w:rsidR="00201F0B">
        <w:rPr>
          <w:rFonts w:ascii="TH SarabunPSK" w:hAnsi="TH SarabunPSK" w:cs="TH SarabunPSK" w:hint="cs"/>
          <w:sz w:val="32"/>
          <w:szCs w:val="32"/>
          <w:cs/>
        </w:rPr>
        <w:t>คือ รูปแบบสัมพันธภาพที่ต้องการมีกับลูกค้า ตั้งแต่การใช้เครื่องตอบรับอัตโนมัติ จนไปถึงการใช้บุคลากรที่มีความละเอียดอ่อนและให้ความสำคัญกับลูกค้า</w:t>
      </w:r>
    </w:p>
    <w:p w14:paraId="073B4F65" w14:textId="731F9AB6" w:rsidR="00C24DB8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 w:rsidRPr="009739C5">
        <w:rPr>
          <w:rFonts w:ascii="TH SarabunPSK" w:hAnsi="TH SarabunPSK" w:cs="TH SarabunPSK"/>
          <w:sz w:val="32"/>
          <w:szCs w:val="32"/>
        </w:rPr>
        <w:t xml:space="preserve"> </w:t>
      </w:r>
      <w:r w:rsidR="00C24DB8">
        <w:rPr>
          <w:rFonts w:ascii="TH SarabunPSK" w:hAnsi="TH SarabunPSK" w:cs="TH SarabunPSK"/>
          <w:sz w:val="32"/>
          <w:szCs w:val="32"/>
        </w:rPr>
        <w:t>Revenue</w:t>
      </w:r>
      <w:r w:rsidR="00C24DB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C5">
        <w:rPr>
          <w:rFonts w:ascii="TH SarabunPSK" w:hAnsi="TH SarabunPSK" w:cs="TH SarabunPSK"/>
          <w:sz w:val="32"/>
          <w:szCs w:val="32"/>
        </w:rPr>
        <w:t xml:space="preserve">Streams </w:t>
      </w:r>
      <w:r w:rsidR="00C24DB8">
        <w:rPr>
          <w:rFonts w:ascii="TH SarabunPSK" w:hAnsi="TH SarabunPSK" w:cs="TH SarabunPSK" w:hint="cs"/>
          <w:sz w:val="32"/>
          <w:szCs w:val="32"/>
          <w:cs/>
        </w:rPr>
        <w:t>คือ เงินสดที่ธุรกิจจะได้รับหลังจากหักค่าใช้จ่ายแล้ว เปรียบเสมือนเส้นเลือดที่หล่อเลี้ยงธุรกิจ ดังนั้น ธุรกิจจำเป็นต้องตอบคำถามว่า คุณค่าใดที่ลูกค้ายินดีจะจ่ายเงิน</w:t>
      </w:r>
    </w:p>
    <w:p w14:paraId="5C11A83D" w14:textId="602A451A" w:rsidR="00C24DB8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9739C5">
        <w:rPr>
          <w:rFonts w:ascii="TH SarabunPSK" w:hAnsi="TH SarabunPSK" w:cs="TH SarabunPSK"/>
          <w:sz w:val="32"/>
          <w:szCs w:val="32"/>
        </w:rPr>
        <w:t>6</w:t>
      </w:r>
      <w:r w:rsidR="00201F0B">
        <w:rPr>
          <w:rFonts w:ascii="TH SarabunPSK" w:hAnsi="TH SarabunPSK" w:cs="TH SarabunPSK" w:hint="cs"/>
          <w:sz w:val="32"/>
          <w:szCs w:val="32"/>
          <w:cs/>
        </w:rPr>
        <w:t>.</w:t>
      </w:r>
      <w:r w:rsidRPr="009739C5">
        <w:rPr>
          <w:rFonts w:ascii="TH SarabunPSK" w:hAnsi="TH SarabunPSK" w:cs="TH SarabunPSK"/>
          <w:sz w:val="32"/>
          <w:szCs w:val="32"/>
        </w:rPr>
        <w:t xml:space="preserve"> Key Resources </w:t>
      </w:r>
      <w:r w:rsidR="00C24DB8">
        <w:rPr>
          <w:rFonts w:ascii="TH SarabunPSK" w:hAnsi="TH SarabunPSK" w:cs="TH SarabunPSK" w:hint="cs"/>
          <w:sz w:val="32"/>
          <w:szCs w:val="32"/>
          <w:cs/>
        </w:rPr>
        <w:t>คือ ทรัพยากรที่สำคัญของบริษัทที่มีความสำคัญต่อการทำให้แผนธุรกิจสัมฤทธิ์ผล ทรัพยากรต่าง ๆ เช่น ทรัพยากรทางกายภาพ ได้แก่ อุปกรณ์ เครื่องจัก การเงิน ทรัพย์สินทางปัญญาและทรัพยากรบุคคล เป็นต้น</w:t>
      </w:r>
    </w:p>
    <w:p w14:paraId="75ECE8CD" w14:textId="566537F5" w:rsidR="00C24DB8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9739C5">
        <w:rPr>
          <w:rFonts w:ascii="TH SarabunPSK" w:hAnsi="TH SarabunPSK" w:cs="TH SarabunPSK"/>
          <w:sz w:val="32"/>
          <w:szCs w:val="32"/>
        </w:rPr>
        <w:t>7</w:t>
      </w:r>
      <w:r w:rsidR="00201F0B">
        <w:rPr>
          <w:rFonts w:ascii="TH SarabunPSK" w:hAnsi="TH SarabunPSK" w:cs="TH SarabunPSK" w:hint="cs"/>
          <w:sz w:val="32"/>
          <w:szCs w:val="32"/>
          <w:cs/>
        </w:rPr>
        <w:t>.</w:t>
      </w:r>
      <w:r w:rsidRPr="009739C5">
        <w:rPr>
          <w:rFonts w:ascii="TH SarabunPSK" w:hAnsi="TH SarabunPSK" w:cs="TH SarabunPSK"/>
          <w:sz w:val="32"/>
          <w:szCs w:val="32"/>
        </w:rPr>
        <w:t xml:space="preserve"> Key Activities </w:t>
      </w:r>
      <w:r w:rsidR="00C24DB8">
        <w:rPr>
          <w:rFonts w:ascii="TH SarabunPSK" w:hAnsi="TH SarabunPSK" w:cs="TH SarabunPSK" w:hint="cs"/>
          <w:sz w:val="32"/>
          <w:szCs w:val="32"/>
          <w:cs/>
        </w:rPr>
        <w:t>คือ การระบุกิจกรรมสำคัญที่ธุรกิจต้องดำเนินการเพื่อให้บรรลุวัตถุประสงค์ กิจกรรมหลักได้แก่ การผลิต การให้บริการ สินค้า/บริการที่แก้ปัญหาให้ลูกค้า การสร้างเวทีของธุรกิจ การสร้างเครือข่าย เป็นต้น</w:t>
      </w:r>
    </w:p>
    <w:p w14:paraId="20883116" w14:textId="46E46DED" w:rsidR="00C24DB8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201F0B">
        <w:rPr>
          <w:rFonts w:ascii="TH SarabunPSK" w:hAnsi="TH SarabunPSK" w:cs="TH SarabunPSK" w:hint="cs"/>
          <w:sz w:val="32"/>
          <w:szCs w:val="32"/>
          <w:cs/>
        </w:rPr>
        <w:t>.</w:t>
      </w:r>
      <w:r w:rsidRPr="009739C5">
        <w:rPr>
          <w:rFonts w:ascii="TH SarabunPSK" w:hAnsi="TH SarabunPSK" w:cs="TH SarabunPSK"/>
          <w:sz w:val="32"/>
          <w:szCs w:val="32"/>
        </w:rPr>
        <w:t xml:space="preserve"> </w:t>
      </w:r>
      <w:r w:rsidRPr="009739C5">
        <w:rPr>
          <w:rFonts w:ascii="TH SarabunPSK" w:hAnsi="TH SarabunPSK" w:cs="TH SarabunPSK"/>
          <w:sz w:val="32"/>
          <w:szCs w:val="32"/>
          <w:cs/>
        </w:rPr>
        <w:t>(</w:t>
      </w:r>
      <w:r w:rsidRPr="009739C5">
        <w:rPr>
          <w:rFonts w:ascii="TH SarabunPSK" w:hAnsi="TH SarabunPSK" w:cs="TH SarabunPSK"/>
          <w:sz w:val="32"/>
          <w:szCs w:val="32"/>
        </w:rPr>
        <w:t xml:space="preserve">H) Key Partnerships </w:t>
      </w:r>
      <w:r w:rsidR="00C24DB8">
        <w:rPr>
          <w:rFonts w:ascii="TH SarabunPSK" w:hAnsi="TH SarabunPSK" w:cs="TH SarabunPSK" w:hint="cs"/>
          <w:sz w:val="32"/>
          <w:szCs w:val="32"/>
          <w:cs/>
        </w:rPr>
        <w:t xml:space="preserve">คือ ในการทำธุรกิจได้รับการเสริมหนุนจากหุ้นส่วนทางธุรกิจอื่นๆ หรือไม่ เช่น พันธมิตรทางธุรกิจ การร่วมหุ้นเพื่อพัฒนาธุรกิจใหม่ พันธมิตรคู่ค้า ได้แก่ </w:t>
      </w:r>
      <w:r w:rsidR="00C24DB8">
        <w:rPr>
          <w:rFonts w:ascii="TH SarabunPSK" w:hAnsi="TH SarabunPSK" w:cs="TH SarabunPSK"/>
          <w:sz w:val="32"/>
          <w:szCs w:val="32"/>
        </w:rPr>
        <w:t>buyer-supplier</w:t>
      </w:r>
      <w:r w:rsidR="00C24DB8">
        <w:rPr>
          <w:rFonts w:ascii="TH SarabunPSK" w:hAnsi="TH SarabunPSK" w:cs="TH SarabunPSK" w:hint="cs"/>
          <w:sz w:val="32"/>
          <w:szCs w:val="32"/>
          <w:cs/>
        </w:rPr>
        <w:t xml:space="preserve">   เป็นต้น</w:t>
      </w:r>
    </w:p>
    <w:p w14:paraId="159A9735" w14:textId="7C651FF2" w:rsidR="006A1AEE" w:rsidRDefault="009739C5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9739C5">
        <w:rPr>
          <w:rFonts w:ascii="TH SarabunPSK" w:hAnsi="TH SarabunPSK" w:cs="TH SarabunPSK"/>
          <w:sz w:val="32"/>
          <w:szCs w:val="32"/>
        </w:rPr>
        <w:t>9</w:t>
      </w:r>
      <w:r w:rsidR="00201F0B">
        <w:rPr>
          <w:rFonts w:ascii="TH SarabunPSK" w:hAnsi="TH SarabunPSK" w:cs="TH SarabunPSK" w:hint="cs"/>
          <w:sz w:val="32"/>
          <w:szCs w:val="32"/>
          <w:cs/>
        </w:rPr>
        <w:t>.</w:t>
      </w:r>
      <w:r w:rsidRPr="009739C5">
        <w:rPr>
          <w:rFonts w:ascii="TH SarabunPSK" w:hAnsi="TH SarabunPSK" w:cs="TH SarabunPSK"/>
          <w:sz w:val="32"/>
          <w:szCs w:val="32"/>
        </w:rPr>
        <w:t xml:space="preserve"> Cost Structure </w:t>
      </w:r>
      <w:r w:rsidR="006A1AEE">
        <w:rPr>
          <w:rFonts w:ascii="TH SarabunPSK" w:hAnsi="TH SarabunPSK" w:cs="TH SarabunPSK" w:hint="cs"/>
          <w:sz w:val="32"/>
          <w:szCs w:val="32"/>
          <w:cs/>
        </w:rPr>
        <w:t xml:space="preserve">คือ ต้นทุนทั้งหมดที่จะเกิดขึ้นในการดำเนินการตามรูปแบบธุรกิจที่ได้กำหนดไว้ เช่น ต้นทุนในการสร้างคุณค่าให้กับสินค้า ต้นทุนในการรักษาลูกค้า ต้นทุนด้านทรัพยากร ซึ่งสามารถคำนวณได้ตาม </w:t>
      </w:r>
      <w:r w:rsidR="006A1AEE">
        <w:rPr>
          <w:rFonts w:ascii="TH SarabunPSK" w:hAnsi="TH SarabunPSK" w:cs="TH SarabunPSK"/>
          <w:sz w:val="32"/>
          <w:szCs w:val="32"/>
        </w:rPr>
        <w:t xml:space="preserve">Key resource, key activities </w:t>
      </w:r>
      <w:r w:rsidR="006A1AEE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6A1AEE">
        <w:rPr>
          <w:rFonts w:ascii="TH SarabunPSK" w:hAnsi="TH SarabunPSK" w:cs="TH SarabunPSK"/>
          <w:sz w:val="32"/>
          <w:szCs w:val="32"/>
        </w:rPr>
        <w:t>Key Partnership</w:t>
      </w:r>
    </w:p>
    <w:p w14:paraId="51BAD68E" w14:textId="5F4D4282" w:rsidR="00AD3961" w:rsidRPr="00AD3961" w:rsidRDefault="00121FCE" w:rsidP="0066209A">
      <w:pPr>
        <w:tabs>
          <w:tab w:val="left" w:pos="7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องค์ประกอบของ </w:t>
      </w:r>
      <w:r>
        <w:rPr>
          <w:rFonts w:ascii="TH SarabunPSK" w:hAnsi="TH SarabunPSK" w:cs="TH SarabunPSK"/>
          <w:sz w:val="32"/>
          <w:szCs w:val="32"/>
        </w:rPr>
        <w:t>Business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Canvas </w:t>
      </w:r>
      <w:r>
        <w:rPr>
          <w:rFonts w:ascii="TH SarabunPSK" w:hAnsi="TH SarabunPSK" w:cs="TH SarabunPSK" w:hint="cs"/>
          <w:sz w:val="32"/>
          <w:szCs w:val="32"/>
          <w:cs/>
        </w:rPr>
        <w:t>ที่ผู้วิจัยได้กล่าวอ้างถึง สามารถดำเนินกา</w:t>
      </w:r>
      <w:r w:rsidR="00AD3961">
        <w:rPr>
          <w:rFonts w:ascii="TH SarabunPSK" w:hAnsi="TH SarabunPSK" w:cs="TH SarabunPSK" w:hint="cs"/>
          <w:sz w:val="32"/>
          <w:szCs w:val="32"/>
          <w:cs/>
        </w:rPr>
        <w:t>ร</w:t>
      </w:r>
      <w:r>
        <w:rPr>
          <w:rFonts w:ascii="TH SarabunPSK" w:hAnsi="TH SarabunPSK" w:cs="TH SarabunPSK" w:hint="cs"/>
          <w:sz w:val="32"/>
          <w:szCs w:val="32"/>
          <w:cs/>
        </w:rPr>
        <w:t>วิเคราะห์</w:t>
      </w:r>
      <w:r>
        <w:rPr>
          <w:rFonts w:ascii="TH SarabunPSK" w:hAnsi="TH SarabunPSK" w:cs="TH SarabunPSK"/>
          <w:sz w:val="32"/>
          <w:szCs w:val="32"/>
        </w:rPr>
        <w:t xml:space="preserve"> BMC </w:t>
      </w:r>
      <w:r>
        <w:rPr>
          <w:rFonts w:ascii="TH SarabunPSK" w:hAnsi="TH SarabunPSK" w:cs="TH SarabunPSK" w:hint="cs"/>
          <w:sz w:val="32"/>
          <w:szCs w:val="32"/>
          <w:cs/>
        </w:rPr>
        <w:t>ให้กับ ร้า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ึ๋งไส้กรอกอีสาน ดังตารางด้านล่าง</w:t>
      </w:r>
      <w:r w:rsidR="00AD3961"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D3724C">
        <w:rPr>
          <w:rFonts w:ascii="TH SarabunPSK" w:hAnsi="TH SarabunPSK" w:cs="TH SarabunPSK" w:hint="cs"/>
          <w:sz w:val="32"/>
          <w:szCs w:val="32"/>
          <w:cs/>
        </w:rPr>
        <w:t>หลัง</w:t>
      </w:r>
      <w:r w:rsidR="00AD3961">
        <w:rPr>
          <w:rFonts w:ascii="TH SarabunPSK" w:hAnsi="TH SarabunPSK" w:cs="TH SarabunPSK" w:hint="cs"/>
          <w:sz w:val="32"/>
          <w:szCs w:val="32"/>
          <w:cs/>
        </w:rPr>
        <w:t xml:space="preserve">จากการวิเคราะห์ </w:t>
      </w:r>
      <w:r w:rsidR="00AD3961">
        <w:rPr>
          <w:rFonts w:ascii="TH SarabunPSK" w:hAnsi="TH SarabunPSK" w:cs="TH SarabunPSK"/>
          <w:sz w:val="32"/>
          <w:szCs w:val="32"/>
        </w:rPr>
        <w:t>BMC</w:t>
      </w:r>
      <w:r w:rsidR="00AD39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3724C">
        <w:rPr>
          <w:rFonts w:ascii="TH SarabunPSK" w:hAnsi="TH SarabunPSK" w:cs="TH SarabunPSK" w:hint="cs"/>
          <w:sz w:val="32"/>
          <w:szCs w:val="32"/>
          <w:cs/>
        </w:rPr>
        <w:t>แล้ว</w:t>
      </w:r>
      <w:r w:rsidR="00AD3961">
        <w:rPr>
          <w:rFonts w:ascii="TH SarabunPSK" w:hAnsi="TH SarabunPSK" w:cs="TH SarabunPSK" w:hint="cs"/>
          <w:sz w:val="32"/>
          <w:szCs w:val="32"/>
          <w:cs/>
        </w:rPr>
        <w:t>จะมองเห็นภาพที่</w:t>
      </w:r>
      <w:r w:rsidR="00D3724C">
        <w:rPr>
          <w:rFonts w:ascii="TH SarabunPSK" w:hAnsi="TH SarabunPSK" w:cs="TH SarabunPSK" w:hint="cs"/>
          <w:sz w:val="32"/>
          <w:szCs w:val="32"/>
          <w:cs/>
        </w:rPr>
        <w:t>ทางผู้ประกอบการจะนำมาใช้</w:t>
      </w:r>
      <w:r w:rsidR="00AD3961">
        <w:rPr>
          <w:rFonts w:ascii="TH SarabunPSK" w:hAnsi="TH SarabunPSK" w:cs="TH SarabunPSK" w:hint="cs"/>
          <w:sz w:val="32"/>
          <w:szCs w:val="32"/>
          <w:cs/>
        </w:rPr>
        <w:t xml:space="preserve">ในการพัฒนาธุรกิจ พัฒนากระบวนการผลิตให้มีคุณภาพ </w:t>
      </w:r>
    </w:p>
    <w:p w14:paraId="25E56852" w14:textId="77777777" w:rsidR="006A1AEE" w:rsidRDefault="006A1AEE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</w:p>
    <w:p w14:paraId="4E36D0FD" w14:textId="77777777" w:rsidR="006A1AEE" w:rsidRDefault="006A1AEE" w:rsidP="0066209A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  <w:cs/>
        </w:rPr>
        <w:sectPr w:rsidR="006A1AEE" w:rsidSect="00C4226D">
          <w:headerReference w:type="default" r:id="rId14"/>
          <w:footerReference w:type="default" r:id="rId15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16302" w:type="dxa"/>
        <w:tblInd w:w="-1139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3F3F3"/>
        <w:tblLayout w:type="fixed"/>
        <w:tblCellMar>
          <w:right w:w="113" w:type="dxa"/>
        </w:tblCellMar>
        <w:tblLook w:val="04A0" w:firstRow="1" w:lastRow="0" w:firstColumn="1" w:lastColumn="0" w:noHBand="0" w:noVBand="1"/>
      </w:tblPr>
      <w:tblGrid>
        <w:gridCol w:w="2835"/>
        <w:gridCol w:w="4018"/>
        <w:gridCol w:w="45"/>
        <w:gridCol w:w="1182"/>
        <w:gridCol w:w="1249"/>
        <w:gridCol w:w="594"/>
        <w:gridCol w:w="2253"/>
        <w:gridCol w:w="724"/>
        <w:gridCol w:w="1347"/>
        <w:gridCol w:w="400"/>
        <w:gridCol w:w="1655"/>
      </w:tblGrid>
      <w:tr w:rsidR="007D5B72" w:rsidRPr="00552E9E" w14:paraId="2CA21ADA" w14:textId="77777777" w:rsidTr="00552E9E">
        <w:trPr>
          <w:trHeight w:val="415"/>
        </w:trPr>
        <w:tc>
          <w:tcPr>
            <w:tcW w:w="2835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28119829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018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46071876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3070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19425038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i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i/>
                <w:sz w:val="24"/>
                <w:szCs w:val="24"/>
              </w:rPr>
              <w:t>Designed for:</w:t>
            </w:r>
          </w:p>
        </w:tc>
        <w:tc>
          <w:tcPr>
            <w:tcW w:w="2977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200C36A8" w14:textId="77777777" w:rsidR="006A1AEE" w:rsidRPr="00552E9E" w:rsidRDefault="006A1AEE" w:rsidP="0066209A">
            <w:pPr>
              <w:spacing w:after="0" w:line="240" w:lineRule="auto"/>
              <w:ind w:left="-51" w:right="-944"/>
              <w:rPr>
                <w:rFonts w:ascii="TH SarabunPSK" w:hAnsi="TH SarabunPSK" w:cs="TH SarabunPSK"/>
                <w:i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i/>
                <w:sz w:val="24"/>
                <w:szCs w:val="24"/>
              </w:rPr>
              <w:t>Designed by:</w:t>
            </w:r>
          </w:p>
        </w:tc>
        <w:tc>
          <w:tcPr>
            <w:tcW w:w="1747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0F999B5C" w14:textId="77777777" w:rsidR="006A1AEE" w:rsidRPr="00552E9E" w:rsidRDefault="006A1AEE" w:rsidP="0066209A">
            <w:pPr>
              <w:spacing w:after="0" w:line="240" w:lineRule="auto"/>
              <w:ind w:left="-80" w:right="-944"/>
              <w:rPr>
                <w:rFonts w:ascii="TH SarabunPSK" w:hAnsi="TH SarabunPSK" w:cs="TH SarabunPSK"/>
                <w:i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i/>
                <w:sz w:val="24"/>
                <w:szCs w:val="24"/>
              </w:rPr>
              <w:t>Date:</w:t>
            </w:r>
          </w:p>
        </w:tc>
        <w:tc>
          <w:tcPr>
            <w:tcW w:w="1655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12E9C11C" w14:textId="77777777" w:rsidR="006A1AEE" w:rsidRPr="00552E9E" w:rsidRDefault="006A1AEE" w:rsidP="0066209A">
            <w:pPr>
              <w:spacing w:after="0" w:line="240" w:lineRule="auto"/>
              <w:ind w:left="-108" w:right="-944"/>
              <w:rPr>
                <w:rFonts w:ascii="TH SarabunPSK" w:hAnsi="TH SarabunPSK" w:cs="TH SarabunPSK"/>
                <w:i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i/>
                <w:sz w:val="24"/>
                <w:szCs w:val="24"/>
              </w:rPr>
              <w:t>Version:</w:t>
            </w:r>
          </w:p>
        </w:tc>
      </w:tr>
      <w:tr w:rsidR="007D5B72" w:rsidRPr="00552E9E" w14:paraId="78C12D49" w14:textId="77777777" w:rsidTr="006A1AEE">
        <w:trPr>
          <w:trHeight w:val="415"/>
        </w:trPr>
        <w:tc>
          <w:tcPr>
            <w:tcW w:w="6853" w:type="dxa"/>
            <w:gridSpan w:val="2"/>
            <w:shd w:val="clear" w:color="auto" w:fill="F3F3F3"/>
            <w:vAlign w:val="center"/>
          </w:tcPr>
          <w:p w14:paraId="61ECE234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Business Model Canvas</w:t>
            </w:r>
          </w:p>
        </w:tc>
        <w:tc>
          <w:tcPr>
            <w:tcW w:w="2476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57AEC9E5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>ตึ๋งไส้กรอกอีสาน</w:t>
            </w:r>
          </w:p>
        </w:tc>
        <w:tc>
          <w:tcPr>
            <w:tcW w:w="594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67842A55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253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5458FE68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>คณะผู้วิจัย</w:t>
            </w:r>
          </w:p>
        </w:tc>
        <w:tc>
          <w:tcPr>
            <w:tcW w:w="724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7524BB76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347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1D389C59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>ตุลาคม 2565</w:t>
            </w:r>
          </w:p>
        </w:tc>
        <w:tc>
          <w:tcPr>
            <w:tcW w:w="400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1FD2CD30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655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75166F85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>1</w:t>
            </w:r>
          </w:p>
        </w:tc>
      </w:tr>
      <w:tr w:rsidR="007D5B72" w:rsidRPr="00552E9E" w14:paraId="4FF21607" w14:textId="77777777" w:rsidTr="00552E9E">
        <w:trPr>
          <w:trHeight w:val="266"/>
        </w:trPr>
        <w:tc>
          <w:tcPr>
            <w:tcW w:w="2835" w:type="dxa"/>
            <w:tcBorders>
              <w:bottom w:val="nil"/>
            </w:tcBorders>
            <w:shd w:val="clear" w:color="auto" w:fill="FFFFFF"/>
          </w:tcPr>
          <w:p w14:paraId="0D753A24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Key Partners</w:t>
            </w:r>
          </w:p>
        </w:tc>
        <w:tc>
          <w:tcPr>
            <w:tcW w:w="4063" w:type="dxa"/>
            <w:gridSpan w:val="2"/>
            <w:tcBorders>
              <w:bottom w:val="nil"/>
            </w:tcBorders>
            <w:shd w:val="clear" w:color="auto" w:fill="FFFFFF"/>
          </w:tcPr>
          <w:p w14:paraId="654440BB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Key Activities</w:t>
            </w:r>
          </w:p>
        </w:tc>
        <w:tc>
          <w:tcPr>
            <w:tcW w:w="3025" w:type="dxa"/>
            <w:gridSpan w:val="3"/>
            <w:tcBorders>
              <w:bottom w:val="nil"/>
            </w:tcBorders>
            <w:shd w:val="clear" w:color="auto" w:fill="FFFFFF"/>
          </w:tcPr>
          <w:p w14:paraId="0674407C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Value Propositions</w:t>
            </w:r>
          </w:p>
        </w:tc>
        <w:tc>
          <w:tcPr>
            <w:tcW w:w="2977" w:type="dxa"/>
            <w:gridSpan w:val="2"/>
            <w:tcBorders>
              <w:bottom w:val="nil"/>
            </w:tcBorders>
            <w:shd w:val="clear" w:color="auto" w:fill="FFFFFF"/>
          </w:tcPr>
          <w:p w14:paraId="34DA781D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Customer Relationships</w:t>
            </w:r>
          </w:p>
        </w:tc>
        <w:tc>
          <w:tcPr>
            <w:tcW w:w="3402" w:type="dxa"/>
            <w:gridSpan w:val="3"/>
            <w:tcBorders>
              <w:bottom w:val="nil"/>
            </w:tcBorders>
            <w:shd w:val="clear" w:color="auto" w:fill="FFFFFF"/>
          </w:tcPr>
          <w:p w14:paraId="3C3ECAAD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Customer Segments</w:t>
            </w:r>
          </w:p>
        </w:tc>
      </w:tr>
      <w:tr w:rsidR="007D5B72" w:rsidRPr="00552E9E" w14:paraId="070B0F47" w14:textId="77777777" w:rsidTr="00552E9E">
        <w:trPr>
          <w:trHeight w:val="2530"/>
        </w:trPr>
        <w:tc>
          <w:tcPr>
            <w:tcW w:w="2835" w:type="dxa"/>
            <w:vMerge w:val="restart"/>
            <w:tcBorders>
              <w:top w:val="nil"/>
            </w:tcBorders>
            <w:shd w:val="clear" w:color="auto" w:fill="FFFFFF"/>
          </w:tcPr>
          <w:p w14:paraId="1543F9D0" w14:textId="77777777" w:rsidR="006A1AEE" w:rsidRPr="00552E9E" w:rsidRDefault="006A1AEE" w:rsidP="0066209A">
            <w:pPr>
              <w:pStyle w:val="ListParagraph"/>
              <w:numPr>
                <w:ilvl w:val="0"/>
                <w:numId w:val="16"/>
              </w:numPr>
              <w:tabs>
                <w:tab w:val="left" w:pos="319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ค้นหาพันธมิตรที่เป็นผู้จำหน่ายวัตถุดิบ เช่น เนื้อวัว เป็นต้น เพื่อให้ได้ต้นทุนที่ถูกกว่าไปซื้อปลีกตามท้องตลาด</w:t>
            </w:r>
          </w:p>
          <w:p w14:paraId="3E639653" w14:textId="6EE55CD4" w:rsidR="00521BFA" w:rsidRPr="00552E9E" w:rsidRDefault="00521BFA" w:rsidP="0066209A">
            <w:pPr>
              <w:pStyle w:val="ListParagraph"/>
              <w:numPr>
                <w:ilvl w:val="0"/>
                <w:numId w:val="16"/>
              </w:numPr>
              <w:tabs>
                <w:tab w:val="left" w:pos="319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 xml:space="preserve">ผู้ประกอบการในรูปแบบค้าปลีก ที่จำนำเอาผลิตภัณฑ์ของร้านไปจัดจำหน่ายต่อ โดยใช้แบนด์ของร้านเอง </w:t>
            </w:r>
          </w:p>
          <w:p w14:paraId="2987848D" w14:textId="69ED3D8C" w:rsidR="006A1AEE" w:rsidRPr="00552E9E" w:rsidRDefault="006A1AEE" w:rsidP="0066209A">
            <w:pPr>
              <w:pStyle w:val="ListParagraph"/>
              <w:numPr>
                <w:ilvl w:val="0"/>
                <w:numId w:val="16"/>
              </w:numPr>
              <w:tabs>
                <w:tab w:val="left" w:pos="319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หน่วยงานภาครัฐที่สนับสนุนในด้าน</w:t>
            </w:r>
            <w:r w:rsidRPr="00552E9E">
              <w:rPr>
                <w:rFonts w:ascii="TH SarabunPSK" w:hAnsi="TH SarabunPSK" w:cs="TH SarabunPSK"/>
                <w:szCs w:val="24"/>
              </w:rPr>
              <w:t xml:space="preserve"> R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>฿</w:t>
            </w:r>
            <w:r w:rsidRPr="00552E9E">
              <w:rPr>
                <w:rFonts w:ascii="TH SarabunPSK" w:hAnsi="TH SarabunPSK" w:cs="TH SarabunPSK"/>
                <w:szCs w:val="24"/>
              </w:rPr>
              <w:t>D</w:t>
            </w:r>
            <w:r w:rsidR="00521BFA" w:rsidRPr="00552E9E">
              <w:rPr>
                <w:rFonts w:ascii="TH SarabunPSK" w:hAnsi="TH SarabunPSK" w:cs="TH SarabunPSK"/>
                <w:szCs w:val="24"/>
                <w:cs/>
              </w:rPr>
              <w:t xml:space="preserve"> เช่น มหาวิทยาลัยราชภัฏอุบลราชธานี</w:t>
            </w:r>
          </w:p>
          <w:p w14:paraId="4EF4DB94" w14:textId="77777777" w:rsidR="006A1AEE" w:rsidRPr="00552E9E" w:rsidRDefault="006A1AEE" w:rsidP="0066209A">
            <w:pPr>
              <w:spacing w:after="0" w:line="240" w:lineRule="auto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063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2298AC1C" w14:textId="77777777" w:rsidR="006A1AEE" w:rsidRPr="00552E9E" w:rsidRDefault="006A1AEE" w:rsidP="0066209A">
            <w:pPr>
              <w:pStyle w:val="ListParagraph"/>
              <w:numPr>
                <w:ilvl w:val="0"/>
                <w:numId w:val="15"/>
              </w:numPr>
              <w:tabs>
                <w:tab w:val="left" w:pos="185"/>
              </w:tabs>
              <w:ind w:left="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ติดต่อกับผู้ผลิตวัตถุดิบที่มีคุณภาพโดยตรง เพื่อให้ได้วัตถุดิบที่ราคารับได้และมีคุณภาพ</w:t>
            </w:r>
          </w:p>
          <w:p w14:paraId="70FE5472" w14:textId="2757DFD1" w:rsidR="00521BFA" w:rsidRPr="00552E9E" w:rsidRDefault="00521BFA" w:rsidP="0066209A">
            <w:pPr>
              <w:pStyle w:val="ListParagraph"/>
              <w:numPr>
                <w:ilvl w:val="0"/>
                <w:numId w:val="15"/>
              </w:numPr>
              <w:tabs>
                <w:tab w:val="left" w:pos="185"/>
              </w:tabs>
              <w:ind w:left="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ปรับปรุงกระบวนการผลิตให้ได้คุณภาพ สามารถยืดอายุการเก็บรักษาผลิตภัณฑ์ ได้ 14 วัน</w:t>
            </w:r>
          </w:p>
          <w:p w14:paraId="560F84DD" w14:textId="77777777" w:rsidR="006A1AEE" w:rsidRPr="00552E9E" w:rsidRDefault="006A1AEE" w:rsidP="0066209A">
            <w:pPr>
              <w:pStyle w:val="ListParagraph"/>
              <w:numPr>
                <w:ilvl w:val="0"/>
                <w:numId w:val="15"/>
              </w:numPr>
              <w:tabs>
                <w:tab w:val="left" w:pos="185"/>
              </w:tabs>
              <w:ind w:left="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ติดต่อกับหน่วยงานภาครัฐที่เกี่ยวข้องเพื่อประโยชน์ในการออกบูทสินค้า</w:t>
            </w:r>
          </w:p>
          <w:p w14:paraId="51202ED2" w14:textId="268520A5" w:rsidR="006A1AEE" w:rsidRPr="00552E9E" w:rsidRDefault="006A1AEE" w:rsidP="0066209A">
            <w:pPr>
              <w:pStyle w:val="ListParagraph"/>
              <w:numPr>
                <w:ilvl w:val="0"/>
                <w:numId w:val="15"/>
              </w:numPr>
              <w:tabs>
                <w:tab w:val="left" w:pos="185"/>
              </w:tabs>
              <w:ind w:left="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ติดต่อกับหน่วยงานวิจัยในมหาวิทยาลัยเพื่อขอรับการพัฒนาผลิตภัณฑ์และแก้ไขปัญหาที่เกิดขึ้น หรือ พัฒนาผลิตภัณฑ์ให้ได้ตามความต้องการของลูกค้า</w:t>
            </w:r>
          </w:p>
        </w:tc>
        <w:tc>
          <w:tcPr>
            <w:tcW w:w="3025" w:type="dxa"/>
            <w:gridSpan w:val="3"/>
            <w:vMerge w:val="restart"/>
            <w:tcBorders>
              <w:top w:val="nil"/>
            </w:tcBorders>
            <w:shd w:val="clear" w:color="auto" w:fill="FFFFFF"/>
          </w:tcPr>
          <w:p w14:paraId="5AB11324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205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ผลิตภัณฑ์จากชุมชน</w:t>
            </w:r>
          </w:p>
          <w:p w14:paraId="563838A6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205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ผลิตภัณฑ์ไม่ใส่สารเจือปน</w:t>
            </w:r>
          </w:p>
          <w:p w14:paraId="45E219B6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205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วัตถุดิบจากชุมชน</w:t>
            </w:r>
          </w:p>
          <w:p w14:paraId="0E013A0E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205"/>
              </w:tabs>
              <w:ind w:left="63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ระยะเวลาการเก็บรักษา 14 วัน</w:t>
            </w:r>
          </w:p>
          <w:p w14:paraId="601CE3E1" w14:textId="77777777" w:rsidR="006A1AEE" w:rsidRPr="00552E9E" w:rsidRDefault="006A1AEE" w:rsidP="0066209A">
            <w:pPr>
              <w:spacing w:after="0" w:line="240" w:lineRule="auto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977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4F5F22CD" w14:textId="77777777" w:rsidR="006A1AEE" w:rsidRPr="00552E9E" w:rsidRDefault="006A1AEE" w:rsidP="0066209A">
            <w:pPr>
              <w:spacing w:after="0" w:line="240" w:lineRule="auto"/>
              <w:ind w:right="-10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ปฏิสัมพันธ์กับลูกค้าโดยผู้ประกอบการเป็นผู้ดำเนินการเอง ผ่านช่องทางที่ใช้ในการสื่อสารและขาย เช่น </w:t>
            </w:r>
            <w:r w:rsidRPr="00552E9E">
              <w:rPr>
                <w:rFonts w:ascii="TH SarabunPSK" w:hAnsi="TH SarabunPSK" w:cs="TH SarabunPSK"/>
                <w:sz w:val="24"/>
                <w:szCs w:val="24"/>
              </w:rPr>
              <w:t xml:space="preserve">Line </w:t>
            </w: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และ </w:t>
            </w:r>
            <w:r w:rsidRPr="00552E9E">
              <w:rPr>
                <w:rFonts w:ascii="TH SarabunPSK" w:hAnsi="TH SarabunPSK" w:cs="TH SarabunPSK"/>
                <w:sz w:val="24"/>
                <w:szCs w:val="24"/>
              </w:rPr>
              <w:t>Facebook</w:t>
            </w: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Pr="00552E9E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</w:tc>
        <w:tc>
          <w:tcPr>
            <w:tcW w:w="3402" w:type="dxa"/>
            <w:gridSpan w:val="3"/>
            <w:vMerge w:val="restart"/>
            <w:tcBorders>
              <w:top w:val="nil"/>
            </w:tcBorders>
            <w:shd w:val="clear" w:color="auto" w:fill="FFFFFF"/>
          </w:tcPr>
          <w:p w14:paraId="0FC6FA2D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318"/>
              </w:tabs>
              <w:ind w:left="101" w:right="-18" w:firstLine="0"/>
              <w:rPr>
                <w:rFonts w:ascii="TH SarabunPSK" w:hAnsi="TH SarabunPSK" w:cs="TH SarabunPSK"/>
                <w:szCs w:val="24"/>
                <w:lang w:bidi="ar-SA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กลุ่มลูกค้าในจังหวัด</w:t>
            </w:r>
          </w:p>
          <w:p w14:paraId="5F7852CF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318"/>
              </w:tabs>
              <w:ind w:left="101" w:right="-18" w:firstLine="0"/>
              <w:rPr>
                <w:rFonts w:ascii="TH SarabunPSK" w:hAnsi="TH SarabunPSK" w:cs="TH SarabunPSK"/>
                <w:szCs w:val="24"/>
                <w:lang w:bidi="ar-SA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กลุ่มลูกค้าต่างจังหวัดที่สั่งผ่านช่องทางการตลาดออนไลน์</w:t>
            </w:r>
          </w:p>
          <w:p w14:paraId="260DAD76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318"/>
              </w:tabs>
              <w:ind w:left="101" w:right="-18" w:firstLine="0"/>
              <w:rPr>
                <w:rFonts w:ascii="TH SarabunPSK" w:hAnsi="TH SarabunPSK" w:cs="TH SarabunPSK"/>
                <w:szCs w:val="24"/>
                <w:lang w:bidi="ar-SA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กลุ่มลูกค้าที่รับสินค้าไปจำหน่ายต่อ</w:t>
            </w:r>
          </w:p>
          <w:p w14:paraId="75C44EAC" w14:textId="77777777" w:rsidR="006A1AEE" w:rsidRPr="00552E9E" w:rsidRDefault="006A1AEE" w:rsidP="0066209A">
            <w:pPr>
              <w:pStyle w:val="ListParagraph"/>
              <w:tabs>
                <w:tab w:val="left" w:pos="318"/>
              </w:tabs>
              <w:ind w:left="101" w:right="-18"/>
              <w:rPr>
                <w:rFonts w:ascii="TH SarabunPSK" w:hAnsi="TH SarabunPSK" w:cs="TH SarabunPSK"/>
                <w:szCs w:val="24"/>
              </w:rPr>
            </w:pPr>
          </w:p>
        </w:tc>
      </w:tr>
      <w:tr w:rsidR="007D5B72" w:rsidRPr="00552E9E" w14:paraId="7B2579C8" w14:textId="77777777" w:rsidTr="00552E9E">
        <w:trPr>
          <w:trHeight w:val="264"/>
        </w:trPr>
        <w:tc>
          <w:tcPr>
            <w:tcW w:w="2835" w:type="dxa"/>
            <w:vMerge/>
            <w:shd w:val="clear" w:color="auto" w:fill="FFFFFF"/>
          </w:tcPr>
          <w:p w14:paraId="4E55D4C2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063" w:type="dxa"/>
            <w:gridSpan w:val="2"/>
            <w:tcBorders>
              <w:top w:val="single" w:sz="4" w:space="0" w:color="F2F2F2" w:themeColor="background1" w:themeShade="F2"/>
              <w:bottom w:val="nil"/>
            </w:tcBorders>
            <w:shd w:val="clear" w:color="auto" w:fill="FFFFFF"/>
          </w:tcPr>
          <w:p w14:paraId="4DCFF8A2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Key Resources</w:t>
            </w:r>
          </w:p>
        </w:tc>
        <w:tc>
          <w:tcPr>
            <w:tcW w:w="3025" w:type="dxa"/>
            <w:gridSpan w:val="3"/>
            <w:vMerge/>
            <w:shd w:val="clear" w:color="auto" w:fill="FFFFFF"/>
          </w:tcPr>
          <w:p w14:paraId="3E8236BE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F2F2F2" w:themeColor="background1" w:themeShade="F2"/>
              <w:bottom w:val="nil"/>
            </w:tcBorders>
            <w:shd w:val="clear" w:color="auto" w:fill="FFFFFF"/>
          </w:tcPr>
          <w:p w14:paraId="247AF356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Channels</w:t>
            </w:r>
          </w:p>
        </w:tc>
        <w:tc>
          <w:tcPr>
            <w:tcW w:w="3402" w:type="dxa"/>
            <w:gridSpan w:val="3"/>
            <w:vMerge/>
            <w:shd w:val="clear" w:color="auto" w:fill="FFFFFF"/>
          </w:tcPr>
          <w:p w14:paraId="1BD5FBB1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7D5B72" w:rsidRPr="00552E9E" w14:paraId="015BA2B0" w14:textId="77777777" w:rsidTr="00552E9E">
        <w:trPr>
          <w:trHeight w:val="1446"/>
        </w:trPr>
        <w:tc>
          <w:tcPr>
            <w:tcW w:w="2835" w:type="dxa"/>
            <w:vMerge/>
            <w:tcBorders>
              <w:bottom w:val="single" w:sz="4" w:space="0" w:color="F2F2F2" w:themeColor="background1" w:themeShade="F2"/>
            </w:tcBorders>
            <w:shd w:val="clear" w:color="auto" w:fill="FFFFFF"/>
          </w:tcPr>
          <w:p w14:paraId="67BDEE9B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063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7C77A15F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260"/>
              </w:tabs>
              <w:ind w:left="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ทรัพยากรบุคคล เนื่องจากเป็นธุรกิจครอบครัว ความเข้าใจ และร่วมมือกันของคนในครอบครัว การสนับสนุนของบุคคลในรุ่นก่อนเป็นสิ่งจำเป็น</w:t>
            </w:r>
          </w:p>
          <w:p w14:paraId="1476BD63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260"/>
              </w:tabs>
              <w:ind w:left="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ทรัพย์สินทางปัญญา ผลิตภัณฑ์มีการพัฒนาขึ้นจาก ภูมิปัญญาที่สืบถอดมาจากรุ่นก่อน</w:t>
            </w:r>
          </w:p>
        </w:tc>
        <w:tc>
          <w:tcPr>
            <w:tcW w:w="3025" w:type="dxa"/>
            <w:gridSpan w:val="3"/>
            <w:vMerge/>
            <w:tcBorders>
              <w:bottom w:val="single" w:sz="4" w:space="0" w:color="F2F2F2" w:themeColor="background1" w:themeShade="F2"/>
            </w:tcBorders>
            <w:shd w:val="clear" w:color="auto" w:fill="FFFFFF"/>
          </w:tcPr>
          <w:p w14:paraId="2A4C4CD1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2977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4C2BBD33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196"/>
              </w:tabs>
              <w:ind w:left="0" w:right="-10" w:firstLine="0"/>
              <w:rPr>
                <w:rFonts w:ascii="TH SarabunPSK" w:hAnsi="TH SarabunPSK" w:cs="TH SarabunPSK"/>
                <w:szCs w:val="24"/>
                <w:lang w:val="en-GB"/>
              </w:rPr>
            </w:pPr>
            <w:r w:rsidRPr="00552E9E">
              <w:rPr>
                <w:rFonts w:ascii="TH SarabunPSK" w:hAnsi="TH SarabunPSK" w:cs="TH SarabunPSK"/>
                <w:szCs w:val="24"/>
              </w:rPr>
              <w:t>Facebook</w:t>
            </w:r>
          </w:p>
          <w:p w14:paraId="45062E1C" w14:textId="77777777" w:rsidR="006A1AEE" w:rsidRPr="00552E9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196"/>
              </w:tabs>
              <w:ind w:left="0" w:right="-10" w:firstLine="0"/>
              <w:rPr>
                <w:rFonts w:ascii="TH SarabunPSK" w:hAnsi="TH SarabunPSK" w:cs="TH SarabunPSK"/>
                <w:szCs w:val="24"/>
                <w:lang w:val="en-GB"/>
              </w:rPr>
            </w:pPr>
            <w:r w:rsidRPr="00552E9E">
              <w:rPr>
                <w:rFonts w:ascii="TH SarabunPSK" w:hAnsi="TH SarabunPSK" w:cs="TH SarabunPSK"/>
                <w:szCs w:val="24"/>
              </w:rPr>
              <w:t>Line OA</w:t>
            </w:r>
          </w:p>
          <w:p w14:paraId="1A764C1B" w14:textId="77777777" w:rsidR="006A1AEE" w:rsidRDefault="006A1AEE" w:rsidP="0066209A">
            <w:pPr>
              <w:pStyle w:val="ListParagraph"/>
              <w:numPr>
                <w:ilvl w:val="0"/>
                <w:numId w:val="14"/>
              </w:numPr>
              <w:tabs>
                <w:tab w:val="left" w:pos="196"/>
              </w:tabs>
              <w:ind w:left="0" w:right="-10" w:firstLine="0"/>
              <w:rPr>
                <w:rFonts w:ascii="TH SarabunPSK" w:hAnsi="TH SarabunPSK" w:cs="TH SarabunPSK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การออกบูทสินค้ากับเครือข่ายภาครัฐ</w:t>
            </w:r>
          </w:p>
          <w:p w14:paraId="1923C72F" w14:textId="1761B555" w:rsidR="00552E9E" w:rsidRPr="00552E9E" w:rsidRDefault="00552E9E" w:rsidP="0066209A">
            <w:pPr>
              <w:tabs>
                <w:tab w:val="left" w:pos="196"/>
              </w:tabs>
              <w:spacing w:after="0" w:line="240" w:lineRule="auto"/>
              <w:ind w:right="-10"/>
              <w:rPr>
                <w:rFonts w:ascii="TH SarabunPSK" w:hAnsi="TH SarabunPSK" w:cs="TH SarabunPSK"/>
                <w:szCs w:val="24"/>
              </w:rPr>
            </w:pPr>
          </w:p>
        </w:tc>
        <w:tc>
          <w:tcPr>
            <w:tcW w:w="3402" w:type="dxa"/>
            <w:gridSpan w:val="3"/>
            <w:vMerge/>
            <w:tcBorders>
              <w:bottom w:val="single" w:sz="4" w:space="0" w:color="F2F2F2" w:themeColor="background1" w:themeShade="F2"/>
            </w:tcBorders>
            <w:shd w:val="clear" w:color="auto" w:fill="FFFFFF"/>
          </w:tcPr>
          <w:p w14:paraId="0C9D15D7" w14:textId="77777777" w:rsidR="006A1AEE" w:rsidRPr="00552E9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7D5B72" w:rsidRPr="00552E9E" w14:paraId="0A8AD9D5" w14:textId="77777777" w:rsidTr="00121FCE">
        <w:trPr>
          <w:trHeight w:val="279"/>
        </w:trPr>
        <w:tc>
          <w:tcPr>
            <w:tcW w:w="8080" w:type="dxa"/>
            <w:gridSpan w:val="4"/>
            <w:tcBorders>
              <w:bottom w:val="nil"/>
            </w:tcBorders>
            <w:shd w:val="clear" w:color="auto" w:fill="FFFFFF"/>
          </w:tcPr>
          <w:p w14:paraId="142DF014" w14:textId="77777777" w:rsidR="006A1AE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Cost Structure</w:t>
            </w:r>
          </w:p>
          <w:p w14:paraId="783FD4AB" w14:textId="77777777" w:rsidR="00552E9E" w:rsidRPr="00552E9E" w:rsidRDefault="00552E9E" w:rsidP="0066209A">
            <w:pPr>
              <w:spacing w:after="0" w:line="240" w:lineRule="auto"/>
              <w:ind w:right="-32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552E9E">
              <w:rPr>
                <w:rFonts w:ascii="TH SarabunPSK" w:hAnsi="TH SarabunPSK" w:cs="TH SarabunPSK"/>
                <w:sz w:val="24"/>
                <w:szCs w:val="24"/>
                <w:cs/>
              </w:rPr>
              <w:t>ต้นทุนที่เกิดขึ้นจริง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ได้แก่ 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>ค่าวัตถุดิบ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>ค่าวัสดุอุปกรณ์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>ค่า</w:t>
            </w:r>
            <w:r w:rsidRPr="00552E9E">
              <w:rPr>
                <w:rFonts w:ascii="TH SarabunPSK" w:hAnsi="TH SarabunPSK" w:cs="TH SarabunPSK"/>
                <w:szCs w:val="24"/>
              </w:rPr>
              <w:t xml:space="preserve"> Packaging</w:t>
            </w:r>
          </w:p>
          <w:p w14:paraId="3F21136D" w14:textId="77777777" w:rsidR="00552E9E" w:rsidRDefault="00552E9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</w:rPr>
              <w:t>แต่ ต้นทุนสามารถลดได้ หาก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>ได้</w:t>
            </w:r>
            <w:r>
              <w:rPr>
                <w:rFonts w:ascii="TH SarabunPSK" w:hAnsi="TH SarabunPSK" w:cs="TH SarabunPSK"/>
                <w:szCs w:val="24"/>
              </w:rPr>
              <w:t xml:space="preserve"> </w:t>
            </w:r>
            <w:r w:rsidRPr="00552E9E">
              <w:rPr>
                <w:rFonts w:ascii="TH SarabunPSK" w:hAnsi="TH SarabunPSK" w:cs="TH SarabunPSK"/>
                <w:szCs w:val="24"/>
              </w:rPr>
              <w:t>partners</w:t>
            </w:r>
            <w:r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>ที่จำหน่ายวัตถุดิบให้ในราคาถูกกว่าไปซื้อตามตลาด เช่น เนื้อวัว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, </w:t>
            </w:r>
          </w:p>
          <w:p w14:paraId="7088B130" w14:textId="77777777" w:rsidR="00552E9E" w:rsidRDefault="00552E9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 xml:space="preserve">ได้ </w:t>
            </w:r>
            <w:r w:rsidRPr="00552E9E">
              <w:rPr>
                <w:rFonts w:ascii="TH SarabunPSK" w:hAnsi="TH SarabunPSK" w:cs="TH SarabunPSK"/>
                <w:szCs w:val="24"/>
              </w:rPr>
              <w:t>partners</w:t>
            </w:r>
            <w:r w:rsidRPr="00552E9E">
              <w:rPr>
                <w:rFonts w:ascii="TH SarabunPSK" w:hAnsi="TH SarabunPSK" w:cs="TH SarabunPSK"/>
                <w:szCs w:val="24"/>
                <w:cs/>
              </w:rPr>
              <w:t xml:space="preserve"> เป็นหน่วยงานภาครัฐที่สนับสนุน</w:t>
            </w:r>
            <w:r w:rsidRPr="00552E9E">
              <w:rPr>
                <w:rFonts w:ascii="TH SarabunPSK" w:hAnsi="TH SarabunPSK" w:cs="TH SarabunPSK"/>
                <w:szCs w:val="24"/>
              </w:rPr>
              <w:t xml:space="preserve">   R&amp;D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, </w:t>
            </w:r>
          </w:p>
          <w:p w14:paraId="17A6F7E5" w14:textId="47026FF4" w:rsidR="00552E9E" w:rsidRDefault="00552E9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szCs w:val="24"/>
                <w:cs/>
              </w:rPr>
              <w:t>ได้รับการสนับสนุนจากหน่วยงานภาครัฐที่เกี่ยวข้องในการออกบูท</w:t>
            </w:r>
          </w:p>
          <w:p w14:paraId="337CFBA7" w14:textId="77777777" w:rsidR="00552E9E" w:rsidRPr="00552E9E" w:rsidRDefault="00552E9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</w:p>
        </w:tc>
        <w:tc>
          <w:tcPr>
            <w:tcW w:w="8222" w:type="dxa"/>
            <w:gridSpan w:val="7"/>
            <w:tcBorders>
              <w:bottom w:val="nil"/>
            </w:tcBorders>
            <w:shd w:val="clear" w:color="auto" w:fill="FFFFFF"/>
          </w:tcPr>
          <w:p w14:paraId="5B6CD45C" w14:textId="77777777" w:rsidR="006A1AEE" w:rsidRDefault="006A1AE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 w:rsidRPr="00552E9E">
              <w:rPr>
                <w:rFonts w:ascii="TH SarabunPSK" w:hAnsi="TH SarabunPSK" w:cs="TH SarabunPSK"/>
                <w:b/>
                <w:sz w:val="24"/>
                <w:szCs w:val="24"/>
              </w:rPr>
              <w:t>Revenue Streams</w:t>
            </w:r>
          </w:p>
          <w:p w14:paraId="1A9ABFFE" w14:textId="77777777" w:rsidR="00121FCE" w:rsidRDefault="003B7E25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b/>
                <w:sz w:val="24"/>
                <w:szCs w:val="24"/>
                <w:cs/>
              </w:rPr>
              <w:t>- ลูกค้ายินดีที่จะซื้อผลิตภัณฑ์หากผลิตภัณฑ์สามารถเก็บรักษาได้ในระยะเวลาที่เหมาะสม เช่น 14 วัน โดยเฉพาะลูกค้าที่รับสินค้า</w:t>
            </w:r>
          </w:p>
          <w:p w14:paraId="470CD343" w14:textId="3DC441B9" w:rsidR="004C3C6D" w:rsidRDefault="003B7E25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b/>
                <w:sz w:val="24"/>
                <w:szCs w:val="24"/>
                <w:cs/>
              </w:rPr>
              <w:t>ไปจำหน่ายต่อ</w:t>
            </w:r>
          </w:p>
          <w:p w14:paraId="2D1A36DE" w14:textId="77777777" w:rsidR="00121FCE" w:rsidRDefault="003B7E25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b/>
                <w:sz w:val="24"/>
                <w:szCs w:val="24"/>
                <w:cs/>
              </w:rPr>
              <w:t>- ลูกค้ายินดีที่จะซื้อผลิตภัณฑ์เมื่อ</w:t>
            </w:r>
            <w:r>
              <w:rPr>
                <w:rFonts w:ascii="TH SarabunPSK" w:hAnsi="TH SarabunPSK" w:cs="TH SarabunPSK"/>
                <w:b/>
                <w:sz w:val="24"/>
                <w:szCs w:val="24"/>
              </w:rPr>
              <w:t xml:space="preserve">   Brand</w:t>
            </w:r>
            <w:r>
              <w:rPr>
                <w:rFonts w:ascii="TH SarabunPSK" w:hAnsi="TH SarabunPSK" w:cs="TH SarabunPSK" w:hint="cs"/>
                <w:b/>
                <w:sz w:val="24"/>
                <w:szCs w:val="24"/>
                <w:cs/>
              </w:rPr>
              <w:t xml:space="preserve">   ของผลิตภัณฑ์เป็นที่ยอมรับ ซึ่งผู้ประกอบการต้องได้รับสนับสนุน</w:t>
            </w:r>
            <w:r w:rsidR="00121FCE">
              <w:rPr>
                <w:rFonts w:ascii="TH SarabunPSK" w:hAnsi="TH SarabunPSK" w:cs="TH SarabunPSK" w:hint="cs"/>
                <w:b/>
                <w:sz w:val="24"/>
                <w:szCs w:val="24"/>
                <w:cs/>
              </w:rPr>
              <w:t>จากหน่วยงาน</w:t>
            </w:r>
          </w:p>
          <w:p w14:paraId="5CCEF49C" w14:textId="61B7A243" w:rsidR="003B7E25" w:rsidRPr="00552E9E" w:rsidRDefault="00121FCE" w:rsidP="0066209A">
            <w:pPr>
              <w:spacing w:after="0" w:line="240" w:lineRule="auto"/>
              <w:ind w:right="-944"/>
              <w:rPr>
                <w:rFonts w:ascii="TH SarabunPSK" w:hAnsi="TH SarabunPSK" w:cs="TH SarabunPSK"/>
                <w:b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b/>
                <w:sz w:val="24"/>
                <w:szCs w:val="24"/>
                <w:cs/>
              </w:rPr>
              <w:t>ภาครัฐในการประชาสัมพันธ์</w:t>
            </w:r>
          </w:p>
        </w:tc>
      </w:tr>
    </w:tbl>
    <w:p w14:paraId="463B2748" w14:textId="52119B4A" w:rsidR="006A1AEE" w:rsidRDefault="006A1AEE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6A1AEE" w:rsidSect="006A1AEE">
          <w:pgSz w:w="16839" w:h="11907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696161C" w14:textId="41AFB5CC" w:rsidR="00354AC6" w:rsidRDefault="00260BE6" w:rsidP="0066209A">
      <w:pPr>
        <w:spacing w:after="0"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วัตถุดิบใน</w:t>
      </w:r>
      <w:r w:rsidR="00354AC6">
        <w:rPr>
          <w:rFonts w:ascii="TH SarabunPSK" w:hAnsi="TH SarabunPSK" w:cs="TH SarabunPSK" w:hint="cs"/>
          <w:b/>
          <w:bCs/>
          <w:sz w:val="32"/>
          <w:szCs w:val="32"/>
          <w:cs/>
        </w:rPr>
        <w:t>การผลิตไส้กรอกอีสาน</w:t>
      </w:r>
    </w:p>
    <w:p w14:paraId="79BA822D" w14:textId="4EFA22FF" w:rsidR="00354AC6" w:rsidRPr="0089236A" w:rsidRDefault="00354AC6" w:rsidP="0066209A">
      <w:pPr>
        <w:spacing w:after="0" w:line="240" w:lineRule="auto"/>
        <w:ind w:firstLine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89236A">
        <w:rPr>
          <w:rFonts w:ascii="TH SarabunPSK" w:hAnsi="TH SarabunPSK" w:cs="TH SarabunPSK" w:hint="cs"/>
          <w:sz w:val="32"/>
          <w:szCs w:val="32"/>
          <w:cs/>
        </w:rPr>
        <w:t>การผลิตไส้กรอกอีสานนั้นมีลักษณะที่คล้ายคลึงกัน แต่อาจจะแตกต่างกันในส่วนผสมที่ใช้ โดย ประดิษฐ์ คำหนองไผ่, สุภาพร ร่มโพธิ์ไทร และ จิระเดช มณีรัตน์ (2555) ได้กล่าวว่า ไส้กรอกอีสานหรือไส้กรอกเปรี้ยว (</w:t>
      </w:r>
      <w:r w:rsidR="0089236A">
        <w:rPr>
          <w:rFonts w:ascii="TH SarabunPSK" w:hAnsi="TH SarabunPSK" w:cs="TH SarabunPSK"/>
          <w:sz w:val="32"/>
          <w:szCs w:val="32"/>
        </w:rPr>
        <w:t xml:space="preserve">Fermented pork sausage) </w:t>
      </w:r>
      <w:r w:rsidR="0089236A">
        <w:rPr>
          <w:rFonts w:ascii="TH SarabunPSK" w:hAnsi="TH SarabunPSK" w:cs="TH SarabunPSK" w:hint="cs"/>
          <w:sz w:val="32"/>
          <w:szCs w:val="32"/>
          <w:cs/>
        </w:rPr>
        <w:t xml:space="preserve">หมายถึง ผลิตภัณฑ์ที่ทำจากเนื้อหมู มันหมู ข้าวสุก เครื่องปรุงแต่งกลิ่นและรส ทำการบรรจุในไส้หมูหรือไส้ชนิดอื่นที่บริโภคได้และต้องทำให้สุกก่อนรับประทาน </w:t>
      </w:r>
    </w:p>
    <w:p w14:paraId="6D1D6694" w14:textId="5C7D46EA" w:rsidR="0089236A" w:rsidRDefault="00626C95" w:rsidP="0066209A">
      <w:pPr>
        <w:spacing w:after="0" w:line="240" w:lineRule="auto"/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จุฑามาศ ถิระสาโรช</w:t>
      </w:r>
      <w:r w:rsidRPr="0089236A">
        <w:rPr>
          <w:rFonts w:ascii="TH SarabunPSK" w:hAnsi="TH SarabunPSK" w:cs="TH SarabunPSK"/>
          <w:sz w:val="32"/>
          <w:szCs w:val="32"/>
          <w:cs/>
        </w:rPr>
        <w:t xml:space="preserve"> (</w:t>
      </w:r>
      <w:r>
        <w:rPr>
          <w:rFonts w:ascii="TH SarabunPSK" w:hAnsi="TH SarabunPSK" w:cs="TH SarabunPSK"/>
          <w:sz w:val="32"/>
          <w:szCs w:val="32"/>
        </w:rPr>
        <w:t>2552)</w:t>
      </w:r>
      <w:r w:rsidR="00401096">
        <w:rPr>
          <w:rFonts w:ascii="TH SarabunPSK" w:hAnsi="TH SarabunPSK" w:cs="TH SarabunPSK" w:hint="cs"/>
          <w:sz w:val="32"/>
          <w:szCs w:val="32"/>
          <w:cs/>
        </w:rPr>
        <w:t xml:space="preserve"> ได้แบ่งไส้กรอกตามกรรมวิธ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ผลิตไว้ 6 รูปแบบด้วยกัน โดย </w:t>
      </w:r>
      <w:r w:rsidRPr="00626C95">
        <w:rPr>
          <w:rFonts w:ascii="TH SarabunPSK" w:hAnsi="TH SarabunPSK" w:cs="TH SarabunPSK"/>
          <w:sz w:val="32"/>
          <w:szCs w:val="32"/>
          <w:cs/>
        </w:rPr>
        <w:t>ไส้กรอกหมัก (</w:t>
      </w:r>
      <w:r w:rsidRPr="00626C95">
        <w:rPr>
          <w:rFonts w:ascii="TH SarabunPSK" w:hAnsi="TH SarabunPSK" w:cs="TH SarabunPSK"/>
          <w:sz w:val="32"/>
          <w:szCs w:val="32"/>
        </w:rPr>
        <w:t xml:space="preserve">fermented sausage) </w:t>
      </w:r>
      <w:r>
        <w:rPr>
          <w:rFonts w:ascii="TH SarabunPSK" w:hAnsi="TH SarabunPSK" w:cs="TH SarabunPSK" w:hint="cs"/>
          <w:sz w:val="32"/>
          <w:szCs w:val="32"/>
          <w:cs/>
        </w:rPr>
        <w:t>นั้น จัด</w:t>
      </w:r>
      <w:r w:rsidRPr="00626C95">
        <w:rPr>
          <w:rFonts w:ascii="TH SarabunPSK" w:hAnsi="TH SarabunPSK" w:cs="TH SarabunPSK"/>
          <w:sz w:val="32"/>
          <w:szCs w:val="32"/>
          <w:cs/>
        </w:rPr>
        <w:t>เ</w:t>
      </w:r>
      <w:r>
        <w:rPr>
          <w:rFonts w:ascii="TH SarabunPSK" w:hAnsi="TH SarabunPSK" w:cs="TH SarabunPSK"/>
          <w:sz w:val="32"/>
          <w:szCs w:val="32"/>
          <w:cs/>
        </w:rPr>
        <w:t>ป็นไส้กรอกที่</w:t>
      </w:r>
      <w:r w:rsidRPr="00626C95">
        <w:rPr>
          <w:rFonts w:ascii="TH SarabunPSK" w:hAnsi="TH SarabunPSK" w:cs="TH SarabunPSK"/>
          <w:sz w:val="32"/>
          <w:szCs w:val="32"/>
          <w:cs/>
        </w:rPr>
        <w:t>ผ่านการหมักโดยเชือจุลินทรีย์</w:t>
      </w:r>
      <w:r w:rsidRPr="00626C95">
        <w:rPr>
          <w:rFonts w:ascii="TH SarabunPSK" w:hAnsi="TH SarabunPSK" w:cs="TH SarabunPSK"/>
          <w:sz w:val="32"/>
          <w:szCs w:val="32"/>
        </w:rPr>
        <w:t xml:space="preserve"> Lactobacillus </w:t>
      </w:r>
      <w:r w:rsidRPr="00626C95">
        <w:rPr>
          <w:rFonts w:ascii="TH SarabunPSK" w:hAnsi="TH SarabunPSK" w:cs="TH SarabunPSK"/>
          <w:sz w:val="32"/>
          <w:szCs w:val="32"/>
          <w:cs/>
        </w:rPr>
        <w:t>ได้แก่ ไส้กรอกเปรี</w:t>
      </w:r>
      <w:r>
        <w:rPr>
          <w:rFonts w:ascii="TH SarabunPSK" w:hAnsi="TH SarabunPSK" w:cs="TH SarabunPSK" w:hint="cs"/>
          <w:sz w:val="32"/>
          <w:szCs w:val="32"/>
          <w:cs/>
        </w:rPr>
        <w:t>้</w:t>
      </w:r>
      <w:r w:rsidRPr="00626C95">
        <w:rPr>
          <w:rFonts w:ascii="TH SarabunPSK" w:hAnsi="TH SarabunPSK" w:cs="TH SarabunPSK"/>
          <w:sz w:val="32"/>
          <w:szCs w:val="32"/>
          <w:cs/>
        </w:rPr>
        <w:t>ยว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ไส้กรอกอีสาน)</w:t>
      </w:r>
      <w:r w:rsidRPr="00626C95">
        <w:rPr>
          <w:rFonts w:ascii="TH SarabunPSK" w:hAnsi="TH SarabunPSK" w:cs="TH SarabunPSK"/>
          <w:sz w:val="32"/>
          <w:szCs w:val="32"/>
          <w:cs/>
        </w:rPr>
        <w:t xml:space="preserve"> ไส้กรอกซาลามิ ไส้กรอกเปปเปอร์โรนี</w:t>
      </w:r>
    </w:p>
    <w:p w14:paraId="1BF522B8" w14:textId="7A6FCECF" w:rsidR="0089236A" w:rsidRDefault="00C56ED6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C56ED6">
        <w:rPr>
          <w:rFonts w:ascii="TH SarabunPSK" w:hAnsi="TH SarabunPSK" w:cs="TH SarabunPSK"/>
          <w:sz w:val="32"/>
          <w:szCs w:val="32"/>
        </w:rPr>
        <w:t xml:space="preserve">Heinz and Hautzinger (2007) </w:t>
      </w:r>
      <w:r w:rsidRPr="00C56ED6">
        <w:rPr>
          <w:rFonts w:ascii="TH SarabunPSK" w:hAnsi="TH SarabunPSK" w:cs="TH SarabunPSK"/>
          <w:sz w:val="32"/>
          <w:szCs w:val="32"/>
          <w:cs/>
        </w:rPr>
        <w:t>ได้กล่าวไว้ว่า ไ</w:t>
      </w:r>
      <w:r w:rsidR="00A85344">
        <w:rPr>
          <w:rFonts w:ascii="TH SarabunPSK" w:hAnsi="TH SarabunPSK" w:cs="TH SarabunPSK"/>
          <w:sz w:val="32"/>
          <w:szCs w:val="32"/>
          <w:cs/>
        </w:rPr>
        <w:t>ส้กรอกอีสาน หมายถึง ผลิตภัณฑ์ที่ทําจากเนื้อหมู มันหมู ข้าวสุก เครื่องปรุงแต่งกลิ่</w:t>
      </w:r>
      <w:r w:rsidRPr="00C56ED6">
        <w:rPr>
          <w:rFonts w:ascii="TH SarabunPSK" w:hAnsi="TH SarabunPSK" w:cs="TH SarabunPSK"/>
          <w:sz w:val="32"/>
          <w:szCs w:val="32"/>
          <w:cs/>
        </w:rPr>
        <w:t>นแ</w:t>
      </w:r>
      <w:r w:rsidR="00A85344">
        <w:rPr>
          <w:rFonts w:ascii="TH SarabunPSK" w:hAnsi="TH SarabunPSK" w:cs="TH SarabunPSK"/>
          <w:sz w:val="32"/>
          <w:szCs w:val="32"/>
          <w:cs/>
        </w:rPr>
        <w:t>ละรส บรรจุในไส้หมูหรือไส้ชนิดอื่นที่</w:t>
      </w:r>
      <w:r w:rsidRPr="00C56ED6">
        <w:rPr>
          <w:rFonts w:ascii="TH SarabunPSK" w:hAnsi="TH SarabunPSK" w:cs="TH SarabunPSK"/>
          <w:sz w:val="32"/>
          <w:szCs w:val="32"/>
          <w:cs/>
        </w:rPr>
        <w:t>บริโภค</w:t>
      </w:r>
      <w:r w:rsidR="00A85344">
        <w:rPr>
          <w:rFonts w:ascii="TH SarabunPSK" w:hAnsi="TH SarabunPSK" w:cs="TH SarabunPSK"/>
          <w:sz w:val="32"/>
          <w:szCs w:val="32"/>
          <w:cs/>
        </w:rPr>
        <w:t>ได้ แล้วผ่านกระบวนการหมักจนเปรี่</w:t>
      </w:r>
      <w:r w:rsidRPr="00C56ED6">
        <w:rPr>
          <w:rFonts w:ascii="TH SarabunPSK" w:hAnsi="TH SarabunPSK" w:cs="TH SarabunPSK"/>
          <w:sz w:val="32"/>
          <w:szCs w:val="32"/>
          <w:cs/>
        </w:rPr>
        <w:t xml:space="preserve">ยวและต้องทําให้สุกก่อนรับประทาน </w:t>
      </w:r>
    </w:p>
    <w:p w14:paraId="60BF9B49" w14:textId="4EF412E1" w:rsidR="00A85344" w:rsidRDefault="00A85344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85344">
        <w:rPr>
          <w:rFonts w:ascii="TH SarabunPSK" w:hAnsi="TH SarabunPSK" w:cs="TH SarabunPSK"/>
          <w:sz w:val="32"/>
          <w:szCs w:val="32"/>
          <w:cs/>
        </w:rPr>
        <w:t>จุฑามาศ ถิระสาโรช (</w:t>
      </w:r>
      <w:r w:rsidRPr="00A85344">
        <w:rPr>
          <w:rFonts w:ascii="TH SarabunPSK" w:hAnsi="TH SarabunPSK" w:cs="TH SarabunPSK"/>
          <w:sz w:val="32"/>
          <w:szCs w:val="32"/>
        </w:rPr>
        <w:t xml:space="preserve">2552, </w:t>
      </w:r>
      <w:r w:rsidRPr="00A85344">
        <w:rPr>
          <w:rFonts w:ascii="TH SarabunPSK" w:hAnsi="TH SarabunPSK" w:cs="TH SarabunPSK"/>
          <w:sz w:val="32"/>
          <w:szCs w:val="32"/>
          <w:cs/>
        </w:rPr>
        <w:t xml:space="preserve">หน้า </w:t>
      </w:r>
      <w:r w:rsidRPr="00A85344">
        <w:rPr>
          <w:rFonts w:ascii="TH SarabunPSK" w:hAnsi="TH SarabunPSK" w:cs="TH SarabunPSK"/>
          <w:sz w:val="32"/>
          <w:szCs w:val="32"/>
        </w:rPr>
        <w:t xml:space="preserve">39) </w:t>
      </w:r>
      <w:r w:rsidRPr="00A85344">
        <w:rPr>
          <w:rFonts w:ascii="TH SarabunPSK" w:hAnsi="TH SarabunPSK" w:cs="TH SarabunPSK"/>
          <w:sz w:val="32"/>
          <w:szCs w:val="32"/>
          <w:cs/>
        </w:rPr>
        <w:t>กล่า</w:t>
      </w:r>
      <w:r>
        <w:rPr>
          <w:rFonts w:ascii="TH SarabunPSK" w:hAnsi="TH SarabunPSK" w:cs="TH SarabunPSK"/>
          <w:sz w:val="32"/>
          <w:szCs w:val="32"/>
          <w:cs/>
        </w:rPr>
        <w:t>วว่าไส้กรอกอีสานหรือไส้กรอกเปร</w:t>
      </w:r>
      <w:r>
        <w:rPr>
          <w:rFonts w:ascii="TH SarabunPSK" w:hAnsi="TH SarabunPSK" w:cs="TH SarabunPSK" w:hint="cs"/>
          <w:sz w:val="32"/>
          <w:szCs w:val="32"/>
          <w:cs/>
        </w:rPr>
        <w:t>ี้ยว</w:t>
      </w:r>
      <w:r w:rsidRPr="00A85344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เป็นผลิตภัณฑ์เนื้อลดขนาด ประเภทบดหยาบที่</w:t>
      </w:r>
      <w:r w:rsidRPr="00A85344">
        <w:rPr>
          <w:rFonts w:ascii="TH SarabunPSK" w:hAnsi="TH SarabunPSK" w:cs="TH SarabunPSK"/>
          <w:sz w:val="32"/>
          <w:szCs w:val="32"/>
          <w:cs/>
        </w:rPr>
        <w:t>หมักให้เกิดกรดแล็กติ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85344">
        <w:rPr>
          <w:rFonts w:ascii="TH SarabunPSK" w:hAnsi="TH SarabunPSK" w:cs="TH SarabunPSK"/>
          <w:sz w:val="32"/>
          <w:szCs w:val="32"/>
          <w:cs/>
        </w:rPr>
        <w:t xml:space="preserve">เช่นเดียวกับแหนม </w:t>
      </w:r>
      <w:r>
        <w:rPr>
          <w:rFonts w:ascii="TH SarabunPSK" w:hAnsi="TH SarabunPSK" w:cs="TH SarabunPSK" w:hint="cs"/>
          <w:sz w:val="32"/>
          <w:szCs w:val="32"/>
          <w:cs/>
        </w:rPr>
        <w:t>แต่</w:t>
      </w:r>
      <w:r w:rsidRPr="00A85344">
        <w:rPr>
          <w:rFonts w:ascii="TH SarabunPSK" w:hAnsi="TH SarabunPSK" w:cs="TH SarabunPSK"/>
          <w:sz w:val="32"/>
          <w:szCs w:val="32"/>
          <w:cs/>
        </w:rPr>
        <w:t>นิยม</w:t>
      </w:r>
      <w:r>
        <w:rPr>
          <w:rFonts w:ascii="TH SarabunPSK" w:hAnsi="TH SarabunPSK" w:cs="TH SarabunPSK"/>
          <w:sz w:val="32"/>
          <w:szCs w:val="32"/>
          <w:cs/>
        </w:rPr>
        <w:t>บริโภคกันทั่</w:t>
      </w:r>
      <w:r w:rsidRPr="00A85344">
        <w:rPr>
          <w:rFonts w:ascii="TH SarabunPSK" w:hAnsi="TH SarabunPSK" w:cs="TH SarabunPSK"/>
          <w:sz w:val="32"/>
          <w:szCs w:val="32"/>
          <w:cs/>
        </w:rPr>
        <w:t>วทุกภาคของประเทศไทย มีการผลิตมากใ</w:t>
      </w:r>
      <w:r>
        <w:rPr>
          <w:rFonts w:ascii="TH SarabunPSK" w:hAnsi="TH SarabunPSK" w:cs="TH SarabunPSK"/>
          <w:sz w:val="32"/>
          <w:szCs w:val="32"/>
          <w:cs/>
        </w:rPr>
        <w:t>นแถบภาคตะวันออกเฉียงเหนือและเชื่</w:t>
      </w:r>
      <w:r w:rsidRPr="00A85344">
        <w:rPr>
          <w:rFonts w:ascii="TH SarabunPSK" w:hAnsi="TH SarabunPSK" w:cs="TH SarabunPSK"/>
          <w:sz w:val="32"/>
          <w:szCs w:val="32"/>
          <w:cs/>
        </w:rPr>
        <w:t>อว่ามี</w:t>
      </w:r>
      <w:r w:rsidRPr="00A85344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ถิ่</w:t>
      </w:r>
      <w:r w:rsidRPr="00A85344">
        <w:rPr>
          <w:rFonts w:ascii="TH SarabunPSK" w:hAnsi="TH SarabunPSK" w:cs="TH SarabunPSK"/>
          <w:sz w:val="32"/>
          <w:szCs w:val="32"/>
          <w:cs/>
        </w:rPr>
        <w:t>นกําเนิดมา</w:t>
      </w:r>
      <w:r>
        <w:rPr>
          <w:rFonts w:ascii="TH SarabunPSK" w:hAnsi="TH SarabunPSK" w:cs="TH SarabunPSK"/>
          <w:sz w:val="32"/>
          <w:szCs w:val="32"/>
          <w:cs/>
        </w:rPr>
        <w:t>จากภาคตะวันออกเฉียงเหนือ จัดเป็</w:t>
      </w:r>
      <w:r w:rsidRPr="00A85344">
        <w:rPr>
          <w:rFonts w:ascii="TH SarabunPSK" w:hAnsi="TH SarabunPSK" w:cs="TH SarabunPSK"/>
          <w:sz w:val="32"/>
          <w:szCs w:val="32"/>
          <w:cs/>
        </w:rPr>
        <w:t>นผลิตภัณฑ์ประเภทไส้กรอกหมักแห้ง (</w:t>
      </w:r>
      <w:r w:rsidRPr="00A85344">
        <w:rPr>
          <w:rFonts w:ascii="TH SarabunPSK" w:hAnsi="TH SarabunPSK" w:cs="TH SarabunPSK"/>
          <w:sz w:val="32"/>
          <w:szCs w:val="32"/>
        </w:rPr>
        <w:t xml:space="preserve">dry sausage) </w:t>
      </w:r>
      <w:r>
        <w:rPr>
          <w:rFonts w:ascii="TH SarabunPSK" w:hAnsi="TH SarabunPSK" w:cs="TH SarabunPSK"/>
          <w:sz w:val="32"/>
          <w:szCs w:val="32"/>
          <w:cs/>
        </w:rPr>
        <w:t>คือ เป็นเนื้อที่</w:t>
      </w:r>
      <w:r w:rsidRPr="00A85344">
        <w:rPr>
          <w:rFonts w:ascii="TH SarabunPSK" w:hAnsi="TH SarabunPSK" w:cs="TH SarabunPSK"/>
          <w:sz w:val="32"/>
          <w:szCs w:val="32"/>
          <w:cs/>
        </w:rPr>
        <w:t>ผ่านการหมั</w:t>
      </w:r>
      <w:r w:rsidR="007C542A">
        <w:rPr>
          <w:rFonts w:ascii="TH SarabunPSK" w:hAnsi="TH SarabunPSK" w:cs="TH SarabunPSK"/>
          <w:sz w:val="32"/>
          <w:szCs w:val="32"/>
          <w:cs/>
        </w:rPr>
        <w:t>ก</w:t>
      </w:r>
      <w:r w:rsidRPr="00A85344">
        <w:rPr>
          <w:rFonts w:ascii="TH SarabunPSK" w:hAnsi="TH SarabunPSK" w:cs="TH SarabunPSK"/>
          <w:sz w:val="32"/>
          <w:szCs w:val="32"/>
          <w:cs/>
        </w:rPr>
        <w:t>แต่อย่างไรก็ตามควรทําให้สุกก่อนบริโภค ไส้กรอกอีสาน</w:t>
      </w:r>
      <w:r w:rsidRPr="00A85344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นิยมใช้เนื้อสัตว์ที่มีคุณภาพปานกลางถึงต่ำเป็</w:t>
      </w:r>
      <w:r w:rsidRPr="00A85344">
        <w:rPr>
          <w:rFonts w:ascii="TH SarabunPSK" w:hAnsi="TH SarabunPSK" w:cs="TH SarabunPSK"/>
          <w:sz w:val="32"/>
          <w:szCs w:val="32"/>
          <w:cs/>
        </w:rPr>
        <w:t>นวัตถุดิบในการผลิต</w:t>
      </w:r>
    </w:p>
    <w:p w14:paraId="42471D0C" w14:textId="75FFC93E" w:rsidR="005A6BD9" w:rsidRDefault="005A6BD9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ทั้งนี้ </w:t>
      </w:r>
      <w:r w:rsidR="00732CB2">
        <w:rPr>
          <w:rFonts w:ascii="TH SarabunPSK" w:hAnsi="TH SarabunPSK" w:cs="TH SarabunPSK" w:hint="cs"/>
          <w:sz w:val="32"/>
          <w:szCs w:val="32"/>
          <w:cs/>
        </w:rPr>
        <w:t>จากคำจำกัดความของไส้กรอกอีสาน สิ่งที่แสดงให้เห็นอย่างชัดเจนคือการใช้กระบวนการหมักเพื่อให้ได้มาซึ่งผลิตภัณฑ์ ซึ่ง</w:t>
      </w:r>
      <w:r w:rsidR="00D577A3">
        <w:rPr>
          <w:rFonts w:ascii="TH SarabunPSK" w:hAnsi="TH SarabunPSK" w:cs="TH SarabunPSK"/>
          <w:sz w:val="32"/>
          <w:szCs w:val="32"/>
          <w:cs/>
        </w:rPr>
        <w:t>คุณลักษณะไส้กรอกอีสาน</w:t>
      </w:r>
      <w:r w:rsidRPr="005A6BD9">
        <w:rPr>
          <w:rFonts w:ascii="TH SarabunPSK" w:hAnsi="TH SarabunPSK" w:cs="TH SarabunPSK"/>
          <w:sz w:val="32"/>
          <w:szCs w:val="32"/>
          <w:cs/>
        </w:rPr>
        <w:t>ตามมาตรฐานอาหารสําน</w:t>
      </w:r>
      <w:r w:rsidR="00D577A3">
        <w:rPr>
          <w:rFonts w:ascii="TH SarabunPSK" w:hAnsi="TH SarabunPSK" w:cs="TH SarabunPSK"/>
          <w:sz w:val="32"/>
          <w:szCs w:val="32"/>
          <w:cs/>
        </w:rPr>
        <w:t xml:space="preserve">ักงานมาตรฐานผลิตภัณฑ์อุตสาหกรรม </w:t>
      </w:r>
      <w:r w:rsidRPr="005A6BD9">
        <w:rPr>
          <w:rFonts w:ascii="TH SarabunPSK" w:hAnsi="TH SarabunPSK" w:cs="TH SarabunPSK"/>
          <w:sz w:val="32"/>
          <w:szCs w:val="32"/>
          <w:cs/>
        </w:rPr>
        <w:t>(</w:t>
      </w:r>
      <w:r w:rsidRPr="005A6BD9">
        <w:rPr>
          <w:rFonts w:ascii="TH SarabunPSK" w:hAnsi="TH SarabunPSK" w:cs="TH SarabunPSK"/>
          <w:sz w:val="32"/>
          <w:szCs w:val="32"/>
        </w:rPr>
        <w:t xml:space="preserve">2537) </w:t>
      </w:r>
      <w:r w:rsidR="00D577A3">
        <w:rPr>
          <w:rFonts w:ascii="TH SarabunPSK" w:hAnsi="TH SarabunPSK" w:cs="TH SarabunPSK" w:hint="cs"/>
          <w:sz w:val="32"/>
          <w:szCs w:val="32"/>
          <w:cs/>
        </w:rPr>
        <w:t>ต้องมีคุณลักษณะ ดังนี้</w:t>
      </w:r>
      <w:r w:rsidR="008A059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059B">
        <w:rPr>
          <w:rFonts w:ascii="TH SarabunPSK" w:hAnsi="TH SarabunPSK" w:cs="TH SarabunPSK"/>
          <w:sz w:val="32"/>
          <w:szCs w:val="32"/>
        </w:rPr>
        <w:t>1.</w:t>
      </w:r>
      <w:r w:rsidRPr="005A6BD9">
        <w:rPr>
          <w:rFonts w:ascii="TH SarabunPSK" w:hAnsi="TH SarabunPSK" w:cs="TH SarabunPSK"/>
          <w:sz w:val="32"/>
          <w:szCs w:val="32"/>
          <w:cs/>
        </w:rPr>
        <w:t>ต้องมีสีตามธรรมชาติของส่วนประกอบและกรรมวิธีผลิต</w:t>
      </w:r>
      <w:r w:rsidR="00D577A3">
        <w:rPr>
          <w:rFonts w:ascii="TH SarabunPSK" w:hAnsi="TH SarabunPSK" w:cs="TH SarabunPSK"/>
          <w:sz w:val="32"/>
          <w:szCs w:val="32"/>
        </w:rPr>
        <w:t xml:space="preserve"> </w:t>
      </w:r>
      <w:r w:rsidRPr="005A6BD9">
        <w:rPr>
          <w:rFonts w:ascii="TH SarabunPSK" w:hAnsi="TH SarabunPSK" w:cs="TH SarabunPSK"/>
          <w:sz w:val="32"/>
          <w:szCs w:val="32"/>
        </w:rPr>
        <w:t>2</w:t>
      </w:r>
      <w:r w:rsidR="00D577A3">
        <w:rPr>
          <w:rFonts w:ascii="TH SarabunPSK" w:hAnsi="TH SarabunPSK" w:cs="TH SarabunPSK" w:hint="cs"/>
          <w:sz w:val="32"/>
          <w:szCs w:val="32"/>
          <w:cs/>
        </w:rPr>
        <w:t>.</w:t>
      </w:r>
      <w:r w:rsidR="00D577A3">
        <w:rPr>
          <w:rFonts w:ascii="TH SarabunPSK" w:hAnsi="TH SarabunPSK" w:cs="TH SarabunPSK"/>
          <w:sz w:val="32"/>
          <w:szCs w:val="32"/>
          <w:cs/>
        </w:rPr>
        <w:t>ต้องมีกลิ่นรสตามธรรมชาติของผลิตภัณฑ์ที่</w:t>
      </w:r>
      <w:r w:rsidRPr="005A6BD9">
        <w:rPr>
          <w:rFonts w:ascii="TH SarabunPSK" w:hAnsi="TH SarabunPSK" w:cs="TH SarabunPSK"/>
          <w:sz w:val="32"/>
          <w:szCs w:val="32"/>
          <w:cs/>
        </w:rPr>
        <w:t>ผ่านการหมัก</w:t>
      </w:r>
      <w:r w:rsidRPr="005A6BD9">
        <w:rPr>
          <w:rFonts w:ascii="TH SarabunPSK" w:hAnsi="TH SarabunPSK" w:cs="TH SarabunPSK"/>
          <w:sz w:val="32"/>
          <w:szCs w:val="32"/>
        </w:rPr>
        <w:t xml:space="preserve"> </w:t>
      </w:r>
      <w:r w:rsidR="00D577A3">
        <w:rPr>
          <w:rFonts w:ascii="TH SarabunPSK" w:hAnsi="TH SarabunPSK" w:cs="TH SarabunPSK"/>
          <w:sz w:val="32"/>
          <w:szCs w:val="32"/>
          <w:cs/>
        </w:rPr>
        <w:t>มีรสเปรี้ยวพอดี ปราศจากกลิ่นบูด เน่าหรือกลิ่นแปลกปลอมอื่</w:t>
      </w:r>
      <w:r w:rsidRPr="005A6BD9">
        <w:rPr>
          <w:rFonts w:ascii="TH SarabunPSK" w:hAnsi="TH SarabunPSK" w:cs="TH SarabunPSK"/>
          <w:sz w:val="32"/>
          <w:szCs w:val="32"/>
          <w:cs/>
        </w:rPr>
        <w:t>น ๆ</w:t>
      </w:r>
      <w:r w:rsidR="00D577A3">
        <w:rPr>
          <w:rFonts w:ascii="TH SarabunPSK" w:hAnsi="TH SarabunPSK" w:cs="TH SarabunPSK"/>
          <w:sz w:val="32"/>
          <w:szCs w:val="32"/>
        </w:rPr>
        <w:t xml:space="preserve"> </w:t>
      </w:r>
      <w:r w:rsidRPr="005A6BD9">
        <w:rPr>
          <w:rFonts w:ascii="TH SarabunPSK" w:hAnsi="TH SarabunPSK" w:cs="TH SarabunPSK"/>
          <w:sz w:val="32"/>
          <w:szCs w:val="32"/>
        </w:rPr>
        <w:t>3</w:t>
      </w:r>
      <w:r w:rsidR="00D577A3">
        <w:rPr>
          <w:rFonts w:ascii="TH SarabunPSK" w:hAnsi="TH SarabunPSK" w:cs="TH SarabunPSK" w:hint="cs"/>
          <w:sz w:val="32"/>
          <w:szCs w:val="32"/>
          <w:cs/>
        </w:rPr>
        <w:t>.</w:t>
      </w:r>
      <w:r w:rsidR="00D577A3">
        <w:rPr>
          <w:rFonts w:ascii="TH SarabunPSK" w:hAnsi="TH SarabunPSK" w:cs="TH SarabunPSK"/>
          <w:sz w:val="32"/>
          <w:szCs w:val="32"/>
          <w:cs/>
        </w:rPr>
        <w:t>ส่วนประกอบต้องผสมกันอย่างทั่</w:t>
      </w:r>
      <w:r w:rsidR="00D577A3">
        <w:rPr>
          <w:rFonts w:ascii="TH SarabunPSK" w:hAnsi="TH SarabunPSK" w:cs="TH SarabunPSK" w:hint="cs"/>
          <w:sz w:val="32"/>
          <w:szCs w:val="32"/>
          <w:cs/>
        </w:rPr>
        <w:t>ว</w:t>
      </w:r>
      <w:r w:rsidR="00D577A3">
        <w:rPr>
          <w:rFonts w:ascii="TH SarabunPSK" w:hAnsi="TH SarabunPSK" w:cs="TH SarabunPSK"/>
          <w:sz w:val="32"/>
          <w:szCs w:val="32"/>
          <w:cs/>
        </w:rPr>
        <w:t>ถึงไม่จับกันเป็</w:t>
      </w:r>
      <w:r w:rsidRPr="005A6BD9">
        <w:rPr>
          <w:rFonts w:ascii="TH SarabunPSK" w:hAnsi="TH SarabunPSK" w:cs="TH SarabunPSK"/>
          <w:sz w:val="32"/>
          <w:szCs w:val="32"/>
          <w:cs/>
        </w:rPr>
        <w:t>นกลุ่มก้อนและนุ่มดี</w:t>
      </w:r>
      <w:r w:rsidR="00D577A3">
        <w:rPr>
          <w:rFonts w:ascii="TH SarabunPSK" w:hAnsi="TH SarabunPSK" w:cs="TH SarabunPSK"/>
          <w:sz w:val="32"/>
          <w:szCs w:val="32"/>
        </w:rPr>
        <w:t xml:space="preserve"> </w:t>
      </w:r>
      <w:r w:rsidR="008A059B">
        <w:rPr>
          <w:rFonts w:ascii="TH SarabunPSK" w:hAnsi="TH SarabunPSK" w:cs="TH SarabunPSK" w:hint="cs"/>
          <w:sz w:val="32"/>
          <w:szCs w:val="32"/>
          <w:cs/>
        </w:rPr>
        <w:t>4.</w:t>
      </w:r>
      <w:r w:rsidR="00D577A3">
        <w:rPr>
          <w:rFonts w:ascii="TH SarabunPSK" w:hAnsi="TH SarabunPSK" w:cs="TH SarabunPSK"/>
          <w:sz w:val="32"/>
          <w:szCs w:val="32"/>
          <w:cs/>
        </w:rPr>
        <w:t>ต้องปราศจากสิ่ง</w:t>
      </w:r>
      <w:r w:rsidRPr="005A6BD9">
        <w:rPr>
          <w:rFonts w:ascii="TH SarabunPSK" w:hAnsi="TH SarabunPSK" w:cs="TH SarabunPSK"/>
          <w:sz w:val="32"/>
          <w:szCs w:val="32"/>
          <w:cs/>
        </w:rPr>
        <w:t>แปลกปลอม เช่น เส้นผม ขน เศษกระดูก</w:t>
      </w:r>
      <w:r w:rsidRPr="005A6BD9">
        <w:rPr>
          <w:rFonts w:ascii="TH SarabunPSK" w:hAnsi="TH SarabunPSK" w:cs="TH SarabunPSK"/>
          <w:sz w:val="32"/>
          <w:szCs w:val="32"/>
        </w:rPr>
        <w:t xml:space="preserve"> </w:t>
      </w:r>
      <w:r w:rsidR="00D577A3">
        <w:rPr>
          <w:rFonts w:ascii="TH SarabunPSK" w:hAnsi="TH SarabunPSK" w:cs="TH SarabunPSK"/>
          <w:sz w:val="32"/>
          <w:szCs w:val="32"/>
          <w:cs/>
        </w:rPr>
        <w:t>แมลงและชิ้</w:t>
      </w:r>
      <w:r w:rsidRPr="005A6BD9">
        <w:rPr>
          <w:rFonts w:ascii="TH SarabunPSK" w:hAnsi="TH SarabunPSK" w:cs="TH SarabunPSK"/>
          <w:sz w:val="32"/>
          <w:szCs w:val="32"/>
          <w:cs/>
        </w:rPr>
        <w:t>ส่วนของแมลง</w:t>
      </w:r>
      <w:r w:rsidR="00D577A3">
        <w:rPr>
          <w:rFonts w:ascii="TH SarabunPSK" w:hAnsi="TH SarabunPSK" w:cs="TH SarabunPSK"/>
          <w:sz w:val="32"/>
          <w:szCs w:val="32"/>
        </w:rPr>
        <w:t xml:space="preserve"> </w:t>
      </w:r>
      <w:r w:rsidR="00D577A3">
        <w:rPr>
          <w:rFonts w:ascii="TH SarabunPSK" w:hAnsi="TH SarabunPSK" w:cs="TH SarabunPSK" w:hint="cs"/>
          <w:sz w:val="32"/>
          <w:szCs w:val="32"/>
          <w:cs/>
        </w:rPr>
        <w:t>5</w:t>
      </w:r>
      <w:r w:rsidR="008A059B">
        <w:rPr>
          <w:rFonts w:ascii="TH SarabunPSK" w:hAnsi="TH SarabunPSK" w:cs="TH SarabunPSK"/>
          <w:sz w:val="32"/>
          <w:szCs w:val="32"/>
        </w:rPr>
        <w:t>.</w:t>
      </w:r>
      <w:r w:rsidRPr="005A6BD9">
        <w:rPr>
          <w:rFonts w:ascii="TH SarabunPSK" w:hAnsi="TH SarabunPSK" w:cs="TH SarabunPSK"/>
          <w:sz w:val="32"/>
          <w:szCs w:val="32"/>
          <w:cs/>
        </w:rPr>
        <w:t>ต้อง</w:t>
      </w:r>
      <w:r w:rsidR="00D577A3">
        <w:rPr>
          <w:rFonts w:ascii="TH SarabunPSK" w:hAnsi="TH SarabunPSK" w:cs="TH SarabunPSK" w:hint="cs"/>
          <w:sz w:val="32"/>
          <w:szCs w:val="32"/>
          <w:cs/>
        </w:rPr>
        <w:t>มีโปรตีน</w:t>
      </w:r>
      <w:r w:rsidRPr="005A6BD9">
        <w:rPr>
          <w:rFonts w:ascii="TH SarabunPSK" w:hAnsi="TH SarabunPSK" w:cs="TH SarabunPSK"/>
          <w:sz w:val="32"/>
          <w:szCs w:val="32"/>
          <w:cs/>
        </w:rPr>
        <w:t xml:space="preserve">ไม่น้อยกว่าร้อยละ </w:t>
      </w:r>
      <w:r w:rsidR="00D577A3">
        <w:rPr>
          <w:rFonts w:ascii="TH SarabunPSK" w:hAnsi="TH SarabunPSK" w:cs="TH SarabunPSK"/>
          <w:sz w:val="32"/>
          <w:szCs w:val="32"/>
        </w:rPr>
        <w:t xml:space="preserve">12 </w:t>
      </w:r>
      <w:r w:rsidR="008A059B">
        <w:rPr>
          <w:rFonts w:ascii="TH SarabunPSK" w:hAnsi="TH SarabunPSK" w:cs="TH SarabunPSK" w:hint="cs"/>
          <w:sz w:val="32"/>
          <w:szCs w:val="32"/>
          <w:cs/>
        </w:rPr>
        <w:t>6.</w:t>
      </w:r>
      <w:r w:rsidR="00D577A3">
        <w:rPr>
          <w:rFonts w:ascii="TH SarabunPSK" w:hAnsi="TH SarabunPSK" w:cs="TH SarabunPSK" w:hint="cs"/>
          <w:sz w:val="32"/>
          <w:szCs w:val="32"/>
          <w:cs/>
        </w:rPr>
        <w:t>ต้องมี</w:t>
      </w:r>
      <w:r w:rsidR="00D577A3">
        <w:rPr>
          <w:rFonts w:ascii="TH SarabunPSK" w:hAnsi="TH SarabunPSK" w:cs="TH SarabunPSK"/>
          <w:sz w:val="32"/>
          <w:szCs w:val="32"/>
          <w:cs/>
        </w:rPr>
        <w:t xml:space="preserve">ไขมัน </w:t>
      </w:r>
      <w:r w:rsidRPr="005A6BD9">
        <w:rPr>
          <w:rFonts w:ascii="TH SarabunPSK" w:hAnsi="TH SarabunPSK" w:cs="TH SarabunPSK"/>
          <w:sz w:val="32"/>
          <w:szCs w:val="32"/>
          <w:cs/>
        </w:rPr>
        <w:t xml:space="preserve">ไม่เกินร้อยละ </w:t>
      </w:r>
      <w:r w:rsidRPr="005A6BD9">
        <w:rPr>
          <w:rFonts w:ascii="TH SarabunPSK" w:hAnsi="TH SarabunPSK" w:cs="TH SarabunPSK"/>
          <w:sz w:val="32"/>
          <w:szCs w:val="32"/>
        </w:rPr>
        <w:t>30</w:t>
      </w:r>
    </w:p>
    <w:p w14:paraId="2D08EAA0" w14:textId="71648FBC" w:rsidR="002322F4" w:rsidRPr="000A0A95" w:rsidRDefault="00D577A3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นอกจากคุณสมบัติข้างต้นแล้ว ทาง</w:t>
      </w:r>
      <w:r w:rsidRPr="005A6BD9">
        <w:rPr>
          <w:rFonts w:ascii="TH SarabunPSK" w:hAnsi="TH SarabunPSK" w:cs="TH SarabunPSK"/>
          <w:sz w:val="32"/>
          <w:szCs w:val="32"/>
          <w:cs/>
        </w:rPr>
        <w:t>มาตรฐานอาหารสําน</w:t>
      </w:r>
      <w:r>
        <w:rPr>
          <w:rFonts w:ascii="TH SarabunPSK" w:hAnsi="TH SarabunPSK" w:cs="TH SarabunPSK"/>
          <w:sz w:val="32"/>
          <w:szCs w:val="32"/>
          <w:cs/>
        </w:rPr>
        <w:t xml:space="preserve">ักงานมาตรฐานผลิตภัณฑ์อุตสาหกรรม </w:t>
      </w:r>
      <w:r w:rsidRPr="005A6BD9">
        <w:rPr>
          <w:rFonts w:ascii="TH SarabunPSK" w:hAnsi="TH SarabunPSK" w:cs="TH SarabunPSK"/>
          <w:sz w:val="32"/>
          <w:szCs w:val="32"/>
          <w:cs/>
        </w:rPr>
        <w:t>(</w:t>
      </w:r>
      <w:r w:rsidRPr="005A6BD9">
        <w:rPr>
          <w:rFonts w:ascii="TH SarabunPSK" w:hAnsi="TH SarabunPSK" w:cs="TH SarabunPSK"/>
          <w:sz w:val="32"/>
          <w:szCs w:val="32"/>
        </w:rPr>
        <w:t>2537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ยังได้กำหนดสุขลักษณะด้านจุลทรีย์ของไส้กรอกอีสานไว้</w:t>
      </w:r>
      <w:r w:rsidR="002322F4">
        <w:rPr>
          <w:rFonts w:ascii="TH SarabunPSK" w:hAnsi="TH SarabunPSK" w:cs="TH SarabunPSK" w:hint="cs"/>
          <w:sz w:val="32"/>
          <w:szCs w:val="32"/>
          <w:cs/>
        </w:rPr>
        <w:t>ว่า 1.</w:t>
      </w:r>
      <w:r w:rsidR="00732CB2" w:rsidRPr="00732CB2">
        <w:rPr>
          <w:rFonts w:ascii="TH SarabunPSK" w:hAnsi="TH SarabunPSK" w:cs="TH SarabunPSK"/>
          <w:sz w:val="32"/>
          <w:szCs w:val="32"/>
          <w:cs/>
        </w:rPr>
        <w:t>ต้องไม่พบ</w:t>
      </w:r>
      <w:r w:rsidR="002322F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322F4" w:rsidRPr="00732CB2">
        <w:rPr>
          <w:rFonts w:ascii="TH SarabunPSK" w:hAnsi="TH SarabunPSK" w:cs="TH SarabunPSK"/>
          <w:sz w:val="32"/>
          <w:szCs w:val="32"/>
        </w:rPr>
        <w:t xml:space="preserve">Salmonella </w:t>
      </w:r>
      <w:r w:rsidR="00732CB2" w:rsidRPr="00732CB2">
        <w:rPr>
          <w:rFonts w:ascii="TH SarabunPSK" w:hAnsi="TH SarabunPSK" w:cs="TH SarabunPSK"/>
          <w:sz w:val="32"/>
          <w:szCs w:val="32"/>
          <w:cs/>
        </w:rPr>
        <w:t xml:space="preserve">ในตัวอย่าง </w:t>
      </w:r>
      <w:r w:rsidR="00732CB2" w:rsidRPr="00732CB2">
        <w:rPr>
          <w:rFonts w:ascii="TH SarabunPSK" w:hAnsi="TH SarabunPSK" w:cs="TH SarabunPSK"/>
          <w:sz w:val="32"/>
          <w:szCs w:val="32"/>
        </w:rPr>
        <w:t xml:space="preserve">25 </w:t>
      </w:r>
      <w:r w:rsidR="00732CB2" w:rsidRPr="00732CB2">
        <w:rPr>
          <w:rFonts w:ascii="TH SarabunPSK" w:hAnsi="TH SarabunPSK" w:cs="TH SarabunPSK"/>
          <w:sz w:val="32"/>
          <w:szCs w:val="32"/>
          <w:cs/>
        </w:rPr>
        <w:t>กรัม</w:t>
      </w:r>
      <w:r w:rsidR="002322F4">
        <w:rPr>
          <w:rFonts w:ascii="TH SarabunPSK" w:hAnsi="TH SarabunPSK" w:cs="TH SarabunPSK"/>
          <w:sz w:val="32"/>
          <w:szCs w:val="32"/>
        </w:rPr>
        <w:t xml:space="preserve"> 2.</w:t>
      </w:r>
      <w:r w:rsidR="00732CB2" w:rsidRPr="00732CB2">
        <w:rPr>
          <w:rFonts w:ascii="TH SarabunPSK" w:hAnsi="TH SarabunPSK" w:cs="TH SarabunPSK"/>
          <w:sz w:val="32"/>
          <w:szCs w:val="32"/>
          <w:cs/>
        </w:rPr>
        <w:t>ต้องไม่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>พบ</w:t>
      </w:r>
      <w:r w:rsidR="002322F4"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322F4" w:rsidRPr="000A0A95">
        <w:rPr>
          <w:rFonts w:ascii="TH SarabunPSK" w:hAnsi="TH SarabunPSK" w:cs="TH SarabunPSK"/>
          <w:sz w:val="32"/>
          <w:szCs w:val="32"/>
        </w:rPr>
        <w:t xml:space="preserve">S. aureus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 xml:space="preserve">ในตัวอย่าง 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0.1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>กรัม</w:t>
      </w:r>
      <w:r w:rsidR="002322F4" w:rsidRPr="000A0A95">
        <w:rPr>
          <w:rFonts w:ascii="TH SarabunPSK" w:hAnsi="TH SarabunPSK" w:cs="TH SarabunPSK"/>
          <w:sz w:val="32"/>
          <w:szCs w:val="32"/>
        </w:rPr>
        <w:t xml:space="preserve"> 3.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>ต้องไม่พบ</w:t>
      </w:r>
      <w:r w:rsidR="002322F4"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322F4" w:rsidRPr="000A0A95">
        <w:rPr>
          <w:rFonts w:ascii="TH SarabunPSK" w:hAnsi="TH SarabunPSK" w:cs="TH SarabunPSK"/>
          <w:sz w:val="32"/>
          <w:szCs w:val="32"/>
        </w:rPr>
        <w:t xml:space="preserve">C. perfringens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 xml:space="preserve">ในตัวอย่าง 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0.1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>กรัม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 4. </w:t>
      </w:r>
      <w:r w:rsidR="002322F4" w:rsidRPr="000A0A95">
        <w:rPr>
          <w:rFonts w:ascii="TH SarabunPSK" w:hAnsi="TH SarabunPSK" w:cs="TH SarabunPSK"/>
          <w:sz w:val="32"/>
          <w:szCs w:val="32"/>
        </w:rPr>
        <w:t xml:space="preserve">E. coli </w:t>
      </w:r>
      <w:r w:rsidR="002322F4" w:rsidRPr="000A0A95">
        <w:rPr>
          <w:rFonts w:ascii="TH SarabunPSK" w:hAnsi="TH SarabunPSK" w:cs="TH SarabunPSK"/>
          <w:sz w:val="32"/>
          <w:szCs w:val="32"/>
          <w:cs/>
        </w:rPr>
        <w:t xml:space="preserve">โดยวิธี </w:t>
      </w:r>
      <w:r w:rsidR="002322F4" w:rsidRPr="000A0A95">
        <w:rPr>
          <w:rFonts w:ascii="TH SarabunPSK" w:hAnsi="TH SarabunPSK" w:cs="TH SarabunPSK"/>
          <w:sz w:val="32"/>
          <w:szCs w:val="32"/>
        </w:rPr>
        <w:t xml:space="preserve">MPN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 xml:space="preserve">ต้องน้อยกว่า 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3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 xml:space="preserve">ต่อตัวอย่าง 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1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>กรัม</w:t>
      </w:r>
      <w:r w:rsidR="002322F4" w:rsidRPr="000A0A95">
        <w:rPr>
          <w:rFonts w:ascii="TH SarabunPSK" w:hAnsi="TH SarabunPSK" w:cs="TH SarabunPSK"/>
          <w:sz w:val="32"/>
          <w:szCs w:val="32"/>
        </w:rPr>
        <w:t xml:space="preserve"> 221 </w:t>
      </w:r>
      <w:r w:rsidR="002322F4" w:rsidRPr="000A0A95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2322F4" w:rsidRPr="000A0A95">
        <w:rPr>
          <w:rFonts w:ascii="TH SarabunPSK" w:hAnsi="TH SarabunPSK" w:cs="TH SarabunPSK"/>
          <w:sz w:val="32"/>
          <w:szCs w:val="32"/>
        </w:rPr>
        <w:t>5.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 xml:space="preserve">รา ต้องไม่เกิน 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100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 xml:space="preserve">โคโลนีต่อตัวอย่าง </w:t>
      </w:r>
      <w:r w:rsidR="00732CB2" w:rsidRPr="000A0A95">
        <w:rPr>
          <w:rFonts w:ascii="TH SarabunPSK" w:hAnsi="TH SarabunPSK" w:cs="TH SarabunPSK"/>
          <w:sz w:val="32"/>
          <w:szCs w:val="32"/>
        </w:rPr>
        <w:t xml:space="preserve">1 </w:t>
      </w:r>
      <w:r w:rsidR="00732CB2" w:rsidRPr="000A0A95">
        <w:rPr>
          <w:rFonts w:ascii="TH SarabunPSK" w:hAnsi="TH SarabunPSK" w:cs="TH SarabunPSK"/>
          <w:sz w:val="32"/>
          <w:szCs w:val="32"/>
          <w:cs/>
        </w:rPr>
        <w:t>กรัม</w:t>
      </w:r>
    </w:p>
    <w:p w14:paraId="39EB239F" w14:textId="3F9A914F" w:rsidR="00D051FC" w:rsidRPr="000A0A95" w:rsidRDefault="00D051FC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ในส่วนของส่วนผสม</w:t>
      </w:r>
      <w:r w:rsidR="00390891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ส้กรอกอีสานเนื้อวัว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ของผู้ประกอบการ </w:t>
      </w: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“ตึ๋งไส้กรอกอีสาน” </w:t>
      </w:r>
      <w:r w:rsidR="00390891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ปริมาณ 1000 กรัม จะได้ไส้กรอกอีสานจำนวน 37 ลูก </w:t>
      </w: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กอบไปด้วย</w:t>
      </w:r>
    </w:p>
    <w:p w14:paraId="5D14755B" w14:textId="25200825" w:rsidR="00D051FC" w:rsidRPr="000A0A95" w:rsidRDefault="00D051FC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เนื้อวัวบด (เนื้อวัว+ ไขมัน) จากตลาดสด</w:t>
      </w:r>
    </w:p>
    <w:p w14:paraId="58E545A3" w14:textId="42B72CD3" w:rsidR="00367016" w:rsidRPr="000A0A95" w:rsidRDefault="00367016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ไส้หมูหมักเกลือ จากตลาดสด</w:t>
      </w:r>
    </w:p>
    <w:p w14:paraId="2C8D3765" w14:textId="466CF501" w:rsidR="00D051FC" w:rsidRPr="000A0A95" w:rsidRDefault="00D051FC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lastRenderedPageBreak/>
        <w:t>เกลือ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จากตลาดสด</w:t>
      </w:r>
    </w:p>
    <w:p w14:paraId="5CFFF477" w14:textId="4D1C8967" w:rsidR="008C1758" w:rsidRPr="000A0A95" w:rsidRDefault="008C1758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ข้าวเหนียว</w:t>
      </w:r>
    </w:p>
    <w:p w14:paraId="26BC7236" w14:textId="0531F674" w:rsidR="00D051FC" w:rsidRPr="000A0A95" w:rsidRDefault="00D051FC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ผงชูรส </w:t>
      </w:r>
    </w:p>
    <w:p w14:paraId="68C878B6" w14:textId="61DA31A8" w:rsidR="00D051FC" w:rsidRPr="000A0A95" w:rsidRDefault="00D051FC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ตะไคร์</w:t>
      </w:r>
    </w:p>
    <w:p w14:paraId="0AAFD7C5" w14:textId="3FD93BB9" w:rsidR="00D051FC" w:rsidRPr="000A0A95" w:rsidRDefault="008C1758" w:rsidP="0066209A">
      <w:pPr>
        <w:pStyle w:val="ListParagraph"/>
        <w:numPr>
          <w:ilvl w:val="0"/>
          <w:numId w:val="19"/>
        </w:num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กระเทียม</w:t>
      </w:r>
    </w:p>
    <w:p w14:paraId="0BA5EA04" w14:textId="531C1608" w:rsidR="006742B0" w:rsidRPr="000A0A95" w:rsidRDefault="00D577A3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จากข้อมูล</w:t>
      </w:r>
      <w:r w:rsidR="00390891" w:rsidRPr="000A0A95">
        <w:rPr>
          <w:rFonts w:ascii="TH SarabunPSK" w:hAnsi="TH SarabunPSK" w:cs="TH SarabunPSK" w:hint="cs"/>
          <w:sz w:val="32"/>
          <w:szCs w:val="32"/>
          <w:cs/>
        </w:rPr>
        <w:t>วิจัย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ข้างต้น</w:t>
      </w:r>
      <w:r w:rsidR="008840F2" w:rsidRPr="000A0A95">
        <w:rPr>
          <w:rFonts w:ascii="TH SarabunPSK" w:hAnsi="TH SarabunPSK" w:cs="TH SarabunPSK" w:hint="cs"/>
          <w:sz w:val="32"/>
          <w:szCs w:val="32"/>
          <w:cs/>
        </w:rPr>
        <w:t>และส่วนผสมของไส้กรอกอีสานเนื้อวัวของผู้ประกอบการ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แสดงให้เห็นว่าวัตถุดิบที่ใช้ในการผลิตไส้กรอกอีสานนั้นอาจจะมีความแตกต่างกันตามแต่สูตรของแต่ละผู้ประกอบการแต่อย่างไรก็ดี</w:t>
      </w:r>
      <w:r w:rsidR="006742B0" w:rsidRPr="000A0A95">
        <w:rPr>
          <w:rFonts w:ascii="TH SarabunPSK" w:hAnsi="TH SarabunPSK" w:cs="TH SarabunPSK" w:hint="cs"/>
          <w:sz w:val="32"/>
          <w:szCs w:val="32"/>
          <w:cs/>
        </w:rPr>
        <w:t xml:space="preserve">ส่วนผสมก็เป็นปัจจัยหนึ่งที่จะบ่งชี้คุณภาพของผลิตภัณฑ์ และระยะเวลาในการเก็บรักษาได้นานเพียงใดก็ขึ้นกับคุณภาพของวัตถุดิบด้วยเช่นกัน ดังนั้น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หาก</w:t>
      </w:r>
      <w:r w:rsidR="006742B0" w:rsidRPr="000A0A95">
        <w:rPr>
          <w:rFonts w:ascii="TH SarabunPSK" w:hAnsi="TH SarabunPSK" w:cs="TH SarabunPSK" w:hint="cs"/>
          <w:sz w:val="32"/>
          <w:szCs w:val="32"/>
          <w:cs/>
        </w:rPr>
        <w:t>ผู้ประกอบการ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ต้องการ</w:t>
      </w:r>
      <w:r w:rsidR="00095786" w:rsidRPr="000A0A95">
        <w:rPr>
          <w:rFonts w:ascii="TH SarabunPSK" w:hAnsi="TH SarabunPSK" w:cs="TH SarabunPSK" w:hint="cs"/>
          <w:sz w:val="32"/>
          <w:szCs w:val="32"/>
          <w:cs/>
        </w:rPr>
        <w:t>ได้ผลิตภัณฑ์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ไส้กรอกอีสานที่ได้มาตราฐาน</w:t>
      </w:r>
      <w:r w:rsidR="006742B0" w:rsidRPr="000A0A95">
        <w:rPr>
          <w:rFonts w:ascii="TH SarabunPSK" w:hAnsi="TH SarabunPSK" w:cs="TH SarabunPSK" w:hint="cs"/>
          <w:sz w:val="32"/>
          <w:szCs w:val="32"/>
          <w:cs/>
        </w:rPr>
        <w:t xml:space="preserve"> มีคุณภาพที่ดี มีระยะเวลาในเก็บรักษาที่ยาวนานขึ้น</w:t>
      </w:r>
      <w:r w:rsidR="00932907" w:rsidRPr="000A0A95">
        <w:rPr>
          <w:rFonts w:ascii="TH SarabunPSK" w:hAnsi="TH SarabunPSK" w:cs="TH SarabunPSK" w:hint="cs"/>
          <w:sz w:val="32"/>
          <w:szCs w:val="32"/>
          <w:cs/>
        </w:rPr>
        <w:t>คุณภาพของวัตถุดิบเป็นสิ่งสำคัญอย่างยิ่ง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742B0" w:rsidRPr="000A0A95">
        <w:rPr>
          <w:rFonts w:ascii="TH SarabunPSK" w:hAnsi="TH SarabunPSK" w:cs="TH SarabunPSK" w:hint="cs"/>
          <w:sz w:val="32"/>
          <w:szCs w:val="32"/>
          <w:cs/>
        </w:rPr>
        <w:t xml:space="preserve">ดังเช่น ประดิษฐ์ คำหนองไผ่, สุภาพร ร่มโพธิ์ไทร และ จิระเดช มณีรัตน์ (2555) ได้กล่าวว่า </w:t>
      </w:r>
      <w:r w:rsidR="006568A2" w:rsidRPr="000A0A95">
        <w:rPr>
          <w:rFonts w:ascii="TH SarabunPSK" w:hAnsi="TH SarabunPSK" w:cs="TH SarabunPSK" w:hint="cs"/>
          <w:sz w:val="32"/>
          <w:szCs w:val="32"/>
          <w:cs/>
        </w:rPr>
        <w:t xml:space="preserve">เกลือมีผลต่อการลดน้ำในผลิตภัณฑ์ </w:t>
      </w:r>
      <w:r w:rsidR="006E13D3" w:rsidRPr="000A0A95">
        <w:rPr>
          <w:rFonts w:ascii="TH SarabunPSK" w:hAnsi="TH SarabunPSK" w:cs="TH SarabunPSK" w:hint="cs"/>
          <w:sz w:val="32"/>
          <w:szCs w:val="32"/>
          <w:cs/>
        </w:rPr>
        <w:t>ทำให้</w:t>
      </w:r>
      <w:r w:rsidR="006568A2" w:rsidRPr="000A0A95">
        <w:rPr>
          <w:rFonts w:ascii="TH SarabunPSK" w:hAnsi="TH SarabunPSK" w:cs="TH SarabunPSK" w:hint="cs"/>
          <w:sz w:val="32"/>
          <w:szCs w:val="32"/>
          <w:cs/>
        </w:rPr>
        <w:t>ค่า</w:t>
      </w:r>
      <w:r w:rsidR="006E13D3"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568A2" w:rsidRPr="000A0A95">
        <w:rPr>
          <w:rFonts w:ascii="TH SarabunPSK" w:hAnsi="TH SarabunPSK" w:cs="TH SarabunPSK"/>
          <w:sz w:val="32"/>
          <w:szCs w:val="32"/>
        </w:rPr>
        <w:t xml:space="preserve">Water Activity </w:t>
      </w:r>
      <w:r w:rsidR="006568A2" w:rsidRPr="000A0A95">
        <w:rPr>
          <w:rFonts w:ascii="TH SarabunPSK" w:hAnsi="TH SarabunPSK" w:cs="TH SarabunPSK" w:hint="cs"/>
          <w:sz w:val="32"/>
          <w:szCs w:val="32"/>
          <w:cs/>
        </w:rPr>
        <w:t>ลดลงจึงมีผลต่อการยับยั้งการเจริญของจุลินทรีย์และป้องกันการเน่าเสียได้ ซึ่งเกลือที่เหมาะสมในการหมักควรเป็นเกล็ดที่สะอาดและผ่านการฆ่าเชื้อแล้วซึ่งนิยมใช้เกลือสินเธาว์ปราสจากโลหะหนัก เป็นต้น</w:t>
      </w:r>
      <w:r w:rsidR="006E13D3" w:rsidRPr="000A0A95">
        <w:rPr>
          <w:rFonts w:ascii="TH SarabunPSK" w:hAnsi="TH SarabunPSK" w:cs="TH SarabunPSK" w:hint="cs"/>
          <w:sz w:val="32"/>
          <w:szCs w:val="32"/>
          <w:cs/>
        </w:rPr>
        <w:t xml:space="preserve"> นอกจากนี้การใช้สารเคมีบ้างจำพวกก็จะช่วยในการยืดอายุการเก็บรักษาได้เป็นอย่างดี แต่ทั้งนี้ต้องอยู่ในปริมาณที่เหมาะสมตามประกาศกระทรวงฯ</w:t>
      </w:r>
    </w:p>
    <w:p w14:paraId="12F042AF" w14:textId="4754BB5B" w:rsidR="00932907" w:rsidRPr="000A0A95" w:rsidRDefault="006568A2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  <w:cs/>
        </w:rPr>
        <w:t xml:space="preserve">นอกกจากนี้ </w:t>
      </w:r>
      <w:r w:rsidR="00D577A3" w:rsidRPr="000A0A95">
        <w:rPr>
          <w:rFonts w:ascii="TH SarabunPSK" w:hAnsi="TH SarabunPSK" w:cs="TH SarabunPSK" w:hint="cs"/>
          <w:sz w:val="32"/>
          <w:szCs w:val="32"/>
          <w:cs/>
        </w:rPr>
        <w:t>หาก</w:t>
      </w:r>
      <w:r w:rsidR="00E436ED" w:rsidRPr="000A0A95">
        <w:rPr>
          <w:rFonts w:ascii="TH SarabunPSK" w:hAnsi="TH SarabunPSK" w:cs="TH SarabunPSK" w:hint="cs"/>
          <w:sz w:val="32"/>
          <w:szCs w:val="32"/>
          <w:cs/>
        </w:rPr>
        <w:t>ผู้ประกอบการ</w:t>
      </w:r>
      <w:r w:rsidR="00D577A3" w:rsidRPr="000A0A95">
        <w:rPr>
          <w:rFonts w:ascii="TH SarabunPSK" w:hAnsi="TH SarabunPSK" w:cs="TH SarabunPSK" w:hint="cs"/>
          <w:sz w:val="32"/>
          <w:szCs w:val="32"/>
          <w:cs/>
        </w:rPr>
        <w:t>อยากจะพัฒนาผลิตภัณฑ์เพื่อให้ได้ฉลาก อย. แล้วนั้น ผู้ประกอบการจำเป็นต้องศึกษาข้อมูลของ</w:t>
      </w:r>
      <w:r w:rsidR="00D577A3" w:rsidRPr="000A0A95">
        <w:rPr>
          <w:rFonts w:ascii="TH SarabunPSK" w:hAnsi="TH SarabunPSK" w:cs="TH SarabunPSK"/>
          <w:sz w:val="32"/>
          <w:szCs w:val="32"/>
          <w:cs/>
        </w:rPr>
        <w:t>มาตรฐานอาหารสํานักงานมาตรฐานผลิตภัณฑ์อุตสาหกรรม ที</w:t>
      </w:r>
      <w:r w:rsidR="00D577A3" w:rsidRPr="000A0A95">
        <w:rPr>
          <w:rFonts w:ascii="TH SarabunPSK" w:hAnsi="TH SarabunPSK" w:cs="TH SarabunPSK" w:hint="cs"/>
          <w:sz w:val="32"/>
          <w:szCs w:val="32"/>
          <w:cs/>
        </w:rPr>
        <w:t xml:space="preserve">่ว่าด้วยคุณลักษณะพื้นฐาน การใช้วัตถุเจือปน จุลทรีย์ที่เกิดขึ้นระหว่าการหมัก </w:t>
      </w:r>
      <w:r w:rsidR="00EF5CEF" w:rsidRPr="000A0A95">
        <w:rPr>
          <w:rFonts w:ascii="TH SarabunPSK" w:hAnsi="TH SarabunPSK" w:cs="TH SarabunPSK" w:hint="cs"/>
          <w:sz w:val="32"/>
          <w:szCs w:val="32"/>
          <w:cs/>
        </w:rPr>
        <w:t xml:space="preserve">ซึ่งหน่วยงานที่เกี่ยวข้องนั้นมีการเก็บข้อมูลผลิตภัณฑ์จำพวกไส้กรอกไว้ในฐานข้อมูลมาโดยตลอด เช่น </w:t>
      </w:r>
      <w:r w:rsidR="008E2072" w:rsidRPr="000A0A95">
        <w:rPr>
          <w:rFonts w:ascii="TH SarabunPSK" w:hAnsi="TH SarabunPSK" w:cs="TH SarabunPSK"/>
          <w:sz w:val="32"/>
          <w:szCs w:val="32"/>
          <w:cs/>
        </w:rPr>
        <w:t>สำนักงานคุณภาพและความปลอดภัยอาหาร (2562) ได้ให้ข้อมูลในรายงานสรุปผลการดำเนินงานโครงการบูรณาการอาหารปลอดภัย (</w:t>
      </w:r>
      <w:r w:rsidR="008E2072" w:rsidRPr="000A0A95">
        <w:rPr>
          <w:rFonts w:ascii="TH SarabunPSK" w:hAnsi="TH SarabunPSK" w:cs="TH SarabunPSK"/>
          <w:sz w:val="32"/>
          <w:szCs w:val="32"/>
        </w:rPr>
        <w:t>Food Safety)</w:t>
      </w:r>
      <w:r w:rsidR="008E2072" w:rsidRPr="000A0A95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 2562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 xml:space="preserve"> ว่า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คุณภาพและความปลอดภัยของไส้กรอกอีสาน ปีงบประมาณ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561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พบว่า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จ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นวน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81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ตัวอย่าง ผ่านมาตรฐานร้อยละ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8.8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ไม่ผ่านมาตรฐานร้อยละ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 71.2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เมื่อน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ข้อมูลมาแยกเป็นรายปี ตั้งแต่ปี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556-2559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และปี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560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จนถึงปัจจุบัน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561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ไส้กรอกอีสาน ไม่ผ่านมาตรฐานร้อยละ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8.8, 55.2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71.2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ตามล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ดับ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ซึ่งแสดงให้เห็นว่า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 xml:space="preserve">แนวโน้มคุณภาพอาหารในปี 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2561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ไม่ผ่านมาตรฐานเพิ่มมากขึ้น ส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หรับสาเหตุที่ไม่ผ่านมาตรฐาน เนื่องจากมีการใช้วัตถุเจือปนอาหารประเภท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ที่ไม่ก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หนดให้ใช้ คือ กรดเบนโซอิก และโซเดียมไนเตรต ในปริมาณที่สูง รวมถึงวัตถุเจือปนอาหารประเภท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ท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ี่ก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หนดปริมาณสูงสุดที่อนุญาตให้ใช้ คือ กรดซอร์บิก และโซเดียมไนไตรต์ ก็พบในปริมาณที่สูงกว่ากฎหมาย</w:t>
      </w:r>
      <w:r w:rsidR="00932907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6746A2" w:rsidRPr="000A0A95">
        <w:rPr>
          <w:rFonts w:ascii="TH SarabunPSK" w:hAnsi="TH SarabunPSK" w:cs="TH SarabunPSK"/>
          <w:sz w:val="32"/>
          <w:szCs w:val="32"/>
          <w:cs/>
        </w:rPr>
        <w:t>กำ</w:t>
      </w:r>
      <w:r w:rsidR="00932907" w:rsidRPr="000A0A95">
        <w:rPr>
          <w:rFonts w:ascii="TH SarabunPSK" w:hAnsi="TH SarabunPSK" w:cs="TH SarabunPSK"/>
          <w:sz w:val="32"/>
          <w:szCs w:val="32"/>
          <w:cs/>
        </w:rPr>
        <w:t>หนด และพบสีสังเคราะห์ที่ห้ามใช้</w:t>
      </w:r>
    </w:p>
    <w:p w14:paraId="18A46DEC" w14:textId="22173837" w:rsidR="00095786" w:rsidRPr="000A0A95" w:rsidRDefault="00095786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จากข้อมูลข้างต้น ผู้วิจัยจึงจะมีทดลองสูตรของผลิตภัณฑ์ไส้กรอกอีสานของผู้ประกอบการโดย</w:t>
      </w:r>
    </w:p>
    <w:p w14:paraId="6FD4518C" w14:textId="77860127" w:rsidR="00095786" w:rsidRPr="000A0A95" w:rsidRDefault="00095786" w:rsidP="0066209A">
      <w:pPr>
        <w:pStyle w:val="ListParagraph"/>
        <w:numPr>
          <w:ilvl w:val="0"/>
          <w:numId w:val="18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การเลือกวัตถุดิบ คือ เกลือ ให้มีคุณภาพและลดปริมาณวัตถุดิบลง เพื่อการยับยั้งการเจริญของจุลินทรีย์และป้องกันการเน่าเสีย</w:t>
      </w:r>
      <w:r w:rsidR="008840F2" w:rsidRPr="000A0A95">
        <w:rPr>
          <w:rFonts w:ascii="TH SarabunPSK" w:hAnsi="TH SarabunPSK" w:cs="TH SarabunPSK" w:hint="cs"/>
          <w:sz w:val="32"/>
          <w:szCs w:val="32"/>
          <w:cs/>
        </w:rPr>
        <w:t xml:space="preserve"> นอกจากนี้การลดเกลือลงยังมีส่วนช่วยในเรื่องของสุขภาพด้วย</w:t>
      </w:r>
    </w:p>
    <w:p w14:paraId="0D081F69" w14:textId="0BA9C26F" w:rsidR="006F1C65" w:rsidRPr="000A0A95" w:rsidRDefault="006F1C65" w:rsidP="0066209A">
      <w:pPr>
        <w:pStyle w:val="ListParagraph"/>
        <w:numPr>
          <w:ilvl w:val="0"/>
          <w:numId w:val="18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การลดปริมาณของผงชูรส เพื่อให้สอดคล้องกับมาตรฐานผลิตภัณฑ์ชุมชน อีกทั้งยังช่วยในเรื่องของสุขภาพที่ดีอีกด้วย</w:t>
      </w:r>
    </w:p>
    <w:p w14:paraId="339FE23E" w14:textId="404E0DFC" w:rsidR="00095786" w:rsidRPr="000A0A95" w:rsidRDefault="00095786" w:rsidP="0066209A">
      <w:pPr>
        <w:pStyle w:val="ListParagraph"/>
        <w:numPr>
          <w:ilvl w:val="0"/>
          <w:numId w:val="18"/>
        </w:num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คัดเลือกวัตถุดิบ คือ เนื้อวัว ให้มีคุณภาพ โดยที่ผ่านมาผู้ประกอบการได้จัดซื้อเนื้อวัวจากตลาดสด ซึ่งอาจจะมีการปนเปื้อนของเชื้อต่าง ๆ </w:t>
      </w:r>
      <w:r w:rsidR="008840F2" w:rsidRPr="000A0A95">
        <w:rPr>
          <w:rFonts w:ascii="TH SarabunPSK" w:hAnsi="TH SarabunPSK" w:cs="TH SarabunPSK" w:hint="cs"/>
          <w:sz w:val="32"/>
          <w:szCs w:val="32"/>
          <w:cs/>
        </w:rPr>
        <w:t xml:space="preserve">ขณะที่วางแผงขายอยู่ที่ตลาดสด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ดังนั้น จะมีการปรับเปลี่ยนให้</w:t>
      </w:r>
      <w:r w:rsidR="008840F2" w:rsidRPr="000A0A95">
        <w:rPr>
          <w:rFonts w:ascii="TH SarabunPSK" w:hAnsi="TH SarabunPSK" w:cs="TH SarabunPSK" w:hint="cs"/>
          <w:sz w:val="32"/>
          <w:szCs w:val="32"/>
          <w:cs/>
        </w:rPr>
        <w:t>ผู้ประกอบการ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รับวัตถุดิบโดยตรงจากโรงฆ่าสัตว์ที่ได้รับ</w:t>
      </w: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บอนุญาตถูกต้องจากสาธารณสุขจังหวัดอุบลราชธานี เพื่อให้ได้วัตถุดิบเนื้อวัวที่มีคุณภาพและปราศจากการปนเปื้อนจากเชื้อต่าง ๆ </w:t>
      </w:r>
    </w:p>
    <w:p w14:paraId="6DC49F48" w14:textId="74341787" w:rsidR="00CB5E55" w:rsidRPr="000A0A95" w:rsidRDefault="00DA7517" w:rsidP="0066209A">
      <w:pPr>
        <w:spacing w:after="0" w:line="240" w:lineRule="auto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CB5E55"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การทดลองเพื่อพัฒนากระบวนการผลิต</w:t>
      </w:r>
    </w:p>
    <w:p w14:paraId="6DE4D775" w14:textId="200953A6" w:rsidR="00610A52" w:rsidRPr="002835A7" w:rsidRDefault="00610A52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ภัณฑ์ของผู้ประกอบ</w:t>
      </w:r>
      <w:r w:rsidR="00EA37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</w:t>
      </w:r>
      <w:r w:rsidR="00076CD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ร้าน</w:t>
      </w:r>
      <w:r w:rsidR="00E436E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ตึ๋งไส้กรอกอีสาน” นั้น</w:t>
      </w:r>
      <w:r w:rsidR="00EA37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กอบด้วย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ไส้กรอกอีสา</w:t>
      </w:r>
      <w:r w:rsidR="00EA37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 ทั้งแบบเนื้อหมูและเนื้อวัว ในส่ว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ะบวนการผลิตของ “ตึ๋งไส้กรอกอีสาน” ที่คณ</w:t>
      </w:r>
      <w:r w:rsidR="00E436ED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ะผู้วิจัยได้ตรวจสอบเบื้องต้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ป็นการผลิตโดยใช้ประสบการณ์ของผู้ประกอบการเป็นหลัก</w:t>
      </w:r>
      <w:r w:rsidR="00EA37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มีการผลิตเป็นจำนวน 50-70 กิโลกรัมต่อ 1 วัน โด</w:t>
      </w:r>
      <w:r w:rsidR="00EA37C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ยมีรายได้เฉลี่ยต่อ</w:t>
      </w:r>
      <w:r w:rsidR="00EA37C4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ดือนเท่ากับ 3</w:t>
      </w: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2835A7">
        <w:rPr>
          <w:rFonts w:ascii="TH SarabunPSK" w:hAnsi="TH SarabunPSK" w:cs="TH SarabunPSK"/>
          <w:color w:val="000000" w:themeColor="text1"/>
          <w:sz w:val="32"/>
          <w:szCs w:val="32"/>
          <w:cs/>
        </w:rPr>
        <w:t>–</w:t>
      </w:r>
      <w:r w:rsidR="00EA37C4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4</w:t>
      </w: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สนบาท อีกทั้งมีการจัดจำหน่ายในรูปแบบ</w:t>
      </w:r>
      <w:r w:rsidR="006E2EF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องการ</w:t>
      </w: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ขายปลีก โดยการขาย</w:t>
      </w:r>
      <w:r w:rsidR="007C542A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หน้า</w:t>
      </w:r>
      <w:r w:rsidR="006E2EF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รือ</w:t>
      </w:r>
      <w:r w:rsidR="007C542A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จำหน่ายโดยการจัดส่งทางไกล</w:t>
      </w:r>
      <w:r w:rsidR="006E2EF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ามออเดอร์ที่ได้รับมา</w:t>
      </w:r>
      <w:r w:rsidR="007C542A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ช่องทาง</w:t>
      </w:r>
      <w:r w:rsidR="006E2EF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ารจัดจำหน่าย </w:t>
      </w:r>
      <w:r w:rsidRPr="002835A7">
        <w:rPr>
          <w:rFonts w:ascii="TH SarabunPSK" w:hAnsi="TH SarabunPSK" w:cs="TH SarabunPSK"/>
          <w:color w:val="000000" w:themeColor="text1"/>
          <w:sz w:val="32"/>
          <w:szCs w:val="32"/>
        </w:rPr>
        <w:t>Facebook</w:t>
      </w: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5DB806B5" w14:textId="77777777" w:rsidR="00367016" w:rsidRPr="002835A7" w:rsidRDefault="00610A52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shd w:val="clear" w:color="auto" w:fill="FFFFFF"/>
        </w:rPr>
      </w:pP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โดย</w:t>
      </w:r>
      <w:r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ส่วนประกอบหลักของไส้กรอก</w:t>
      </w: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อีสานของ </w:t>
      </w: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“ตึ๋งไส้กรอกอีสาน” </w:t>
      </w: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นั้น </w:t>
      </w:r>
      <w:r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 คือ เนื้อสัตว์ ไขมันสัตว์</w:t>
      </w:r>
      <w:r w:rsidR="00EA37C4"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 </w:t>
      </w:r>
      <w:r w:rsidR="00EA37C4"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และเครื่องปรุงรส</w:t>
      </w:r>
      <w:r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ต่างๆ </w:t>
      </w:r>
      <w:r w:rsidR="00367016"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กระบวนการในการผลิตมีขั้นตอนดังนี้</w:t>
      </w:r>
    </w:p>
    <w:p w14:paraId="38A04E00" w14:textId="44EF2917" w:rsidR="00367016" w:rsidRPr="002835A7" w:rsidRDefault="00E436ED" w:rsidP="0066209A">
      <w:pPr>
        <w:pStyle w:val="ListParagraph"/>
        <w:numPr>
          <w:ilvl w:val="0"/>
          <w:numId w:val="20"/>
        </w:num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ผู้ประกอบการ</w:t>
      </w:r>
      <w:r w:rsidR="00610A52"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นำส่วนผสมทุกอย่างสับ</w:t>
      </w:r>
      <w:r w:rsidR="00367016"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/</w:t>
      </w:r>
      <w:r w:rsidR="00610A52"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บดละเอียดผสม</w:t>
      </w:r>
      <w:r w:rsidR="00367016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ัน ตามสัดส่วนที่เป็นสูตรของผู้ประกอบการเอง</w:t>
      </w:r>
    </w:p>
    <w:p w14:paraId="0953DA69" w14:textId="4D78167C" w:rsidR="00367016" w:rsidRPr="002835A7" w:rsidRDefault="00367016" w:rsidP="0066209A">
      <w:pPr>
        <w:pStyle w:val="ListParagraph"/>
        <w:numPr>
          <w:ilvl w:val="0"/>
          <w:numId w:val="20"/>
        </w:num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นำส่วนผสมต่างๆ </w:t>
      </w:r>
      <w:r w:rsidR="00610A52"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มาบรรจุในไส้</w:t>
      </w:r>
      <w:r w:rsidR="00610A52"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หมู</w:t>
      </w: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หมักเกลือแล้ว</w:t>
      </w:r>
      <w:r w:rsidR="00974641" w:rsidRPr="002835A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97464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ทำการมัดให้เป็นข้อ โดยไส้กรอก</w:t>
      </w:r>
      <w:r w:rsidR="006E2EF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อีสานเนื้อวัว ปริมาณ</w:t>
      </w:r>
      <w:r w:rsidR="0097464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1 กิโลกรัมจะสามารถมัดและแบ่งเป็นไส้กรอกอีสาน</w:t>
      </w:r>
      <w:r w:rsidR="006E2EF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เนื้อวันได้ </w:t>
      </w:r>
      <w:r w:rsidR="00974641"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ำนวน 37 ลูก</w:t>
      </w:r>
      <w:r w:rsidR="00974641" w:rsidRPr="002835A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</w:p>
    <w:p w14:paraId="6608E95D" w14:textId="38629B02" w:rsidR="00D5395A" w:rsidRPr="002835A7" w:rsidRDefault="00974641" w:rsidP="00D5395A">
      <w:pPr>
        <w:pStyle w:val="ListParagraph"/>
        <w:numPr>
          <w:ilvl w:val="0"/>
          <w:numId w:val="20"/>
        </w:num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2835A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ในส่วนของการหมักนั้น </w:t>
      </w: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างผู้ประกอบการไม่มีการใช้สารปรุงแต่งใดๆ เช่น จุลทรีย์ ในการหมักเลย และจากขั้นตอนที่ 2 ผู้ประกอบการจะ</w:t>
      </w:r>
      <w:r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นำมาบรรจุในบรรจุภัณฑ์เพื่อ</w:t>
      </w: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รอ</w:t>
      </w:r>
      <w:r w:rsidRPr="002835A7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จำหน่าย</w:t>
      </w: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เลย ซึ่งจะเกิดกระบวนการหมักเมื่อผลิตภัณฑ์อยู่ในบรรจุภัณฑ์แล้ว </w:t>
      </w:r>
      <w:r w:rsidR="006E2EF1"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โดย</w:t>
      </w:r>
      <w:r w:rsidRPr="002835A7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หากทิ้งไว้ 2 จะเกิดความเปรี้ยวพร้อมรับประทาน</w:t>
      </w:r>
    </w:p>
    <w:p w14:paraId="39E17138" w14:textId="77777777" w:rsidR="00D5395A" w:rsidRPr="00D5395A" w:rsidRDefault="00D5395A" w:rsidP="00D5395A">
      <w:pPr>
        <w:pStyle w:val="ListParagraph"/>
        <w:ind w:left="108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</w:pPr>
    </w:p>
    <w:p w14:paraId="7CE44C5B" w14:textId="2CB145DC" w:rsidR="00D5395A" w:rsidRDefault="00D5395A" w:rsidP="00D5395A">
      <w:pPr>
        <w:jc w:val="center"/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</w:pPr>
      <w:r w:rsidRPr="000A0A95">
        <w:rPr>
          <w:rFonts w:ascii="TH SarabunPSK" w:hAnsi="TH SarabunPSK" w:cs="TH SarabunPSK"/>
          <w:noProof/>
          <w:color w:val="000000" w:themeColor="text1"/>
          <w:sz w:val="32"/>
          <w:szCs w:val="32"/>
          <w:cs/>
        </w:rPr>
        <w:lastRenderedPageBreak/>
        <w:drawing>
          <wp:inline distT="0" distB="0" distL="0" distR="0" wp14:anchorId="27D1C9A9" wp14:editId="66607277">
            <wp:extent cx="5341317" cy="5207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8316" cy="5213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9D3CD" w14:textId="43FE99B2" w:rsidR="00610A52" w:rsidRPr="00367016" w:rsidRDefault="00610A52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36701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ซึ่ง</w:t>
      </w:r>
      <w:r w:rsidRPr="0036701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จ</w:t>
      </w:r>
      <w:r w:rsidR="00E436ED" w:rsidRPr="0036701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ากกระบวนการผลิตเบื้องต้นนี้ มีข้อสังเกตุ</w:t>
      </w:r>
      <w:r w:rsidRPr="0036701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ว่า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ในระหว่าง</w:t>
      </w:r>
      <w:r w:rsidR="007C542A" w:rsidRPr="0036701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การผลิต</w:t>
      </w:r>
      <w:r w:rsidR="00D5395A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(ขั้นตอนที่ 1)</w:t>
      </w:r>
      <w:r w:rsidR="007C542A" w:rsidRPr="0036701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 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การบรรจุผลิตภัณฑ์ </w:t>
      </w:r>
      <w:r w:rsidR="00D5395A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(ขั้นตอนที่ 3 และ 4) 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การขนส่ง และการจัดวางระหว่างรอจำหน่าย อาจมีความเสี่ยงที่จะเกิดการปนเปื้อนของเชื้อจุลินทรีย์บนผิวของผลิตภัณฑ์ไส้กรอก</w:t>
      </w:r>
      <w:r w:rsidRPr="00367016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อีสาน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ได้ ซึ่งมีทั้งกลุ่มจุลินทรีย์ก่อโรค และกลุ่มจุลินทรีย์ที่ทำให้อาหารเสื่อมเสียซึ่งมีผลต่ออายุการเก็บรักษาของไส้กรอก อาทิ 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</w:rPr>
        <w:t xml:space="preserve">Listeria monocytogenes, Salmonella spp., Staphylococcus aureus 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 xml:space="preserve">และ </w:t>
      </w:r>
      <w:r w:rsidRPr="00367016">
        <w:rPr>
          <w:rFonts w:ascii="TH SarabunPSK" w:hAnsi="TH SarabunPSK" w:cs="TH SarabunPSK"/>
          <w:sz w:val="32"/>
          <w:szCs w:val="32"/>
          <w:shd w:val="clear" w:color="auto" w:fill="FFFFFF"/>
        </w:rPr>
        <w:t>Escherichia coli</w:t>
      </w:r>
      <w:r w:rsidR="00974641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D5395A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</w:t>
      </w:r>
      <w:r w:rsidR="0097464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าก</w:t>
      </w:r>
      <w:r w:rsidR="00974641">
        <w:rPr>
          <w:rFonts w:ascii="TH SarabunPSK" w:hAnsi="TH SarabunPSK" w:cs="TH SarabunPSK"/>
          <w:color w:val="000000" w:themeColor="text1"/>
          <w:sz w:val="32"/>
          <w:szCs w:val="32"/>
        </w:rPr>
        <w:t xml:space="preserve"> feedback</w:t>
      </w:r>
      <w:r w:rsidR="0097464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ของกลุ่มลูกค้าที่มีภูมิลำเนาอยู่ต่างจังหวัดที่ต้องใช้ระยะเวลาในการขนส่งนาน 4-5 เมื่อผลิตภัณฑ์ไปถึงจะเกิดการคืนสภาพของตัวผลิตภัณฑ์ มีความเปรี้ยวที่เกินพอดี รสสัมผัสมีลักษณะเป็นเมือก/น้ำ ทำให้มีการขอเคลมสินค้</w:t>
      </w:r>
      <w:r w:rsidR="00C7247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ากลับมา อีกทั้งในตลาดขายส่ง</w:t>
      </w:r>
      <w:r w:rsidR="006E2EF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พ่อ</w:t>
      </w:r>
      <w:r w:rsidR="0097464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้าไม่สามารถรับผลิตภัณฑ์</w:t>
      </w:r>
      <w:r w:rsidR="006E2EF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ส้กรอกอีสานเนื้อวัวจากทางร้าน</w:t>
      </w:r>
      <w:r w:rsidR="0097464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ไปจำหน่ายต่อได้เนื่องจากระยะเวลาการเก็บรักษาไม่ถึง 1 สัปดาห์</w:t>
      </w:r>
    </w:p>
    <w:p w14:paraId="0CA3B67A" w14:textId="01E148C1" w:rsidR="00BE427D" w:rsidRPr="000A0A95" w:rsidRDefault="00610A52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ดังนั้น </w:t>
      </w:r>
      <w:r w:rsidR="00177FEF" w:rsidRPr="000A0A95">
        <w:rPr>
          <w:rFonts w:ascii="TH SarabunPSK" w:hAnsi="TH SarabunPSK" w:cs="TH SarabunPSK" w:hint="cs"/>
          <w:sz w:val="32"/>
          <w:szCs w:val="32"/>
          <w:cs/>
        </w:rPr>
        <w:t>ผู้วิจัยจึงจะดำเนินการ</w:t>
      </w:r>
      <w:r w:rsidR="00177FEF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ัฒนากระบวนการผลิตภัณฑไส้กรอกอีสานในรูปแบบพร้อมรับประทาน (</w:t>
      </w:r>
      <w:r w:rsidR="00177FEF"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Ready Meal) </w:t>
      </w:r>
      <w:r w:rsidR="00177FEF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ตอบโจทย์</w:t>
      </w:r>
      <w:r w:rsidR="006E2EF1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ารยืดระยะเวลาการเก็บรักษาให้นานขึ้น นอกจากนี้ยังตอบโจทย์ของ</w:t>
      </w:r>
      <w:r w:rsidR="00177FEF"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พฤติกรรมผู้บริโภคที่เปลี่ยนไป การ</w:t>
      </w: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ดลอง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กระบวนการ</w:t>
      </w:r>
      <w:r w:rsidR="00BE427D" w:rsidRPr="000A0A95">
        <w:rPr>
          <w:rFonts w:ascii="TH SarabunPSK" w:hAnsi="TH SarabunPSK" w:cs="TH SarabunPSK" w:hint="cs"/>
          <w:sz w:val="32"/>
          <w:szCs w:val="32"/>
          <w:cs/>
        </w:rPr>
        <w:t xml:space="preserve">ผลิต </w:t>
      </w:r>
      <w:r w:rsidR="00177FEF" w:rsidRPr="000A0A95">
        <w:rPr>
          <w:rFonts w:ascii="TH SarabunPSK" w:hAnsi="TH SarabunPSK" w:cs="TH SarabunPSK" w:hint="cs"/>
          <w:sz w:val="32"/>
          <w:szCs w:val="32"/>
          <w:cs/>
        </w:rPr>
        <w:t>มีรายละเอียด</w:t>
      </w:r>
      <w:r w:rsidR="00BE427D" w:rsidRPr="000A0A95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p w14:paraId="1517105A" w14:textId="2FC59A12" w:rsidR="00BE427D" w:rsidRPr="000A0A95" w:rsidRDefault="00BE427D" w:rsidP="0066209A">
      <w:pPr>
        <w:pStyle w:val="ListParagraph"/>
        <w:numPr>
          <w:ilvl w:val="0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ผู้ประกอบการดำเนินการผสมส่วนผสมต่างๆ และใส่ส่วนผสมต่างๆลงไปในไส้และทำการมัดเพื่อแบ่งให้ไส้กรอกอีสานเป็นลูก และดำเนินการทดลองหมักให้เกิดความเปรี้ยว 3 ระดับด้วยกัน คือ</w:t>
      </w:r>
    </w:p>
    <w:p w14:paraId="69EC06DC" w14:textId="08DA9408" w:rsidR="00BE427D" w:rsidRPr="000A0A95" w:rsidRDefault="00BE427D" w:rsidP="0066209A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ไม่มีความเปรี้ยว</w:t>
      </w:r>
    </w:p>
    <w:p w14:paraId="446DAF1A" w14:textId="6DC745DA" w:rsidR="00BE427D" w:rsidRPr="000A0A95" w:rsidRDefault="00BE427D" w:rsidP="0066209A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ความเปรี้ยว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พอดี</w:t>
      </w:r>
      <w:r w:rsidRPr="000A0A95">
        <w:rPr>
          <w:rFonts w:ascii="TH SarabunPSK" w:hAnsi="TH SarabunPSK" w:cs="TH SarabunPSK"/>
          <w:sz w:val="32"/>
          <w:szCs w:val="32"/>
        </w:rPr>
        <w:t xml:space="preserve"> (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ระยะเวลาการหมัก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48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ชม.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46DA09B" w14:textId="344AC6BF" w:rsidR="00BE427D" w:rsidRPr="000A0A95" w:rsidRDefault="00BE427D" w:rsidP="0066209A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ความเปรี้ยว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มาก</w:t>
      </w:r>
      <w:r w:rsidRPr="000A0A95">
        <w:rPr>
          <w:rFonts w:ascii="TH SarabunPSK" w:hAnsi="TH SarabunPSK" w:cs="TH SarabunPSK"/>
          <w:sz w:val="32"/>
          <w:szCs w:val="32"/>
        </w:rPr>
        <w:t xml:space="preserve"> (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ระยะเวลาการหมัก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96 ชม.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1D4ECA1D" w14:textId="06EF3693" w:rsidR="00A266F8" w:rsidRPr="000A0A95" w:rsidRDefault="00BE427D" w:rsidP="0066209A">
      <w:pPr>
        <w:pStyle w:val="ListParagraph"/>
        <w:numPr>
          <w:ilvl w:val="0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ดำเนินการประเมินคุณสมบัติทางเคมีและคุณสมบัติทางกายภาพทั้งในระหว่างการหมักและหลังการหมัก</w:t>
      </w:r>
      <w:r w:rsidR="00925F30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925F30" w:rsidRPr="000A0A95">
        <w:rPr>
          <w:rFonts w:ascii="TH SarabunPSK" w:hAnsi="TH SarabunPSK" w:cs="TH SarabunPSK" w:hint="cs"/>
          <w:sz w:val="32"/>
          <w:szCs w:val="32"/>
          <w:cs/>
        </w:rPr>
        <w:t>ตามมาตรฐานผลิตภัณฑ์ชุมชนไส้กรอกอีสาน (มผช. 144-2546)</w:t>
      </w:r>
    </w:p>
    <w:p w14:paraId="071072BE" w14:textId="17259EF2" w:rsidR="00A266F8" w:rsidRPr="000A0A95" w:rsidRDefault="002B4E6F" w:rsidP="0066209A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ตรวจสอบคุณภาพไส้กรอกอีสานระหว่างหมัก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ในวันที่ 1, 2, 4, และ 7 ของการทดลอง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โดยวิเคราะห์ความเป็นกรด-ด่าง (</w:t>
      </w:r>
      <w:r w:rsidRPr="000A0A95">
        <w:rPr>
          <w:rFonts w:ascii="TH SarabunPSK" w:hAnsi="TH SarabunPSK" w:cs="TH SarabunPSK"/>
          <w:sz w:val="32"/>
          <w:szCs w:val="32"/>
        </w:rPr>
        <w:t>pH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วิเคราะห์เชื้อจุลินทรีย์ (</w:t>
      </w:r>
      <w:r w:rsidR="00F676F4" w:rsidRPr="000A0A95">
        <w:rPr>
          <w:rFonts w:ascii="TH SarabunPSK" w:hAnsi="TH SarabunPSK" w:cs="TH SarabunPSK"/>
          <w:sz w:val="32"/>
          <w:szCs w:val="32"/>
        </w:rPr>
        <w:t xml:space="preserve">Total Plate Count)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ารวิเคราะห์ปริมาณก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>ร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ดทั้งหมด (</w:t>
      </w:r>
      <w:r w:rsidRPr="000A0A95">
        <w:rPr>
          <w:rFonts w:ascii="TH SarabunPSK" w:hAnsi="TH SarabunPSK" w:cs="TH SarabunPSK"/>
          <w:sz w:val="32"/>
          <w:szCs w:val="32"/>
        </w:rPr>
        <w:t>Total acid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การสูญเสียน้ำหนัก (</w:t>
      </w:r>
      <w:r w:rsidRPr="000A0A95">
        <w:rPr>
          <w:rFonts w:ascii="TH SarabunPSK" w:hAnsi="TH SarabunPSK" w:cs="TH SarabunPSK"/>
          <w:sz w:val="32"/>
          <w:szCs w:val="32"/>
        </w:rPr>
        <w:t xml:space="preserve">Weight losses) </w:t>
      </w:r>
    </w:p>
    <w:p w14:paraId="57B4EAA6" w14:textId="2F03E6F8" w:rsidR="00A266F8" w:rsidRPr="000A0A95" w:rsidRDefault="002B4E6F" w:rsidP="0066209A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ประเมินคุณภาพไส้กรอกอีสานหลังการหมัก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โดยวิเคราะห์ความเป็นกรด-ด่าง (</w:t>
      </w:r>
      <w:r w:rsidR="00F676F4" w:rsidRPr="000A0A95">
        <w:rPr>
          <w:rFonts w:ascii="TH SarabunPSK" w:hAnsi="TH SarabunPSK" w:cs="TH SarabunPSK"/>
          <w:sz w:val="32"/>
          <w:szCs w:val="32"/>
        </w:rPr>
        <w:t>pH)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 xml:space="preserve"> วิเคราะห์เชื้อจุลินทรีย์ (</w:t>
      </w:r>
      <w:r w:rsidR="00F676F4" w:rsidRPr="000A0A95">
        <w:rPr>
          <w:rFonts w:ascii="TH SarabunPSK" w:hAnsi="TH SarabunPSK" w:cs="TH SarabunPSK"/>
          <w:sz w:val="32"/>
          <w:szCs w:val="32"/>
        </w:rPr>
        <w:t xml:space="preserve">Total Plate Count)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การวิเคราะห์ปริมาณกรดทั้งหมด (</w:t>
      </w:r>
      <w:r w:rsidR="00F676F4" w:rsidRPr="000A0A95">
        <w:rPr>
          <w:rFonts w:ascii="TH SarabunPSK" w:hAnsi="TH SarabunPSK" w:cs="TH SarabunPSK"/>
          <w:sz w:val="32"/>
          <w:szCs w:val="32"/>
        </w:rPr>
        <w:t>Total acid)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 xml:space="preserve"> การสูญเสียน้ำหนัก (</w:t>
      </w:r>
      <w:r w:rsidR="00F676F4" w:rsidRPr="000A0A95">
        <w:rPr>
          <w:rFonts w:ascii="TH SarabunPSK" w:hAnsi="TH SarabunPSK" w:cs="TH SarabunPSK"/>
          <w:sz w:val="32"/>
          <w:szCs w:val="32"/>
        </w:rPr>
        <w:t xml:space="preserve">Weight losses) 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>ค่าการสูญเสียน้ำหนักในการทำให้สุก (</w:t>
      </w:r>
      <w:r w:rsidR="00A266F8" w:rsidRPr="000A0A95">
        <w:rPr>
          <w:rFonts w:ascii="TH SarabunPSK" w:hAnsi="TH SarabunPSK" w:cs="TH SarabunPSK"/>
          <w:sz w:val="32"/>
          <w:szCs w:val="32"/>
        </w:rPr>
        <w:t>cooking loss)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 xml:space="preserve"> ผลผลิตที่ได้ (</w:t>
      </w:r>
      <w:r w:rsidR="00A266F8" w:rsidRPr="000A0A95">
        <w:rPr>
          <w:rFonts w:ascii="TH SarabunPSK" w:hAnsi="TH SarabunPSK" w:cs="TH SarabunPSK"/>
          <w:sz w:val="32"/>
          <w:szCs w:val="32"/>
        </w:rPr>
        <w:t xml:space="preserve">cooking yield) 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 xml:space="preserve">และประเมินความชอบทางประสาทสัมผัสของผู้บริโภค ได้แก่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ลักษณะที่ปรากฏ (</w:t>
      </w:r>
      <w:r w:rsidR="00F676F4" w:rsidRPr="000A0A95">
        <w:rPr>
          <w:rFonts w:ascii="TH SarabunPSK" w:hAnsi="TH SarabunPSK" w:cs="TH SarabunPSK"/>
          <w:sz w:val="32"/>
          <w:szCs w:val="32"/>
        </w:rPr>
        <w:t xml:space="preserve">serface appearance)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กลิ่นและรส (</w:t>
      </w:r>
      <w:r w:rsidR="00F676F4" w:rsidRPr="000A0A95">
        <w:rPr>
          <w:rFonts w:ascii="TH SarabunPSK" w:hAnsi="TH SarabunPSK" w:cs="TH SarabunPSK"/>
          <w:sz w:val="32"/>
          <w:szCs w:val="32"/>
        </w:rPr>
        <w:t>Flavour)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 xml:space="preserve"> เนื้อสัมผัส (</w:t>
      </w:r>
      <w:r w:rsidR="00F676F4" w:rsidRPr="000A0A95">
        <w:rPr>
          <w:rFonts w:ascii="TH SarabunPSK" w:hAnsi="TH SarabunPSK" w:cs="TH SarabunPSK"/>
          <w:sz w:val="32"/>
          <w:szCs w:val="32"/>
        </w:rPr>
        <w:t>Texture)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ความชอบโดยรวม</w:t>
      </w:r>
      <w:r w:rsidR="00A266F8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>โดยวางแผนการทดลองแบบสุ่ม ใช้แบบประเมินทางประสาทสัมผัส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 xml:space="preserve"> 5 ระดับ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ใช้ผู้ทดสอบชิมอย่างน้อย 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>3</w:t>
      </w:r>
      <w:r w:rsidR="00A266F8" w:rsidRPr="000A0A95">
        <w:rPr>
          <w:rFonts w:ascii="TH SarabunPSK" w:hAnsi="TH SarabunPSK" w:cs="TH SarabunPSK" w:hint="cs"/>
          <w:sz w:val="32"/>
          <w:szCs w:val="32"/>
          <w:cs/>
        </w:rPr>
        <w:t xml:space="preserve">0 คน </w:t>
      </w:r>
    </w:p>
    <w:p w14:paraId="726F71B5" w14:textId="09CE5825" w:rsidR="002B4E6F" w:rsidRPr="000A0A95" w:rsidRDefault="00A266F8" w:rsidP="0066209A">
      <w:pPr>
        <w:pStyle w:val="ListParagraph"/>
        <w:numPr>
          <w:ilvl w:val="0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การเตรียมไส้กรอกอีสาน</w:t>
      </w:r>
      <w:r w:rsidR="006E2EF1" w:rsidRPr="000A0A95">
        <w:rPr>
          <w:rFonts w:ascii="TH SarabunPSK" w:hAnsi="TH SarabunPSK" w:cs="TH SarabunPSK" w:hint="cs"/>
          <w:sz w:val="32"/>
          <w:szCs w:val="32"/>
          <w:cs/>
        </w:rPr>
        <w:t xml:space="preserve">เนื้อวัวทั้ง 3 กลุ่มทดลอง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สำหรับทดสอบชิมทำได้โดยการอบ โดยอบในหม้ออบไฟฟ้า ที่อุณหภูมิ 220 องศาเซลเซียสนาน 10 นาที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 xml:space="preserve"> (มาตรฐานผลิตภัณฑ์ชุมชนไส้กรอกอีสาน มผช. 144-2546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เตรียมไว้ในถ้วย แต่ละถ้วยมีรหัสเป็นเลขสุ่ม 3 หลัก และให้ผู้ชิมทดสอบชิม</w:t>
      </w:r>
    </w:p>
    <w:p w14:paraId="28CE7146" w14:textId="0C7C375B" w:rsidR="00CB5E55" w:rsidRPr="000A0A95" w:rsidRDefault="00A266F8" w:rsidP="0066209A">
      <w:pPr>
        <w:pStyle w:val="ListParagraph"/>
        <w:numPr>
          <w:ilvl w:val="0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ศึกษาอายุการเก็บรักษาของไส้กรอกอีสาน</w:t>
      </w:r>
      <w:r w:rsidR="00177FEF" w:rsidRPr="000A0A95">
        <w:rPr>
          <w:rFonts w:ascii="TH SarabunPSK" w:hAnsi="TH SarabunPSK" w:cs="TH SarabunPSK" w:hint="cs"/>
          <w:sz w:val="32"/>
          <w:szCs w:val="32"/>
          <w:cs/>
        </w:rPr>
        <w:t>พร้อมรับประทาน</w:t>
      </w:r>
      <w:r w:rsidR="005C761B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5C761B" w:rsidRPr="000A0A95">
        <w:rPr>
          <w:rFonts w:ascii="TH SarabunPSK" w:hAnsi="TH SarabunPSK" w:cs="TH SarabunPSK" w:hint="cs"/>
          <w:sz w:val="32"/>
          <w:szCs w:val="32"/>
          <w:cs/>
        </w:rPr>
        <w:t>โดยผลิตไส้กรอกอีสานตามสูตรระดับความเปรี้ยวทั้ง 3 ระดับ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 xml:space="preserve"> ที่ได้รับการยอมรับทางประสาทสัมผัสจากผู้บริโภครแล้ว</w:t>
      </w:r>
      <w:r w:rsidR="005C761B"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BE427D" w:rsidRPr="000A0A95">
        <w:rPr>
          <w:rFonts w:ascii="TH SarabunPSK" w:hAnsi="TH SarabunPSK" w:cs="TH SarabunPSK" w:hint="cs"/>
          <w:sz w:val="32"/>
          <w:szCs w:val="32"/>
          <w:cs/>
        </w:rPr>
        <w:t>ผู้วิจัยจะดำเนินการ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ให้ความร้อน</w:t>
      </w:r>
      <w:r w:rsidR="00354AC6" w:rsidRPr="000A0A95">
        <w:rPr>
          <w:rFonts w:ascii="TH SarabunPSK" w:hAnsi="TH SarabunPSK" w:cs="TH SarabunPSK" w:hint="cs"/>
          <w:sz w:val="32"/>
          <w:szCs w:val="32"/>
          <w:cs/>
        </w:rPr>
        <w:t xml:space="preserve">แก่ตัวผลิตภัณฑ์ </w:t>
      </w:r>
      <w:r w:rsidR="0063231D" w:rsidRPr="000A0A95">
        <w:rPr>
          <w:rFonts w:ascii="TH SarabunPSK" w:hAnsi="TH SarabunPSK" w:cs="TH SarabunPSK"/>
          <w:sz w:val="32"/>
          <w:szCs w:val="32"/>
          <w:cs/>
        </w:rPr>
        <w:t>เพื่อทำ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ลายเซลล์และสปอร์ของจุลินทรีย์ทุกชนิดที่มีอยู่ในอาหาร จึงส่งผลให้ผลิตภัณฑ์อาหารที่ผ่านการให้ความร้อน</w:t>
      </w:r>
      <w:r w:rsidR="0063231D" w:rsidRPr="000A0A95">
        <w:rPr>
          <w:rFonts w:ascii="TH SarabunPSK" w:hAnsi="TH SarabunPSK" w:cs="TH SarabunPSK"/>
          <w:sz w:val="32"/>
          <w:szCs w:val="32"/>
          <w:cs/>
        </w:rPr>
        <w:t>มีความปลอดภัยจากจุลินทรีย์ที่ทำ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ให้เกิดการเสื่อมเสีย</w:t>
      </w:r>
      <w:r w:rsidR="0063231D"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และจุลินทรีย์ที่ก่อให้เกิดโรค ดังนั้นจึงสามารถเก็บรักษาผลิตภัณฑ์อาหารที่อุณหภูมิปกติได้</w:t>
      </w:r>
      <w:r w:rsidR="00CB5E55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E436ED" w:rsidRPr="000A0A95">
        <w:rPr>
          <w:rFonts w:ascii="TH SarabunPSK" w:hAnsi="TH SarabunPSK" w:cs="TH SarabunPSK" w:hint="cs"/>
          <w:sz w:val="32"/>
          <w:szCs w:val="32"/>
          <w:cs/>
        </w:rPr>
        <w:t>แต่ทั้งนี้</w:t>
      </w:r>
      <w:r w:rsidR="00354AC6" w:rsidRPr="000A0A95">
        <w:rPr>
          <w:rFonts w:ascii="TH SarabunPSK" w:hAnsi="TH SarabunPSK" w:cs="TH SarabunPSK" w:hint="cs"/>
          <w:sz w:val="32"/>
          <w:szCs w:val="32"/>
          <w:cs/>
        </w:rPr>
        <w:t>หากให้ความร้อนแก่ตัวผลิตภัณฑ์มากจนเกินไป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54AC6" w:rsidRPr="000A0A95">
        <w:rPr>
          <w:rFonts w:ascii="TH SarabunPSK" w:hAnsi="TH SarabunPSK" w:cs="TH SarabunPSK" w:hint="cs"/>
          <w:sz w:val="32"/>
          <w:szCs w:val="32"/>
          <w:cs/>
        </w:rPr>
        <w:t>ตัวผลิตภัณฑ์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จะมีคุณภาพที่เปลี่ยนแปลงไปรวมถึงไม่เป็นที่ยอมรับของผู้บริโภค ดังนั้น</w:t>
      </w:r>
      <w:r w:rsidR="00354AC6" w:rsidRPr="000A0A95">
        <w:rPr>
          <w:rFonts w:ascii="TH SarabunPSK" w:hAnsi="TH SarabunPSK" w:cs="TH SarabunPSK" w:hint="cs"/>
          <w:sz w:val="32"/>
          <w:szCs w:val="32"/>
          <w:cs/>
        </w:rPr>
        <w:t>จึงจำเป็นต้องมีการทดลองว่าอุณหภูมิเท่าใดจึงจะเหมาะสมและสามารถช่วยยืดอายุการเก็บรักษาให้กับผลิตภัณฑ์ได้อย่างดีที่สุด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 xml:space="preserve"> (ประภาศรี</w:t>
      </w:r>
      <w:r w:rsidR="00CB5E55" w:rsidRPr="000A0A95">
        <w:rPr>
          <w:rFonts w:ascii="TH SarabunPSK" w:hAnsi="TH SarabunPSK" w:cs="TH SarabunPSK"/>
          <w:sz w:val="32"/>
          <w:szCs w:val="32"/>
        </w:rPr>
        <w:t xml:space="preserve">, 2547; </w:t>
      </w:r>
      <w:r w:rsidR="00CB5E55" w:rsidRPr="000A0A95">
        <w:rPr>
          <w:rFonts w:ascii="TH SarabunPSK" w:hAnsi="TH SarabunPSK" w:cs="TH SarabunPSK"/>
          <w:sz w:val="32"/>
          <w:szCs w:val="32"/>
          <w:cs/>
        </w:rPr>
        <w:t>ศศิมน</w:t>
      </w:r>
      <w:r w:rsidR="00CB5E55" w:rsidRPr="000A0A95">
        <w:rPr>
          <w:rFonts w:ascii="TH SarabunPSK" w:hAnsi="TH SarabunPSK" w:cs="TH SarabunPSK"/>
          <w:sz w:val="32"/>
          <w:szCs w:val="32"/>
        </w:rPr>
        <w:t>, 2555)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t xml:space="preserve"> ซึ่งจาก มาตรฐานผลิตภัณฑ์ชุมชนไส้กรอกอีสาน (มผช. 144-2546) นั้น ไส้กรอกอีสานที่เหมาะสมกับการรับประทานนั้น หากอบในหม้ออบไฟฟ้า ควรอบ</w:t>
      </w:r>
      <w:r w:rsidR="00F676F4" w:rsidRPr="000A0A95">
        <w:rPr>
          <w:rFonts w:ascii="TH SarabunPSK" w:hAnsi="TH SarabunPSK" w:cs="TH SarabunPSK" w:hint="cs"/>
          <w:sz w:val="32"/>
          <w:szCs w:val="32"/>
          <w:cs/>
        </w:rPr>
        <w:lastRenderedPageBreak/>
        <w:t>อุณหภูมิ 220 องศาเซลเซียสนาน 10 นาที</w:t>
      </w:r>
      <w:r w:rsidR="007E4DED"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ดำเนินการบรรจุใส่ซองซีลแบบสูญญากาศที่สามารถนำเข้าไมโครเวฟได้ และเก็บไว้ในอุณหภูมิห้อง</w:t>
      </w:r>
    </w:p>
    <w:p w14:paraId="44FC0050" w14:textId="7FA7245F" w:rsidR="00A266F8" w:rsidRPr="000A0A95" w:rsidRDefault="002B4E6F" w:rsidP="007E4DED">
      <w:pPr>
        <w:pStyle w:val="ListParagraph"/>
        <w:numPr>
          <w:ilvl w:val="0"/>
          <w:numId w:val="21"/>
        </w:num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ดำเนิน</w:t>
      </w:r>
      <w:r w:rsidR="0062111C" w:rsidRPr="000A0A95">
        <w:rPr>
          <w:rFonts w:ascii="TH SarabunPSK" w:hAnsi="TH SarabunPSK" w:cs="TH SarabunPSK" w:hint="cs"/>
          <w:sz w:val="32"/>
          <w:szCs w:val="32"/>
          <w:cs/>
        </w:rPr>
        <w:t>ทดลองหาระยะเวลาการหมดอายุ โดย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ารประเมินคุณสมบัติทางเคมีและคุณสมบัติทางกายภาพของไส้กรอกที่ผ่านกระบวนการให้ความร้อนแล้ว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7E4DED" w:rsidRPr="000A0A95">
        <w:rPr>
          <w:rFonts w:ascii="TH SarabunPSK" w:hAnsi="TH SarabunPSK" w:cs="TH SarabunPSK" w:hint="cs"/>
          <w:sz w:val="32"/>
          <w:szCs w:val="32"/>
          <w:cs/>
        </w:rPr>
        <w:t xml:space="preserve">และบรรจุในซองซีลสูญญากาศ 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>ตรวจสอบคุณภาพไส้กรอกอีสานพร้อมรับประทาน ทุก ๆ 2 วัน</w:t>
      </w:r>
      <w:r w:rsidR="0062111C" w:rsidRPr="000A0A95">
        <w:rPr>
          <w:rFonts w:ascii="TH SarabunPSK" w:hAnsi="TH SarabunPSK" w:cs="TH SarabunPSK" w:hint="cs"/>
          <w:sz w:val="32"/>
          <w:szCs w:val="32"/>
          <w:cs/>
        </w:rPr>
        <w:t xml:space="preserve"> เป็นเวลา 1 เดือน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โดยวิเคราะห์ วิเคราะห์ความเป็นกรด-ด่าง (</w:t>
      </w:r>
      <w:r w:rsidRPr="000A0A95">
        <w:rPr>
          <w:rFonts w:ascii="TH SarabunPSK" w:hAnsi="TH SarabunPSK" w:cs="TH SarabunPSK"/>
          <w:sz w:val="32"/>
          <w:szCs w:val="32"/>
        </w:rPr>
        <w:t>pH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การวิเคราะห์ปริมาณก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>ร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ดทั้งหมด (</w:t>
      </w:r>
      <w:r w:rsidRPr="000A0A95">
        <w:rPr>
          <w:rFonts w:ascii="TH SarabunPSK" w:hAnsi="TH SarabunPSK" w:cs="TH SarabunPSK"/>
          <w:sz w:val="32"/>
          <w:szCs w:val="32"/>
        </w:rPr>
        <w:t>Total acid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6731C" w:rsidRPr="000A0A95">
        <w:rPr>
          <w:rFonts w:ascii="TH SarabunPSK" w:hAnsi="TH SarabunPSK" w:cs="TH SarabunPSK" w:hint="cs"/>
          <w:sz w:val="32"/>
          <w:szCs w:val="32"/>
          <w:cs/>
        </w:rPr>
        <w:t>จำนวนจุลินทรีย์ทั้งหมด (</w:t>
      </w:r>
      <w:r w:rsidR="00B6731C" w:rsidRPr="000A0A95">
        <w:rPr>
          <w:rFonts w:ascii="TH SarabunPSK" w:hAnsi="TH SarabunPSK" w:cs="TH SarabunPSK"/>
          <w:sz w:val="32"/>
          <w:szCs w:val="32"/>
        </w:rPr>
        <w:t xml:space="preserve">Total plate count) 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และประเมินความชอบทางประสาทสัมผัสของผู้บริโภค ได้แก่ สี กลิ่น ความแน่นเนื้อ ความชุ่มฉ่ำ รสชาติ และความชอบโดยรวม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โดยวางแผนการทดลองแบบสุ่ม ใช้แบบประเมินทางประสาทสัมผัส และใช้ผู้ทดสอบชิมอย่างน้อย </w:t>
      </w:r>
      <w:r w:rsidR="006C4BBA" w:rsidRPr="000A0A95">
        <w:rPr>
          <w:rFonts w:ascii="TH SarabunPSK" w:hAnsi="TH SarabunPSK" w:cs="TH SarabunPSK" w:hint="cs"/>
          <w:sz w:val="32"/>
          <w:szCs w:val="32"/>
          <w:cs/>
        </w:rPr>
        <w:t>3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0 คน </w:t>
      </w:r>
    </w:p>
    <w:p w14:paraId="0D7794D3" w14:textId="43D2B1E4" w:rsidR="00CB5E55" w:rsidRPr="000A0A95" w:rsidRDefault="00CB5E55" w:rsidP="0066209A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  <w:cs/>
        </w:rPr>
        <w:tab/>
      </w:r>
      <w:r w:rsidRPr="000A0A95">
        <w:rPr>
          <w:rFonts w:ascii="TH SarabunPSK" w:hAnsi="TH SarabunPSK" w:cs="TH SarabunPSK"/>
          <w:b/>
          <w:bCs/>
          <w:sz w:val="32"/>
          <w:szCs w:val="32"/>
          <w:cs/>
        </w:rPr>
        <w:t>บรรจุภัณฑ์</w:t>
      </w:r>
    </w:p>
    <w:p w14:paraId="3BE62806" w14:textId="1727D501" w:rsidR="00CB5E55" w:rsidRPr="000A0A95" w:rsidRDefault="003736BD" w:rsidP="0066209A">
      <w:pPr>
        <w:tabs>
          <w:tab w:val="left" w:pos="709"/>
          <w:tab w:val="left" w:pos="1701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0A0A95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CB5E55" w:rsidRPr="000A0A95">
        <w:rPr>
          <w:rFonts w:ascii="TH SarabunPSK" w:eastAsia="Times New Roman" w:hAnsi="TH SarabunPSK" w:cs="TH SarabunPSK"/>
          <w:sz w:val="32"/>
          <w:szCs w:val="32"/>
          <w:cs/>
        </w:rPr>
        <w:t>การบรรจุภัณฑ์คือศาสตร์และศิลป์ที่ใช้ในการบรรจุสินค้าโดยใช้เทคโนโลยีที่ทันสมัยและเป็นมิตรกับสิ่งแวดล้อม เพื่อการคุ้มครองปกป้องสินค้าจากผู้ผลิตจนถึงมือลูกค้าอย่างปลอดภัยด้วยทุนการผลิต</w:t>
      </w:r>
      <w:r w:rsidR="00CB5E55" w:rsidRPr="000A0A95">
        <w:rPr>
          <w:rFonts w:ascii="TH SarabunPSK" w:eastAsia="Times New Roman" w:hAnsi="TH SarabunPSK" w:cs="TH SarabunPSK"/>
          <w:sz w:val="32"/>
          <w:szCs w:val="32"/>
          <w:cs/>
        </w:rPr>
        <w:br/>
        <w:t xml:space="preserve">ที่เหมาะสม การบรรจุภัณฑ์มีความสำคัญต่อการผลิต ต่อสินค้า คือ การรักษาคุณภาพและปกป้องตัวสินค้า </w:t>
      </w:r>
      <w:r w:rsidR="00CB5E55" w:rsidRPr="000A0A95">
        <w:rPr>
          <w:rFonts w:ascii="TH SarabunPSK" w:eastAsia="Times New Roman" w:hAnsi="TH SarabunPSK" w:cs="TH SarabunPSK"/>
          <w:sz w:val="32"/>
          <w:szCs w:val="32"/>
          <w:cs/>
        </w:rPr>
        <w:br/>
        <w:t>มิให้เสียหายจากการปกเปื้อนฝุ่นละออง ความชื้น แสงแดด และให้ความสะดวกในเรื่อการขนส่ง การจัดเก็บ</w:t>
      </w:r>
      <w:r w:rsidR="00CB5E55" w:rsidRPr="000A0A95">
        <w:rPr>
          <w:rFonts w:ascii="TH SarabunPSK" w:eastAsia="Times New Roman" w:hAnsi="TH SarabunPSK" w:cs="TH SarabunPSK"/>
          <w:sz w:val="32"/>
          <w:szCs w:val="32"/>
          <w:cs/>
        </w:rPr>
        <w:br/>
        <w:t>มีความรวดเร็ว และสุดท้ายการบรรจุภัณฑ์เพื่อการจัดจำหน่ายเป็นสิ่งแรกที่ผู้บริโภคเห็น ดังนั้นบรรจุภัณฑ์ต้องทำหน้าที่บอกกล่าว สิ่งต่าง ๆ ของตัวผลิตภัณฑ์โดยการบอกข้อมูลที่จำเป็นทั้งหมดของตัวสินค้านอกจากนั้นต้องมีรูปลักษณ์ที่สวยงามสะดุดตาเชิญชวนให้เกิดการซื้อ</w:t>
      </w:r>
    </w:p>
    <w:p w14:paraId="079A4AA5" w14:textId="6E2352D0" w:rsidR="00CB5E55" w:rsidRPr="000A0A95" w:rsidRDefault="00CB5E55" w:rsidP="0066209A">
      <w:pPr>
        <w:tabs>
          <w:tab w:val="left" w:pos="567"/>
          <w:tab w:val="left" w:pos="709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0A0A95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3736BD" w:rsidRPr="000A0A95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 xml:space="preserve">การออกแบบ และโครงสร้างของบรรจุภัณฑ์นั้น ผู้ออกแบบจะมีบทบาทสร้างสรรค์บรรจุภัณฑ์ประเภท </w:t>
      </w:r>
      <w:r w:rsidRPr="000A0A95">
        <w:rPr>
          <w:rFonts w:ascii="TH SarabunPSK" w:eastAsia="Times New Roman" w:hAnsi="TH SarabunPSK" w:cs="TH SarabunPSK"/>
          <w:sz w:val="32"/>
          <w:szCs w:val="32"/>
        </w:rPr>
        <w:t xml:space="preserve">Individual package 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 xml:space="preserve">และ </w:t>
      </w:r>
      <w:r w:rsidRPr="000A0A95">
        <w:rPr>
          <w:rFonts w:ascii="TH SarabunPSK" w:eastAsia="Times New Roman" w:hAnsi="TH SarabunPSK" w:cs="TH SarabunPSK"/>
          <w:sz w:val="32"/>
          <w:szCs w:val="32"/>
        </w:rPr>
        <w:t xml:space="preserve">inner package 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>ที่สัมผัสอยู่กับผลิตภัณฑ์ ชั้นแรกและชั้นที่ 2 เป็นส่วนใหญ่ แต่จะมีรูปร่างลักษณะอย่างไรนั้น ขึ้นอยู่กับผลิตภัณฑ์ (</w:t>
      </w:r>
      <w:r w:rsidRPr="000A0A95">
        <w:rPr>
          <w:rFonts w:ascii="TH SarabunPSK" w:eastAsia="Times New Roman" w:hAnsi="TH SarabunPSK" w:cs="TH SarabunPSK"/>
          <w:sz w:val="32"/>
          <w:szCs w:val="32"/>
        </w:rPr>
        <w:t>product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 xml:space="preserve">) ว่าเป็นผลิตภัณฑ์ประเภทใดเป็นตัวกำหนดขึ้นมา ซึ่งผู้ออกแบบจะต้องศึกษาข้อมูล ของผลิตภัณฑ์ที่จะต้องบรรจุ และออกแบบโครงสร้างเพื่อรองรับการบรรจุให้เหมาะสม โดยอาจจะกำหนด ให้มีลักษณะพิเศษเฉพาะ หรือทำให้มีรูปร่างที่เหมาะแก่การจับ ถือ หิ้ว และอำนวยความสะดวกต่อการนำเอาผลิตภัณฑ์ภายในออกมาใช้ พร้อมทั้งทำหน้าที่ป้องกันคุ้มครองผลิตภัณฑ์โดยตรงด้วย ตัวอย่างเช่น กำหนด </w:t>
      </w:r>
      <w:r w:rsidRPr="000A0A95">
        <w:rPr>
          <w:rFonts w:ascii="TH SarabunPSK" w:eastAsia="Times New Roman" w:hAnsi="TH SarabunPSK" w:cs="TH SarabunPSK"/>
          <w:sz w:val="32"/>
          <w:szCs w:val="32"/>
        </w:rPr>
        <w:t xml:space="preserve">Individual package 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>ครีมเทียม สำหรับชงกาแฟบรรจุในซองอลูมิเนียมฟลอยส์แล้วบรรจุใน กล่องกระดาษแข็งแบบพับ (</w:t>
      </w:r>
      <w:r w:rsidRPr="000A0A95">
        <w:rPr>
          <w:rFonts w:ascii="TH SarabunPSK" w:eastAsia="Times New Roman" w:hAnsi="TH SarabunPSK" w:cs="TH SarabunPSK"/>
          <w:sz w:val="32"/>
          <w:szCs w:val="32"/>
        </w:rPr>
        <w:t>folding carton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>) รูปสี่เหลี่ยมอีกชั้นหนึ่ง ทั้งนี้เพราะผลิตภัณฑ์เป็นแบบผง จึงต้องการวัสดุ สำหรับบรรจุที่สามารถกันความชื้นได้ดี การใช้แผ่นอลูมิเนียมฟลอยส์ บรรจุก็สามารถป้องกันความชื้นได้ดีสามารถพิมพ์ลวดลายหรือข้อความบนผิวได้ดีกว่าถุงพลาสติก อีกทั้งเสริมสร้างภาพพจน์ความพอใจในผลิตภัณฑ์ให้เกิดแก่ผู้ใช้และเชื่อถือในผู้ผลิต ต่อมาการบรรจุในกล่องกระดาษแข็งอีกชั้นหนึ่งก็เพราะว่าบรรจุภัณฑ์ชั้นแรกเป็นวัสดุประเภทอ่อนตัว (</w:t>
      </w:r>
      <w:r w:rsidRPr="000A0A95">
        <w:rPr>
          <w:rFonts w:ascii="TH SarabunPSK" w:eastAsia="Times New Roman" w:hAnsi="TH SarabunPSK" w:cs="TH SarabunPSK"/>
          <w:sz w:val="32"/>
          <w:szCs w:val="32"/>
        </w:rPr>
        <w:t>flexible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>) มีความอ่อนแอด้านการป้องกันผลิตภัณฑ์จากการกระทบกระแทกทะลุในระหว่างการขน ย้าย ตลอดจนยากแก่การวางจำหน่ายหรือตั้งโชว์ จึงต้องอาศัยบรรจุภัณฑ์ชั้นที่ 2 เข้ามาช่วยเพื่อการทำหน้าที่ประการหลังดังกล่าว</w:t>
      </w:r>
    </w:p>
    <w:p w14:paraId="4A82B5A9" w14:textId="77777777" w:rsidR="0021501A" w:rsidRPr="000A0A95" w:rsidRDefault="00CB5E55" w:rsidP="0066209A">
      <w:pPr>
        <w:tabs>
          <w:tab w:val="left" w:pos="709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0A0A95">
        <w:rPr>
          <w:rFonts w:ascii="TH SarabunPSK" w:eastAsia="Times New Roman" w:hAnsi="TH SarabunPSK" w:cs="TH SarabunPSK"/>
          <w:sz w:val="32"/>
          <w:szCs w:val="32"/>
          <w:cs/>
        </w:rPr>
        <w:t xml:space="preserve">           จากที่กล่าวมา จะเห็นได้ว่าเพียงแค่ขั้นตอนการกำหนดการเลือกวัสดุให้เหมาะสมกับผลิตภัณฑ์นั้น ผู้ออกแบบจะต้องอาศัยความรู้และข้อมูลตลอดจนปัจจัยต่าง ๆ เข้ามาพิจารณาตัดสินใจร่วม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br/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ใน กระบวนการออกแบบ เช่น ราคาวัสดุ การผลิตเครื่องจักร การขนส่ง การตลาด การพิมพ์ฯลฯ ที่จะต้องพิจารณาว่ามีความคุ้มทุนหรือเป็นไปได้ในระบบการผลิตและจำหน่ายเพียงใด แล้วจึงจะมากำหนดเป็นรูปร่างรูปทรง (</w:t>
      </w:r>
      <w:r w:rsidRPr="000A0A95">
        <w:rPr>
          <w:rFonts w:ascii="TH SarabunPSK" w:eastAsia="Times New Roman" w:hAnsi="TH SarabunPSK" w:cs="TH SarabunPSK"/>
          <w:sz w:val="32"/>
          <w:szCs w:val="32"/>
        </w:rPr>
        <w:t>Shape &amp; form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t xml:space="preserve">) ของบรรจุภัณฑ์อีกครั้งหนึ่งว่าบรรจุภัณฑ์ควรจะออกมาในรูปลักษณะอย่างไร </w:t>
      </w:r>
      <w:r w:rsidRPr="000A0A95">
        <w:rPr>
          <w:rFonts w:ascii="TH SarabunPSK" w:eastAsia="Times New Roman" w:hAnsi="TH SarabunPSK" w:cs="TH SarabunPSK"/>
          <w:sz w:val="32"/>
          <w:szCs w:val="32"/>
          <w:cs/>
        </w:rPr>
        <w:br/>
        <w:t>ซึ่งรูปทรงเลขาคณิต รูปทรงอิสระก็มีข้อดี-ข้อเสียในการบรรจุ การใช้เนื้อที่ และมีความเหมาะสมกับชนิด ประเภทของผลิตภัณฑ์ที่แตกต่างกันไป วัสดุแต่ละชนิดมีข้อจำกัดและสามารถดัดแปลงประโยชน์ได้เพียงใด หรือใช้วัสดุมาประกอบจึงจะเหมาะสมดีกว่า หรือลดต้นทุนในการผลิตที่ดีที่สุดสิ่งต่าง ๆ เหล่านี้คือสิ่งที่ผู้ออกแบบ จะต้องพิจารณาประกอบด้วย</w:t>
      </w:r>
      <w:r w:rsidR="00151D1D" w:rsidRPr="000A0A95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</w:p>
    <w:p w14:paraId="234A610D" w14:textId="1DE3E16E" w:rsidR="0033227D" w:rsidRPr="000A0A95" w:rsidRDefault="0021501A" w:rsidP="0066209A">
      <w:pPr>
        <w:tabs>
          <w:tab w:val="left" w:pos="7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151D1D" w:rsidRPr="000A0A95">
        <w:rPr>
          <w:rFonts w:ascii="TH SarabunPSK" w:eastAsia="Times New Roman" w:hAnsi="TH SarabunPSK" w:cs="TH SarabunPSK" w:hint="cs"/>
          <w:sz w:val="32"/>
          <w:szCs w:val="32"/>
          <w:cs/>
        </w:rPr>
        <w:t>โดยบรรจุภัณฑ์ที่ผู้วิจัย</w:t>
      </w:r>
      <w:r w:rsidRPr="000A0A95">
        <w:rPr>
          <w:rFonts w:ascii="TH SarabunPSK" w:eastAsia="Times New Roman" w:hAnsi="TH SarabunPSK" w:cs="TH SarabunPSK" w:hint="cs"/>
          <w:sz w:val="32"/>
          <w:szCs w:val="32"/>
          <w:cs/>
        </w:rPr>
        <w:t>จะ</w:t>
      </w:r>
      <w:r w:rsidR="0066209A" w:rsidRPr="000A0A95">
        <w:rPr>
          <w:rFonts w:ascii="TH SarabunPSK" w:eastAsia="Times New Roman" w:hAnsi="TH SarabunPSK" w:cs="TH SarabunPSK" w:hint="cs"/>
          <w:sz w:val="32"/>
          <w:szCs w:val="32"/>
          <w:cs/>
        </w:rPr>
        <w:t>ใช้ในกระบวนการออกแบบ</w:t>
      </w:r>
      <w:r w:rsidRPr="000A0A95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51D1D" w:rsidRPr="000A0A95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ได้แก่ </w:t>
      </w:r>
      <w:r w:rsidR="00151D1D" w:rsidRPr="000A0A95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บรรจุภัณฑ์แบบ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>รีทอร์ทเพาซ์ (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retort pouch) </w:t>
      </w:r>
      <w:r w:rsidR="00151D1D" w:rsidRPr="000A0A95">
        <w:rPr>
          <w:rFonts w:ascii="TH SarabunPSK" w:hAnsi="TH SarabunPSK" w:cs="TH SarabunPSK" w:hint="cs"/>
          <w:color w:val="000000" w:themeColor="text1"/>
          <w:sz w:val="32"/>
          <w:szCs w:val="32"/>
          <w:shd w:val="clear" w:color="auto" w:fill="FFFFFF"/>
          <w:cs/>
        </w:rPr>
        <w:t xml:space="preserve">บรรจุภัณฑ์แบบรีทอร์ทเพาซ์ 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>คือ</w:t>
      </w:r>
      <w:r w:rsidR="00151D1D" w:rsidRPr="000A0A95">
        <w:rPr>
          <w:rFonts w:ascii="TH SarabunPSK" w:hAnsi="TH SarabunPSK" w:cs="TH SarabunPSK" w:hint="cs"/>
          <w:color w:val="000000" w:themeColor="text1"/>
          <w:sz w:val="32"/>
          <w:szCs w:val="32"/>
          <w:shd w:val="clear" w:color="auto" w:fill="FFFFFF"/>
          <w:cs/>
        </w:rPr>
        <w:t xml:space="preserve"> 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>บรรจุภัณฑ์อาหารชนิดหนึ่ง ที่จัดเป็นบรรจุภัณฑ์ชนิดอ่อนตัว (</w:t>
      </w:r>
      <w:hyperlink r:id="rId17" w:tooltip="flexible packaging (บรรจุภัณฑ์แบบอ่อนตัว)" w:history="1">
        <w:r w:rsidR="00151D1D"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shd w:val="clear" w:color="auto" w:fill="FFFFFF"/>
          </w:rPr>
          <w:t>flexible packaging</w:t>
        </w:r>
      </w:hyperlink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) 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>ทำจากฟีมส์หลายชนิดมาเชื่อมประสาน (</w:t>
      </w:r>
      <w:hyperlink r:id="rId18" w:tooltip="laminate (ลามิเนต)" w:history="1">
        <w:r w:rsidR="00151D1D"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shd w:val="clear" w:color="auto" w:fill="FFFFFF"/>
          </w:rPr>
          <w:t>laminate</w:t>
        </w:r>
      </w:hyperlink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) 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>ขึ้นรูปเป็นถุง (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pouch) 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>เป็นบรรจุภัณฑ์สามารถปิดผนึกสนิท (</w:t>
      </w:r>
      <w:hyperlink r:id="rId19" w:tooltip="hermectically sealed container (ภาชนะบรรจุที่ปิดสนิท)" w:history="1">
        <w:r w:rsidR="00151D1D"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shd w:val="clear" w:color="auto" w:fill="FFFFFF"/>
          </w:rPr>
          <w:t>hermectically sealed container</w:t>
        </w:r>
      </w:hyperlink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</w:rPr>
        <w:t xml:space="preserve">) </w:t>
      </w:r>
      <w:r w:rsidR="00151D1D" w:rsidRPr="000A0A95">
        <w:rPr>
          <w:rFonts w:ascii="TH SarabunPSK" w:hAnsi="TH SarabunPSK" w:cs="TH SarabunPSK"/>
          <w:color w:val="000000" w:themeColor="text1"/>
          <w:sz w:val="32"/>
          <w:szCs w:val="32"/>
          <w:shd w:val="clear" w:color="auto" w:fill="FFFFFF"/>
          <w:cs/>
        </w:rPr>
        <w:t xml:space="preserve">มีความแข็งแรง </w:t>
      </w:r>
      <w:r w:rsidR="00151D1D" w:rsidRPr="000A0A95">
        <w:rPr>
          <w:rFonts w:ascii="TH SarabunPSK" w:hAnsi="TH SarabunPSK" w:cs="TH SarabunPSK"/>
          <w:sz w:val="32"/>
          <w:szCs w:val="32"/>
          <w:cs/>
        </w:rPr>
        <w:t>ท้าให้สามารถทนความร้อนและความดันสูงใน</w:t>
      </w:r>
      <w:r w:rsidR="00151D1D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0A0A95">
        <w:rPr>
          <w:rFonts w:ascii="TH SarabunPSK" w:hAnsi="TH SarabunPSK" w:cs="TH SarabunPSK"/>
          <w:sz w:val="32"/>
          <w:szCs w:val="32"/>
          <w:cs/>
        </w:rPr>
        <w:t>ระหว่างกระบวนการแปรรูปด้วยความร้อน</w:t>
      </w:r>
    </w:p>
    <w:p w14:paraId="29ADB597" w14:textId="79153D92" w:rsidR="00B4037B" w:rsidRPr="000A0A95" w:rsidRDefault="00B4037B" w:rsidP="00B4037B">
      <w:pPr>
        <w:tabs>
          <w:tab w:val="left" w:pos="720"/>
          <w:tab w:val="left" w:pos="1134"/>
        </w:tabs>
        <w:spacing w:after="0" w:line="240" w:lineRule="auto"/>
        <w:rPr>
          <w:rFonts w:ascii="TH SarabunPSK" w:eastAsia="Cordia New" w:hAnsi="TH SarabunPSK" w:cs="TH SarabunPSK"/>
          <w:b/>
          <w:bCs/>
          <w:color w:val="FF0000"/>
          <w:sz w:val="32"/>
          <w:szCs w:val="32"/>
        </w:rPr>
      </w:pPr>
      <w:r w:rsidRPr="000A0A95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  <w:t>ตราสินค้า</w:t>
      </w:r>
    </w:p>
    <w:p w14:paraId="081C35DB" w14:textId="09C553BF" w:rsidR="00B4037B" w:rsidRDefault="00B4037B" w:rsidP="00B4037B">
      <w:pPr>
        <w:tabs>
          <w:tab w:val="left" w:pos="284"/>
          <w:tab w:val="left" w:pos="567"/>
          <w:tab w:val="left" w:pos="1134"/>
          <w:tab w:val="left" w:pos="1418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Pr="000A0A95">
        <w:rPr>
          <w:rFonts w:ascii="TH SarabunPSK" w:hAnsi="TH SarabunPSK" w:cs="TH SarabunPSK"/>
          <w:color w:val="FF0000"/>
          <w:sz w:val="32"/>
          <w:szCs w:val="32"/>
          <w:cs/>
        </w:rPr>
        <w:tab/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ตราสินค้า เป็น</w:t>
      </w:r>
      <w:r w:rsidRPr="000A0A95">
        <w:rPr>
          <w:rFonts w:ascii="TH SarabunPSK" w:hAnsi="TH SarabunPSK" w:cs="TH SarabunPSK"/>
          <w:sz w:val="32"/>
          <w:szCs w:val="32"/>
          <w:cs/>
        </w:rPr>
        <w:t>ผลรวมของคุณค่าที่จับต้องได้และจับต้องไม่ได้ เป็นได้ทั้ง ชื่อ คำ สัญลักษณ์ การออกแบบและทุกสิ่งที่ผู้บริโภคมีประสบการณ์ร่วมผ่านสิ่งที่ผู้สร้างตราสินค้ารายนั้นทำ การสื่อสารออกมา โดยผู้บริโภคจะทำความเข้าใจกับสิ่งเหล่านั้นที่เชื่อมโยงตราสินค้าเข้ากับผู้บริโภคเองก่อนจะนำ สู่กระบวนการ</w:t>
      </w:r>
      <w:r>
        <w:rPr>
          <w:rFonts w:ascii="TH SarabunPSK" w:hAnsi="TH SarabunPSK" w:cs="TH SarabunPSK"/>
          <w:sz w:val="32"/>
          <w:szCs w:val="32"/>
          <w:cs/>
        </w:rPr>
        <w:t>ตัดสินใจซื้อรวมทั้งจะฝังรากเป็นความเชื่อและความคาดหวังที่มีต่อตราสินค้าหรือบริษัทผู้ผลิตสินค้านั้นต่อไป (</w:t>
      </w:r>
      <w:r>
        <w:rPr>
          <w:rFonts w:ascii="TH SarabunPSK" w:hAnsi="TH SarabunPSK" w:cs="TH SarabunPSK"/>
          <w:sz w:val="32"/>
          <w:szCs w:val="32"/>
        </w:rPr>
        <w:t xml:space="preserve">Arnold, </w:t>
      </w:r>
      <w:r>
        <w:rPr>
          <w:rFonts w:ascii="TH SarabunPSK" w:hAnsi="TH SarabunPSK" w:cs="TH SarabunPSK" w:hint="cs"/>
          <w:sz w:val="32"/>
          <w:szCs w:val="32"/>
          <w:cs/>
        </w:rPr>
        <w:t>1992</w:t>
      </w:r>
      <w:r>
        <w:rPr>
          <w:rFonts w:ascii="TH SarabunPSK" w:hAnsi="TH SarabunPSK" w:cs="TH SarabunPSK"/>
          <w:sz w:val="32"/>
          <w:szCs w:val="32"/>
        </w:rPr>
        <w:t xml:space="preserve">; Pickton &amp; Broderick, </w:t>
      </w:r>
      <w:r>
        <w:rPr>
          <w:rFonts w:ascii="TH SarabunPSK" w:hAnsi="TH SarabunPSK" w:cs="TH SarabunPSK" w:hint="cs"/>
          <w:sz w:val="32"/>
          <w:szCs w:val="32"/>
          <w:cs/>
        </w:rPr>
        <w:t>2005) ภาพลักษณ์ตราสินค้าแสดงถึงสินค้าหรือบริการที่ทำให้เกิดความแตกต่างภายในจิตใจของผู้บริโภค ตราสินค้าเป็นสัญลักษณ์ที่ถ่ายทอดถึง คุณลักษณะ คุณประโยชน์ ความเชื่อและคุณค่าของสินค้านั้นๆ ภาพลักษณ์ตราสินค้าเป็นการเชื่อมโยงตราสินค้า (</w:t>
      </w:r>
      <w:r>
        <w:rPr>
          <w:rFonts w:ascii="TH SarabunPSK" w:hAnsi="TH SarabunPSK" w:cs="TH SarabunPSK"/>
          <w:sz w:val="32"/>
          <w:szCs w:val="32"/>
        </w:rPr>
        <w:t>Brand Association</w:t>
      </w:r>
      <w:r>
        <w:rPr>
          <w:rFonts w:ascii="TH SarabunPSK" w:hAnsi="TH SarabunPSK" w:cs="TH SarabunPSK" w:hint="cs"/>
          <w:sz w:val="32"/>
          <w:szCs w:val="32"/>
          <w:cs/>
        </w:rPr>
        <w:t>) กับองค์ประกอบต่างๆ ของสินค้าในความทรงจำของผู้บริโภค การสร้างความแข็งแกร่งของภาพลักษณ์ตราสินค้าจะทำให้กิจกรรมสามารถสื่อสารคุณค่าหลัก (</w:t>
      </w:r>
      <w:r>
        <w:rPr>
          <w:rFonts w:ascii="TH SarabunPSK" w:hAnsi="TH SarabunPSK" w:cs="TH SarabunPSK"/>
          <w:sz w:val="32"/>
          <w:szCs w:val="32"/>
        </w:rPr>
        <w:t>Core value</w:t>
      </w:r>
      <w:r>
        <w:rPr>
          <w:rFonts w:ascii="TH SarabunPSK" w:hAnsi="TH SarabunPSK" w:cs="TH SarabunPSK" w:hint="cs"/>
          <w:sz w:val="32"/>
          <w:szCs w:val="32"/>
          <w:cs/>
        </w:rPr>
        <w:t>) และคุณภาพของสินค้าไปยังผู้บริโภคได้ด้วยการภาพลักษณ์ตราสินค้าที่แข็งแกร่งนั้นไม่จำเป็นที่จะต้องขายสินค้าได้ทันทีแต่จะสามารถสร้างความประทับใจไม่รู้ลืมให้กับสินค้าและองค์กรได้ ภาพลักษณ์ตราสินค้าทำให้เกิดการรู้จำ (</w:t>
      </w:r>
      <w:r>
        <w:rPr>
          <w:rFonts w:ascii="TH SarabunPSK" w:hAnsi="TH SarabunPSK" w:cs="TH SarabunPSK"/>
          <w:sz w:val="32"/>
          <w:szCs w:val="32"/>
        </w:rPr>
        <w:t>Recognition</w:t>
      </w:r>
      <w:r>
        <w:rPr>
          <w:rFonts w:ascii="TH SarabunPSK" w:hAnsi="TH SarabunPSK" w:cs="TH SarabunPSK" w:hint="cs"/>
          <w:sz w:val="32"/>
          <w:szCs w:val="32"/>
          <w:cs/>
        </w:rPr>
        <w:t>) ในชื่อของสินค้าและองค์กร และสุดท้ายภาพลักษณ์ตราสินค้าจะสร้างความชัดเจนในคุณค่าของสินค้าและอธิบายว่าเหตุใดองค์กรจึงต้องแข่งขันในตลาด (ศศิรินทร์ ขวัญตา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 w:hint="cs"/>
          <w:sz w:val="32"/>
          <w:szCs w:val="32"/>
          <w:cs/>
        </w:rPr>
        <w:t>2557) ตราสินค้าที่จะประสบความสำเร็จในยุคที่การเปลี่ยนแปลงเป็นไปอย่างรวดเร็วและการแข่งขันมีสูงจะต้องมีคุณสมบัติในการตอบสนองความต้องการของผู้บริโภคทางด้านคุณภาพซึ่งจะต้องสามารถบริหารจัดการได้อย่างสม่ำเสมอและต่อเนื่อง รวมทั้งต้องอาศัยกระบวนการสร้างและการจัดการตราสินค้าอย่างมีกลยุทธ์ ซึ่งหมายรวมถึงประเด็นการกำหนดเอกลักษณ์ตราสินค้า (</w:t>
      </w:r>
      <w:r>
        <w:rPr>
          <w:rFonts w:ascii="TH SarabunPSK" w:hAnsi="TH SarabunPSK" w:cs="TH SarabunPSK"/>
          <w:sz w:val="32"/>
          <w:szCs w:val="32"/>
        </w:rPr>
        <w:t>Brand identity</w:t>
      </w:r>
      <w:r>
        <w:rPr>
          <w:rFonts w:ascii="TH SarabunPSK" w:hAnsi="TH SarabunPSK" w:cs="TH SarabunPSK" w:hint="cs"/>
          <w:sz w:val="32"/>
          <w:szCs w:val="32"/>
          <w:cs/>
        </w:rPr>
        <w:t>) การวางตำแหน่งตราสินค้า (</w:t>
      </w:r>
      <w:r>
        <w:rPr>
          <w:rFonts w:ascii="TH SarabunPSK" w:hAnsi="TH SarabunPSK" w:cs="TH SarabunPSK"/>
          <w:sz w:val="32"/>
          <w:szCs w:val="32"/>
        </w:rPr>
        <w:t>Brand positioning</w:t>
      </w:r>
      <w:r>
        <w:rPr>
          <w:rFonts w:ascii="TH SarabunPSK" w:hAnsi="TH SarabunPSK" w:cs="TH SarabunPSK" w:hint="cs"/>
          <w:sz w:val="32"/>
          <w:szCs w:val="32"/>
          <w:cs/>
        </w:rPr>
        <w:t>) ให้เหมาะสมเพื่อเสริมสร้างแก่นตราสินค้า (</w:t>
      </w:r>
      <w:r>
        <w:rPr>
          <w:rFonts w:ascii="TH SarabunPSK" w:hAnsi="TH SarabunPSK" w:cs="TH SarabunPSK"/>
          <w:sz w:val="32"/>
          <w:szCs w:val="32"/>
        </w:rPr>
        <w:t>Brand essence</w:t>
      </w:r>
      <w:r>
        <w:rPr>
          <w:rFonts w:ascii="TH SarabunPSK" w:hAnsi="TH SarabunPSK" w:cs="TH SarabunPSK" w:hint="cs"/>
          <w:sz w:val="32"/>
          <w:szCs w:val="32"/>
          <w:cs/>
        </w:rPr>
        <w:t>) ให้แข็งแรงรวมทั้งจะต้องมีทิศทางชัดเจนจนมีการพัฒนาการวางแผนสื่อสารตราสินค้า (</w:t>
      </w:r>
      <w:r>
        <w:rPr>
          <w:rFonts w:ascii="TH SarabunPSK" w:hAnsi="TH SarabunPSK" w:cs="TH SarabunPSK"/>
          <w:sz w:val="32"/>
          <w:szCs w:val="32"/>
        </w:rPr>
        <w:t>Brand communication</w:t>
      </w:r>
      <w:r>
        <w:rPr>
          <w:rFonts w:ascii="TH SarabunPSK" w:hAnsi="TH SarabunPSK" w:cs="TH SarabunPSK" w:hint="cs"/>
          <w:sz w:val="32"/>
          <w:szCs w:val="32"/>
          <w:cs/>
        </w:rPr>
        <w:t>) ไปสู่กลุ่มเป้าหมายได้อย่างตรงจุด นอกเหนือจากนั้น การจัดการตราสินค้าเชิงกลยุทธ์จำเป็นอย่างยิ่งที่จะต้องให้ความสำคัญกับการจัดการโครงสร้างตราสินค้า (</w:t>
      </w:r>
      <w:r>
        <w:rPr>
          <w:rFonts w:ascii="TH SarabunPSK" w:hAnsi="TH SarabunPSK" w:cs="TH SarabunPSK"/>
          <w:sz w:val="32"/>
          <w:szCs w:val="32"/>
        </w:rPr>
        <w:t xml:space="preserve">Brand architecture </w:t>
      </w:r>
      <w:r>
        <w:rPr>
          <w:rFonts w:ascii="TH SarabunPSK" w:hAnsi="TH SarabunPSK" w:cs="TH SarabunPSK"/>
          <w:sz w:val="32"/>
          <w:szCs w:val="32"/>
        </w:rPr>
        <w:lastRenderedPageBreak/>
        <w:t>and portfolio management</w:t>
      </w:r>
      <w:r>
        <w:rPr>
          <w:rFonts w:ascii="TH SarabunPSK" w:hAnsi="TH SarabunPSK" w:cs="TH SarabunPSK" w:hint="cs"/>
          <w:sz w:val="32"/>
          <w:szCs w:val="32"/>
          <w:cs/>
        </w:rPr>
        <w:t>) ซึ่งจะช่วยอำนวยความสะดวกในการขับเคลื่อนธุรกิจและพร้อมสร้างโอกาสในการขยายตราสินค้า (</w:t>
      </w:r>
      <w:r>
        <w:rPr>
          <w:rFonts w:ascii="TH SarabunPSK" w:hAnsi="TH SarabunPSK" w:cs="TH SarabunPSK"/>
          <w:sz w:val="32"/>
          <w:szCs w:val="32"/>
        </w:rPr>
        <w:t>Brand extension</w:t>
      </w:r>
      <w:r>
        <w:rPr>
          <w:rFonts w:ascii="TH SarabunPSK" w:hAnsi="TH SarabunPSK" w:cs="TH SarabunPSK" w:hint="cs"/>
          <w:sz w:val="32"/>
          <w:szCs w:val="32"/>
          <w:cs/>
        </w:rPr>
        <w:t>) ในอนาคต (</w:t>
      </w:r>
      <w:r>
        <w:rPr>
          <w:rFonts w:ascii="TH SarabunPSK" w:hAnsi="TH SarabunPSK" w:cs="TH SarabunPSK"/>
          <w:sz w:val="32"/>
          <w:szCs w:val="32"/>
        </w:rPr>
        <w:t xml:space="preserve">Murphy, Karimzadeh &amp; Wicks, </w:t>
      </w:r>
      <w:r>
        <w:rPr>
          <w:rFonts w:ascii="TH SarabunPSK" w:hAnsi="TH SarabunPSK" w:cs="TH SarabunPSK" w:hint="cs"/>
          <w:sz w:val="32"/>
          <w:szCs w:val="32"/>
          <w:cs/>
        </w:rPr>
        <w:t>2007</w:t>
      </w:r>
      <w:r>
        <w:rPr>
          <w:rFonts w:ascii="TH SarabunPSK" w:hAnsi="TH SarabunPSK" w:cs="TH SarabunPSK"/>
          <w:sz w:val="32"/>
          <w:szCs w:val="32"/>
        </w:rPr>
        <w:t xml:space="preserve">; Pickton &amp; Broderick, </w:t>
      </w:r>
      <w:r>
        <w:rPr>
          <w:rFonts w:ascii="TH SarabunPSK" w:hAnsi="TH SarabunPSK" w:cs="TH SarabunPSK" w:hint="cs"/>
          <w:sz w:val="32"/>
          <w:szCs w:val="32"/>
          <w:cs/>
        </w:rPr>
        <w:t>2005) การสร้างตราสินค้าเป็นกิจกรรมที่เกิดขึ้นในลักษณะเป็นกระบวนการ มีขั้นตอน มีการเริ่มต้นอย่างเป็นระบบและเกี่ยวข้องอย่างลึกซึ้งกับศาสตร์อื่น ๆ หลายแขนง โดยเฉพาะด้านจิตวิทยา(</w:t>
      </w:r>
      <w:r>
        <w:rPr>
          <w:rFonts w:ascii="TH SarabunPSK" w:hAnsi="TH SarabunPSK" w:cs="TH SarabunPSK"/>
          <w:sz w:val="32"/>
          <w:szCs w:val="32"/>
        </w:rPr>
        <w:t>Psychology</w:t>
      </w:r>
      <w:r>
        <w:rPr>
          <w:rFonts w:ascii="TH SarabunPSK" w:hAnsi="TH SarabunPSK" w:cs="TH SarabunPSK" w:hint="cs"/>
          <w:sz w:val="32"/>
          <w:szCs w:val="32"/>
          <w:cs/>
        </w:rPr>
        <w:t>) สังคมวิทยา (</w:t>
      </w:r>
      <w:r>
        <w:rPr>
          <w:rFonts w:ascii="TH SarabunPSK" w:hAnsi="TH SarabunPSK" w:cs="TH SarabunPSK"/>
          <w:sz w:val="32"/>
          <w:szCs w:val="32"/>
        </w:rPr>
        <w:t>Sociology</w:t>
      </w:r>
      <w:r>
        <w:rPr>
          <w:rFonts w:ascii="TH SarabunPSK" w:hAnsi="TH SarabunPSK" w:cs="TH SarabunPSK" w:hint="cs"/>
          <w:sz w:val="32"/>
          <w:szCs w:val="32"/>
          <w:cs/>
        </w:rPr>
        <w:t>) และพฤติกรรมผู้บริโภค(</w:t>
      </w:r>
      <w:r>
        <w:rPr>
          <w:rFonts w:ascii="TH SarabunPSK" w:hAnsi="TH SarabunPSK" w:cs="TH SarabunPSK"/>
          <w:sz w:val="32"/>
          <w:szCs w:val="32"/>
        </w:rPr>
        <w:t>Consumer Behavior</w:t>
      </w:r>
      <w:r>
        <w:rPr>
          <w:rFonts w:ascii="TH SarabunPSK" w:hAnsi="TH SarabunPSK" w:cs="TH SarabunPSK" w:hint="cs"/>
          <w:sz w:val="32"/>
          <w:szCs w:val="32"/>
          <w:cs/>
        </w:rPr>
        <w:t>) หลักการสำคัญของการสร้างตราสินค้า คือ การนำศาสตร์ต่างๆ เข้ามาประยุกต์ปรับใช้ เพื่อนำองค์ประกอบที่สัมผัส จับต้องได้ของตัวสินค้า (</w:t>
      </w:r>
      <w:r>
        <w:rPr>
          <w:rFonts w:ascii="TH SarabunPSK" w:hAnsi="TH SarabunPSK" w:cs="TH SarabunPSK"/>
          <w:sz w:val="32"/>
          <w:szCs w:val="32"/>
        </w:rPr>
        <w:t>Tangible</w:t>
      </w:r>
      <w:r>
        <w:rPr>
          <w:rFonts w:ascii="TH SarabunPSK" w:hAnsi="TH SarabunPSK" w:cs="TH SarabunPSK" w:hint="cs"/>
          <w:sz w:val="32"/>
          <w:szCs w:val="32"/>
          <w:cs/>
        </w:rPr>
        <w:t>) มาเปลี่ยนเป็นคุณค่าของตราสินค้านั่นเอง การสร้างตราสินค้าไม่ได้เป็นการสร้างเพียงแค่ชื่อกับตราสัญลักษณ์ (</w:t>
      </w:r>
      <w:r>
        <w:rPr>
          <w:rFonts w:ascii="TH SarabunPSK" w:hAnsi="TH SarabunPSK" w:cs="TH SarabunPSK"/>
          <w:sz w:val="32"/>
          <w:szCs w:val="32"/>
        </w:rPr>
        <w:t>Name and Logo</w:t>
      </w:r>
      <w:r>
        <w:rPr>
          <w:rFonts w:ascii="TH SarabunPSK" w:hAnsi="TH SarabunPSK" w:cs="TH SarabunPSK" w:hint="cs"/>
          <w:sz w:val="32"/>
          <w:szCs w:val="32"/>
          <w:cs/>
        </w:rPr>
        <w:t>) เท่านั้นแท้ที่จริงแล้ว ตราสินค้า คือ ประสบการณ์โดยรวมของผู้บริโภค(</w:t>
      </w:r>
      <w:r>
        <w:rPr>
          <w:rFonts w:ascii="TH SarabunPSK" w:hAnsi="TH SarabunPSK" w:cs="TH SarabunPSK"/>
          <w:sz w:val="32"/>
          <w:szCs w:val="32"/>
        </w:rPr>
        <w:t>Consumer Experiences</w:t>
      </w:r>
      <w:r>
        <w:rPr>
          <w:rFonts w:ascii="TH SarabunPSK" w:hAnsi="TH SarabunPSK" w:cs="TH SarabunPSK" w:hint="cs"/>
          <w:sz w:val="32"/>
          <w:szCs w:val="32"/>
          <w:cs/>
        </w:rPr>
        <w:t>) จากสิ่งที่ตราสินค้านำเสนอรวมไปถึงการสื่อสารอื่นๆ กอย่างที่ออกไปจากตราสินค้า (</w:t>
      </w:r>
      <w:r>
        <w:rPr>
          <w:rFonts w:ascii="TH SarabunPSK" w:hAnsi="TH SarabunPSK" w:cs="TH SarabunPSK"/>
          <w:sz w:val="32"/>
          <w:szCs w:val="32"/>
        </w:rPr>
        <w:t>Other Brand Communications</w:t>
      </w:r>
      <w:r>
        <w:rPr>
          <w:rFonts w:ascii="TH SarabunPSK" w:hAnsi="TH SarabunPSK" w:cs="TH SarabunPSK" w:hint="cs"/>
          <w:sz w:val="32"/>
          <w:szCs w:val="32"/>
          <w:cs/>
        </w:rPr>
        <w:t>) ไม่ว่าจะเป็น การโฆษณา การประชาสัมพันธ์ วัฒนธรรมองค์กร โดยสรุปแล้ว ตราสินค้า ก็คือ การสะสมรวบรวมของการรับรู้ (</w:t>
      </w:r>
      <w:r>
        <w:rPr>
          <w:rFonts w:ascii="TH SarabunPSK" w:hAnsi="TH SarabunPSK" w:cs="TH SarabunPSK"/>
          <w:sz w:val="32"/>
          <w:szCs w:val="32"/>
        </w:rPr>
        <w:t>A Collection of Perception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) เป็นผลของความเข้าใจและความรู้สึก เป็นสิ่งที่เกิดจากการใช้เวลาในการเก็บรวบรวมสะสม เป็นการรับรู้ที่เกิดขึ้นสะสมอยู่ในสมอง </w:t>
      </w:r>
    </w:p>
    <w:p w14:paraId="3D4AB76C" w14:textId="00238508" w:rsidR="00B4037B" w:rsidRDefault="00B4037B" w:rsidP="00FD3507">
      <w:pPr>
        <w:tabs>
          <w:tab w:val="left" w:pos="284"/>
          <w:tab w:val="left" w:pos="567"/>
          <w:tab w:val="left" w:pos="1134"/>
          <w:tab w:val="left" w:pos="1418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Dunca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2002) กล่าวว่า กระบวนการสร้างตราสินค้าจะประกอบด้วยขั้นตอน </w:t>
      </w:r>
      <w:r>
        <w:rPr>
          <w:rFonts w:ascii="TH SarabunPSK" w:hAnsi="TH SarabunPSK" w:cs="TH SarabunPSK" w:hint="cs"/>
          <w:sz w:val="32"/>
          <w:szCs w:val="32"/>
          <w:cs/>
        </w:rPr>
        <w:br/>
        <w:t xml:space="preserve">5 ขั้นตอน คือ (1) การเลือกชื่อและสัญลักษณ์เพื่อที่จะเป็นตัวแทนในการนำเสนอองค์กรหรือสินค้า (2) การสร้างความตระหนักรู้ การสร้างอัตลักษณ์ของชื่อและสัญลักษณ์ตราสินค้าว่า สินค้านี้เป็นสินค้าประเภทใด </w:t>
      </w:r>
      <w:r>
        <w:rPr>
          <w:rFonts w:ascii="TH SarabunPSK" w:hAnsi="TH SarabunPSK" w:cs="TH SarabunPSK" w:hint="cs"/>
          <w:sz w:val="32"/>
          <w:szCs w:val="32"/>
          <w:cs/>
        </w:rPr>
        <w:br/>
        <w:t>(3) การกำหนดตำแหน่งตราสินค้าให้มีความแตกต่างจากตราสินค้าของคู่แข่ง (4) การสร้างภาพลักษณ์ของสินค้า เพื่อที่จะทำให้ตราสินค้ามีความแตกต่างยิ่งขึ้น ทำให้สามารถรู้จักหรือระลึกถึงตราสินค้าได้ง่ายยิ่งขึ้น และ (5) การสร้างความน่าเชื่อถือในตราสินค้าอย่างต่อเนื่องให้เกิดขึ้นในจิตใจของผู้บริโภคหรือกลุ่มเป้าหมายรวมทั้งผู้ถือหุ้นและส่งมอบสิ่งที่ลูกค้า หรือกลุ่มเป้าหมายและผู้ถือหุ้นคาดว่าจะได้รับจากการซื้อหรือใช้ตราสินค้า</w:t>
      </w:r>
    </w:p>
    <w:p w14:paraId="766B9228" w14:textId="6DB3446B" w:rsidR="00B4037B" w:rsidRPr="000A0A95" w:rsidRDefault="00B4037B" w:rsidP="00FD3507">
      <w:pPr>
        <w:tabs>
          <w:tab w:val="left" w:pos="270"/>
          <w:tab w:val="left" w:pos="567"/>
          <w:tab w:val="left" w:pos="1134"/>
          <w:tab w:val="left" w:pos="1418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Knap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2000) เสนอแนวคิดการสร้างตราสินค้าผ่าน 5 ขั้นตอน จากอักษรย่อ </w:t>
      </w:r>
      <w:r>
        <w:rPr>
          <w:rFonts w:ascii="TH SarabunPSK" w:hAnsi="TH SarabunPSK" w:cs="TH SarabunPSK"/>
          <w:sz w:val="32"/>
          <w:szCs w:val="32"/>
        </w:rPr>
        <w:t>D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>R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>E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>A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 xml:space="preserve">M </w:t>
      </w:r>
      <w:r>
        <w:rPr>
          <w:rFonts w:ascii="TH SarabunPSK" w:hAnsi="TH SarabunPSK" w:cs="TH SarabunPSK" w:hint="cs"/>
          <w:sz w:val="32"/>
          <w:szCs w:val="32"/>
          <w:cs/>
        </w:rPr>
        <w:t>ขั้นที่ (1) การสร้างความแตกต่างของตราสินค้า (</w:t>
      </w:r>
      <w:r>
        <w:rPr>
          <w:rFonts w:ascii="TH SarabunPSK" w:hAnsi="TH SarabunPSK" w:cs="TH SarabunPSK"/>
          <w:sz w:val="32"/>
          <w:szCs w:val="32"/>
        </w:rPr>
        <w:t>Differentiation</w:t>
      </w:r>
      <w:r>
        <w:rPr>
          <w:rFonts w:ascii="TH SarabunPSK" w:hAnsi="TH SarabunPSK" w:cs="TH SarabunPSK" w:hint="cs"/>
          <w:sz w:val="32"/>
          <w:szCs w:val="32"/>
          <w:cs/>
        </w:rPr>
        <w:t>) คือ การสร้างความแตกต่างให้ผู้บริโภครับรู้ว่าตราสินค้ามีจุดเด่นที่แตกต่างจากคู่แข่งขัน ขั้นที่ (2) การสร้างความเชื่อมโยงกับผู้บริโภค (</w:t>
      </w:r>
      <w:r>
        <w:rPr>
          <w:rFonts w:ascii="TH SarabunPSK" w:hAnsi="TH SarabunPSK" w:cs="TH SarabunPSK"/>
          <w:sz w:val="32"/>
          <w:szCs w:val="32"/>
        </w:rPr>
        <w:t>Relevance</w:t>
      </w:r>
      <w:r>
        <w:rPr>
          <w:rFonts w:ascii="TH SarabunPSK" w:hAnsi="TH SarabunPSK" w:cs="TH SarabunPSK" w:hint="cs"/>
          <w:sz w:val="32"/>
          <w:szCs w:val="32"/>
          <w:cs/>
        </w:rPr>
        <w:t>) คือ การสร้างความสัมพันธ์ หรือ การเชื่อมโยงตราสินค้าเข้ากับผู้บริโภคด้วยการนำลักษณะบางอย่างของตราสินค้า ที่คิดว่ามีลักษณะตรงกับผู้บริโภคมาเชื่อมโยงกัน ทำให้ผู้บริโภคเกิดความรู้สึกผูกพันกับตราสินค้า ขั้นที่ (3) การสร้างความเชื่อมั่นให้กับผู้บริโภค (</w:t>
      </w:r>
      <w:r>
        <w:rPr>
          <w:rFonts w:ascii="TH SarabunPSK" w:hAnsi="TH SarabunPSK" w:cs="TH SarabunPSK"/>
          <w:sz w:val="32"/>
          <w:szCs w:val="32"/>
        </w:rPr>
        <w:t>Esteem</w:t>
      </w:r>
      <w:r>
        <w:rPr>
          <w:rFonts w:ascii="TH SarabunPSK" w:hAnsi="TH SarabunPSK" w:cs="TH SarabunPSK" w:hint="cs"/>
          <w:sz w:val="32"/>
          <w:szCs w:val="32"/>
          <w:cs/>
        </w:rPr>
        <w:t>) คือ การสร้างคุณค่าหรือยกย่องตราสินค้าให้มีคุณค่าในตัวของมันเอง เพื่อให้ผู้บริโภคเกิดการยอมรับในตราสินค้า รู้สึกว่าตราสินค้านั้นมีความสำคัญและมีคุณค่ากับผู้บริโภค ขั้นที่ (4) การสร้างความตระหนักรู้ในสินค้า (</w:t>
      </w:r>
      <w:r>
        <w:rPr>
          <w:rFonts w:ascii="TH SarabunPSK" w:hAnsi="TH SarabunPSK" w:cs="TH SarabunPSK"/>
          <w:sz w:val="32"/>
          <w:szCs w:val="32"/>
        </w:rPr>
        <w:t>Awareness</w:t>
      </w:r>
      <w:r>
        <w:rPr>
          <w:rFonts w:ascii="TH SarabunPSK" w:hAnsi="TH SarabunPSK" w:cs="TH SarabunPSK" w:hint="cs"/>
          <w:sz w:val="32"/>
          <w:szCs w:val="32"/>
          <w:cs/>
        </w:rPr>
        <w:t>) คือ การสร้างความตระหนักรู้ในตราสินค้า เพื่อให้ผู้บริโภคตระหนักรู้ในความแตกต่างของตราสินค้า และคุณค่าของตราสินค้า ขั้นที่ (5) การสร้างการจดจำ ภายในใจของผู้บริโภค (</w:t>
      </w:r>
      <w:r>
        <w:rPr>
          <w:rFonts w:ascii="TH SarabunPSK" w:hAnsi="TH SarabunPSK" w:cs="TH SarabunPSK"/>
          <w:sz w:val="32"/>
          <w:szCs w:val="32"/>
        </w:rPr>
        <w:t>Mind's ey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) คือ การสร้างความประทับใจ กับผู้บริโภค เป็นการทำให้ผู้บริโภคเกิดความรู้สึกที่ดี เกิดความประทับใจในตราสินค้า </w:t>
      </w:r>
      <w:r>
        <w:rPr>
          <w:rFonts w:ascii="TH SarabunPSK" w:hAnsi="TH SarabunPSK" w:cs="TH SarabunPSK"/>
          <w:sz w:val="32"/>
          <w:szCs w:val="32"/>
        </w:rPr>
        <w:t xml:space="preserve">Knapp </w:t>
      </w:r>
      <w:r>
        <w:rPr>
          <w:rFonts w:ascii="TH SarabunPSK" w:hAnsi="TH SarabunPSK" w:cs="TH SarabunPSK" w:hint="cs"/>
          <w:sz w:val="32"/>
          <w:szCs w:val="32"/>
          <w:cs/>
        </w:rPr>
        <w:t>(2000) กล่าวว่า กระบวนการสร้างตราสินค้าที่แข็งแกร่ง จะต้องประกอบไปด้วยขั้นตอนที่ต่อเนื่อง ซึ่งแต่ละขั้นตอนนั้นจะต้องดำเนินการให้สำเร็จ เพื่อที่จะได้สามารถดำเนินขั้นตอน</w:t>
      </w:r>
      <w:r>
        <w:rPr>
          <w:rFonts w:ascii="TH SarabunPSK" w:hAnsi="TH SarabunPSK" w:cs="TH SarabunPSK" w:hint="cs"/>
          <w:sz w:val="32"/>
          <w:szCs w:val="32"/>
          <w:cs/>
        </w:rPr>
        <w:lastRenderedPageBreak/>
        <w:t>ต่อไปได้ประกอบไปด้วยขั้นตอนดังนี้ (1) เชื่อมโยงความแตกต่างของตราสินค้าเข้ากับผู้บริโภคและจิตใจของผู้บริโภคทำให้รับรู้ถึงระดับของตราสินค้า (</w:t>
      </w:r>
      <w:r>
        <w:rPr>
          <w:rFonts w:ascii="TH SarabunPSK" w:hAnsi="TH SarabunPSK" w:cs="TH SarabunPSK"/>
          <w:sz w:val="32"/>
          <w:szCs w:val="32"/>
        </w:rPr>
        <w:t>Class of Product</w:t>
      </w:r>
      <w:r>
        <w:rPr>
          <w:rFonts w:ascii="TH SarabunPSK" w:hAnsi="TH SarabunPSK" w:cs="TH SarabunPSK" w:hint="cs"/>
          <w:sz w:val="32"/>
          <w:szCs w:val="32"/>
          <w:cs/>
        </w:rPr>
        <w:t>) และแสดงให้เห็นว่าตราสินค้าสามารถตอบสนองต่อความต้องการหรือความจำเป็นของผู้บริโภคได้ (2) ทำให้ความหมายของตราสินค้าทั้งที่จับต้องได้และจับต้องไม่ได้ ให้เข้าไปอยู่ในใจผู้บริโภค ด้วยการใช้สื่อกลางซึ่งเป็นตัวแทนความหมายของตราสินค้าไปสู่ผู้บริโภค (3) ค้นหาการตอบสนองที่แท้จริงของผู้บริโภคมีต่อความแตกต่างของตราสินค้า และความหมายของตราสินค้า (4) นำการตอบสนองที่แท้จริงของผู้บริโภคที่มีต่อความแตกต่างของตราสินค้า และความหมายของตราสินค้า มาสร้างการตอบสนองของตราสินค้าที่มีต่อผู้บริโภคให้เป็นความความสัมพันธ์แนบแน่น และก่อให้เกิดความภักดี โดยลำดับขั้นของการสร้างตราสินค้า จะต้องเรียงลำดับดังนี้ คือ การสร้างความหมายให้กับความแตกต่างของตราสินค้า ไปสู่ความสัมพันธ์ที่มีการตอบสนองระหว่างผู้บริโภค ตราสินค้า และที่สำคัญ นอกจากจะต้องสร้างความแตกต่างให้กับตราสินค้าแล้ว ยังจะต้องทำให้ผู้บริโภคมรการตอบสนองที่ถูกต้องตรง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ับความหมายของตราสินค้าที่ได้สร้างขึ้นมา รวมทั้งต้องสร้างความสัมพันธ์ระหว่างผู้บริโภคกับตราสินค้าด้วย</w:t>
      </w:r>
    </w:p>
    <w:p w14:paraId="509FF769" w14:textId="078E897C" w:rsidR="00450D23" w:rsidRPr="000A0A95" w:rsidRDefault="00DA15A1" w:rsidP="00450D23">
      <w:pPr>
        <w:spacing w:after="0" w:line="240" w:lineRule="auto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  <w:cs/>
        </w:rPr>
        <w:tab/>
      </w:r>
      <w:r w:rsidRPr="000A0A95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มาตรฐานผลิตภัณฑ์ชุมชน ไส้กรอกอีสาน</w:t>
      </w:r>
      <w:r w:rsidR="00450D23" w:rsidRPr="000A0A95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(</w:t>
      </w:r>
      <w:r w:rsidR="00450D23" w:rsidRPr="000A0A95">
        <w:rPr>
          <w:rFonts w:ascii="TH SarabunPSK" w:hAnsi="TH SarabunPSK" w:cs="TH SarabunPSK"/>
          <w:b/>
          <w:bCs/>
          <w:sz w:val="32"/>
          <w:szCs w:val="32"/>
          <w:cs/>
        </w:rPr>
        <w:t>มผช.</w:t>
      </w:r>
      <w:r w:rsidR="00450D23" w:rsidRPr="000A0A95">
        <w:rPr>
          <w:rFonts w:ascii="TH SarabunPSK" w:hAnsi="TH SarabunPSK" w:cs="TH SarabunPSK"/>
          <w:b/>
          <w:bCs/>
          <w:sz w:val="32"/>
          <w:szCs w:val="32"/>
        </w:rPr>
        <w:t>144/2546</w:t>
      </w:r>
      <w:r w:rsidR="00450D23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3E896BB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บข่าย</w:t>
      </w:r>
    </w:p>
    <w:p w14:paraId="3A4C43D3" w14:textId="3D1839B2" w:rsidR="00450D23" w:rsidRPr="000A0A95" w:rsidRDefault="00450D23" w:rsidP="00422404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1.1 </w:t>
      </w:r>
      <w:hyperlink r:id="rId20" w:tooltip="มาตรฐานผลิตภัณฑ์ชุมชน (มผช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มาตรฐานผลิตภัณฑ์ชุมชน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ี้ครอบคลุมเฉพาะไส้กรอกอีสานที่ทำจาก</w:t>
      </w:r>
      <w:hyperlink r:id="rId21" w:tooltip="pork (เนื้อหมู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นื้อหมู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บรรจุใน</w:t>
      </w:r>
      <w:hyperlink r:id="rId22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</w:p>
    <w:p w14:paraId="1AD2C228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2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บทนิยาม</w:t>
      </w:r>
    </w:p>
    <w:p w14:paraId="2095DC45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2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ส้กรอกอีสาน หมายถึง ผลิตภัณฑ์ทำจาก</w:t>
      </w:r>
      <w:hyperlink r:id="rId23" w:tooltip="pork (เนื้อหมู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นื้อหมู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ันหมู ข้าวสุก ปรุง</w:t>
      </w:r>
      <w:hyperlink r:id="rId24" w:tooltip="taste (ร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รส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ด้วย</w:t>
      </w:r>
      <w:hyperlink r:id="rId25" w:tooltip="condiment (เครื่องปรุงร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ครื่องปรุงรส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26" w:tooltip="spice (เครื่องเทศ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ครื่องเทศ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</w:t>
      </w:r>
      <w:hyperlink r:id="rId27" w:tooltip="herb (สมุนไพร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มุนไพร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ช่น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น้ำตาลทราย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28" w:tooltip="salt (เกลือ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กลือ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29" w:tooltip="garlic (กระเทียม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ระเทียม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บด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30" w:tooltip="pepper (พริกไทย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พริกไทย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31" w:tooltip="coraninder seed (ลูกผักช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ลูกผักชี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ผสมให้เข้ากันดี นวดจนเหนียว บรรจุในไส้หมูหรือไส้ชนิดอื่นที่บริโภคได้ มัดเป็นท่อน ผึ่งไว้ในที่สะอาดและแห้งจนเปรี้ยว และต้องทำให้สุกก่อนรับประทาน</w:t>
      </w:r>
    </w:p>
    <w:p w14:paraId="69FFA317" w14:textId="77777777" w:rsidR="00E15118" w:rsidRPr="000A0A95" w:rsidRDefault="00450D23" w:rsidP="00E15118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  <w:cs/>
        </w:rPr>
        <w:t>ไส้กรอกอีสานหรือ ไส้กรอกเปรี้ยวเป็น</w:t>
      </w:r>
      <w:hyperlink r:id="rId32" w:tooltip="อาหารพื้นบ้านไทย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อาหารพื้นบ้านไทย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ทางภาคเหนือและภาคตะวันออกเฉียงเหนือ ของไทย เป็นไส้กรอก (</w:t>
      </w:r>
      <w:hyperlink r:id="rId33" w:tooltip="sausage (ไส้กรอ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sausage</w:t>
        </w:r>
      </w:hyperlink>
      <w:r w:rsidRPr="000A0A95">
        <w:rPr>
          <w:rFonts w:ascii="TH SarabunPSK" w:hAnsi="TH SarabunPSK" w:cs="TH SarabunPSK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sz w:val="32"/>
          <w:szCs w:val="32"/>
          <w:cs/>
        </w:rPr>
        <w:t>ประเภทไส้กรอกสด ที่ผลิตจาก</w:t>
      </w:r>
      <w:hyperlink r:id="rId34" w:tooltip="pork (เนื้อหมู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นื้อหมู</w:t>
        </w:r>
      </w:hyperlink>
      <w:r w:rsidRPr="000A0A95">
        <w:rPr>
          <w:rFonts w:ascii="TH SarabunPSK" w:hAnsi="TH SarabunPSK" w:cs="TH SarabunPSK"/>
          <w:sz w:val="32"/>
          <w:szCs w:val="32"/>
          <w:cs/>
        </w:rPr>
        <w:t>บด มันหมู และ</w:t>
      </w:r>
      <w:hyperlink r:id="rId35" w:tooltip="rice (ข้าว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ข้าว</w:t>
        </w:r>
      </w:hyperlink>
      <w:r w:rsidRPr="000A0A95">
        <w:rPr>
          <w:rFonts w:ascii="TH SarabunPSK" w:hAnsi="TH SarabunPSK" w:cs="TH SarabunPSK"/>
          <w:sz w:val="32"/>
          <w:szCs w:val="32"/>
          <w:cs/>
        </w:rPr>
        <w:t>เจ้าหุงสุก ปรุงรสด้วย</w:t>
      </w:r>
      <w:hyperlink r:id="rId36" w:tooltip="salt (เกลือ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กลือ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37" w:tooltip="spice (เครื่องเทศ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ครื่องเทศ</w:t>
        </w:r>
      </w:hyperlink>
      <w:hyperlink r:id="rId38" w:tooltip="herb (สมุนไพร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มุนไพร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เช่น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39" w:tooltip="garlic (กระเทียม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ระเทียม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และ</w:t>
      </w:r>
      <w:hyperlink r:id="rId40" w:tooltip="pepper (พริกไทย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พริกไทย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41" w:tooltip="coraninder seed (ลูกผักช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ลูกผักชี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</w:p>
    <w:p w14:paraId="234015A4" w14:textId="77777777" w:rsidR="00E15118" w:rsidRPr="000A0A95" w:rsidRDefault="00450D23" w:rsidP="00E15118">
      <w:pPr>
        <w:spacing w:after="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  <w:cs/>
        </w:rPr>
        <w:t>ผสมให้เข้ากัน นวดให้เหนียว บรรจุใส่ไส้หมู แล้วมัดด้วยเชือกเป็นข้อ ปล่อยไว้ให้เกิด</w:t>
      </w:r>
      <w:hyperlink r:id="rId42" w:tooltip="fermentation (การหมัก) " w:history="1">
        <w:r w:rsidR="00E15118"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าร</w:t>
        </w:r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หมัก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</w:p>
    <w:p w14:paraId="3FDF07CB" w14:textId="4F3E1966" w:rsidR="00E15118" w:rsidRPr="000A0A95" w:rsidRDefault="00450D23" w:rsidP="00E15118">
      <w:pPr>
        <w:spacing w:after="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</w:rPr>
        <w:t>(fermentaion)</w:t>
      </w:r>
      <w:r w:rsidRPr="000A0A95">
        <w:rPr>
          <w:rFonts w:ascii="TH SarabunPSK" w:hAnsi="TH SarabunPSK" w:cs="TH SarabunPSK"/>
          <w:sz w:val="32"/>
          <w:szCs w:val="32"/>
          <w:cs/>
        </w:rPr>
        <w:t>เพื่อให้เกิดรสเปรี้ยว อาจมีการเติมเกลือไนเทรต (</w:t>
      </w:r>
      <w:hyperlink r:id="rId43" w:tooltip="nitrate (ไนเตรท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nitrate</w:t>
        </w:r>
      </w:hyperlink>
      <w:r w:rsidRPr="000A0A95">
        <w:rPr>
          <w:rFonts w:ascii="TH SarabunPSK" w:hAnsi="TH SarabunPSK" w:cs="TH SarabunPSK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sz w:val="32"/>
          <w:szCs w:val="32"/>
          <w:cs/>
        </w:rPr>
        <w:t>หรือไนไทรต์ (</w:t>
      </w:r>
      <w:hyperlink r:id="rId44" w:tooltip="nitrite (ไนไตรท์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nitrite</w:t>
        </w:r>
      </w:hyperlink>
      <w:r w:rsidRPr="000A0A95">
        <w:rPr>
          <w:rFonts w:ascii="TH SarabunPSK" w:hAnsi="TH SarabunPSK" w:cs="TH SarabunPSK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sz w:val="32"/>
          <w:szCs w:val="32"/>
          <w:cs/>
        </w:rPr>
        <w:t>เช่น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โพแทสเซียมไนเทรต (</w:t>
      </w:r>
      <w:r w:rsidRPr="000A0A95">
        <w:rPr>
          <w:rFonts w:ascii="TH SarabunPSK" w:hAnsi="TH SarabunPSK" w:cs="TH SarabunPSK"/>
          <w:sz w:val="32"/>
          <w:szCs w:val="32"/>
        </w:rPr>
        <w:t xml:space="preserve">potassium nitrate) </w:t>
      </w:r>
      <w:r w:rsidRPr="000A0A95">
        <w:rPr>
          <w:rFonts w:ascii="TH SarabunPSK" w:hAnsi="TH SarabunPSK" w:cs="TH SarabunPSK"/>
          <w:sz w:val="32"/>
          <w:szCs w:val="32"/>
          <w:cs/>
        </w:rPr>
        <w:t>หรือดินประสิว เพื่อทำให้เกิดสีชมพูแดง เมื่อจะรับประทานต้องทำให้สุกด้วยการทอด (</w:t>
      </w:r>
      <w:hyperlink r:id="rId45" w:tooltip="frying (การทอด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frying</w:t>
        </w:r>
      </w:hyperlink>
      <w:r w:rsidRPr="000A0A95">
        <w:rPr>
          <w:rFonts w:ascii="TH SarabunPSK" w:hAnsi="TH SarabunPSK" w:cs="TH SarabunPSK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sz w:val="32"/>
          <w:szCs w:val="32"/>
          <w:cs/>
        </w:rPr>
        <w:t>หรือย่าง (</w:t>
      </w:r>
      <w:hyperlink r:id="rId46" w:tooltip="roasting (การคั่ว การอบ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roasting</w:t>
        </w:r>
      </w:hyperlink>
      <w:r w:rsidRPr="000A0A95">
        <w:rPr>
          <w:rFonts w:ascii="TH SarabunPSK" w:hAnsi="TH SarabunPSK" w:cs="TH SarabunPSK"/>
          <w:sz w:val="32"/>
          <w:szCs w:val="32"/>
        </w:rPr>
        <w:t>)</w:t>
      </w:r>
      <w:r w:rsidR="00E15118" w:rsidRPr="000A0A95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CAAF540" w14:textId="77777777" w:rsidR="00E15118" w:rsidRPr="000A0A95" w:rsidRDefault="00450D23" w:rsidP="00E15118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/>
          <w:sz w:val="32"/>
          <w:szCs w:val="32"/>
          <w:cs/>
        </w:rPr>
        <w:t>จุลินทรีย์ที่เกี่ยวกับการหมักไส้กรอกอีสาน</w:t>
      </w:r>
      <w:r w:rsidR="00E15118" w:rsidRPr="000A0A95">
        <w:rPr>
          <w:rFonts w:ascii="TH SarabunPSK" w:hAnsi="TH SarabunPSK" w:cs="TH SarabunPSK"/>
          <w:sz w:val="32"/>
          <w:szCs w:val="32"/>
          <w:cs/>
        </w:rPr>
        <w:t xml:space="preserve"> </w:t>
      </w:r>
      <w:hyperlink r:id="rId47" w:tooltip="fermentation (การหมั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ารหมัก</w:t>
        </w:r>
      </w:hyperlink>
      <w:r w:rsidRPr="000A0A95">
        <w:rPr>
          <w:rFonts w:ascii="TH SarabunPSK" w:hAnsi="TH SarabunPSK" w:cs="TH SarabunPSK"/>
          <w:sz w:val="32"/>
          <w:szCs w:val="32"/>
          <w:cs/>
        </w:rPr>
        <w:t>ในไส้กรอกอีสานเป็นการหมักเพื่อให้เกิดกรดแล็กทิก (</w:t>
      </w:r>
      <w:r w:rsidRPr="000A0A95">
        <w:rPr>
          <w:rFonts w:ascii="TH SarabunPSK" w:hAnsi="TH SarabunPSK" w:cs="TH SarabunPSK"/>
          <w:sz w:val="32"/>
          <w:szCs w:val="32"/>
        </w:rPr>
        <w:t xml:space="preserve">lactic acid fermentaion) </w:t>
      </w:r>
      <w:r w:rsidRPr="000A0A95">
        <w:rPr>
          <w:rFonts w:ascii="TH SarabunPSK" w:hAnsi="TH SarabunPSK" w:cs="TH SarabunPSK"/>
          <w:sz w:val="32"/>
          <w:szCs w:val="32"/>
          <w:cs/>
        </w:rPr>
        <w:t>โดย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48" w:tooltip="Lactic acid bacteria (แบคทีเรียผลิตกรดแลกติ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lactic acid bacteria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ที่มีอยู่ตามธรรมชาติ รสเปรี้ยวจากกรดแล็กทิก (</w:t>
      </w:r>
      <w:hyperlink r:id="rId49" w:tooltip="lactic acid (กรดแลคติ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lactic acid</w:t>
        </w:r>
      </w:hyperlink>
      <w:r w:rsidRPr="000A0A95">
        <w:rPr>
          <w:rFonts w:ascii="TH SarabunPSK" w:hAnsi="TH SarabunPSK" w:cs="TH SarabunPSK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sz w:val="32"/>
          <w:szCs w:val="32"/>
          <w:cs/>
        </w:rPr>
        <w:t>ที่แบคทีเรียสร้างขึ้นใน</w:t>
      </w:r>
      <w:r w:rsidR="00E15118" w:rsidRPr="000A0A95">
        <w:rPr>
          <w:rFonts w:ascii="TH SarabunPSK" w:hAnsi="TH SarabunPSK" w:cs="TH SarabunPSK"/>
          <w:sz w:val="32"/>
          <w:szCs w:val="32"/>
          <w:cs/>
        </w:rPr>
        <w:t>ช่วงแรกของการหมัก เกิดจากเชื้อใน</w:t>
      </w:r>
      <w:r w:rsidRPr="000A0A95">
        <w:rPr>
          <w:rFonts w:ascii="TH SarabunPSK" w:hAnsi="TH SarabunPSK" w:cs="TH SarabunPSK"/>
          <w:sz w:val="32"/>
          <w:szCs w:val="32"/>
          <w:cs/>
        </w:rPr>
        <w:t>กลุ่ม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50" w:tooltip="Lactobacillus (แล็กโทบาซิลลัส) " w:history="1">
        <w:r w:rsidRPr="000A0A95">
          <w:rPr>
            <w:rStyle w:val="Hyperlink"/>
            <w:rFonts w:ascii="TH SarabunPSK" w:hAnsi="TH SarabunPSK" w:cs="TH SarabunPSK"/>
            <w:i/>
            <w:iCs/>
            <w:color w:val="000000" w:themeColor="text1"/>
            <w:sz w:val="32"/>
            <w:szCs w:val="32"/>
            <w:u w:val="none"/>
          </w:rPr>
          <w:t>Lactobacillus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และ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51" w:tooltip="Pediococcus" w:history="1">
        <w:r w:rsidRPr="000A0A95">
          <w:rPr>
            <w:rStyle w:val="Hyperlink"/>
            <w:rFonts w:ascii="TH SarabunPSK" w:hAnsi="TH SarabunPSK" w:cs="TH SarabunPSK"/>
            <w:i/>
            <w:iCs/>
            <w:color w:val="000000" w:themeColor="text1"/>
            <w:sz w:val="32"/>
            <w:szCs w:val="32"/>
            <w:u w:val="none"/>
          </w:rPr>
          <w:t>Pediococcus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ได้แก่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Style w:val="Emphasis"/>
          <w:rFonts w:ascii="TH SarabunPSK" w:hAnsi="TH SarabunPSK" w:cs="TH SarabunPSK"/>
          <w:color w:val="000000" w:themeColor="text1"/>
          <w:sz w:val="32"/>
          <w:szCs w:val="32"/>
        </w:rPr>
        <w:t>Pendiococcus sereviseae </w:t>
      </w:r>
      <w:r w:rsidRPr="000A0A95">
        <w:rPr>
          <w:rFonts w:ascii="TH SarabunPSK" w:hAnsi="TH SarabunPSK" w:cs="TH SarabunPSK"/>
          <w:sz w:val="32"/>
          <w:szCs w:val="32"/>
          <w:cs/>
        </w:rPr>
        <w:t>ส่วนจุลินทรีย์ในช่วงระยะหลัง คือแบคทรีเรียในกลุ่ม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52" w:tooltip="Lactobacillus (แล็กโทบาซิลลัส) " w:history="1">
        <w:r w:rsidRPr="000A0A95">
          <w:rPr>
            <w:rStyle w:val="Emphasis"/>
            <w:rFonts w:ascii="TH SarabunPSK" w:hAnsi="TH SarabunPSK" w:cs="TH SarabunPSK"/>
            <w:color w:val="000000" w:themeColor="text1"/>
            <w:sz w:val="32"/>
            <w:szCs w:val="32"/>
          </w:rPr>
          <w:t>Lactobacillus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>เช่น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r w:rsidR="00E15118" w:rsidRPr="000A0A95">
        <w:rPr>
          <w:rStyle w:val="Emphasis"/>
          <w:rFonts w:ascii="TH SarabunPSK" w:hAnsi="TH SarabunPSK" w:cs="TH SarabunPSK"/>
          <w:color w:val="000000" w:themeColor="text1"/>
          <w:sz w:val="32"/>
          <w:szCs w:val="32"/>
        </w:rPr>
        <w:t>Lactobacillus</w:t>
      </w:r>
      <w:r w:rsidR="00E15118" w:rsidRPr="000A0A95">
        <w:rPr>
          <w:rStyle w:val="Emphasis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0A0A95">
        <w:rPr>
          <w:rStyle w:val="Emphasis"/>
          <w:rFonts w:ascii="TH SarabunPSK" w:hAnsi="TH SarabunPSK" w:cs="TH SarabunPSK"/>
          <w:color w:val="000000" w:themeColor="text1"/>
          <w:sz w:val="32"/>
          <w:szCs w:val="32"/>
        </w:rPr>
        <w:t>plantarum </w:t>
      </w:r>
      <w:r w:rsidRPr="000A0A95">
        <w:rPr>
          <w:rFonts w:ascii="TH SarabunPSK" w:hAnsi="TH SarabunPSK" w:cs="TH SarabunPSK"/>
          <w:sz w:val="32"/>
          <w:szCs w:val="32"/>
          <w:cs/>
        </w:rPr>
        <w:t>และ</w:t>
      </w:r>
      <w:r w:rsidRPr="000A0A95">
        <w:rPr>
          <w:rFonts w:ascii="TH SarabunPSK" w:hAnsi="TH SarabunPSK" w:cs="TH SarabunPSK"/>
          <w:sz w:val="32"/>
          <w:szCs w:val="32"/>
        </w:rPr>
        <w:t> </w:t>
      </w:r>
    </w:p>
    <w:p w14:paraId="575CD86E" w14:textId="6D5A5267" w:rsidR="00450D23" w:rsidRPr="000A0A95" w:rsidRDefault="00450D23" w:rsidP="00422404">
      <w:pPr>
        <w:spacing w:after="0" w:line="240" w:lineRule="auto"/>
        <w:ind w:left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Style w:val="Emphasis"/>
          <w:rFonts w:ascii="TH SarabunPSK" w:hAnsi="TH SarabunPSK" w:cs="TH SarabunPSK"/>
          <w:color w:val="000000" w:themeColor="text1"/>
          <w:sz w:val="32"/>
          <w:szCs w:val="32"/>
        </w:rPr>
        <w:lastRenderedPageBreak/>
        <w:t>Lactobacillus brevis</w:t>
      </w:r>
      <w:r w:rsidR="00E15118" w:rsidRPr="000A0A9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A0A95">
        <w:rPr>
          <w:rFonts w:ascii="TH SarabunPSK" w:hAnsi="TH SarabunPSK" w:cs="TH SarabunPSK"/>
          <w:sz w:val="32"/>
          <w:szCs w:val="32"/>
          <w:cs/>
        </w:rPr>
        <w:t>ความเปรี้ยวของไส้กรอกอีสานขึ้นอยู่กับส่วนผสม อุณหภูมิของการเก็บหลังการหมัก มี</w:t>
      </w:r>
      <w:r w:rsidRPr="000A0A95">
        <w:rPr>
          <w:rFonts w:ascii="TH SarabunPSK" w:hAnsi="TH SarabunPSK" w:cs="TH SarabunPSK"/>
          <w:sz w:val="32"/>
          <w:szCs w:val="32"/>
        </w:rPr>
        <w:t> </w:t>
      </w:r>
      <w:hyperlink r:id="rId53" w:tooltip="pH (พีเอช ,ความเป็นกรด-เบ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pH</w:t>
        </w:r>
      </w:hyperlink>
      <w:r w:rsidRPr="000A0A95">
        <w:rPr>
          <w:rFonts w:ascii="TH SarabunPSK" w:hAnsi="TH SarabunPSK" w:cs="TH SarabunPSK"/>
          <w:sz w:val="32"/>
          <w:szCs w:val="32"/>
        </w:rPr>
        <w:t> </w:t>
      </w:r>
      <w:r w:rsidRPr="000A0A95">
        <w:rPr>
          <w:rFonts w:ascii="TH SarabunPSK" w:hAnsi="TH SarabunPSK" w:cs="TH SarabunPSK"/>
          <w:sz w:val="32"/>
          <w:szCs w:val="32"/>
          <w:cs/>
        </w:rPr>
        <w:t xml:space="preserve">ประมาณ </w:t>
      </w:r>
      <w:r w:rsidRPr="000A0A95">
        <w:rPr>
          <w:rFonts w:ascii="TH SarabunPSK" w:hAnsi="TH SarabunPSK" w:cs="TH SarabunPSK"/>
          <w:sz w:val="32"/>
          <w:szCs w:val="32"/>
        </w:rPr>
        <w:t>4.5-5.5</w:t>
      </w:r>
    </w:p>
    <w:p w14:paraId="1FE7CAA8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ุณลักษณะที่ต้องการ</w:t>
      </w:r>
    </w:p>
    <w:p w14:paraId="1A564894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ักษณะทั่วไป</w:t>
      </w:r>
    </w:p>
    <w:p w14:paraId="7B2B1C6B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</w:t>
      </w:r>
      <w:hyperlink r:id="rId54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ดียวกัน ต้องมีรูปทรงเดียวกัน และมีขนาดใกล้เคียงกัน มีการกระจายตัวของส่วนประกอบที่ใช้อย่างสม่ำเสมอ มีผิวเรียบ ไม่ฉีกขาด</w:t>
      </w:r>
    </w:p>
    <w:p w14:paraId="3FEE4017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2 </w:t>
      </w:r>
      <w:hyperlink r:id="rId55" w:tooltip="color (ส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ี</w:t>
        </w:r>
      </w:hyperlink>
    </w:p>
    <w:p w14:paraId="321D78B7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้องมี</w:t>
      </w:r>
      <w:hyperlink r:id="rId56" w:tooltip="color (ส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ี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ดีตามธรรมชาติของส่วนประกอบที่ใช้</w:t>
      </w:r>
    </w:p>
    <w:p w14:paraId="2FACCD76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3 </w:t>
      </w:r>
      <w:hyperlink r:id="rId57" w:tooltip="flavor (กลิ่นร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ลิ่นรส</w:t>
        </w:r>
      </w:hyperlink>
    </w:p>
    <w:p w14:paraId="1352FE90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้องมี</w:t>
      </w:r>
      <w:hyperlink r:id="rId58" w:tooltip="flavor (กลิ่นร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ลิ่นรส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ดีตามธรรมชาติที่เกิดจาก</w:t>
      </w:r>
      <w:hyperlink r:id="rId59" w:tooltip="fermentation (การหมั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ารหมัก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ของส่วนประกอบที่ใช้ มี</w:t>
      </w:r>
      <w:hyperlink r:id="rId60" w:tooltip="sour (รสเปรี้ยว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รสเปรี้ยว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อเหมาะ ปราศจากกลิ่นอื่นที่ไม่พึงประสงค์ เช่น กลิ่นอับ กลิ่นเหม็น</w:t>
      </w:r>
    </w:p>
    <w:p w14:paraId="71FC93DB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4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ักษณะเนื้อ</w:t>
      </w:r>
    </w:p>
    <w:p w14:paraId="69CB83B1" w14:textId="3A0CFD7A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้องนุ่มและไม่ร่วน</w:t>
      </w: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มื่อตรวจสอบโดยวิธีให้คะแนนตาม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้ว ต้องได้คะแนนเฉลี่ยของแต่ละลักษณะจากผู้ตรวจสอบทุกคน ไม่น้อยกว่า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คะแนน และไม่มีลักษณะใดได้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ะแนน จากผู้ตรวจคนใดคนหนึ่ง</w:t>
      </w:r>
    </w:p>
    <w:p w14:paraId="3F8810D8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5 </w:t>
      </w:r>
      <w:hyperlink r:id="rId61" w:tooltip="extraneous materials (สิ่งแปลกปลอม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ิ่งแปลกปลอม</w:t>
        </w:r>
      </w:hyperlink>
    </w:p>
    <w:p w14:paraId="61FAFC64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ต้องไม่พบสิ่งแปลกปลอมที่ไม่ใช่ส่วนประกอบที่ใช้ เช่น เส้นผม ขนสัตว์ ดิน ทราย กรวด ชิ้นส่วนหรือสิ่งปฏิกูลจากสัตว์</w:t>
      </w:r>
    </w:p>
    <w:p w14:paraId="74B184EE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6 </w:t>
      </w:r>
      <w:hyperlink r:id="rId62" w:tooltip="food additive (วัตถุเจือปนอาหาร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วัตถุเจือปนอาหาร</w:t>
        </w:r>
      </w:hyperlink>
    </w:p>
    <w:p w14:paraId="5945A149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6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้ามใช้</w:t>
      </w:r>
      <w:hyperlink r:id="rId63" w:tooltip="color (ส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ี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ุกชนิด</w:t>
      </w:r>
    </w:p>
    <w:p w14:paraId="5F494D0D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6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ากมีการใช้</w:t>
      </w:r>
      <w:hyperlink r:id="rId64" w:tooltip="food additive (วัตถุเจือปนอาหาร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วัตถุเจือปนอาหาร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ใช้ได้ตามชนิดและ</w:t>
      </w:r>
      <w:hyperlink r:id="rId65" w:tooltip="quantity (ปริมาณ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ปริมาณ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กำหนดดังต่อไปนี้</w:t>
      </w:r>
    </w:p>
    <w:p w14:paraId="1A1DDC45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6.2.2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ซเดียมไนไทรต์หรือโพแทสเซียมไนไทรต์ (คำนวณเป็นโซเดียมไนไทรต์) ต้องไม่เกิ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25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มิลลิกรัมต่อกิโลกรัม หรือถ้าใช้ในรูปของผงเพรก (เกลือ : เกลือไนไทรต์ ในสัดส่วนร้อยละ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94 :6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ไม่เกิ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ัมต่อ</w:t>
      </w:r>
      <w:hyperlink r:id="rId66" w:tooltip="meat (เนื้อสัตว์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เนื้อสัตว์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 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ิโลกรัม</w:t>
      </w:r>
    </w:p>
    <w:p w14:paraId="0697EFCD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6.2.2 </w:t>
      </w:r>
      <w:hyperlink r:id="rId67" w:tooltip="phosphate (ฟอสเฟต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ฟอสเฟต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นรูปของมอโน- ได- และพอลิของเกลือโซเดียมหรือโพแทสเซียม อย่างใดอย่างหนึ่งหรือรวมกัน (คำนวณเป็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P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vertAlign w:val="subscript"/>
        </w:rPr>
        <w:t>2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O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vertAlign w:val="subscript"/>
        </w:rPr>
        <w:t>5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ากฟอสฟอรัสทั้งหมด) ต้องไม่เกิ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,000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มิลลิกรัมต่อกิโลกรัม</w:t>
      </w:r>
    </w:p>
    <w:p w14:paraId="0DD74FD0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7 </w:t>
      </w:r>
      <w:hyperlink r:id="rId68" w:tooltip="protein (โปรตี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โปรตีน</w:t>
        </w:r>
      </w:hyperlink>
    </w:p>
    <w:p w14:paraId="181D84DB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ไม่น้อยกว่าร้อยละ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ยน้ำหนัก</w:t>
      </w:r>
    </w:p>
    <w:p w14:paraId="3F7E7211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8 </w:t>
      </w:r>
      <w:hyperlink r:id="rId69" w:tooltip="fat (ไขมั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ไขมัน</w:t>
        </w:r>
      </w:hyperlink>
    </w:p>
    <w:p w14:paraId="70EACBF7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ไม่เกินร้อยละ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0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ยน้ำหนัก</w:t>
      </w:r>
    </w:p>
    <w:p w14:paraId="7A9FC21B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9 </w:t>
      </w:r>
      <w:hyperlink r:id="rId70" w:tooltip="micro-organism (จุลินทรีย์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จุลินทรีย์</w:t>
        </w:r>
      </w:hyperlink>
    </w:p>
    <w:p w14:paraId="5DE67DEB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lastRenderedPageBreak/>
        <w:t xml:space="preserve">3.9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ซาลโมเนลลา (</w:t>
      </w:r>
      <w:hyperlink r:id="rId71" w:tooltip="Salmonella (ซาลโมเนลลา) " w:history="1">
        <w:r w:rsidRPr="000A0A95">
          <w:rPr>
            <w:rStyle w:val="Hyperlink"/>
            <w:rFonts w:ascii="TH SarabunPSK" w:hAnsi="TH SarabunPSK" w:cs="TH SarabunPSK"/>
            <w:i/>
            <w:iCs/>
            <w:color w:val="000000" w:themeColor="text1"/>
            <w:sz w:val="32"/>
            <w:szCs w:val="32"/>
            <w:u w:val="none"/>
          </w:rPr>
          <w:t>Salmonella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 spp.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ไม่พบในตัวอย่าง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25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ัม</w:t>
      </w:r>
    </w:p>
    <w:p w14:paraId="6E7980CD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9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ตาฟิโลค็อกคัส ออเรียส (</w:t>
      </w:r>
      <w:hyperlink r:id="rId72" w:tooltip="Staphylococcus aureus (สตาฟิโลค็อกคัส ออเรียส) " w:history="1">
        <w:r w:rsidRPr="000A0A95">
          <w:rPr>
            <w:rStyle w:val="Hyperlink"/>
            <w:rFonts w:ascii="TH SarabunPSK" w:hAnsi="TH SarabunPSK" w:cs="TH SarabunPSK"/>
            <w:i/>
            <w:iCs/>
            <w:color w:val="000000" w:themeColor="text1"/>
            <w:sz w:val="32"/>
            <w:szCs w:val="32"/>
            <w:u w:val="none"/>
          </w:rPr>
          <w:t>Staphylococcus aureus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ไม่พบในตัวอย่าง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0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ัม</w:t>
      </w:r>
    </w:p>
    <w:p w14:paraId="464F2FE9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9.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อสเชอริเชีย โคไล (</w:t>
      </w:r>
      <w:hyperlink r:id="rId73" w:tooltip="Escherichia coli (E.Coli) " w:history="1">
        <w:r w:rsidRPr="000A0A95">
          <w:rPr>
            <w:rStyle w:val="Hyperlink"/>
            <w:rFonts w:ascii="TH SarabunPSK" w:hAnsi="TH SarabunPSK" w:cs="TH SarabunPSK"/>
            <w:i/>
            <w:iCs/>
            <w:color w:val="000000" w:themeColor="text1"/>
            <w:sz w:val="32"/>
            <w:szCs w:val="32"/>
            <w:u w:val="none"/>
          </w:rPr>
          <w:t>Escherichia coli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ดยวิธีเอ็มพีเอ็น (</w:t>
      </w:r>
      <w:hyperlink r:id="rId74" w:tooltip="most probable number (MPN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MPN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น้อยกว่า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่อตัวอย่าง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ัม</w:t>
      </w:r>
    </w:p>
    <w:p w14:paraId="66EDC5CC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3.9.4 </w:t>
      </w:r>
      <w:hyperlink r:id="rId75" w:tooltip="yeast (ยีสต์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ยีสต์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</w:t>
      </w:r>
      <w:hyperlink r:id="rId76" w:tooltip="mold (รา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รา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องน้อยกว่า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10 </w:t>
      </w:r>
      <w:hyperlink r:id="rId77" w:tooltip="colony (โคโลน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โคโลนี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่อตัวอย่าง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รัม</w:t>
      </w:r>
    </w:p>
    <w:p w14:paraId="4ACA203D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4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ุขลักษณะ</w:t>
      </w:r>
    </w:p>
    <w:p w14:paraId="4743AB09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4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ุขลักษณะในการทำไส้กรอกอีสาน ให้เป็นไปตามคำแนะนำตาม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78" w:tooltip="Good Manufacturing Practice (GMP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GMP</w:t>
        </w:r>
      </w:hyperlink>
    </w:p>
    <w:p w14:paraId="0A05612C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บรรจุ</w:t>
      </w:r>
    </w:p>
    <w:p w14:paraId="0B6D93DA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บรรจุไส้กรอกอีสานใน</w:t>
      </w:r>
      <w:hyperlink r:id="rId79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สะอาด แห้ง ผนึกได้เรียบร้อย และสามารถป้องกัน</w:t>
      </w:r>
      <w:hyperlink r:id="rId80" w:tooltip="contamination (การปนเปื้อ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ารปนเปื้อน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าก</w:t>
      </w:r>
      <w:hyperlink r:id="rId81" w:tooltip="soil (สิ่งสกปร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ิ่งสกปรก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ภายนอกได้</w:t>
      </w:r>
    </w:p>
    <w:p w14:paraId="05CDD4E3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5.2 </w:t>
      </w:r>
      <w:hyperlink r:id="rId82" w:tooltip="net weight (น้ำหนักสุทธิ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น้ำหนักสุทธิ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งไส้กรอกอีสานในแต่ละภาชนะบรรจุ ต้องไม่น้อยกว่าที่ระบุไว้ที่ฉลาก</w:t>
      </w:r>
    </w:p>
    <w:p w14:paraId="446CAEE7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6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ครื่องหมายและฉลาก</w:t>
      </w:r>
    </w:p>
    <w:p w14:paraId="187EB4BA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6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ี่</w:t>
      </w:r>
      <w:hyperlink r:id="rId83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ไส้กรอกอีสานทุกหน่วย อย่างน้อยต้องมีเลข อักษร หรือเครื่องหมายแจ้งรายละเอียดต่อไปนี้ให้เห็นได้ง่าย ชัดเจน</w:t>
      </w:r>
    </w:p>
    <w:p w14:paraId="4FE8111F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(1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เรียกผลิตภัณฑ์ เช่น ไส้กรอกเปรี้ยว ไส้กรอกอีสาน</w:t>
      </w:r>
    </w:p>
    <w:p w14:paraId="14E5AC07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(2) </w:t>
      </w:r>
      <w:hyperlink r:id="rId84" w:tooltip="net weight (น้ำหนักสุทธิ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น้ำหนักสุทธิ</w:t>
        </w:r>
      </w:hyperlink>
    </w:p>
    <w:p w14:paraId="4A05533F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(3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ัน เดือน ปี ที่ทำ และวัน เดือน ปีที่หมดอายุ หรือข้อความว่า "ควรบริโภคก่อน (วัน เดือน ปี) "</w:t>
      </w:r>
    </w:p>
    <w:p w14:paraId="49577566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(4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ข้อแนะนำในการบริโภค เช่น ทำให้สุกก่อนการบริโภค</w:t>
      </w:r>
    </w:p>
    <w:p w14:paraId="3B3F97E8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(5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ข้อแนะนำในการเก็บรักษา เช่น ควรเก็บไว้ในที่เย็น</w:t>
      </w:r>
    </w:p>
    <w:p w14:paraId="11B36E8F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(6)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ื่อผู้ทำ หรือสถานที่ทำ พร้อมสถานที่ตั้ง หรือเครื่องหมายการค้าที่จดทะเบียน</w:t>
      </w:r>
    </w:p>
    <w:p w14:paraId="788336A1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ชักตัวอย่างและเกณฑ์ตัดสิน</w:t>
      </w:r>
    </w:p>
    <w:p w14:paraId="5CD3A49D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ุ่น ในที่นี้ หมายถึง ไส้กรอกอีสานที่มีส่วนประกอบเดียวกัน ทำโดยกรรมวิธีเดียวกัน ในระยะเวลาเดียวกัน</w:t>
      </w:r>
    </w:p>
    <w:p w14:paraId="3E5F0B0E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ชักตัวอย่างและการยอมรับ ให้เป็นไปตามแผนการชักตัวอย่างที่กำหนดต่อไปนี้</w:t>
      </w:r>
    </w:p>
    <w:p w14:paraId="5F37E0C4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ชักตัวอย่างและการยอมรับ สำหรับการทดสอบ</w:t>
      </w:r>
      <w:hyperlink r:id="rId85" w:tooltip="extraneous materials (สิ่งแปลกปลอม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ิ่งแปลกปลอม</w:t>
        </w:r>
      </w:hyperlink>
      <w:hyperlink r:id="rId86" w:tooltip="packing (การ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าร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เครื่องหมายและ</w:t>
      </w:r>
      <w:hyperlink r:id="rId87" w:tooltip="label (ฉลา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ฉลาก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ห้ชักตัวอย่างโดยวิธีสุ่มจากรุ่นเดียวกัน จำนว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</w:t>
      </w:r>
      <w:hyperlink r:id="rId88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มื่อตรวจสอบแล้วทุกตัวอย่างต้องเป็นไปตาม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5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5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ะ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6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จะถือว่าไส้กรอกอีสานรุ่นนั้นเป็นไปตามเกณฑ์ที่กำหนด</w:t>
      </w:r>
    </w:p>
    <w:p w14:paraId="7DB6A062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ชักตัวอย่างและการยอมรับ สำหรับการทดสอบลักษณะทั่วไป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89" w:tooltip="color (ส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ี</w:t>
        </w:r>
      </w:hyperlink>
      <w:hyperlink r:id="rId90" w:tooltip="flavor (กลิ่นร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ลิ่นรส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ะลักษณะเนื้อ ให้ใช้ตัวอย่างที่ผ่านการทดสอบตาม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้ว จำนว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</w:t>
      </w:r>
      <w:hyperlink r:id="rId91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</w:t>
        </w:r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lastRenderedPageBreak/>
          <w:t>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มื่อตรวจสอบแล้วตัวอย่างต้องเป็นไปตาม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ถึง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4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จะถือว่าไส้กรอกอีสานรุ่นนั้นเป็นไปตามเกณฑ์ที่กำหนด</w:t>
      </w:r>
    </w:p>
    <w:p w14:paraId="6233BFFE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ชักตัวอย่างและการยอมรับ สำหรับการทดสอบ</w:t>
      </w:r>
      <w:hyperlink r:id="rId92" w:tooltip="food additive (วัตถุเจือปนอาหาร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วัตถุเจือปนอาหาร</w:t>
        </w:r>
      </w:hyperlink>
      <w:hyperlink r:id="rId93" w:tooltip="protein (โปรตี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โปรตีน</w:t>
        </w:r>
      </w:hyperlink>
      <w:hyperlink r:id="rId94" w:tooltip="fat (ไขมั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ไขมัน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</w:t>
      </w:r>
      <w:hyperlink r:id="rId95" w:tooltip="micro-organism (จุลินทรีย์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จุลินทรีย์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ห้ชักตัวอย่างโดยวิธีสุ่มจากรุ่นเดียวกัน จำนวน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5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น่วย</w:t>
      </w:r>
      <w:hyperlink r:id="rId96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นำมาทำเป็นตัวอย่างรวม โดยมีน้ำหนักรวมไม่น้อยกว่า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500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กรัม เมื่อตรวจสอบแล้วตัวอย่างต้องเป็นไปตาม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6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ถึง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3.9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จะถือว่าไส้กรอกอีสานรุ่นนั้นเป็นไปตามเกณฑ์ที่กำหนด</w:t>
      </w:r>
    </w:p>
    <w:p w14:paraId="76595ECB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กณฑ์ตัดสิน</w:t>
      </w:r>
    </w:p>
    <w:p w14:paraId="5D9684AF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ัวอย่างไส้กรอกอีสานต้องเป็นไปตาม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และข้อ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7.2.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ทุกข้อ จึงจะถือว่าไส้กรอกอีสานรุ่นนั้นเป็นไปตาม</w:t>
      </w:r>
      <w:hyperlink r:id="rId97" w:tooltip="มาตรฐานผลิตภัณฑ์ชุมชน (มผช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มาตรฐานผลิตภัณฑ์ชุมชน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ี้</w:t>
      </w:r>
    </w:p>
    <w:p w14:paraId="726D1FFD" w14:textId="77777777" w:rsidR="00450D23" w:rsidRPr="000A0A95" w:rsidRDefault="00450D23" w:rsidP="00450D23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ดสอบ</w:t>
      </w:r>
    </w:p>
    <w:p w14:paraId="5F7114C2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ดสอบลักษณะทั่วไป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</w:t>
      </w:r>
      <w:hyperlink r:id="rId98" w:tooltip="color (สี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ี</w:t>
        </w:r>
      </w:hyperlink>
      <w:hyperlink r:id="rId99" w:tooltip="flavor (กลิ่นรส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กลิ่นรส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ลักษณะเนื้อ</w:t>
      </w:r>
    </w:p>
    <w:p w14:paraId="10364D64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1.1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ห้แต่งตั้งคณะผู้ตรวจสอบ ประกอบด้วยผู้ที่มีความชำนาญในการตรวจสอบไส้กรอกอีสานอย่างน้อย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5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น แต่ละคนจะแยกกันตรวจและให้คะแนนโดยอิสระ</w:t>
      </w:r>
    </w:p>
    <w:p w14:paraId="0E43B2EC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1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นำตัวอย่างไส้กรอกอีสานมาตรวจสอบโดยพิจารณาจากไส้กรอกอีสานดิบ และไส้กรอกอีสานที่อบให้สุกที่อุณหภูมิ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200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องศาเซลเซียส เป็นเวลา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10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าที ตรวจสอบโดยการตรวจพินิจและชิม</w:t>
      </w:r>
    </w:p>
    <w:p w14:paraId="6844A55F" w14:textId="381C7BBC" w:rsidR="00422404" w:rsidRPr="00C4226D" w:rsidRDefault="00450D23" w:rsidP="00C4226D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1.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หลักเกณฑ์การให้คะแนน ให้เป็นไปตามตารางที่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1</w:t>
      </w:r>
    </w:p>
    <w:p w14:paraId="2C890F4B" w14:textId="77777777" w:rsidR="00422404" w:rsidRPr="00E15118" w:rsidRDefault="00422404" w:rsidP="00450D23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</w:pPr>
    </w:p>
    <w:p w14:paraId="1B6803DC" w14:textId="77777777" w:rsidR="00450D23" w:rsidRPr="00E15118" w:rsidRDefault="00450D23" w:rsidP="00450D23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</w:pPr>
      <w:r w:rsidRPr="00E15118">
        <w:rPr>
          <w:rFonts w:ascii="TH SarabunPSK" w:hAnsi="TH SarabunPSK" w:cs="TH SarabunPSK"/>
          <w:color w:val="000000" w:themeColor="text1"/>
          <w:sz w:val="32"/>
          <w:szCs w:val="32"/>
          <w:u w:val="single"/>
          <w:cs/>
        </w:rPr>
        <w:t xml:space="preserve">ตารางที่ </w:t>
      </w:r>
      <w:r w:rsidRPr="00E15118"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  <w:t xml:space="preserve">1 </w:t>
      </w:r>
      <w:r w:rsidRPr="00E15118">
        <w:rPr>
          <w:rFonts w:ascii="TH SarabunPSK" w:hAnsi="TH SarabunPSK" w:cs="TH SarabunPSK"/>
          <w:color w:val="000000" w:themeColor="text1"/>
          <w:sz w:val="32"/>
          <w:szCs w:val="32"/>
          <w:u w:val="single"/>
          <w:cs/>
        </w:rPr>
        <w:t>หลักเกณฑ์การให้คะแนน</w:t>
      </w:r>
    </w:p>
    <w:p w14:paraId="4E0D93B1" w14:textId="4A698B91" w:rsidR="00450D23" w:rsidRPr="00E15118" w:rsidRDefault="00450D23" w:rsidP="00450D23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</w:pPr>
      <w:r w:rsidRPr="00E15118">
        <w:rPr>
          <w:rFonts w:ascii="TH SarabunPSK" w:hAnsi="TH SarabunPSK" w:cs="TH SarabunPSK"/>
          <w:noProof/>
          <w:color w:val="000000" w:themeColor="text1"/>
          <w:sz w:val="32"/>
          <w:szCs w:val="32"/>
          <w:u w:val="single"/>
        </w:rPr>
        <w:drawing>
          <wp:inline distT="0" distB="0" distL="0" distR="0" wp14:anchorId="74D95508" wp14:editId="7BFA3FAB">
            <wp:extent cx="5991225" cy="3257550"/>
            <wp:effectExtent l="0" t="0" r="9525" b="0"/>
            <wp:docPr id="19" name="Picture 19" descr="ไส้กรอกอีสา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ไส้กรอกอีสาน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49740" w14:textId="77777777" w:rsidR="00450D23" w:rsidRPr="00E15118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  <w:u w:val="single"/>
        </w:rPr>
      </w:pPr>
    </w:p>
    <w:p w14:paraId="79E7CC15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lastRenderedPageBreak/>
        <w:t xml:space="preserve">8.2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ดสอบ</w:t>
      </w:r>
      <w:hyperlink r:id="rId101" w:tooltip="extraneous materials (สิ่งแปลกปลอม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สิ่งแปลกปลอม</w:t>
        </w:r>
      </w:hyperlink>
      <w:hyperlink r:id="rId102" w:tooltip="บรรจุภัณฑ์ (ภาชนะบรรจุ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ภาชนะบรรจุ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เครื่องหมายและ</w:t>
      </w:r>
      <w:hyperlink r:id="rId103" w:tooltip="label (ฉลาก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ฉลาก</w:t>
        </w:r>
      </w:hyperlink>
    </w:p>
    <w:p w14:paraId="4C8D479A" w14:textId="77777777" w:rsidR="00450D23" w:rsidRPr="000A0A95" w:rsidRDefault="00450D23" w:rsidP="00450D23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ตรวจพินิจ</w:t>
      </w:r>
    </w:p>
    <w:p w14:paraId="6300B017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3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ดสอบ</w:t>
      </w:r>
      <w:hyperlink r:id="rId104" w:tooltip="food additive (วัตถุเจือปนอาหาร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วัตถุเจือปนอาหาร</w:t>
        </w:r>
      </w:hyperlink>
      <w:hyperlink r:id="rId105" w:tooltip="protein (โปรตี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โปรตีน</w:t>
        </w:r>
      </w:hyperlink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</w:t>
      </w:r>
      <w:hyperlink r:id="rId106" w:tooltip="fat (ไขมัน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ไขมัน</w:t>
        </w:r>
      </w:hyperlink>
    </w:p>
    <w:p w14:paraId="2C7057B2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ให้ใช้วิธีทดสอบตาม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AOAC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รือวิธีทดสอบอื่นที่เป็นที่ยอมรับ</w:t>
      </w:r>
    </w:p>
    <w:p w14:paraId="6CE10C5F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4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ดสอบ</w:t>
      </w:r>
      <w:hyperlink r:id="rId107" w:tooltip="micro-organism (จุลินทรีย์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จุลินทรีย์</w:t>
        </w:r>
      </w:hyperlink>
    </w:p>
    <w:p w14:paraId="10A48802" w14:textId="77777777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ใช้วิธีทดสอบตาม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AOAC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รือ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> BAM 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หรือวิธีทดสอบอื่นที่เป็นที่ยอมรับ</w:t>
      </w:r>
    </w:p>
    <w:p w14:paraId="130272FF" w14:textId="77777777" w:rsidR="00450D23" w:rsidRPr="000A0A95" w:rsidRDefault="00450D23" w:rsidP="00450D23">
      <w:pPr>
        <w:spacing w:after="0" w:line="240" w:lineRule="auto"/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8.5 </w:t>
      </w: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ทดสอบ</w:t>
      </w:r>
      <w:hyperlink r:id="rId108" w:tooltip="net weight (น้ำหนักสุทธิ) " w:history="1">
        <w:r w:rsidRPr="000A0A95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  <w:cs/>
          </w:rPr>
          <w:t>น้ำหนักสุทธิ</w:t>
        </w:r>
      </w:hyperlink>
    </w:p>
    <w:p w14:paraId="1C6B347D" w14:textId="57C968C4" w:rsidR="00450D23" w:rsidRPr="000A0A95" w:rsidRDefault="00450D23" w:rsidP="00450D23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ห้ใช้เครื่องชั่งที่เหมาะสม</w:t>
      </w:r>
    </w:p>
    <w:p w14:paraId="6A5763AE" w14:textId="77777777" w:rsidR="00450D23" w:rsidRPr="00450D23" w:rsidRDefault="00450D23" w:rsidP="00422404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BAC3B18" w14:textId="77777777" w:rsidR="00DA7517" w:rsidRPr="00923F70" w:rsidRDefault="001D4C52" w:rsidP="0066209A">
      <w:pPr>
        <w:spacing w:after="0" w:line="240" w:lineRule="auto"/>
        <w:ind w:right="-330"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sz w:val="32"/>
          <w:szCs w:val="32"/>
          <w:cs/>
        </w:rPr>
        <w:t>7</w:t>
      </w:r>
      <w:r w:rsidR="00DA7517" w:rsidRPr="00923F70">
        <w:rPr>
          <w:rFonts w:ascii="TH SarabunPSK" w:hAnsi="TH SarabunPSK" w:cs="TH SarabunPSK"/>
          <w:b/>
          <w:bCs/>
          <w:sz w:val="32"/>
          <w:szCs w:val="32"/>
          <w:cs/>
        </w:rPr>
        <w:t>.3 เปรียบเทียบ</w:t>
      </w:r>
      <w:r w:rsidR="00EF2E8A" w:rsidRPr="00923F70">
        <w:rPr>
          <w:rFonts w:ascii="TH SarabunPSK" w:hAnsi="TH SarabunPSK" w:cs="TH SarabunPSK"/>
          <w:b/>
          <w:bCs/>
          <w:sz w:val="32"/>
          <w:szCs w:val="32"/>
          <w:cs/>
        </w:rPr>
        <w:t>จุดเด่น</w:t>
      </w:r>
      <w:r w:rsidR="00DA7517" w:rsidRPr="00923F70">
        <w:rPr>
          <w:rFonts w:ascii="TH SarabunPSK" w:hAnsi="TH SarabunPSK" w:cs="TH SarabunPSK"/>
          <w:b/>
          <w:bCs/>
          <w:sz w:val="32"/>
          <w:szCs w:val="32"/>
          <w:cs/>
        </w:rPr>
        <w:t>ของ</w:t>
      </w:r>
      <w:r w:rsidR="00DA7517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เทคโนโลยี</w:t>
      </w:r>
      <w:r w:rsidR="00EF2E8A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ที่ทำการพัฒนาเปรียบเทียบกับเทคโนโลยีอื่นๆ ที่มีในปัจจุบั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4286"/>
        <w:gridCol w:w="2508"/>
      </w:tblGrid>
      <w:tr w:rsidR="00CB5E55" w:rsidRPr="00A31443" w14:paraId="50656E82" w14:textId="77777777" w:rsidTr="00D711AC">
        <w:trPr>
          <w:tblHeader/>
        </w:trPr>
        <w:tc>
          <w:tcPr>
            <w:tcW w:w="2088" w:type="dxa"/>
          </w:tcPr>
          <w:p w14:paraId="7FE18CE2" w14:textId="77777777" w:rsidR="00CB5E55" w:rsidRPr="00CE54B2" w:rsidRDefault="00CB5E55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E54B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ทคโนโลยีที่ใช้</w:t>
            </w:r>
          </w:p>
          <w:p w14:paraId="0AE6C240" w14:textId="77777777" w:rsidR="00CB5E55" w:rsidRPr="00CE54B2" w:rsidRDefault="00CB5E55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E54B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ในการทดลอง</w:t>
            </w:r>
          </w:p>
        </w:tc>
        <w:tc>
          <w:tcPr>
            <w:tcW w:w="4286" w:type="dxa"/>
          </w:tcPr>
          <w:p w14:paraId="51B6C660" w14:textId="77777777" w:rsidR="00CB5E55" w:rsidRPr="00CE54B2" w:rsidRDefault="00CB5E55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E54B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/ข้อได้เปรียบของเทคโนโลยี</w:t>
            </w:r>
          </w:p>
        </w:tc>
        <w:tc>
          <w:tcPr>
            <w:tcW w:w="2508" w:type="dxa"/>
          </w:tcPr>
          <w:p w14:paraId="6BE52265" w14:textId="77777777" w:rsidR="00CB5E55" w:rsidRPr="00A31443" w:rsidRDefault="00CB5E55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E54B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วามสำเร็จตามวัตถุประสงค์</w:t>
            </w:r>
          </w:p>
        </w:tc>
      </w:tr>
      <w:tr w:rsidR="00FF17CA" w:rsidRPr="00A31443" w14:paraId="2A3A3203" w14:textId="77777777" w:rsidTr="00D711AC">
        <w:trPr>
          <w:trHeight w:val="340"/>
        </w:trPr>
        <w:tc>
          <w:tcPr>
            <w:tcW w:w="2088" w:type="dxa"/>
          </w:tcPr>
          <w:p w14:paraId="5E4D47C4" w14:textId="0215D176" w:rsidR="00FF17CA" w:rsidRPr="00CB5E55" w:rsidRDefault="00FF17CA" w:rsidP="0066209A">
            <w:pPr>
              <w:pStyle w:val="ListParagraph"/>
              <w:numPr>
                <w:ilvl w:val="0"/>
                <w:numId w:val="2"/>
              </w:numPr>
              <w:tabs>
                <w:tab w:val="left" w:pos="171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วัตถุดิบและอุปกรณ์ที่เหมาะสม</w:t>
            </w:r>
          </w:p>
        </w:tc>
        <w:tc>
          <w:tcPr>
            <w:tcW w:w="4286" w:type="dxa"/>
          </w:tcPr>
          <w:p w14:paraId="12BD9977" w14:textId="77777777" w:rsidR="00FF17CA" w:rsidRDefault="00FF17C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มีบุคลากรที่เชี่ยวชาญด้านเทคโนโลยีอาหาร</w:t>
            </w:r>
          </w:p>
          <w:p w14:paraId="55C72289" w14:textId="2BF53444" w:rsidR="00FF17CA" w:rsidRPr="00A31443" w:rsidRDefault="00FF17C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ีแหล่งวัตถุดิบในท้องถิ่นที่มีคุณภาพ เช่น โรงชำระและจำหน่ายเนื้อวัวที่ได้มาตรฐานตามที่สาธารณสุขจังหวัดอุบลราชธานียอมรับ</w:t>
            </w:r>
          </w:p>
        </w:tc>
        <w:tc>
          <w:tcPr>
            <w:tcW w:w="2508" w:type="dxa"/>
          </w:tcPr>
          <w:p w14:paraId="5384D708" w14:textId="67AE93FC" w:rsidR="00FF17CA" w:rsidRPr="0033227D" w:rsidRDefault="00FF17CA" w:rsidP="0066209A">
            <w:pPr>
              <w:pStyle w:val="ListParagraph"/>
              <w:numPr>
                <w:ilvl w:val="0"/>
                <w:numId w:val="3"/>
              </w:numPr>
              <w:tabs>
                <w:tab w:val="left" w:pos="218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ลิตภัณฑ์ไส้กรอกอีสานมีคุณภาพและได้รับการยอมรับจากผู้บริโภค</w:t>
            </w:r>
          </w:p>
        </w:tc>
      </w:tr>
      <w:tr w:rsidR="00FF17CA" w:rsidRPr="00A31443" w14:paraId="6D567CD1" w14:textId="77777777" w:rsidTr="00D711AC">
        <w:trPr>
          <w:trHeight w:val="340"/>
        </w:trPr>
        <w:tc>
          <w:tcPr>
            <w:tcW w:w="2088" w:type="dxa"/>
          </w:tcPr>
          <w:p w14:paraId="21950E30" w14:textId="6DD4206A" w:rsidR="00FF17CA" w:rsidRDefault="00335C69" w:rsidP="0066209A">
            <w:pPr>
              <w:pStyle w:val="ListParagraph"/>
              <w:numPr>
                <w:ilvl w:val="0"/>
                <w:numId w:val="2"/>
              </w:numPr>
              <w:tabs>
                <w:tab w:val="left" w:pos="171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F6810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ทดล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ะดับความเปรี้ยวของผลิตภัณฑ์</w:t>
            </w:r>
          </w:p>
        </w:tc>
        <w:tc>
          <w:tcPr>
            <w:tcW w:w="4286" w:type="dxa"/>
          </w:tcPr>
          <w:p w14:paraId="6E4DFAC3" w14:textId="1C07D9C9" w:rsidR="00FF17CA" w:rsidRDefault="00FF17C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มีบุคลากรที่เชี่ยวชาญด้านการพัฒนาผลิตภัณฑ์</w:t>
            </w:r>
          </w:p>
        </w:tc>
        <w:tc>
          <w:tcPr>
            <w:tcW w:w="2508" w:type="dxa"/>
          </w:tcPr>
          <w:p w14:paraId="252CEF9D" w14:textId="721DB75E" w:rsidR="00FF17CA" w:rsidRDefault="006F6810" w:rsidP="0066209A">
            <w:pPr>
              <w:pStyle w:val="ListParagraph"/>
              <w:numPr>
                <w:ilvl w:val="0"/>
                <w:numId w:val="22"/>
              </w:numPr>
              <w:tabs>
                <w:tab w:val="left" w:pos="218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</w:t>
            </w:r>
            <w:r w:rsidR="00335C69">
              <w:rPr>
                <w:rFonts w:ascii="TH SarabunPSK" w:hAnsi="TH SarabunPSK" w:cs="TH SarabunPSK" w:hint="cs"/>
                <w:sz w:val="32"/>
                <w:szCs w:val="32"/>
                <w:cs/>
              </w:rPr>
              <w:t>ลิตภัณฑ์ที่สอดคล้องกับพฤติกรรมผู้บริโภค</w:t>
            </w:r>
          </w:p>
          <w:p w14:paraId="4099F4F0" w14:textId="6D4A0E08" w:rsidR="00335C69" w:rsidRPr="00FF17CA" w:rsidRDefault="00335C69" w:rsidP="0066209A">
            <w:pPr>
              <w:pStyle w:val="ListParagraph"/>
              <w:numPr>
                <w:ilvl w:val="0"/>
                <w:numId w:val="22"/>
              </w:numPr>
              <w:tabs>
                <w:tab w:val="left" w:pos="218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ผลิตภัณฑ์ที่มีความหลากหลายมากขึ้น (ระดับความเปรี้ยว 3 ระดับ)</w:t>
            </w:r>
          </w:p>
        </w:tc>
      </w:tr>
      <w:tr w:rsidR="00FF17CA" w:rsidRPr="00A31443" w14:paraId="2D3D5A6B" w14:textId="77777777" w:rsidTr="00D711AC">
        <w:trPr>
          <w:trHeight w:val="340"/>
        </w:trPr>
        <w:tc>
          <w:tcPr>
            <w:tcW w:w="2088" w:type="dxa"/>
          </w:tcPr>
          <w:p w14:paraId="0D0ECB2D" w14:textId="10A17FB7" w:rsidR="00FF17CA" w:rsidRPr="00FF17CA" w:rsidRDefault="00FF17CA" w:rsidP="0066209A">
            <w:pPr>
              <w:pStyle w:val="ListParagraph"/>
              <w:numPr>
                <w:ilvl w:val="0"/>
                <w:numId w:val="2"/>
              </w:numPr>
              <w:tabs>
                <w:tab w:val="left" w:pos="171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F17CA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ห้ความร้อนที่เหมาะสม</w:t>
            </w:r>
          </w:p>
        </w:tc>
        <w:tc>
          <w:tcPr>
            <w:tcW w:w="4286" w:type="dxa"/>
          </w:tcPr>
          <w:p w14:paraId="0B95303A" w14:textId="1A4E6C14" w:rsidR="00FF17CA" w:rsidRDefault="00FF17C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มีบุคลากรที่เชี่ยวชาญด้านการพัฒนาผลิตภัณฑ์</w:t>
            </w:r>
          </w:p>
        </w:tc>
        <w:tc>
          <w:tcPr>
            <w:tcW w:w="2508" w:type="dxa"/>
          </w:tcPr>
          <w:p w14:paraId="7538AC18" w14:textId="36587267" w:rsidR="00FF17CA" w:rsidRDefault="00FF17CA" w:rsidP="0066209A">
            <w:pPr>
              <w:pStyle w:val="ListParagraph"/>
              <w:numPr>
                <w:ilvl w:val="0"/>
                <w:numId w:val="23"/>
              </w:numPr>
              <w:tabs>
                <w:tab w:val="left" w:pos="218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FF17CA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ห้อุณหภูมิที่เหมาะสมหลังกระบวนการหมักทำให้สามารถยืดอายุอาหารได้</w:t>
            </w:r>
            <w:r w:rsidR="00D0152E">
              <w:rPr>
                <w:rFonts w:ascii="TH SarabunPSK" w:hAnsi="TH SarabunPSK" w:cs="TH SarabunPSK" w:hint="cs"/>
                <w:sz w:val="32"/>
                <w:szCs w:val="32"/>
                <w:cs/>
              </w:rPr>
              <w:t>อย่างน้อย</w:t>
            </w:r>
            <w:r w:rsidRPr="00FF17C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14 วัน</w:t>
            </w:r>
          </w:p>
          <w:p w14:paraId="7567E15B" w14:textId="249DCE54" w:rsidR="00335C69" w:rsidRPr="00FF17CA" w:rsidRDefault="00335C69" w:rsidP="0066209A">
            <w:pPr>
              <w:pStyle w:val="ListParagraph"/>
              <w:numPr>
                <w:ilvl w:val="0"/>
                <w:numId w:val="23"/>
              </w:numPr>
              <w:tabs>
                <w:tab w:val="left" w:pos="218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ผลิตภัณฑ์ไส้กรอกอีสานพร้อมรับประทานที่ตอบสนองต่อพฤติกรรมผู้บริโภครในปัจจุบัน</w:t>
            </w:r>
          </w:p>
        </w:tc>
      </w:tr>
      <w:tr w:rsidR="00CB5E55" w:rsidRPr="00A31443" w14:paraId="4B3FDC2F" w14:textId="77777777" w:rsidTr="00D711AC">
        <w:trPr>
          <w:trHeight w:val="723"/>
        </w:trPr>
        <w:tc>
          <w:tcPr>
            <w:tcW w:w="2088" w:type="dxa"/>
          </w:tcPr>
          <w:p w14:paraId="159D6A58" w14:textId="25181D7B" w:rsidR="00CB5E55" w:rsidRPr="00A31443" w:rsidRDefault="00FF17CA" w:rsidP="0066209A">
            <w:pPr>
              <w:tabs>
                <w:tab w:val="left" w:pos="171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CB5E5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 w:rsid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ตราสินค้าและ</w:t>
            </w:r>
            <w:r w:rsidR="00CB5E55" w:rsidRPr="00A31443">
              <w:rPr>
                <w:rFonts w:ascii="TH SarabunPSK" w:hAnsi="TH SarabunPSK" w:cs="TH SarabunPSK"/>
                <w:sz w:val="32"/>
                <w:szCs w:val="32"/>
                <w:cs/>
              </w:rPr>
              <w:t>บรรจุภัณฑ์</w:t>
            </w:r>
          </w:p>
        </w:tc>
        <w:tc>
          <w:tcPr>
            <w:tcW w:w="4286" w:type="dxa"/>
          </w:tcPr>
          <w:p w14:paraId="53056FDC" w14:textId="6F968895" w:rsidR="00CB5E55" w:rsidRPr="00A31443" w:rsidRDefault="00FF17C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CB5E55" w:rsidRPr="00A31443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3227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CB5E55" w:rsidRPr="00A31443">
              <w:rPr>
                <w:rFonts w:ascii="TH SarabunPSK" w:hAnsi="TH SarabunPSK" w:cs="TH SarabunPSK"/>
                <w:sz w:val="32"/>
                <w:szCs w:val="32"/>
                <w:cs/>
              </w:rPr>
              <w:t>มีบุคลากร</w:t>
            </w:r>
            <w:r w:rsidR="0021501A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มีความเชี่ยวชาญด้านบรรจุภัณฑ์และวิธีการตรวจสอบคุณภาพ</w:t>
            </w:r>
          </w:p>
        </w:tc>
        <w:tc>
          <w:tcPr>
            <w:tcW w:w="2508" w:type="dxa"/>
          </w:tcPr>
          <w:p w14:paraId="4D731E66" w14:textId="2491DFEC" w:rsidR="00335C69" w:rsidRDefault="00FF17CA" w:rsidP="0066209A">
            <w:pPr>
              <w:tabs>
                <w:tab w:val="left" w:pos="218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. ตราสินค้าและ</w:t>
            </w:r>
            <w:r w:rsidR="00CB5E55" w:rsidRPr="00A31443">
              <w:rPr>
                <w:rFonts w:ascii="TH SarabunPSK" w:hAnsi="TH SarabunPSK" w:cs="TH SarabunPSK"/>
                <w:sz w:val="32"/>
                <w:szCs w:val="32"/>
                <w:cs/>
              </w:rPr>
              <w:t>บรรจุภัณฑ์</w:t>
            </w:r>
            <w:r w:rsidR="0021501A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เหมาะส</w:t>
            </w:r>
            <w:r w:rsid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มกับผลิตภัณฑ์ไส้กรอกอีสานพร้อมรับประทาน</w:t>
            </w:r>
          </w:p>
          <w:p w14:paraId="12A1261D" w14:textId="2CE53E96" w:rsidR="00CB5E55" w:rsidRPr="00335C69" w:rsidRDefault="00FF17CA" w:rsidP="0066209A">
            <w:pPr>
              <w:pStyle w:val="ListParagraph"/>
              <w:numPr>
                <w:ilvl w:val="0"/>
                <w:numId w:val="23"/>
              </w:numPr>
              <w:tabs>
                <w:tab w:val="left" w:pos="218"/>
              </w:tabs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35C69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สามารถเพิ่ม</w:t>
            </w:r>
            <w:r w:rsidR="00335C6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ขยาย </w:t>
            </w:r>
            <w:r w:rsidRPr="00335C69">
              <w:rPr>
                <w:rFonts w:ascii="TH SarabunPSK" w:hAnsi="TH SarabunPSK" w:cs="TH SarabunPSK" w:hint="cs"/>
                <w:sz w:val="32"/>
                <w:szCs w:val="32"/>
                <w:cs/>
              </w:rPr>
              <w:t>กลุ่มผู้บริโภค</w:t>
            </w:r>
          </w:p>
        </w:tc>
      </w:tr>
    </w:tbl>
    <w:p w14:paraId="02A115D9" w14:textId="77777777" w:rsidR="00EC2374" w:rsidRPr="00CB5E55" w:rsidRDefault="00EC2374" w:rsidP="0066209A">
      <w:pPr>
        <w:spacing w:after="0" w:line="240" w:lineRule="auto"/>
        <w:rPr>
          <w:rFonts w:ascii="TH SarabunPSK" w:hAnsi="TH SarabunPSK" w:cs="TH SarabunPSK"/>
          <w:color w:val="00B050"/>
          <w:sz w:val="32"/>
          <w:szCs w:val="32"/>
        </w:rPr>
      </w:pPr>
    </w:p>
    <w:p w14:paraId="78CFCA05" w14:textId="77777777" w:rsidR="007B2F20" w:rsidRPr="00923F70" w:rsidRDefault="001D4C52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8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  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การทบทวนวรรณกรรม/สารสนเทศ (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Information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) ที่เกี่ยวข้อง</w:t>
      </w:r>
    </w:p>
    <w:p w14:paraId="01016981" w14:textId="7B0E2098" w:rsidR="00A951C7" w:rsidRPr="004D1642" w:rsidRDefault="00EC2374" w:rsidP="0066209A">
      <w:pPr>
        <w:spacing w:after="0" w:line="240" w:lineRule="auto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ันทร์สุดา (2523) ได้ศึกษาผลการใช้ปริมาณของวัตถุดิบในการหมักไส้กรอกอีสาน โดยแบ่งเป็น 1) ข้าวเจ้า ที่ 12, 17, 21 และ 25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>%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>2)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น้ำตาล ที่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0.00, 0.50, 1.00 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1.50%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และหมักโดยใช้เชื้อจุลทรีย์ตามธรรมชาติ ปรากฏว่าข้าวเจ้าหุงสุก 25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>%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กลือ 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2% 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ละน้ำตาล</w:t>
      </w:r>
      <w:r w:rsidR="00A951C7">
        <w:rPr>
          <w:rFonts w:ascii="TH SarabunPSK" w:hAnsi="TH SarabunPSK" w:cs="TH SarabunPSK"/>
          <w:color w:val="000000" w:themeColor="text1"/>
          <w:sz w:val="32"/>
          <w:szCs w:val="32"/>
        </w:rPr>
        <w:t xml:space="preserve"> 0.50%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ให้ผลดีที่สุดเมื่อทดสอบด้วยวิธีประสาทสัมผัส นอกจากนี้หากเพิ่มปริมาณเกลือจะมีอัตราการหมักต่ำลง โดยปริมาณกรดแลคติกจะลดลงอย่างเห็นได้ชัด ในการทดลองนี้ยังได้ศึกษาผลของอุณหภูมิต่อการหมักไส้กรอกเปรี้ยวที่ 40, 86, 98</w:t>
      </w:r>
      <w:r w:rsidR="004D16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</w:t>
      </w:r>
      <w:r w:rsidR="00A951C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6 และ 113</w:t>
      </w:r>
      <w:r w:rsidR="004D16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องศาฟาเรนไฮด์ที่จะมีผลต่อ </w:t>
      </w:r>
      <w:r w:rsidR="004D1642">
        <w:rPr>
          <w:rFonts w:ascii="TH SarabunPSK" w:hAnsi="TH SarabunPSK" w:cs="TH SarabunPSK"/>
          <w:color w:val="000000" w:themeColor="text1"/>
          <w:sz w:val="32"/>
          <w:szCs w:val="32"/>
        </w:rPr>
        <w:t>pH</w:t>
      </w:r>
      <w:r w:rsidR="004D16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ปริมาณกรด ปริมาณจุลินทรีย์ทั้งหมด ผลปรากฏว่า การหมักไส้กรอกที่อุณหภูมิห้องนาน 24 ชั่วโมงให้ผลดีที่สุด คือให้ </w:t>
      </w:r>
      <w:r w:rsidR="004D1642">
        <w:rPr>
          <w:rFonts w:ascii="TH SarabunPSK" w:hAnsi="TH SarabunPSK" w:cs="TH SarabunPSK"/>
          <w:color w:val="000000" w:themeColor="text1"/>
          <w:sz w:val="32"/>
          <w:szCs w:val="32"/>
        </w:rPr>
        <w:t xml:space="preserve">pH </w:t>
      </w:r>
      <w:r w:rsidR="004D16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ในช่วง 4.3-4.5 และปริมาณกรดแลคติก 0.9-1.3</w:t>
      </w:r>
      <w:r w:rsidR="004D1642">
        <w:rPr>
          <w:rFonts w:ascii="TH SarabunPSK" w:hAnsi="TH SarabunPSK" w:cs="TH SarabunPSK"/>
          <w:color w:val="000000" w:themeColor="text1"/>
          <w:sz w:val="32"/>
          <w:szCs w:val="32"/>
        </w:rPr>
        <w:t>%</w:t>
      </w:r>
      <w:r w:rsidR="004D164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สำหรับอุการเก็บรักษาของไส้กรอกเปรี้ย พบว่าที่อุณหภูมิ 40 องศาฟาเรนไฮด์จะเก็บได้นาน 2 สัปดาห์ และที่อุณหภูมิห้องจะได้เก็บได้เพียง 3 วัน</w:t>
      </w:r>
    </w:p>
    <w:p w14:paraId="17415A2B" w14:textId="2E393D13" w:rsidR="00151D1D" w:rsidRPr="0033227D" w:rsidRDefault="00151D1D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3227D">
        <w:rPr>
          <w:rFonts w:ascii="TH SarabunPSK" w:hAnsi="TH SarabunPSK" w:cs="TH SarabunPSK"/>
          <w:sz w:val="32"/>
          <w:szCs w:val="32"/>
          <w:cs/>
        </w:rPr>
        <w:t xml:space="preserve">สาริตา </w:t>
      </w:r>
      <w:r w:rsidR="003736BD">
        <w:rPr>
          <w:rFonts w:ascii="TH SarabunPSK" w:hAnsi="TH SarabunPSK" w:cs="TH SarabunPSK" w:hint="cs"/>
          <w:sz w:val="32"/>
          <w:szCs w:val="32"/>
          <w:cs/>
        </w:rPr>
        <w:t>มหศักดิ์สุนทร, สุชาดา มุกดา, จิรวัฒน์ กันต์เกรียงวงศ์ และวรพจน์ สุนทรสุข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33227D">
        <w:rPr>
          <w:rFonts w:ascii="TH SarabunPSK" w:hAnsi="TH SarabunPSK" w:cs="TH SarabunPSK"/>
          <w:sz w:val="32"/>
          <w:szCs w:val="32"/>
        </w:rPr>
        <w:t xml:space="preserve">2549) </w:t>
      </w:r>
      <w:r w:rsidRPr="0033227D">
        <w:rPr>
          <w:rFonts w:ascii="TH SarabunPSK" w:hAnsi="TH SarabunPSK" w:cs="TH SarabunPSK"/>
          <w:sz w:val="32"/>
          <w:szCs w:val="32"/>
          <w:cs/>
        </w:rPr>
        <w:t>ศึกษาคุณภาพและอายุการเก็บรักษาผลิตภัณฑ์หมูยอที่บรรจุ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ในรีทอร์ทเพาช์โดยผ่านการให้ความร้อนที่อุณหภูมิ </w:t>
      </w:r>
      <w:r w:rsidRPr="0033227D">
        <w:rPr>
          <w:rFonts w:ascii="TH SarabunPSK" w:hAnsi="TH SarabunPSK" w:cs="TH SarabunPSK"/>
          <w:sz w:val="32"/>
          <w:szCs w:val="32"/>
        </w:rPr>
        <w:t xml:space="preserve">121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องศาเซลเซียส เป็นเวลา </w:t>
      </w:r>
      <w:r w:rsidRPr="0033227D">
        <w:rPr>
          <w:rFonts w:ascii="TH SarabunPSK" w:hAnsi="TH SarabunPSK" w:cs="TH SarabunPSK"/>
          <w:sz w:val="32"/>
          <w:szCs w:val="32"/>
        </w:rPr>
        <w:t xml:space="preserve">10 </w:t>
      </w:r>
      <w:r w:rsidRPr="0033227D">
        <w:rPr>
          <w:rFonts w:ascii="TH SarabunPSK" w:hAnsi="TH SarabunPSK" w:cs="TH SarabunPSK"/>
          <w:sz w:val="32"/>
          <w:szCs w:val="32"/>
          <w:cs/>
        </w:rPr>
        <w:t>นาที พบว่า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ผลิตภัณฑ์หมูยอมีค่าสี ค่าลักษณะเนื้อสัมผัส และคะแนนการยอมรับทางประสาทสัมผัสใกล้เคียงกับ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หมูยอที่ผ่านการนึ่งที่อุณหภูมิ</w:t>
      </w:r>
      <w:r w:rsidRPr="0033227D">
        <w:rPr>
          <w:rFonts w:ascii="TH SarabunPSK" w:hAnsi="TH SarabunPSK" w:cs="TH SarabunPSK"/>
          <w:sz w:val="32"/>
          <w:szCs w:val="32"/>
        </w:rPr>
        <w:t xml:space="preserve">80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องศาเซลเซียส เป็นเวลา </w:t>
      </w:r>
      <w:r w:rsidRPr="0033227D">
        <w:rPr>
          <w:rFonts w:ascii="TH SarabunPSK" w:hAnsi="TH SarabunPSK" w:cs="TH SarabunPSK"/>
          <w:sz w:val="32"/>
          <w:szCs w:val="32"/>
        </w:rPr>
        <w:t xml:space="preserve">30 </w:t>
      </w:r>
      <w:r w:rsidRPr="0033227D">
        <w:rPr>
          <w:rFonts w:ascii="TH SarabunPSK" w:hAnsi="TH SarabunPSK" w:cs="TH SarabunPSK"/>
          <w:sz w:val="32"/>
          <w:szCs w:val="32"/>
          <w:cs/>
        </w:rPr>
        <w:t>นาที และสามารถเก็บรักษาที่อุณหภูมิ</w:t>
      </w:r>
      <w:r w:rsidRPr="0033227D">
        <w:rPr>
          <w:rFonts w:ascii="TH SarabunPSK" w:hAnsi="TH SarabunPSK" w:cs="TH SarabunPSK"/>
          <w:sz w:val="32"/>
          <w:szCs w:val="32"/>
        </w:rPr>
        <w:t xml:space="preserve"> 30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องศาเซลเซียส ได้นาน </w:t>
      </w:r>
      <w:r w:rsidRPr="0033227D">
        <w:rPr>
          <w:rFonts w:ascii="TH SarabunPSK" w:hAnsi="TH SarabunPSK" w:cs="TH SarabunPSK"/>
          <w:sz w:val="32"/>
          <w:szCs w:val="32"/>
        </w:rPr>
        <w:t xml:space="preserve">75 </w:t>
      </w:r>
      <w:r w:rsidRPr="0033227D">
        <w:rPr>
          <w:rFonts w:ascii="TH SarabunPSK" w:hAnsi="TH SarabunPSK" w:cs="TH SarabunPSK"/>
          <w:sz w:val="32"/>
          <w:szCs w:val="32"/>
          <w:cs/>
        </w:rPr>
        <w:t>วัน โดยผู้บริโภคยังให้การยอมรับ และมีปริมาณจุลินทรีย์ไม่เกินตาม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มาตรฐานที่มอก. ก้าหนด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</w:p>
    <w:p w14:paraId="02064142" w14:textId="54DCE308" w:rsidR="00151D1D" w:rsidRPr="0033227D" w:rsidRDefault="00151D1D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3227D">
        <w:rPr>
          <w:rFonts w:ascii="TH SarabunPSK" w:hAnsi="TH SarabunPSK" w:cs="TH SarabunPSK"/>
          <w:sz w:val="32"/>
          <w:szCs w:val="32"/>
          <w:cs/>
        </w:rPr>
        <w:t>ขณิษฐ์ณิชา</w:t>
      </w:r>
      <w:r w:rsidR="003736BD">
        <w:rPr>
          <w:rFonts w:ascii="TH SarabunPSK" w:hAnsi="TH SarabunPSK" w:cs="TH SarabunPSK" w:hint="cs"/>
          <w:sz w:val="32"/>
          <w:szCs w:val="32"/>
          <w:cs/>
        </w:rPr>
        <w:t xml:space="preserve"> ศักดิ์สมบูรณ์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33227D">
        <w:rPr>
          <w:rFonts w:ascii="TH SarabunPSK" w:hAnsi="TH SarabunPSK" w:cs="TH SarabunPSK"/>
          <w:sz w:val="32"/>
          <w:szCs w:val="32"/>
        </w:rPr>
        <w:t xml:space="preserve">2558) </w:t>
      </w:r>
      <w:r w:rsidRPr="0033227D">
        <w:rPr>
          <w:rFonts w:ascii="TH SarabunPSK" w:hAnsi="TH SarabunPSK" w:cs="TH SarabunPSK"/>
          <w:sz w:val="32"/>
          <w:szCs w:val="32"/>
          <w:cs/>
        </w:rPr>
        <w:t>ศึกษาการพัฒนาผลิตภัณฑ์ไก่ยอพร้อมบริโภคโดยใช้น้้ามันร</w:t>
      </w:r>
      <w:r w:rsidR="007115B1">
        <w:rPr>
          <w:rFonts w:ascii="TH SarabunPSK" w:hAnsi="TH SarabunPSK" w:cs="TH SarabunPSK" w:hint="cs"/>
          <w:sz w:val="32"/>
          <w:szCs w:val="32"/>
          <w:cs/>
        </w:rPr>
        <w:t>ำ</w:t>
      </w:r>
      <w:r w:rsidRPr="0033227D">
        <w:rPr>
          <w:rFonts w:ascii="TH SarabunPSK" w:hAnsi="TH SarabunPSK" w:cs="TH SarabunPSK"/>
          <w:sz w:val="32"/>
          <w:szCs w:val="32"/>
          <w:cs/>
        </w:rPr>
        <w:t>ข</w:t>
      </w:r>
      <w:r w:rsidR="007115B1">
        <w:rPr>
          <w:rFonts w:ascii="TH SarabunPSK" w:hAnsi="TH SarabunPSK" w:cs="TH SarabunPSK" w:hint="cs"/>
          <w:sz w:val="32"/>
          <w:szCs w:val="32"/>
          <w:cs/>
        </w:rPr>
        <w:t>้</w:t>
      </w:r>
      <w:r w:rsidRPr="0033227D">
        <w:rPr>
          <w:rFonts w:ascii="TH SarabunPSK" w:hAnsi="TH SarabunPSK" w:cs="TH SarabunPSK"/>
          <w:sz w:val="32"/>
          <w:szCs w:val="32"/>
          <w:cs/>
        </w:rPr>
        <w:t>าว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ทดแทนไขมันไก่ที่บรรจุในรีทอร์ทเพาช์ โดยผ่านการให้ความร้อนที่อุณหภูมิ </w:t>
      </w:r>
      <w:r w:rsidRPr="0033227D">
        <w:rPr>
          <w:rFonts w:ascii="TH SarabunPSK" w:hAnsi="TH SarabunPSK" w:cs="TH SarabunPSK"/>
          <w:sz w:val="32"/>
          <w:szCs w:val="32"/>
        </w:rPr>
        <w:t xml:space="preserve">121 </w:t>
      </w:r>
      <w:r w:rsidRPr="0033227D">
        <w:rPr>
          <w:rFonts w:ascii="TH SarabunPSK" w:hAnsi="TH SarabunPSK" w:cs="TH SarabunPSK"/>
          <w:sz w:val="32"/>
          <w:szCs w:val="32"/>
          <w:cs/>
        </w:rPr>
        <w:t>องศาเซลเซียส เป็น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เวลา </w:t>
      </w:r>
      <w:r w:rsidRPr="0033227D">
        <w:rPr>
          <w:rFonts w:ascii="TH SarabunPSK" w:hAnsi="TH SarabunPSK" w:cs="TH SarabunPSK"/>
          <w:sz w:val="32"/>
          <w:szCs w:val="32"/>
        </w:rPr>
        <w:t xml:space="preserve">10 </w:t>
      </w:r>
      <w:r w:rsidRPr="0033227D">
        <w:rPr>
          <w:rFonts w:ascii="TH SarabunPSK" w:hAnsi="TH SarabunPSK" w:cs="TH SarabunPSK"/>
          <w:sz w:val="32"/>
          <w:szCs w:val="32"/>
          <w:cs/>
        </w:rPr>
        <w:t>นาที พบว่า ผลิตภัณฑ์ไก่ยอมีการสูญเสียน้้าหนักหลังปรุงสุกต่้า ลักษณะเนื้อสัมผัสนิ่มลง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และผลิตภัณฑ์มีสีเข้มขึ้น เมื่อเทียบกับผลิตภัณฑ์ไก่ยอที่ผ่านการต้มที่อุณหภูมิ </w:t>
      </w:r>
      <w:r w:rsidRPr="0033227D">
        <w:rPr>
          <w:rFonts w:ascii="TH SarabunPSK" w:hAnsi="TH SarabunPSK" w:cs="TH SarabunPSK"/>
          <w:sz w:val="32"/>
          <w:szCs w:val="32"/>
        </w:rPr>
        <w:t xml:space="preserve">85 </w:t>
      </w:r>
      <w:r w:rsidRPr="0033227D">
        <w:rPr>
          <w:rFonts w:ascii="TH SarabunPSK" w:hAnsi="TH SarabunPSK" w:cs="TH SarabunPSK"/>
          <w:sz w:val="32"/>
          <w:szCs w:val="32"/>
          <w:cs/>
        </w:rPr>
        <w:t>องศาเซลเซียส เป็น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เวลา </w:t>
      </w:r>
      <w:r w:rsidRPr="0033227D">
        <w:rPr>
          <w:rFonts w:ascii="TH SarabunPSK" w:hAnsi="TH SarabunPSK" w:cs="TH SarabunPSK"/>
          <w:sz w:val="32"/>
          <w:szCs w:val="32"/>
        </w:rPr>
        <w:t xml:space="preserve">30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นาทีและสามารถเก็บรักษาที่อุณหภูมิห้องได้นาน </w:t>
      </w:r>
      <w:r w:rsidRPr="0033227D">
        <w:rPr>
          <w:rFonts w:ascii="TH SarabunPSK" w:hAnsi="TH SarabunPSK" w:cs="TH SarabunPSK"/>
          <w:sz w:val="32"/>
          <w:szCs w:val="32"/>
        </w:rPr>
        <w:t xml:space="preserve">12 </w:t>
      </w:r>
      <w:r w:rsidRPr="0033227D">
        <w:rPr>
          <w:rFonts w:ascii="TH SarabunPSK" w:hAnsi="TH SarabunPSK" w:cs="TH SarabunPSK"/>
          <w:sz w:val="32"/>
          <w:szCs w:val="32"/>
          <w:cs/>
        </w:rPr>
        <w:t>สัปดาห์ โดยตรวจไม่พบจุลินทรีย์ที่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เป็นอันตราย ไม่มีกลิ่นเหม็นหืน และผู้บริโภคยังคงให้การยอมรับผลิตภัณฑ์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</w:p>
    <w:p w14:paraId="00A317D2" w14:textId="6BF23A11" w:rsidR="00151D1D" w:rsidRPr="0033227D" w:rsidRDefault="003736BD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Muhlisin, Song, Cho, Kim, Kang and Lee.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(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2013)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ได้ศึกษาคุณภาพผลิตภัณฑ์ไก่ผัดซอสดักคาลบิที่บรรจุใน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 xml:space="preserve">รีทอร์ทเพาช์ขณะเก็บรักษาที่อุณหภูมิห้องเป็นเวลา 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4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 xml:space="preserve">เดือน พบว่า ผลิตภัณฑ์มี ค่า 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TBARS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เพิ่มขึ้น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และไม่พบจุลินทรีย์ตลอดการเก็บรักษา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แต่เนื่องจากรีทอร์ทเพาช์มีส่วนประกอบของอะลูมิเนียมฟอยล์ ท้าให้ไม่สามารถน้าเข้า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ไมโครเวฟได้ ด้วยเหตุนี้จึงมีผู้วิจัยพัฒนารีทอร์ทเพาช์ให้สามารถน้าเข้าไมโครเวฟได้ (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microwavable retort pouch)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โดยใช้สารเคลือบ เช่น อะลูมิเนียมออกไซด์ (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ALOX)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ซิลิคอนออกไซด์ (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SIOX)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หรือ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สารอินทรีย์ (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ORG)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 xml:space="preserve">ในกลุ่ม 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hydrophobic biomaterials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เคลือบบนผิวด้านในของชั้นพลาสติก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lastRenderedPageBreak/>
        <w:t>ชนิด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PET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หรือไนล่อน เพื่อทดแทนการใช้อะลูมิเนียมฟอยล์ โดยสารเคลือบที่ใช้มีข้อดี คือ สามารถป้องกัน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การซึมผ่านของออกซิเจนได้ดี มีน้้าหนักเบา โปร่งแสง และสามารถน้าเข้าไมโครเวฟได้ (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Byun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และ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คณะ</w:t>
      </w:r>
      <w:r w:rsidR="00151D1D" w:rsidRPr="0033227D">
        <w:rPr>
          <w:rFonts w:ascii="TH SarabunPSK" w:hAnsi="TH SarabunPSK" w:cs="TH SarabunPSK"/>
          <w:sz w:val="32"/>
          <w:szCs w:val="32"/>
        </w:rPr>
        <w:t xml:space="preserve">, 2010a,b; Deng </w:t>
      </w:r>
      <w:r w:rsidR="00151D1D" w:rsidRPr="0033227D">
        <w:rPr>
          <w:rFonts w:ascii="TH SarabunPSK" w:hAnsi="TH SarabunPSK" w:cs="TH SarabunPSK"/>
          <w:sz w:val="32"/>
          <w:szCs w:val="32"/>
          <w:cs/>
        </w:rPr>
        <w:t>และคณะ</w:t>
      </w:r>
      <w:r w:rsidR="00151D1D" w:rsidRPr="0033227D">
        <w:rPr>
          <w:rFonts w:ascii="TH SarabunPSK" w:hAnsi="TH SarabunPSK" w:cs="TH SarabunPSK"/>
          <w:sz w:val="32"/>
          <w:szCs w:val="32"/>
        </w:rPr>
        <w:t>, 2009)</w:t>
      </w:r>
    </w:p>
    <w:p w14:paraId="27DCC829" w14:textId="38A9A9EB" w:rsidR="00151D1D" w:rsidRPr="0033227D" w:rsidRDefault="00151D1D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3227D">
        <w:rPr>
          <w:rFonts w:ascii="TH SarabunPSK" w:hAnsi="TH SarabunPSK" w:cs="TH SarabunPSK"/>
          <w:sz w:val="32"/>
          <w:szCs w:val="32"/>
        </w:rPr>
        <w:t xml:space="preserve">Byun </w:t>
      </w:r>
      <w:r w:rsidR="003736BD">
        <w:rPr>
          <w:rFonts w:ascii="TH SarabunPSK" w:hAnsi="TH SarabunPSK" w:cs="TH SarabunPSK"/>
          <w:sz w:val="32"/>
          <w:szCs w:val="32"/>
        </w:rPr>
        <w:t xml:space="preserve">and et. al.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33227D">
        <w:rPr>
          <w:rFonts w:ascii="TH SarabunPSK" w:hAnsi="TH SarabunPSK" w:cs="TH SarabunPSK"/>
          <w:sz w:val="32"/>
          <w:szCs w:val="32"/>
        </w:rPr>
        <w:t xml:space="preserve">2010a, b) </w:t>
      </w:r>
      <w:r w:rsidRPr="0033227D">
        <w:rPr>
          <w:rFonts w:ascii="TH SarabunPSK" w:hAnsi="TH SarabunPSK" w:cs="TH SarabunPSK"/>
          <w:sz w:val="32"/>
          <w:szCs w:val="32"/>
          <w:cs/>
        </w:rPr>
        <w:t>ได้ศึกษาผลของการใช้สารเคลือบซิลิคอนออกไซด์ (</w:t>
      </w:r>
      <w:r w:rsidRPr="0033227D">
        <w:rPr>
          <w:rFonts w:ascii="TH SarabunPSK" w:hAnsi="TH SarabunPSK" w:cs="TH SarabunPSK"/>
          <w:sz w:val="32"/>
          <w:szCs w:val="32"/>
        </w:rPr>
        <w:t xml:space="preserve">SIOX) </w:t>
      </w:r>
      <w:r w:rsidRPr="0033227D">
        <w:rPr>
          <w:rFonts w:ascii="TH SarabunPSK" w:hAnsi="TH SarabunPSK" w:cs="TH SarabunPSK"/>
          <w:sz w:val="32"/>
          <w:szCs w:val="32"/>
          <w:cs/>
        </w:rPr>
        <w:t>และอะลูมิเนียมออกไซด์ (</w:t>
      </w:r>
      <w:r w:rsidRPr="0033227D">
        <w:rPr>
          <w:rFonts w:ascii="TH SarabunPSK" w:hAnsi="TH SarabunPSK" w:cs="TH SarabunPSK"/>
          <w:sz w:val="32"/>
          <w:szCs w:val="32"/>
        </w:rPr>
        <w:t xml:space="preserve">ALOX) </w:t>
      </w:r>
      <w:r w:rsidRPr="0033227D">
        <w:rPr>
          <w:rFonts w:ascii="TH SarabunPSK" w:hAnsi="TH SarabunPSK" w:cs="TH SarabunPSK"/>
          <w:sz w:val="32"/>
          <w:szCs w:val="32"/>
          <w:cs/>
        </w:rPr>
        <w:t>ต่อคุณภาพผลิตภัณฑ์ปลาแซลมอนพร้อมบริโภคที่บรรจุในรีทอร์ท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เพาช์ชนิดต่างๆ พบว่า สารเคลือบ </w:t>
      </w:r>
      <w:r w:rsidRPr="0033227D">
        <w:rPr>
          <w:rFonts w:ascii="TH SarabunPSK" w:hAnsi="TH SarabunPSK" w:cs="TH SarabunPSK"/>
          <w:sz w:val="32"/>
          <w:szCs w:val="32"/>
        </w:rPr>
        <w:t xml:space="preserve">ALOX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สามารถป้องกันการซึมผ่านของออกซิเจนได้ดีกว่า </w:t>
      </w:r>
      <w:r w:rsidRPr="0033227D">
        <w:rPr>
          <w:rFonts w:ascii="TH SarabunPSK" w:hAnsi="TH SarabunPSK" w:cs="TH SarabunPSK"/>
          <w:sz w:val="32"/>
          <w:szCs w:val="32"/>
        </w:rPr>
        <w:t xml:space="preserve">SIOX </w:t>
      </w:r>
      <w:r w:rsidRPr="0033227D">
        <w:rPr>
          <w:rFonts w:ascii="TH SarabunPSK" w:hAnsi="TH SarabunPSK" w:cs="TH SarabunPSK"/>
          <w:sz w:val="32"/>
          <w:szCs w:val="32"/>
          <w:cs/>
        </w:rPr>
        <w:t>จึง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ส่งผลให้ผลิตภัณฑ์ปลาแซลมอนที่บรรจุในรีทอร์ทเพาช์ซึ่งเคลือบด้วย </w:t>
      </w:r>
      <w:r w:rsidRPr="0033227D">
        <w:rPr>
          <w:rFonts w:ascii="TH SarabunPSK" w:hAnsi="TH SarabunPSK" w:cs="TH SarabunPSK"/>
          <w:sz w:val="32"/>
          <w:szCs w:val="32"/>
        </w:rPr>
        <w:t xml:space="preserve">ALOX </w:t>
      </w:r>
      <w:r w:rsidRPr="0033227D">
        <w:rPr>
          <w:rFonts w:ascii="TH SarabunPSK" w:hAnsi="TH SarabunPSK" w:cs="TH SarabunPSK"/>
          <w:sz w:val="32"/>
          <w:szCs w:val="32"/>
          <w:cs/>
        </w:rPr>
        <w:t>มีคุณภาพทางประสาท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สัมผัสด้านสี กลิ่นและการยอมรับใกล้เคียงกับผลิตภัณฑ์ปลาแซลมอนที่บรรจุในรีทอร์ทเพาช์ซึ่งมีชั้น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ของอะลูมิเนียมฟอยล์เป็นส่วนประกอบ นอกจากนี้จากการศึกษาเปรียบเทียบระหว่างสารเคลือบ</w:t>
      </w:r>
      <w:r w:rsidRPr="0033227D">
        <w:rPr>
          <w:rFonts w:ascii="TH SarabunPSK" w:hAnsi="TH SarabunPSK" w:cs="TH SarabunPSK"/>
          <w:sz w:val="32"/>
          <w:szCs w:val="32"/>
        </w:rPr>
        <w:t xml:space="preserve"> ALOX </w:t>
      </w:r>
      <w:r w:rsidRPr="0033227D">
        <w:rPr>
          <w:rFonts w:ascii="TH SarabunPSK" w:hAnsi="TH SarabunPSK" w:cs="TH SarabunPSK"/>
          <w:sz w:val="32"/>
          <w:szCs w:val="32"/>
          <w:cs/>
        </w:rPr>
        <w:t>และสารเคลือบอินทรีย์ (</w:t>
      </w:r>
      <w:r w:rsidRPr="0033227D">
        <w:rPr>
          <w:rFonts w:ascii="TH SarabunPSK" w:hAnsi="TH SarabunPSK" w:cs="TH SarabunPSK"/>
          <w:sz w:val="32"/>
          <w:szCs w:val="32"/>
        </w:rPr>
        <w:t xml:space="preserve">ORG) </w:t>
      </w:r>
      <w:r w:rsidRPr="0033227D">
        <w:rPr>
          <w:rFonts w:ascii="TH SarabunPSK" w:hAnsi="TH SarabunPSK" w:cs="TH SarabunPSK"/>
          <w:sz w:val="32"/>
          <w:szCs w:val="32"/>
          <w:cs/>
        </w:rPr>
        <w:t>พบว่า ผลิตภัณฑ์ข้าวหุงสุกพร้อมบริโภคที่บรรจุในรีทอร์ทเพาช์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ซึ่งเคลือบด้วย </w:t>
      </w:r>
      <w:r w:rsidRPr="0033227D">
        <w:rPr>
          <w:rFonts w:ascii="TH SarabunPSK" w:hAnsi="TH SarabunPSK" w:cs="TH SarabunPSK"/>
          <w:sz w:val="32"/>
          <w:szCs w:val="32"/>
        </w:rPr>
        <w:t xml:space="preserve">ORG </w:t>
      </w:r>
      <w:r w:rsidRPr="0033227D">
        <w:rPr>
          <w:rFonts w:ascii="TH SarabunPSK" w:hAnsi="TH SarabunPSK" w:cs="TH SarabunPSK"/>
          <w:sz w:val="32"/>
          <w:szCs w:val="32"/>
          <w:cs/>
        </w:rPr>
        <w:t>มีการเปลี่ยนแปลงคุณภาพด้านความชื้น และค่าความสว่างเพียงเล็กน้อยตลอด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การเก็บรักษาที่ </w:t>
      </w:r>
      <w:r w:rsidRPr="0033227D">
        <w:rPr>
          <w:rFonts w:ascii="TH SarabunPSK" w:hAnsi="TH SarabunPSK" w:cs="TH SarabunPSK"/>
          <w:sz w:val="32"/>
          <w:szCs w:val="32"/>
        </w:rPr>
        <w:t xml:space="preserve">37.7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องศาเซลเซียส เป็นเวลา </w:t>
      </w:r>
      <w:r w:rsidRPr="0033227D">
        <w:rPr>
          <w:rFonts w:ascii="TH SarabunPSK" w:hAnsi="TH SarabunPSK" w:cs="TH SarabunPSK"/>
          <w:sz w:val="32"/>
          <w:szCs w:val="32"/>
        </w:rPr>
        <w:t xml:space="preserve">12 </w:t>
      </w:r>
      <w:r w:rsidRPr="0033227D">
        <w:rPr>
          <w:rFonts w:ascii="TH SarabunPSK" w:hAnsi="TH SarabunPSK" w:cs="TH SarabunPSK"/>
          <w:sz w:val="32"/>
          <w:szCs w:val="32"/>
          <w:cs/>
        </w:rPr>
        <w:t>สัปดาห์ โดยผลิตภัณฑ์ข้าวหุงสุกที่บรรจุในรีทอร์ท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เพาช์ซึ่งเคลือบด้วย </w:t>
      </w:r>
      <w:r w:rsidRPr="0033227D">
        <w:rPr>
          <w:rFonts w:ascii="TH SarabunPSK" w:hAnsi="TH SarabunPSK" w:cs="TH SarabunPSK"/>
          <w:sz w:val="32"/>
          <w:szCs w:val="32"/>
        </w:rPr>
        <w:t xml:space="preserve">ALOX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3227D">
        <w:rPr>
          <w:rFonts w:ascii="TH SarabunPSK" w:hAnsi="TH SarabunPSK" w:cs="TH SarabunPSK"/>
          <w:sz w:val="32"/>
          <w:szCs w:val="32"/>
        </w:rPr>
        <w:t xml:space="preserve">ORG </w:t>
      </w:r>
      <w:r w:rsidRPr="0033227D">
        <w:rPr>
          <w:rFonts w:ascii="TH SarabunPSK" w:hAnsi="TH SarabunPSK" w:cs="TH SarabunPSK"/>
          <w:sz w:val="32"/>
          <w:szCs w:val="32"/>
          <w:cs/>
        </w:rPr>
        <w:t>ให้ผลคะแนนการยอมรับทางประสาทสัมผัสไม่แตกต่างกัน จึง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อาจกล่าวได้ว่า </w:t>
      </w:r>
      <w:r w:rsidRPr="0033227D">
        <w:rPr>
          <w:rFonts w:ascii="TH SarabunPSK" w:hAnsi="TH SarabunPSK" w:cs="TH SarabunPSK"/>
          <w:sz w:val="32"/>
          <w:szCs w:val="32"/>
        </w:rPr>
        <w:t xml:space="preserve">ALOX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3227D">
        <w:rPr>
          <w:rFonts w:ascii="TH SarabunPSK" w:hAnsi="TH SarabunPSK" w:cs="TH SarabunPSK"/>
          <w:sz w:val="32"/>
          <w:szCs w:val="32"/>
        </w:rPr>
        <w:t xml:space="preserve">ORG </w:t>
      </w:r>
      <w:r w:rsidRPr="0033227D">
        <w:rPr>
          <w:rFonts w:ascii="TH SarabunPSK" w:hAnsi="TH SarabunPSK" w:cs="TH SarabunPSK"/>
          <w:sz w:val="32"/>
          <w:szCs w:val="32"/>
          <w:cs/>
        </w:rPr>
        <w:t>สามารถใช้เป็นสารเคลือบเพื่อทดแทนอะลูมิเนียมฟอยล์ในรีทอร์ท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เพาช์ได้</w:t>
      </w:r>
    </w:p>
    <w:p w14:paraId="0BD576F5" w14:textId="641F2664" w:rsidR="00151D1D" w:rsidRDefault="0033227D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3227D">
        <w:rPr>
          <w:rFonts w:ascii="TH SarabunPSK" w:hAnsi="TH SarabunPSK" w:cs="TH SarabunPSK"/>
          <w:sz w:val="32"/>
          <w:szCs w:val="32"/>
        </w:rPr>
        <w:t xml:space="preserve">Yan </w:t>
      </w:r>
      <w:r w:rsidR="00A45453">
        <w:rPr>
          <w:rFonts w:ascii="TH SarabunPSK" w:hAnsi="TH SarabunPSK" w:cs="TH SarabunPSK"/>
          <w:sz w:val="32"/>
          <w:szCs w:val="32"/>
        </w:rPr>
        <w:t xml:space="preserve">and et. al. </w:t>
      </w:r>
      <w:r w:rsidR="00A45453" w:rsidRPr="003322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(</w:t>
      </w:r>
      <w:r w:rsidRPr="0033227D">
        <w:rPr>
          <w:rFonts w:ascii="TH SarabunPSK" w:hAnsi="TH SarabunPSK" w:cs="TH SarabunPSK"/>
          <w:sz w:val="32"/>
          <w:szCs w:val="32"/>
        </w:rPr>
        <w:t xml:space="preserve">2007) </w:t>
      </w:r>
      <w:r w:rsidRPr="0033227D">
        <w:rPr>
          <w:rFonts w:ascii="TH SarabunPSK" w:hAnsi="TH SarabunPSK" w:cs="TH SarabunPSK"/>
          <w:sz w:val="32"/>
          <w:szCs w:val="32"/>
          <w:cs/>
        </w:rPr>
        <w:t>ได้ศึกษาการเปลี่ยนแปลงคุณภาพของผลิตภัณฑ์กล้วยอบแห้งใน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ระหว่างการเก็บรักษาที่อุณหภูมิ </w:t>
      </w:r>
      <w:r w:rsidRPr="0033227D">
        <w:rPr>
          <w:rFonts w:ascii="TH SarabunPSK" w:hAnsi="TH SarabunPSK" w:cs="TH SarabunPSK"/>
          <w:sz w:val="32"/>
          <w:szCs w:val="32"/>
        </w:rPr>
        <w:t xml:space="preserve">10, 15, 20, 30,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3227D">
        <w:rPr>
          <w:rFonts w:ascii="TH SarabunPSK" w:hAnsi="TH SarabunPSK" w:cs="TH SarabunPSK"/>
          <w:sz w:val="32"/>
          <w:szCs w:val="32"/>
        </w:rPr>
        <w:t xml:space="preserve">40 </w:t>
      </w:r>
      <w:r w:rsidRPr="0033227D">
        <w:rPr>
          <w:rFonts w:ascii="TH SarabunPSK" w:hAnsi="TH SarabunPSK" w:cs="TH SarabunPSK"/>
          <w:sz w:val="32"/>
          <w:szCs w:val="32"/>
          <w:cs/>
        </w:rPr>
        <w:t>องศาเซลเซียส ก้าหนดให้มีความชื้น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สัมพัทธ์ ขณะเก็บรักษา เท่ากับร้อยละ </w:t>
      </w:r>
      <w:r w:rsidRPr="0033227D">
        <w:rPr>
          <w:rFonts w:ascii="TH SarabunPSK" w:hAnsi="TH SarabunPSK" w:cs="TH SarabunPSK"/>
          <w:sz w:val="32"/>
          <w:szCs w:val="32"/>
        </w:rPr>
        <w:t xml:space="preserve">50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ถึง </w:t>
      </w:r>
      <w:r w:rsidRPr="0033227D">
        <w:rPr>
          <w:rFonts w:ascii="TH SarabunPSK" w:hAnsi="TH SarabunPSK" w:cs="TH SarabunPSK"/>
          <w:sz w:val="32"/>
          <w:szCs w:val="32"/>
        </w:rPr>
        <w:t xml:space="preserve">57, 61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ถึง </w:t>
      </w:r>
      <w:r w:rsidRPr="0033227D">
        <w:rPr>
          <w:rFonts w:ascii="TH SarabunPSK" w:hAnsi="TH SarabunPSK" w:cs="TH SarabunPSK"/>
          <w:sz w:val="32"/>
          <w:szCs w:val="32"/>
        </w:rPr>
        <w:t xml:space="preserve">68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33227D">
        <w:rPr>
          <w:rFonts w:ascii="TH SarabunPSK" w:hAnsi="TH SarabunPSK" w:cs="TH SarabunPSK"/>
          <w:sz w:val="32"/>
          <w:szCs w:val="32"/>
        </w:rPr>
        <w:t xml:space="preserve">75 </w:t>
      </w:r>
      <w:r w:rsidRPr="0033227D">
        <w:rPr>
          <w:rFonts w:ascii="TH SarabunPSK" w:hAnsi="TH SarabunPSK" w:cs="TH SarabunPSK"/>
          <w:sz w:val="32"/>
          <w:szCs w:val="32"/>
          <w:cs/>
        </w:rPr>
        <w:t xml:space="preserve">ถึง </w:t>
      </w:r>
      <w:r w:rsidRPr="0033227D">
        <w:rPr>
          <w:rFonts w:ascii="TH SarabunPSK" w:hAnsi="TH SarabunPSK" w:cs="TH SarabunPSK"/>
          <w:sz w:val="32"/>
          <w:szCs w:val="32"/>
        </w:rPr>
        <w:t xml:space="preserve">76 </w:t>
      </w:r>
      <w:r w:rsidRPr="0033227D">
        <w:rPr>
          <w:rFonts w:ascii="TH SarabunPSK" w:hAnsi="TH SarabunPSK" w:cs="TH SarabunPSK"/>
          <w:sz w:val="32"/>
          <w:szCs w:val="32"/>
          <w:cs/>
        </w:rPr>
        <w:t>ตามหลักจลนพลศาสตร์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ทางเคมี พบว่า ผลิตภัณฑ์กล้วยอบแห้งมีการเปลี่ยนแปลงค่าสีเหลือง (</w:t>
      </w:r>
      <w:r w:rsidRPr="0033227D">
        <w:rPr>
          <w:rFonts w:ascii="TH SarabunPSK" w:hAnsi="TH SarabunPSK" w:cs="TH SarabunPSK"/>
          <w:sz w:val="32"/>
          <w:szCs w:val="32"/>
        </w:rPr>
        <w:t xml:space="preserve">L*) </w:t>
      </w:r>
      <w:r w:rsidRPr="0033227D">
        <w:rPr>
          <w:rFonts w:ascii="TH SarabunPSK" w:hAnsi="TH SarabunPSK" w:cs="TH SarabunPSK"/>
          <w:sz w:val="32"/>
          <w:szCs w:val="32"/>
          <w:cs/>
        </w:rPr>
        <w:t>และการเปลี่ยนแปลงค่าสี</w:t>
      </w:r>
      <w:r w:rsidRPr="0033227D">
        <w:rPr>
          <w:rFonts w:ascii="TH SarabunPSK" w:hAnsi="TH SarabunPSK" w:cs="TH SarabunPSK"/>
          <w:sz w:val="32"/>
          <w:szCs w:val="32"/>
        </w:rPr>
        <w:t xml:space="preserve"> </w:t>
      </w:r>
      <w:r w:rsidRPr="0033227D">
        <w:rPr>
          <w:rFonts w:ascii="TH SarabunPSK" w:hAnsi="TH SarabunPSK" w:cs="TH SarabunPSK"/>
          <w:sz w:val="32"/>
          <w:szCs w:val="32"/>
          <w:cs/>
        </w:rPr>
        <w:t>โดยรวม (∆</w:t>
      </w:r>
      <w:r w:rsidRPr="0033227D">
        <w:rPr>
          <w:rFonts w:ascii="TH SarabunPSK" w:hAnsi="TH SarabunPSK" w:cs="TH SarabunPSK"/>
          <w:sz w:val="32"/>
          <w:szCs w:val="32"/>
        </w:rPr>
        <w:t xml:space="preserve">E) </w:t>
      </w:r>
      <w:r w:rsidRPr="0033227D">
        <w:rPr>
          <w:rFonts w:ascii="TH SarabunPSK" w:hAnsi="TH SarabunPSK" w:cs="TH SarabunPSK"/>
          <w:sz w:val="32"/>
          <w:szCs w:val="32"/>
          <w:cs/>
        </w:rPr>
        <w:t>อยู่ในปฏิกิริยาอันดับศูนย์ (</w:t>
      </w:r>
      <w:r w:rsidRPr="0033227D">
        <w:rPr>
          <w:rFonts w:ascii="TH SarabunPSK" w:hAnsi="TH SarabunPSK" w:cs="TH SarabunPSK"/>
          <w:sz w:val="32"/>
          <w:szCs w:val="32"/>
        </w:rPr>
        <w:t>zero-order)</w:t>
      </w:r>
    </w:p>
    <w:p w14:paraId="1A10C331" w14:textId="77777777" w:rsidR="00A45453" w:rsidRPr="0033227D" w:rsidRDefault="00A45453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DCBDE97" w14:textId="45023474" w:rsidR="001D4C52" w:rsidRPr="00923F70" w:rsidRDefault="001D4C52" w:rsidP="0066209A">
      <w:pPr>
        <w:spacing w:after="0" w:line="240" w:lineRule="auto"/>
        <w:rPr>
          <w:rFonts w:ascii="TH SarabunPSK" w:hAnsi="TH SarabunPSK" w:cs="TH SarabunPSK"/>
          <w:b/>
          <w:bCs/>
          <w:color w:val="00B050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sz w:val="32"/>
          <w:szCs w:val="32"/>
          <w:cs/>
        </w:rPr>
        <w:t>9. เอกสารอ้างอิง</w:t>
      </w:r>
    </w:p>
    <w:p w14:paraId="34678C32" w14:textId="146E82C7" w:rsidR="00021BDE" w:rsidRPr="00021BDE" w:rsidRDefault="00021BDE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ท่องเที่ยวแห่งประเทศไทย. (2565). </w:t>
      </w:r>
      <w:r w:rsidRPr="00021BDE">
        <w:rPr>
          <w:rFonts w:ascii="TH SarabunPSK" w:hAnsi="TH SarabunPSK" w:cs="TH SarabunPSK" w:hint="cs"/>
          <w:i/>
          <w:iCs/>
          <w:sz w:val="32"/>
          <w:szCs w:val="32"/>
          <w:cs/>
        </w:rPr>
        <w:t>เมนูอาหารอีสาน ของกินแสนอร่อยนับล้าน ณ ดินแดนอีสานประเทศไทย,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[</w:t>
      </w:r>
      <w:r>
        <w:rPr>
          <w:rFonts w:ascii="TH SarabunPSK" w:hAnsi="TH SarabunPSK" w:cs="TH SarabunPSK" w:hint="cs"/>
          <w:sz w:val="32"/>
          <w:szCs w:val="32"/>
          <w:cs/>
        </w:rPr>
        <w:t>ออนไลน์</w:t>
      </w:r>
      <w:r>
        <w:rPr>
          <w:rFonts w:ascii="TH SarabunPSK" w:hAnsi="TH SarabunPSK" w:cs="TH SarabunPSK"/>
          <w:sz w:val="32"/>
          <w:szCs w:val="32"/>
        </w:rPr>
        <w:t>]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หล่งที่มา </w:t>
      </w:r>
      <w:hyperlink r:id="rId109" w:history="1">
        <w:r w:rsidRPr="00A2367B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https://thai.tourismthailand.org/</w:t>
        </w:r>
      </w:hyperlink>
      <w:r w:rsidRPr="00A2367B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20 </w:t>
      </w:r>
      <w:r>
        <w:rPr>
          <w:rFonts w:ascii="TH SarabunPSK" w:hAnsi="TH SarabunPSK" w:cs="TH SarabunPSK" w:hint="cs"/>
          <w:sz w:val="32"/>
          <w:szCs w:val="32"/>
          <w:cs/>
        </w:rPr>
        <w:t>สิงหาคม พ.ศ. 2565)</w:t>
      </w:r>
    </w:p>
    <w:p w14:paraId="7482C687" w14:textId="77C328AA" w:rsidR="003736BD" w:rsidRPr="00A45453" w:rsidRDefault="003736B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  <w:cs/>
        </w:rPr>
        <w:t xml:space="preserve">ขนิษฐ์ณิชา ศักดิ์สมบูรณ์. </w:t>
      </w:r>
      <w:r w:rsidR="0037222B">
        <w:rPr>
          <w:rFonts w:ascii="TH SarabunPSK" w:hAnsi="TH SarabunPSK" w:cs="TH SarabunPSK" w:hint="cs"/>
          <w:sz w:val="32"/>
          <w:szCs w:val="32"/>
          <w:cs/>
        </w:rPr>
        <w:t>(</w:t>
      </w:r>
      <w:r w:rsidRPr="00A45453">
        <w:rPr>
          <w:rFonts w:ascii="TH SarabunPSK" w:hAnsi="TH SarabunPSK" w:cs="TH SarabunPSK"/>
          <w:sz w:val="32"/>
          <w:szCs w:val="32"/>
        </w:rPr>
        <w:t>2558</w:t>
      </w:r>
      <w:r w:rsidR="0037222B">
        <w:rPr>
          <w:rFonts w:ascii="TH SarabunPSK" w:hAnsi="TH SarabunPSK" w:cs="TH SarabunPSK" w:hint="cs"/>
          <w:sz w:val="32"/>
          <w:szCs w:val="32"/>
          <w:cs/>
        </w:rPr>
        <w:t>)</w:t>
      </w:r>
      <w:r w:rsidRPr="00A45453">
        <w:rPr>
          <w:rFonts w:ascii="TH SarabunPSK" w:hAnsi="TH SarabunPSK" w:cs="TH SarabunPSK"/>
          <w:sz w:val="32"/>
          <w:szCs w:val="32"/>
        </w:rPr>
        <w:t xml:space="preserve">. </w:t>
      </w:r>
      <w:r w:rsidRPr="00A45453">
        <w:rPr>
          <w:rFonts w:ascii="TH SarabunPSK" w:hAnsi="TH SarabunPSK" w:cs="TH SarabunPSK"/>
          <w:i/>
          <w:iCs/>
          <w:sz w:val="32"/>
          <w:szCs w:val="32"/>
          <w:cs/>
        </w:rPr>
        <w:t>การพัฒนาผลิตภัณฑ์ไก่ยอแบบพร้อมบริโภคในบรรจุภัณฑ์ชนิด</w:t>
      </w:r>
      <w:r w:rsidRPr="00A45453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Pr="00A45453">
        <w:rPr>
          <w:rFonts w:ascii="TH SarabunPSK" w:hAnsi="TH SarabunPSK" w:cs="TH SarabunPSK"/>
          <w:i/>
          <w:iCs/>
          <w:sz w:val="32"/>
          <w:szCs w:val="32"/>
          <w:cs/>
        </w:rPr>
        <w:t>อ่อนตัวโดยใช้น้้ามันร้าข้าวทดแทนไขมันไก่</w:t>
      </w:r>
      <w:r w:rsidRPr="00A45453">
        <w:rPr>
          <w:rFonts w:ascii="TH SarabunPSK" w:hAnsi="TH SarabunPSK" w:cs="TH SarabunPSK"/>
          <w:sz w:val="32"/>
          <w:szCs w:val="32"/>
          <w:cs/>
        </w:rPr>
        <w:t>. วิทยานิพนธ์ปริญญามหาบัณฑิต. ภาควิชา</w:t>
      </w:r>
      <w:r w:rsidR="00A45453">
        <w:rPr>
          <w:rFonts w:ascii="TH SarabunPSK" w:hAnsi="TH SarabunPSK" w:cs="TH SarabunPSK"/>
          <w:sz w:val="32"/>
          <w:szCs w:val="32"/>
          <w:cs/>
        </w:rPr>
        <w:t>วิทยาศาสตร์และเทคโนโลยีการอาหาร</w:t>
      </w:r>
      <w:r w:rsidR="00A45453">
        <w:rPr>
          <w:rFonts w:ascii="TH SarabunPSK" w:hAnsi="TH SarabunPSK" w:cs="TH SarabunPSK"/>
          <w:sz w:val="32"/>
          <w:szCs w:val="32"/>
        </w:rPr>
        <w:t xml:space="preserve">. </w:t>
      </w:r>
      <w:r w:rsidRPr="00A45453">
        <w:rPr>
          <w:rFonts w:ascii="TH SarabunPSK" w:hAnsi="TH SarabunPSK" w:cs="TH SarabunPSK"/>
          <w:sz w:val="32"/>
          <w:szCs w:val="32"/>
          <w:cs/>
        </w:rPr>
        <w:t>คณะวิทยาศาสตร์และเทคโนโลยี</w:t>
      </w:r>
      <w:r w:rsidRPr="00A45453">
        <w:rPr>
          <w:rFonts w:ascii="TH SarabunPSK" w:hAnsi="TH SarabunPSK" w:cs="TH SarabunPSK"/>
          <w:sz w:val="32"/>
          <w:szCs w:val="32"/>
        </w:rPr>
        <w:t xml:space="preserve"> </w:t>
      </w:r>
      <w:r w:rsidRPr="00A45453">
        <w:rPr>
          <w:rFonts w:ascii="TH SarabunPSK" w:hAnsi="TH SarabunPSK" w:cs="TH SarabunPSK"/>
          <w:sz w:val="32"/>
          <w:szCs w:val="32"/>
          <w:cs/>
        </w:rPr>
        <w:t>มหาวิทยาลัยธรรมศาสตร์</w:t>
      </w:r>
    </w:p>
    <w:p w14:paraId="605073C5" w14:textId="01B2D165" w:rsidR="0037222B" w:rsidRDefault="0037222B" w:rsidP="0066209A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ันทร์สุดา รงวิศิษฐ์. (2523). </w:t>
      </w:r>
      <w:r w:rsidRPr="0037222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ผลของอุณหภูมิปริมาณข้าวเกลือและน้ำตาลต่อการเปลี่ยนแปลง </w:t>
      </w:r>
      <w:r w:rsidRPr="0037222B">
        <w:rPr>
          <w:rFonts w:ascii="TH SarabunPSK" w:hAnsi="TH SarabunPSK" w:cs="TH SarabunPSK"/>
          <w:i/>
          <w:iCs/>
          <w:sz w:val="32"/>
          <w:szCs w:val="32"/>
        </w:rPr>
        <w:t>pH</w:t>
      </w:r>
      <w:r w:rsidRPr="0037222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  และปริมาณกรดในไส้กรอกเปรี้ยว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หาวิทยาลัยเกษตรศาสตร์ บัณฑิตวิทยาลัย. กรุงเทพฯ.</w:t>
      </w:r>
    </w:p>
    <w:p w14:paraId="4203152E" w14:textId="2284937D" w:rsidR="0089236A" w:rsidRPr="0089236A" w:rsidRDefault="0089236A" w:rsidP="0066209A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89236A">
        <w:rPr>
          <w:rFonts w:ascii="TH SarabunPSK" w:hAnsi="TH SarabunPSK" w:cs="TH SarabunPSK"/>
          <w:sz w:val="32"/>
          <w:szCs w:val="32"/>
          <w:cs/>
        </w:rPr>
        <w:t>จุฑามาศ ถิระสาโรช. (</w:t>
      </w:r>
      <w:r w:rsidRPr="0089236A">
        <w:rPr>
          <w:rFonts w:ascii="TH SarabunPSK" w:hAnsi="TH SarabunPSK" w:cs="TH SarabunPSK"/>
          <w:sz w:val="32"/>
          <w:szCs w:val="32"/>
        </w:rPr>
        <w:t xml:space="preserve">2552). </w:t>
      </w:r>
      <w:r w:rsidRPr="0089236A">
        <w:rPr>
          <w:rFonts w:ascii="TH SarabunPSK" w:hAnsi="TH SarabunPSK" w:cs="TH SarabunPSK"/>
          <w:i/>
          <w:iCs/>
          <w:sz w:val="32"/>
          <w:szCs w:val="32"/>
          <w:cs/>
        </w:rPr>
        <w:t>ผลิตภัณฑ์จากเนื้อสัตว์.</w:t>
      </w:r>
      <w:r w:rsidRPr="0089236A">
        <w:rPr>
          <w:rFonts w:ascii="TH SarabunPSK" w:hAnsi="TH SarabunPSK" w:cs="TH SarabunPSK"/>
          <w:sz w:val="32"/>
          <w:szCs w:val="32"/>
          <w:cs/>
        </w:rPr>
        <w:t xml:space="preserve"> พิษณุโลก: คณะวิทยาศาสตร์และเทคโนลี</w:t>
      </w:r>
      <w:r w:rsidRPr="0089236A">
        <w:rPr>
          <w:rFonts w:ascii="TH SarabunPSK" w:hAnsi="TH SarabunPSK" w:cs="TH SarabunPSK"/>
          <w:sz w:val="32"/>
          <w:szCs w:val="32"/>
        </w:rPr>
        <w:t xml:space="preserve"> </w:t>
      </w:r>
      <w:r w:rsidRPr="0089236A">
        <w:rPr>
          <w:rFonts w:ascii="TH SarabunPSK" w:hAnsi="TH SarabunPSK" w:cs="TH SarabunPSK"/>
          <w:sz w:val="32"/>
          <w:szCs w:val="32"/>
          <w:cs/>
        </w:rPr>
        <w:t>การเกษตร มหาวิทยาลัยเทคโนโลยีรา</w:t>
      </w:r>
      <w:r>
        <w:rPr>
          <w:rFonts w:ascii="TH SarabunPSK" w:hAnsi="TH SarabunPSK" w:cs="TH SarabunPSK"/>
          <w:sz w:val="32"/>
          <w:szCs w:val="32"/>
          <w:cs/>
        </w:rPr>
        <w:t>ชมงคลล้านนา</w:t>
      </w:r>
      <w:r w:rsidRPr="0089236A">
        <w:rPr>
          <w:rFonts w:ascii="TH SarabunPSK" w:hAnsi="TH SarabunPSK" w:cs="TH SarabunPSK"/>
          <w:sz w:val="32"/>
          <w:szCs w:val="32"/>
          <w:cs/>
        </w:rPr>
        <w:t>.</w:t>
      </w:r>
    </w:p>
    <w:p w14:paraId="77684853" w14:textId="3209E5F5" w:rsidR="00354AC6" w:rsidRDefault="00354AC6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ะดิษฐ์ คำหนองไผ่, สุภาพร ร่มโพธิ์ไทร และ จิระเดช มณีรัตน์. (</w:t>
      </w:r>
      <w:r w:rsidR="00BC36DD">
        <w:rPr>
          <w:rFonts w:ascii="TH SarabunPSK" w:hAnsi="TH SarabunPSK" w:cs="TH SarabunPSK" w:hint="cs"/>
          <w:sz w:val="32"/>
          <w:szCs w:val="32"/>
          <w:cs/>
        </w:rPr>
        <w:t>255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). </w:t>
      </w:r>
      <w:r w:rsidRPr="008D67F0">
        <w:rPr>
          <w:rFonts w:ascii="TH SarabunPSK" w:hAnsi="TH SarabunPSK" w:cs="TH SarabunPSK" w:hint="cs"/>
          <w:i/>
          <w:iCs/>
          <w:sz w:val="32"/>
          <w:szCs w:val="32"/>
          <w:cs/>
        </w:rPr>
        <w:t>แนวทางใหม่ในการลดปริมาณมันหมูแข็งในไส้กรอกเปรี้ยว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="00BC36DD">
        <w:rPr>
          <w:rFonts w:ascii="TH SarabunPSK" w:hAnsi="TH SarabunPSK" w:cs="TH SarabunPSK" w:hint="cs"/>
          <w:sz w:val="32"/>
          <w:szCs w:val="32"/>
          <w:cs/>
        </w:rPr>
        <w:t>คณะเทคโนโลยีการเกษตร. มหาวิทยาลัยราชมงคลธัญบุรี.</w:t>
      </w:r>
    </w:p>
    <w:p w14:paraId="7A79DF3F" w14:textId="211D3E53" w:rsidR="006B7A10" w:rsidRPr="006B7A10" w:rsidRDefault="006B7A10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>ประภาศรี เทพรักษ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6B7A10">
        <w:rPr>
          <w:rFonts w:ascii="TH SarabunPSK" w:hAnsi="TH SarabunPSK" w:cs="TH SarabunPSK"/>
          <w:sz w:val="32"/>
          <w:szCs w:val="32"/>
        </w:rPr>
        <w:t>2547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Pr="006B7A10">
        <w:rPr>
          <w:rFonts w:ascii="TH SarabunPSK" w:hAnsi="TH SarabunPSK" w:cs="TH SarabunPSK"/>
          <w:sz w:val="32"/>
          <w:szCs w:val="32"/>
        </w:rPr>
        <w:t xml:space="preserve">. </w:t>
      </w:r>
      <w:r w:rsidRPr="006B7A10">
        <w:rPr>
          <w:rFonts w:ascii="TH SarabunPSK" w:hAnsi="TH SarabunPSK" w:cs="TH SarabunPSK"/>
          <w:i/>
          <w:iCs/>
          <w:sz w:val="32"/>
          <w:szCs w:val="32"/>
          <w:cs/>
        </w:rPr>
        <w:t>การผลิตอ</w:t>
      </w:r>
      <w:r>
        <w:rPr>
          <w:rFonts w:ascii="TH SarabunPSK" w:hAnsi="TH SarabunPSK" w:cs="TH SarabunPSK"/>
          <w:i/>
          <w:iCs/>
          <w:sz w:val="32"/>
          <w:szCs w:val="32"/>
          <w:cs/>
        </w:rPr>
        <w:t>าหารในภาชนะปิดสนิทด้วยความร้อน</w:t>
      </w:r>
      <w:r w:rsidRPr="006B7A10">
        <w:rPr>
          <w:rFonts w:ascii="TH SarabunPSK" w:hAnsi="TH SarabunPSK" w:cs="TH SarabunPSK"/>
          <w:i/>
          <w:iCs/>
          <w:sz w:val="32"/>
          <w:szCs w:val="32"/>
          <w:cs/>
        </w:rPr>
        <w:t>ในหลักการผลิต</w:t>
      </w:r>
      <w:r w:rsidRPr="006B7A10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Pr="006B7A10">
        <w:rPr>
          <w:rFonts w:ascii="TH SarabunPSK" w:hAnsi="TH SarabunPSK" w:cs="TH SarabunPSK"/>
          <w:i/>
          <w:iCs/>
          <w:sz w:val="32"/>
          <w:szCs w:val="32"/>
          <w:cs/>
        </w:rPr>
        <w:t>และฆ่าเชื้ออาหารในภาชนะปิดสนิทด้วยความร้อน.</w:t>
      </w:r>
      <w:r w:rsidRPr="006B7A10">
        <w:rPr>
          <w:rFonts w:ascii="TH SarabunPSK" w:hAnsi="TH SarabunPSK" w:cs="TH SarabunPSK"/>
          <w:sz w:val="32"/>
          <w:szCs w:val="32"/>
          <w:cs/>
        </w:rPr>
        <w:t xml:space="preserve"> กรุงเทพมหานคร: ห้างหุ้นส่วนจ้ากัด</w:t>
      </w:r>
      <w:r w:rsidRPr="006B7A10">
        <w:rPr>
          <w:rFonts w:ascii="TH SarabunPSK" w:hAnsi="TH SarabunPSK" w:cs="TH SarabunPSK"/>
          <w:sz w:val="32"/>
          <w:szCs w:val="32"/>
        </w:rPr>
        <w:t xml:space="preserve"> </w:t>
      </w:r>
      <w:r w:rsidRPr="006B7A10">
        <w:rPr>
          <w:rFonts w:ascii="TH SarabunPSK" w:hAnsi="TH SarabunPSK" w:cs="TH SarabunPSK"/>
          <w:sz w:val="32"/>
          <w:szCs w:val="32"/>
          <w:cs/>
        </w:rPr>
        <w:t xml:space="preserve">ภรณ์ภัทรสิน. </w:t>
      </w:r>
      <w:r w:rsidRPr="006B7A10">
        <w:rPr>
          <w:rFonts w:ascii="TH SarabunPSK" w:hAnsi="TH SarabunPSK" w:cs="TH SarabunPSK"/>
          <w:sz w:val="32"/>
          <w:szCs w:val="32"/>
        </w:rPr>
        <w:t xml:space="preserve">5-24 </w:t>
      </w:r>
      <w:r w:rsidRPr="006B7A10">
        <w:rPr>
          <w:rFonts w:ascii="TH SarabunPSK" w:hAnsi="TH SarabunPSK" w:cs="TH SarabunPSK"/>
          <w:sz w:val="32"/>
          <w:szCs w:val="32"/>
          <w:cs/>
        </w:rPr>
        <w:t>น.</w:t>
      </w:r>
    </w:p>
    <w:p w14:paraId="16F49DDE" w14:textId="54490B99" w:rsidR="007E453A" w:rsidRDefault="007E453A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ปัญจภรณ์ ทัดพิชญากูร, ประยงค์ อุดมวรภัณฑ์ และกฤษณา ศิริพล. (2553). </w:t>
      </w:r>
      <w:r w:rsidRPr="007E453A">
        <w:rPr>
          <w:rFonts w:ascii="TH SarabunPSK" w:hAnsi="TH SarabunPSK" w:cs="TH SarabunPSK" w:hint="cs"/>
          <w:i/>
          <w:iCs/>
          <w:sz w:val="32"/>
          <w:szCs w:val="32"/>
          <w:cs/>
        </w:rPr>
        <w:t>การสำรวจเพื่อพัฒนากระบวนการผลิตอาหารหมักพื้นบ้านในจังหวัดอุบลราชธานี</w:t>
      </w:r>
      <w:r>
        <w:rPr>
          <w:rFonts w:ascii="TH SarabunPSK" w:hAnsi="TH SarabunPSK" w:cs="TH SarabunPSK" w:hint="cs"/>
          <w:sz w:val="32"/>
          <w:szCs w:val="32"/>
          <w:cs/>
        </w:rPr>
        <w:t>. มหาวิทยาลัยอุบลราชธานี.</w:t>
      </w:r>
    </w:p>
    <w:p w14:paraId="349A89FE" w14:textId="09FF01CC" w:rsidR="002D44AE" w:rsidRDefault="002D44AE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ภารดี คำจริง. (2563). </w:t>
      </w:r>
      <w:r w:rsidRPr="005A7A30">
        <w:rPr>
          <w:rFonts w:ascii="TH SarabunPSK" w:hAnsi="TH SarabunPSK" w:cs="TH SarabunPSK" w:hint="cs"/>
          <w:i/>
          <w:iCs/>
          <w:sz w:val="32"/>
          <w:szCs w:val="32"/>
          <w:cs/>
        </w:rPr>
        <w:t>ปัจจัยที่มีผลต่อการเลือกซื้ออาหารพร้อมปรุงเพื่อสุขภาพ (</w:t>
      </w:r>
      <w:r w:rsidRPr="005A7A30">
        <w:rPr>
          <w:rFonts w:ascii="TH SarabunPSK" w:hAnsi="TH SarabunPSK" w:cs="TH SarabunPSK"/>
          <w:i/>
          <w:iCs/>
          <w:sz w:val="32"/>
          <w:szCs w:val="32"/>
        </w:rPr>
        <w:t>Ready-to-cook)</w:t>
      </w:r>
      <w:r w:rsidR="005A7A30" w:rsidRPr="005A7A30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="005A7A30" w:rsidRPr="005A7A30">
        <w:rPr>
          <w:rFonts w:ascii="TH SarabunPSK" w:hAnsi="TH SarabunPSK" w:cs="TH SarabunPSK" w:hint="cs"/>
          <w:i/>
          <w:iCs/>
          <w:sz w:val="32"/>
          <w:szCs w:val="32"/>
          <w:cs/>
        </w:rPr>
        <w:t>ในเขตกรุงเทพมหานคร</w:t>
      </w:r>
      <w:r w:rsidR="005A7A30">
        <w:rPr>
          <w:rFonts w:ascii="TH SarabunPSK" w:hAnsi="TH SarabunPSK" w:cs="TH SarabunPSK" w:hint="cs"/>
          <w:sz w:val="32"/>
          <w:szCs w:val="32"/>
          <w:cs/>
        </w:rPr>
        <w:t>. สารนิพนธ์ ปริญญาการจัดการมหาบัณฑิต. มหาวิทยาลัยมหิดล.</w:t>
      </w:r>
    </w:p>
    <w:p w14:paraId="34A5EC0A" w14:textId="3607620B" w:rsidR="00E74D1E" w:rsidRDefault="00E74D1E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ุวิช บุญโปรง (2558). </w:t>
      </w:r>
      <w:r w:rsidRPr="00E74D1E">
        <w:rPr>
          <w:rFonts w:ascii="TH SarabunPSK" w:hAnsi="TH SarabunPSK" w:cs="TH SarabunPSK" w:hint="cs"/>
          <w:i/>
          <w:iCs/>
          <w:sz w:val="32"/>
          <w:szCs w:val="32"/>
          <w:cs/>
        </w:rPr>
        <w:t>คู่มือการเลี้ยงโคเนื้อสำหรับเกษตรกรไทย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องส่งเสริมและพัฒนาการปศุสัตว์ กรมปศุสัตว์ กระทรวงเกษตรและสหกรณ์.</w:t>
      </w:r>
      <w:r w:rsidR="007E453A">
        <w:rPr>
          <w:rFonts w:ascii="TH SarabunPSK" w:hAnsi="TH SarabunPSK" w:cs="TH SarabunPSK"/>
          <w:sz w:val="32"/>
          <w:szCs w:val="32"/>
        </w:rPr>
        <w:t xml:space="preserve"> </w:t>
      </w:r>
    </w:p>
    <w:p w14:paraId="5AEE29FD" w14:textId="5C5CF94C" w:rsidR="008E2072" w:rsidRPr="008E2072" w:rsidRDefault="008E2072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ำนักงานคุณภาพและความปลอดภัยอาหาร. (2562). </w:t>
      </w:r>
      <w:r w:rsidRPr="008E2072">
        <w:rPr>
          <w:rFonts w:ascii="TH SarabunPSK" w:hAnsi="TH SarabunPSK" w:cs="TH SarabunPSK" w:hint="cs"/>
          <w:i/>
          <w:iCs/>
          <w:sz w:val="32"/>
          <w:szCs w:val="32"/>
          <w:cs/>
        </w:rPr>
        <w:t>รายงานสรุปผลการดำเนินงานโครงการบูรณาการอาหารปลอดภัย (</w:t>
      </w:r>
      <w:r w:rsidRPr="008E2072">
        <w:rPr>
          <w:rFonts w:ascii="TH SarabunPSK" w:hAnsi="TH SarabunPSK" w:cs="TH SarabunPSK"/>
          <w:i/>
          <w:iCs/>
          <w:sz w:val="32"/>
          <w:szCs w:val="32"/>
        </w:rPr>
        <w:t>Food Safety)</w:t>
      </w:r>
      <w:r w:rsidRPr="008E2072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ประจำปีงบประมาณ 256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กรมวิทยาศาสตร์การแพทย์. กระทรวงสาธารณสุข. </w:t>
      </w:r>
    </w:p>
    <w:p w14:paraId="11C3DF0E" w14:textId="332379C4" w:rsidR="002D4F68" w:rsidRDefault="002D4F68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ำนักงานสาธารณสุขจังหวัดอุบลราชธานี. (2564). </w:t>
      </w:r>
      <w:r w:rsidRPr="00506631">
        <w:rPr>
          <w:rFonts w:ascii="TH SarabunPSK" w:hAnsi="TH SarabunPSK" w:cs="TH SarabunPSK" w:hint="cs"/>
          <w:i/>
          <w:iCs/>
          <w:sz w:val="32"/>
          <w:szCs w:val="32"/>
          <w:cs/>
        </w:rPr>
        <w:t>ข้อมูลโรงฆ่าสัตว์ที่ได้รับใบอนุญาต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06631">
        <w:rPr>
          <w:rFonts w:ascii="TH SarabunPSK" w:hAnsi="TH SarabunPSK" w:cs="TH SarabunPSK" w:hint="cs"/>
          <w:sz w:val="32"/>
          <w:szCs w:val="32"/>
          <w:cs/>
        </w:rPr>
        <w:t xml:space="preserve">สืบค้นเมือ 1 พศจิกายน พ.ศ.2565, จาก </w:t>
      </w:r>
      <w:hyperlink r:id="rId110" w:history="1">
        <w:r w:rsidR="00506631" w:rsidRPr="00506631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  <w:u w:val="none"/>
          </w:rPr>
          <w:t>http://www.phoubon.in.th/foodsafe/document/cow.pdf</w:t>
        </w:r>
      </w:hyperlink>
      <w:r w:rsidR="00506631" w:rsidRPr="00506631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5A98349A" w14:textId="2EC68AB4" w:rsidR="003736BD" w:rsidRDefault="003736B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  <w:cs/>
        </w:rPr>
        <w:t>สาริตา มหศักดิ์สุนทร</w:t>
      </w:r>
      <w:r w:rsidRP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sz w:val="32"/>
          <w:szCs w:val="32"/>
          <w:cs/>
        </w:rPr>
        <w:t>สุชาดา มุกดา</w:t>
      </w:r>
      <w:r w:rsidRP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sz w:val="32"/>
          <w:szCs w:val="32"/>
          <w:cs/>
        </w:rPr>
        <w:t xml:space="preserve">จิรวัฒน์ กันต์เกรียงวงศ์ และวรพจน์ สุนทรสุข. </w:t>
      </w:r>
      <w:r w:rsidRPr="00A45453">
        <w:rPr>
          <w:rFonts w:ascii="TH SarabunPSK" w:hAnsi="TH SarabunPSK" w:cs="TH SarabunPSK"/>
          <w:sz w:val="32"/>
          <w:szCs w:val="32"/>
        </w:rPr>
        <w:t xml:space="preserve">2549. </w:t>
      </w:r>
      <w:r w:rsidRPr="00A45453">
        <w:rPr>
          <w:rFonts w:ascii="TH SarabunPSK" w:hAnsi="TH SarabunPSK" w:cs="TH SarabunPSK"/>
          <w:sz w:val="32"/>
          <w:szCs w:val="32"/>
          <w:cs/>
        </w:rPr>
        <w:t>การยืดอายุการ</w:t>
      </w:r>
      <w:r w:rsidR="00A45453">
        <w:rPr>
          <w:rFonts w:ascii="TH SarabunPSK" w:hAnsi="TH SarabunPSK" w:cs="TH SarabunPSK"/>
          <w:sz w:val="32"/>
          <w:szCs w:val="32"/>
          <w:cs/>
        </w:rPr>
        <w:t>เก็บหมูยอโดยการใช้รีทอร์ทเพาช์</w:t>
      </w:r>
      <w:r w:rsid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i/>
          <w:iCs/>
          <w:sz w:val="32"/>
          <w:szCs w:val="32"/>
          <w:cs/>
        </w:rPr>
        <w:t>วารสารวิทยาศาสตร์เกษตร</w:t>
      </w:r>
      <w:r w:rsidR="00A45453">
        <w:rPr>
          <w:rFonts w:ascii="TH SarabunPSK" w:hAnsi="TH SarabunPSK" w:cs="TH SarabunPSK"/>
          <w:sz w:val="32"/>
          <w:szCs w:val="32"/>
        </w:rPr>
        <w:t>,</w:t>
      </w:r>
      <w:r w:rsidRPr="00A4545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A45453">
        <w:rPr>
          <w:rFonts w:ascii="TH SarabunPSK" w:hAnsi="TH SarabunPSK" w:cs="TH SarabunPSK"/>
          <w:sz w:val="32"/>
          <w:szCs w:val="32"/>
        </w:rPr>
        <w:t>37(5): 309-312.</w:t>
      </w:r>
    </w:p>
    <w:p w14:paraId="312733E0" w14:textId="26577999" w:rsidR="00B77606" w:rsidRPr="00B77606" w:rsidRDefault="005A6BD9" w:rsidP="0066209A">
      <w:p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B77606">
        <w:rPr>
          <w:rFonts w:ascii="TH SarabunPSK" w:hAnsi="TH SarabunPSK" w:cs="TH SarabunPSK"/>
          <w:sz w:val="32"/>
          <w:szCs w:val="32"/>
          <w:cs/>
        </w:rPr>
        <w:t>มาตรฐานผลิตภัณฑ์อุตสาหกรรม</w:t>
      </w:r>
      <w:r w:rsidRPr="00B77606">
        <w:rPr>
          <w:rFonts w:ascii="TH SarabunPSK" w:hAnsi="TH SarabunPSK" w:cs="TH SarabunPSK"/>
          <w:sz w:val="32"/>
          <w:szCs w:val="32"/>
        </w:rPr>
        <w:t xml:space="preserve">, </w:t>
      </w:r>
      <w:r w:rsidRPr="00B77606">
        <w:rPr>
          <w:rFonts w:ascii="TH SarabunPSK" w:hAnsi="TH SarabunPSK" w:cs="TH SarabunPSK"/>
          <w:sz w:val="32"/>
          <w:szCs w:val="32"/>
          <w:cs/>
        </w:rPr>
        <w:t>สํานักงาน. (</w:t>
      </w:r>
      <w:r w:rsidR="00A550C8">
        <w:rPr>
          <w:rFonts w:ascii="TH SarabunPSK" w:hAnsi="TH SarabunPSK" w:cs="TH SarabunPSK"/>
          <w:sz w:val="32"/>
          <w:szCs w:val="32"/>
        </w:rPr>
        <w:t>253</w:t>
      </w:r>
      <w:r w:rsidR="00A550C8">
        <w:rPr>
          <w:rFonts w:ascii="TH SarabunPSK" w:hAnsi="TH SarabunPSK" w:cs="TH SarabunPSK" w:hint="cs"/>
          <w:sz w:val="32"/>
          <w:szCs w:val="32"/>
          <w:cs/>
        </w:rPr>
        <w:t>7</w:t>
      </w:r>
      <w:r w:rsidRPr="00B77606">
        <w:rPr>
          <w:rFonts w:ascii="TH SarabunPSK" w:hAnsi="TH SarabunPSK" w:cs="TH SarabunPSK"/>
          <w:sz w:val="32"/>
          <w:szCs w:val="32"/>
        </w:rPr>
        <w:t xml:space="preserve">). </w:t>
      </w:r>
      <w:r w:rsidR="00B77606" w:rsidRPr="00B77606">
        <w:rPr>
          <w:rFonts w:ascii="TH SarabunPSK" w:hAnsi="TH SarabunPSK" w:cs="TH SarabunPSK"/>
          <w:i/>
          <w:iCs/>
          <w:sz w:val="32"/>
          <w:szCs w:val="32"/>
          <w:cs/>
        </w:rPr>
        <w:t>มาตรฐานผลิตภัณฑ์อุตสาหกรรมไส้กรอกอีสาน มอก.</w:t>
      </w:r>
      <w:r w:rsidR="00B77606" w:rsidRPr="00B7760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77606" w:rsidRPr="00B77606">
        <w:rPr>
          <w:rFonts w:ascii="TH SarabunPSK" w:hAnsi="TH SarabunPSK" w:cs="TH SarabunPSK"/>
          <w:sz w:val="32"/>
          <w:szCs w:val="32"/>
        </w:rPr>
        <w:t xml:space="preserve">1266/2537. </w:t>
      </w:r>
      <w:r w:rsidR="00B77606" w:rsidRPr="00B77606">
        <w:rPr>
          <w:rFonts w:ascii="TH SarabunPSK" w:hAnsi="TH SarabunPSK" w:cs="TH SarabunPSK"/>
          <w:sz w:val="32"/>
          <w:szCs w:val="32"/>
          <w:cs/>
        </w:rPr>
        <w:t>กรุงเทพฯ: ผู้แต่ง</w:t>
      </w:r>
    </w:p>
    <w:p w14:paraId="72A4F67A" w14:textId="03CD55F7" w:rsidR="00A122FD" w:rsidRDefault="00A122F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วิรัตน์ สุมน. (2553). </w:t>
      </w:r>
      <w:r w:rsidRPr="00A122FD">
        <w:rPr>
          <w:rFonts w:ascii="TH SarabunPSK" w:hAnsi="TH SarabunPSK" w:cs="TH SarabunPSK" w:hint="cs"/>
          <w:i/>
          <w:iCs/>
          <w:sz w:val="32"/>
          <w:szCs w:val="32"/>
          <w:cs/>
        </w:rPr>
        <w:t>คุณภาพของไส้กรอกเปรี้ยวที่ผลิตจากเนื้อโค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ถานีวิจัยทับกวาง สถาบันสุวรรณวาจกกสิกิจเพื่อการค้นคว้าและพัฒนาปศุสัตว์และผลิตภัณฑ์สัตว์ มหาวิทยาลัยเกษตรศาสตร์. </w:t>
      </w:r>
    </w:p>
    <w:p w14:paraId="1381C98C" w14:textId="7A74EC94" w:rsidR="00485B8A" w:rsidRDefault="00485B8A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ศศิมน ปรีช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485B8A">
        <w:rPr>
          <w:rFonts w:ascii="TH SarabunPSK" w:hAnsi="TH SarabunPSK" w:cs="TH SarabunPSK"/>
          <w:sz w:val="32"/>
          <w:szCs w:val="32"/>
        </w:rPr>
        <w:t>2555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Pr="00485B8A">
        <w:rPr>
          <w:rFonts w:ascii="TH SarabunPSK" w:hAnsi="TH SarabunPSK" w:cs="TH SarabunPSK"/>
          <w:sz w:val="32"/>
          <w:szCs w:val="32"/>
        </w:rPr>
        <w:t xml:space="preserve">. </w:t>
      </w:r>
      <w:r w:rsidRPr="00485B8A">
        <w:rPr>
          <w:rFonts w:ascii="TH SarabunPSK" w:hAnsi="TH SarabunPSK" w:cs="TH SarabunPSK"/>
          <w:i/>
          <w:iCs/>
          <w:sz w:val="32"/>
          <w:szCs w:val="32"/>
          <w:cs/>
        </w:rPr>
        <w:t xml:space="preserve">หน่วยที่ </w:t>
      </w:r>
      <w:r w:rsidRPr="00485B8A">
        <w:rPr>
          <w:rFonts w:ascii="TH SarabunPSK" w:hAnsi="TH SarabunPSK" w:cs="TH SarabunPSK"/>
          <w:i/>
          <w:iCs/>
          <w:sz w:val="32"/>
          <w:szCs w:val="32"/>
        </w:rPr>
        <w:t xml:space="preserve">8 </w:t>
      </w:r>
      <w:r w:rsidRPr="00485B8A">
        <w:rPr>
          <w:rFonts w:ascii="TH SarabunPSK" w:hAnsi="TH SarabunPSK" w:cs="TH SarabunPSK"/>
          <w:i/>
          <w:iCs/>
          <w:sz w:val="32"/>
          <w:szCs w:val="32"/>
          <w:cs/>
        </w:rPr>
        <w:t>การถนอมและแปรรูปอาหารด้วยความร้อน. ในเอกสารสอนชุด</w:t>
      </w:r>
      <w:r w:rsidRPr="00485B8A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Pr="00485B8A">
        <w:rPr>
          <w:rFonts w:ascii="TH SarabunPSK" w:hAnsi="TH SarabunPSK" w:cs="TH SarabunPSK"/>
          <w:i/>
          <w:iCs/>
          <w:sz w:val="32"/>
          <w:szCs w:val="32"/>
          <w:cs/>
        </w:rPr>
        <w:t>วิชาเทคโนโลยีการถนอมและแปรรูปอาหาร</w:t>
      </w:r>
      <w:r w:rsidRPr="00485B8A">
        <w:rPr>
          <w:rFonts w:ascii="TH SarabunPSK" w:hAnsi="TH SarabunPSK" w:cs="TH SarabunPSK"/>
          <w:sz w:val="32"/>
          <w:szCs w:val="32"/>
          <w:cs/>
        </w:rPr>
        <w:t xml:space="preserve">. </w:t>
      </w:r>
      <w:r>
        <w:rPr>
          <w:rFonts w:ascii="TH SarabunPSK" w:hAnsi="TH SarabunPSK" w:cs="TH SarabunPSK"/>
          <w:sz w:val="32"/>
          <w:szCs w:val="32"/>
          <w:cs/>
        </w:rPr>
        <w:t>กรุงเทพมหานคร: สำนักพิมพ</w:t>
      </w:r>
      <w:r>
        <w:rPr>
          <w:rFonts w:ascii="TH SarabunPSK" w:hAnsi="TH SarabunPSK" w:cs="TH SarabunPSK" w:hint="cs"/>
          <w:sz w:val="32"/>
          <w:szCs w:val="32"/>
          <w:cs/>
        </w:rPr>
        <w:t>์</w:t>
      </w:r>
      <w:r w:rsidRPr="00485B8A">
        <w:rPr>
          <w:rFonts w:ascii="TH SarabunPSK" w:hAnsi="TH SarabunPSK" w:cs="TH SarabunPSK"/>
          <w:sz w:val="32"/>
          <w:szCs w:val="32"/>
          <w:cs/>
        </w:rPr>
        <w:t xml:space="preserve">มหาวิทยาลัยสุโขทัยธรรมาธิราช. </w:t>
      </w:r>
      <w:r w:rsidRPr="00485B8A">
        <w:rPr>
          <w:rFonts w:ascii="TH SarabunPSK" w:hAnsi="TH SarabunPSK" w:cs="TH SarabunPSK"/>
          <w:sz w:val="32"/>
          <w:szCs w:val="32"/>
        </w:rPr>
        <w:t xml:space="preserve">32-37 </w:t>
      </w:r>
      <w:r w:rsidRPr="00485B8A">
        <w:rPr>
          <w:rFonts w:ascii="TH SarabunPSK" w:hAnsi="TH SarabunPSK" w:cs="TH SarabunPSK"/>
          <w:sz w:val="32"/>
          <w:szCs w:val="32"/>
          <w:cs/>
        </w:rPr>
        <w:t>น.</w:t>
      </w:r>
    </w:p>
    <w:p w14:paraId="0362B571" w14:textId="47571DAB" w:rsidR="00AF5CB4" w:rsidRPr="00485B8A" w:rsidRDefault="00AF5CB4" w:rsidP="0066209A">
      <w:pPr>
        <w:spacing w:after="0" w:line="240" w:lineRule="auto"/>
        <w:ind w:left="567" w:hanging="709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ศูนย์อัจฉริยะเพื่ออุตสาหกรรมอาหาร. (2565). </w:t>
      </w:r>
      <w:r w:rsidRPr="00AF5CB4">
        <w:rPr>
          <w:rFonts w:ascii="TH SarabunPSK" w:hAnsi="TH SarabunPSK" w:cs="TH SarabunPSK" w:hint="cs"/>
          <w:i/>
          <w:iCs/>
          <w:sz w:val="32"/>
          <w:szCs w:val="32"/>
          <w:cs/>
        </w:rPr>
        <w:t>ตลาดอาหารพร้อมรับประทานในประเทศไทย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ืบค้นเมือ 1 พศจิกายน พ.ศ.2565, จาก </w:t>
      </w:r>
      <w:r w:rsidRPr="00AF5CB4">
        <w:rPr>
          <w:rFonts w:ascii="TH SarabunPSK" w:hAnsi="TH SarabunPSK" w:cs="TH SarabunPSK"/>
          <w:sz w:val="32"/>
          <w:szCs w:val="32"/>
        </w:rPr>
        <w:t>http://fic.nfi.or.th/</w:t>
      </w:r>
    </w:p>
    <w:p w14:paraId="0081798A" w14:textId="25A5F6A9" w:rsidR="00A45453" w:rsidRDefault="003736B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</w:rPr>
        <w:t xml:space="preserve">Byun, Y., Bae, H.J., Cooksey, K., and Whiteside, S. </w:t>
      </w:r>
      <w:r w:rsidR="00A45453">
        <w:rPr>
          <w:rFonts w:ascii="TH SarabunPSK" w:hAnsi="TH SarabunPSK" w:cs="TH SarabunPSK"/>
          <w:sz w:val="32"/>
          <w:szCs w:val="32"/>
        </w:rPr>
        <w:t>(2010</w:t>
      </w:r>
      <w:r w:rsidRPr="00A45453">
        <w:rPr>
          <w:rFonts w:ascii="TH SarabunPSK" w:hAnsi="TH SarabunPSK" w:cs="TH SarabunPSK"/>
          <w:sz w:val="32"/>
          <w:szCs w:val="32"/>
        </w:rPr>
        <w:t>a</w:t>
      </w:r>
      <w:r w:rsidR="00A45453">
        <w:rPr>
          <w:rFonts w:ascii="TH SarabunPSK" w:hAnsi="TH SarabunPSK" w:cs="TH SarabunPSK"/>
          <w:sz w:val="32"/>
          <w:szCs w:val="32"/>
        </w:rPr>
        <w:t>)</w:t>
      </w:r>
      <w:r w:rsidRPr="00A45453">
        <w:rPr>
          <w:rFonts w:ascii="TH SarabunPSK" w:hAnsi="TH SarabunPSK" w:cs="TH SarabunPSK"/>
          <w:sz w:val="32"/>
          <w:szCs w:val="32"/>
        </w:rPr>
        <w:t>. Comparison of the quality and storage stability of salmon pa</w:t>
      </w:r>
      <w:r w:rsidR="00A45453">
        <w:rPr>
          <w:rFonts w:ascii="TH SarabunPSK" w:hAnsi="TH SarabunPSK" w:cs="TH SarabunPSK"/>
          <w:sz w:val="32"/>
          <w:szCs w:val="32"/>
        </w:rPr>
        <w:t xml:space="preserve">cked in various retort pouches, </w:t>
      </w:r>
      <w:r w:rsidRPr="00A45453">
        <w:rPr>
          <w:rFonts w:ascii="TH SarabunPSK" w:hAnsi="TH SarabunPSK" w:cs="TH SarabunPSK"/>
          <w:i/>
          <w:iCs/>
          <w:sz w:val="32"/>
          <w:szCs w:val="32"/>
        </w:rPr>
        <w:t>Journal of Food Science and Technology</w:t>
      </w:r>
      <w:r w:rsid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sz w:val="32"/>
          <w:szCs w:val="32"/>
        </w:rPr>
        <w:t xml:space="preserve">43: 551-555. </w:t>
      </w:r>
    </w:p>
    <w:p w14:paraId="1423FD95" w14:textId="40EAA15A" w:rsidR="003736BD" w:rsidRPr="00A45453" w:rsidRDefault="003736B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</w:rPr>
        <w:t xml:space="preserve">Byun, Y., Hong, S.I., Mangalassary, S., Bae, H.J., and Cooksey, K. </w:t>
      </w:r>
      <w:r w:rsidR="00A45453">
        <w:rPr>
          <w:rFonts w:ascii="TH SarabunPSK" w:hAnsi="TH SarabunPSK" w:cs="TH SarabunPSK"/>
          <w:sz w:val="32"/>
          <w:szCs w:val="32"/>
        </w:rPr>
        <w:t>(</w:t>
      </w:r>
      <w:r w:rsidRPr="00A45453">
        <w:rPr>
          <w:rFonts w:ascii="TH SarabunPSK" w:hAnsi="TH SarabunPSK" w:cs="TH SarabunPSK"/>
          <w:sz w:val="32"/>
          <w:szCs w:val="32"/>
        </w:rPr>
        <w:t>2010 b</w:t>
      </w:r>
      <w:r w:rsidR="00A45453">
        <w:rPr>
          <w:rFonts w:ascii="TH SarabunPSK" w:hAnsi="TH SarabunPSK" w:cs="TH SarabunPSK"/>
          <w:sz w:val="32"/>
          <w:szCs w:val="32"/>
        </w:rPr>
        <w:t>)</w:t>
      </w:r>
      <w:r w:rsidRPr="00A45453">
        <w:rPr>
          <w:rFonts w:ascii="TH SarabunPSK" w:hAnsi="TH SarabunPSK" w:cs="TH SarabunPSK"/>
          <w:sz w:val="32"/>
          <w:szCs w:val="32"/>
        </w:rPr>
        <w:t>. The performance of organic and inorganic coated retort pouch materials on the shelf life</w:t>
      </w:r>
      <w:r w:rsidR="00A45453">
        <w:rPr>
          <w:rFonts w:ascii="TH SarabunPSK" w:hAnsi="TH SarabunPSK" w:cs="TH SarabunPSK"/>
          <w:sz w:val="32"/>
          <w:szCs w:val="32"/>
        </w:rPr>
        <w:t xml:space="preserve"> of ready-to-eat rice products, </w:t>
      </w:r>
      <w:r w:rsidRPr="00A45453">
        <w:rPr>
          <w:rFonts w:ascii="TH SarabunPSK" w:hAnsi="TH SarabunPSK" w:cs="TH SarabunPSK"/>
          <w:i/>
          <w:iCs/>
          <w:sz w:val="32"/>
          <w:szCs w:val="32"/>
        </w:rPr>
        <w:t>Journal of Food Science and Technology</w:t>
      </w:r>
      <w:r w:rsid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sz w:val="32"/>
          <w:szCs w:val="32"/>
        </w:rPr>
        <w:t>43: 862-866.</w:t>
      </w:r>
    </w:p>
    <w:p w14:paraId="30640D50" w14:textId="2AA9162B" w:rsidR="00A45453" w:rsidRPr="00A45453" w:rsidRDefault="00A45453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</w:rPr>
        <w:t>Corradini, G., M. and Peleg, M. 2007. Shelf-life estimatio</w:t>
      </w:r>
      <w:r>
        <w:rPr>
          <w:rFonts w:ascii="TH SarabunPSK" w:hAnsi="TH SarabunPSK" w:cs="TH SarabunPSK"/>
          <w:sz w:val="32"/>
          <w:szCs w:val="32"/>
        </w:rPr>
        <w:t>n from accelerated storage data,</w:t>
      </w:r>
      <w:r w:rsidRPr="00A45453">
        <w:rPr>
          <w:rFonts w:ascii="TH SarabunPSK" w:hAnsi="TH SarabunPSK" w:cs="TH SarabunPSK"/>
          <w:sz w:val="32"/>
          <w:szCs w:val="32"/>
        </w:rPr>
        <w:t xml:space="preserve"> </w:t>
      </w:r>
      <w:r w:rsidRPr="00A45453">
        <w:rPr>
          <w:rFonts w:ascii="TH SarabunPSK" w:hAnsi="TH SarabunPSK" w:cs="TH SarabunPSK"/>
          <w:i/>
          <w:iCs/>
          <w:sz w:val="32"/>
          <w:szCs w:val="32"/>
        </w:rPr>
        <w:t>Trends in Food Science and Technology</w:t>
      </w:r>
      <w:r w:rsidRPr="00A45453">
        <w:rPr>
          <w:rFonts w:ascii="TH SarabunPSK" w:hAnsi="TH SarabunPSK" w:cs="TH SarabunPSK"/>
          <w:sz w:val="32"/>
          <w:szCs w:val="32"/>
        </w:rPr>
        <w:t xml:space="preserve"> 18: 37-47.</w:t>
      </w:r>
    </w:p>
    <w:p w14:paraId="4D084FCF" w14:textId="1F65EBA5" w:rsidR="00C56ED6" w:rsidRPr="00C56ED6" w:rsidRDefault="00C56ED6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Heinz, G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and</w:t>
      </w:r>
      <w:r w:rsidRPr="00C56ED6">
        <w:rPr>
          <w:rFonts w:ascii="TH SarabunPSK" w:hAnsi="TH SarabunPSK" w:cs="TH SarabunPSK"/>
          <w:sz w:val="32"/>
          <w:szCs w:val="32"/>
        </w:rPr>
        <w:t xml:space="preserve"> Hautzinger, P. (2007). </w:t>
      </w:r>
      <w:r w:rsidRPr="00C56ED6">
        <w:rPr>
          <w:rFonts w:ascii="TH SarabunPSK" w:hAnsi="TH SarabunPSK" w:cs="TH SarabunPSK"/>
          <w:i/>
          <w:iCs/>
          <w:sz w:val="32"/>
          <w:szCs w:val="32"/>
        </w:rPr>
        <w:t>Meat processing technology for small-to mediumscale producers</w:t>
      </w:r>
      <w:r w:rsidRPr="00C56ED6">
        <w:rPr>
          <w:rFonts w:ascii="TH SarabunPSK" w:hAnsi="TH SarabunPSK" w:cs="TH SarabunPSK"/>
          <w:sz w:val="32"/>
          <w:szCs w:val="32"/>
        </w:rPr>
        <w:t>. Bangkok: Food and Agriculture Organization of the United Nations Regional Office for Asia and the Pacific.</w:t>
      </w:r>
    </w:p>
    <w:p w14:paraId="46AA81C1" w14:textId="17423F27" w:rsidR="003736BD" w:rsidRPr="00A45453" w:rsidRDefault="003736B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</w:rPr>
        <w:t xml:space="preserve">Muhlisin, Kim, D.S., Song, Y.R., Cho, Y.J., Kim, C.J., An, B.K., Kang, C.W., and Lee, S.K. 2013. Effect of cooking time and storage temperature on the quality of home- made retort </w:t>
      </w:r>
      <w:r w:rsidR="00A45453">
        <w:rPr>
          <w:rFonts w:ascii="TH SarabunPSK" w:hAnsi="TH SarabunPSK" w:cs="TH SarabunPSK"/>
          <w:sz w:val="32"/>
          <w:szCs w:val="32"/>
        </w:rPr>
        <w:t>pouch packed Chuncheon dakgalbi,</w:t>
      </w:r>
      <w:r w:rsidRPr="00A45453">
        <w:rPr>
          <w:rFonts w:ascii="TH SarabunPSK" w:hAnsi="TH SarabunPSK" w:cs="TH SarabunPSK"/>
          <w:sz w:val="32"/>
          <w:szCs w:val="32"/>
        </w:rPr>
        <w:t xml:space="preserve"> </w:t>
      </w:r>
      <w:r w:rsidRPr="00A45453">
        <w:rPr>
          <w:rFonts w:ascii="TH SarabunPSK" w:hAnsi="TH SarabunPSK" w:cs="TH SarabunPSK"/>
          <w:i/>
          <w:iCs/>
          <w:sz w:val="32"/>
          <w:szCs w:val="32"/>
        </w:rPr>
        <w:t>Korean Journal for Food Science of Animal Resources</w:t>
      </w:r>
      <w:r w:rsid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sz w:val="32"/>
          <w:szCs w:val="32"/>
        </w:rPr>
        <w:t>33(6): 737-743</w:t>
      </w:r>
    </w:p>
    <w:p w14:paraId="658E981D" w14:textId="02067E8F" w:rsidR="003736BD" w:rsidRDefault="003736BD" w:rsidP="0066209A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32"/>
          <w:szCs w:val="32"/>
        </w:rPr>
      </w:pPr>
      <w:r w:rsidRPr="00A45453">
        <w:rPr>
          <w:rFonts w:ascii="TH SarabunPSK" w:hAnsi="TH SarabunPSK" w:cs="TH SarabunPSK"/>
          <w:sz w:val="32"/>
          <w:szCs w:val="32"/>
        </w:rPr>
        <w:t xml:space="preserve">Yan, Z., Gallagher, M., J., S., and Oliveira, A.R. 2008. Mathematical modeling of the kinetic of quality deterioration of intermediate moisture content banana during storage. </w:t>
      </w:r>
      <w:r w:rsidRPr="00A45453">
        <w:rPr>
          <w:rFonts w:ascii="TH SarabunPSK" w:hAnsi="TH SarabunPSK" w:cs="TH SarabunPSK"/>
          <w:i/>
          <w:iCs/>
          <w:sz w:val="32"/>
          <w:szCs w:val="32"/>
        </w:rPr>
        <w:t>Journal of Food Engineering</w:t>
      </w:r>
      <w:r w:rsidR="00A45453">
        <w:rPr>
          <w:rFonts w:ascii="TH SarabunPSK" w:hAnsi="TH SarabunPSK" w:cs="TH SarabunPSK"/>
          <w:sz w:val="32"/>
          <w:szCs w:val="32"/>
        </w:rPr>
        <w:t xml:space="preserve">, </w:t>
      </w:r>
      <w:r w:rsidRPr="00A45453">
        <w:rPr>
          <w:rFonts w:ascii="TH SarabunPSK" w:hAnsi="TH SarabunPSK" w:cs="TH SarabunPSK"/>
          <w:sz w:val="32"/>
          <w:szCs w:val="32"/>
        </w:rPr>
        <w:t>84: 359-367.</w:t>
      </w:r>
    </w:p>
    <w:p w14:paraId="3E27F09B" w14:textId="77777777" w:rsidR="009E2422" w:rsidRPr="00A45453" w:rsidRDefault="009E2422" w:rsidP="0066209A">
      <w:pPr>
        <w:spacing w:after="0" w:line="240" w:lineRule="auto"/>
        <w:rPr>
          <w:rFonts w:ascii="TH SarabunPSK" w:hAnsi="TH SarabunPSK" w:cs="TH SarabunPSK"/>
          <w:color w:val="00B050"/>
          <w:sz w:val="32"/>
          <w:szCs w:val="32"/>
        </w:rPr>
      </w:pPr>
    </w:p>
    <w:p w14:paraId="7DCE8ACC" w14:textId="77777777" w:rsidR="00DA7A6C" w:rsidRPr="00E63C77" w:rsidRDefault="00DA7A6C" w:rsidP="0066209A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63C77">
        <w:rPr>
          <w:rFonts w:ascii="TH SarabunPSK" w:hAnsi="TH SarabunPSK" w:cs="TH SarabunPSK" w:hint="cs"/>
          <w:b/>
          <w:bCs/>
          <w:sz w:val="32"/>
          <w:szCs w:val="32"/>
          <w:cs/>
        </w:rPr>
        <w:t>10.</w:t>
      </w:r>
      <w:r w:rsidRPr="00E63C7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E63C77">
        <w:rPr>
          <w:rFonts w:ascii="TH SarabunPSK" w:hAnsi="TH SarabunPSK" w:cs="TH SarabunPSK" w:hint="cs"/>
          <w:b/>
          <w:bCs/>
          <w:sz w:val="32"/>
          <w:szCs w:val="32"/>
          <w:cs/>
        </w:rPr>
        <w:t>องค์ความรู้เดิมและการตรวจสอบทรัพย์สินทางปัญญาที่เกี่ยวข้องกับงานวิจัย</w:t>
      </w:r>
    </w:p>
    <w:p w14:paraId="77AFB309" w14:textId="3B3B28F1" w:rsidR="00DA7A6C" w:rsidRDefault="00DA7A6C" w:rsidP="0066209A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E63C77">
        <w:rPr>
          <w:rFonts w:ascii="TH SarabunPSK" w:hAnsi="TH SarabunPSK" w:cs="TH SarabunPSK" w:hint="cs"/>
          <w:b/>
          <w:bCs/>
          <w:sz w:val="32"/>
          <w:szCs w:val="32"/>
          <w:cs/>
        </w:rPr>
        <w:t>10.1 องค์ความรู้เดิมที่ได้ทำการ</w:t>
      </w:r>
      <w:r w:rsidRPr="00E63C77">
        <w:rPr>
          <w:rFonts w:ascii="TH SarabunPSK" w:hAnsi="TH SarabunPSK" w:cs="TH SarabunPSK"/>
          <w:b/>
          <w:bCs/>
          <w:sz w:val="32"/>
          <w:szCs w:val="32"/>
          <w:cs/>
        </w:rPr>
        <w:t>ศึกษามาก่อนและจะนำมาศึกษาวิจัยในโครงการที่จะยื่นข้อเสนอโครงการเพื่อขอรับทุนวิจัยในครั้งนี้</w:t>
      </w:r>
      <w:r w:rsidR="00BC6200" w:rsidRPr="00E63C7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C6200" w:rsidRPr="00E63C77">
        <w:rPr>
          <w:rFonts w:ascii="TH SarabunPSK" w:hAnsi="TH SarabunPSK" w:cs="TH SarabunPSK" w:hint="cs"/>
          <w:sz w:val="32"/>
          <w:szCs w:val="32"/>
          <w:cs/>
        </w:rPr>
        <w:t>(</w:t>
      </w:r>
      <w:r w:rsidR="007319EB" w:rsidRPr="00E63C77">
        <w:rPr>
          <w:rFonts w:ascii="TH SarabunPSK" w:hAnsi="TH SarabunPSK" w:cs="TH SarabunPSK" w:hint="cs"/>
          <w:sz w:val="32"/>
          <w:szCs w:val="32"/>
          <w:cs/>
        </w:rPr>
        <w:t xml:space="preserve">กรอกข้อมูลในตารางตามตัวอย่างเอกสารผนวก </w:t>
      </w:r>
      <w:r w:rsidR="00BC6200" w:rsidRPr="00E63C77">
        <w:rPr>
          <w:rFonts w:ascii="TH SarabunPSK" w:hAnsi="TH SarabunPSK" w:cs="TH SarabunPSK" w:hint="cs"/>
          <w:sz w:val="32"/>
          <w:szCs w:val="32"/>
          <w:cs/>
        </w:rPr>
        <w:t>พร้อมแนบหลักฐานหรือเอกสารที่เกี่ยวข้อง</w:t>
      </w:r>
      <w:r w:rsidR="007319EB" w:rsidRPr="00E63C77">
        <w:rPr>
          <w:rFonts w:ascii="TH SarabunPSK" w:hAnsi="TH SarabunPSK" w:cs="TH SarabunPSK" w:hint="cs"/>
          <w:sz w:val="32"/>
          <w:szCs w:val="32"/>
          <w:cs/>
        </w:rPr>
        <w:t xml:space="preserve">) </w:t>
      </w:r>
    </w:p>
    <w:p w14:paraId="6E8757D9" w14:textId="5655A7BA" w:rsidR="00FD574F" w:rsidRPr="00FD574F" w:rsidRDefault="00FD574F" w:rsidP="0066209A">
      <w:pPr>
        <w:tabs>
          <w:tab w:val="left" w:pos="993"/>
        </w:tabs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FD574F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539430AC" w14:textId="2340987F" w:rsidR="00173257" w:rsidRPr="00E63C77" w:rsidRDefault="00BC6200" w:rsidP="0066209A">
      <w:pPr>
        <w:tabs>
          <w:tab w:val="left" w:pos="993"/>
        </w:tabs>
        <w:spacing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63C77">
        <w:rPr>
          <w:rFonts w:ascii="TH SarabunPSK" w:hAnsi="TH SarabunPSK" w:cs="TH SarabunPSK"/>
          <w:b/>
          <w:bCs/>
          <w:sz w:val="32"/>
          <w:szCs w:val="32"/>
        </w:rPr>
        <w:t>10.2</w:t>
      </w:r>
      <w:r w:rsidR="00E63C7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173257" w:rsidRPr="00E63C77">
        <w:rPr>
          <w:rFonts w:ascii="TH SarabunPSK" w:hAnsi="TH SarabunPSK" w:cs="TH SarabunPSK" w:hint="cs"/>
          <w:b/>
          <w:bCs/>
          <w:sz w:val="32"/>
          <w:szCs w:val="32"/>
          <w:cs/>
        </w:rPr>
        <w:t>การตรวจสอบทรัพย์สินทางปัญญาที่เกี่ยวข้อง</w:t>
      </w:r>
    </w:p>
    <w:p w14:paraId="771C1E7B" w14:textId="77777777" w:rsidR="00BC6200" w:rsidRPr="00E63C77" w:rsidRDefault="00BC6200" w:rsidP="0066209A">
      <w:pPr>
        <w:spacing w:after="0" w:line="240" w:lineRule="auto"/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E63C77">
        <w:rPr>
          <w:rFonts w:ascii="TH SarabunPSK" w:hAnsi="TH SarabunPSK" w:cs="TH SarabunPSK"/>
          <w:sz w:val="32"/>
          <w:szCs w:val="32"/>
          <w:cs/>
        </w:rPr>
        <w:t>ผลการสืบค้น</w:t>
      </w:r>
      <w:r w:rsidRPr="00E63C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63C77">
        <w:rPr>
          <w:rFonts w:ascii="TH SarabunPSK" w:hAnsi="TH SarabunPSK" w:cs="TH SarabunPSK"/>
          <w:sz w:val="32"/>
          <w:szCs w:val="32"/>
          <w:cs/>
        </w:rPr>
        <w:t>ลิขสิทธิ์ สิทธิบัตร แบบผังภูมิวงจรรวม</w:t>
      </w:r>
      <w:r w:rsidRPr="00E63C77">
        <w:rPr>
          <w:rFonts w:ascii="TH SarabunPSK" w:hAnsi="TH SarabunPSK" w:cs="TH SarabunPSK"/>
          <w:sz w:val="32"/>
          <w:szCs w:val="32"/>
        </w:rPr>
        <w:t xml:space="preserve"> </w:t>
      </w:r>
      <w:r w:rsidRPr="00E63C77">
        <w:rPr>
          <w:rFonts w:ascii="TH SarabunPSK" w:hAnsi="TH SarabunPSK" w:cs="TH SarabunPSK"/>
          <w:sz w:val="32"/>
          <w:szCs w:val="32"/>
          <w:cs/>
        </w:rPr>
        <w:t xml:space="preserve">การคุ้มครองพันธุ์พืช การแพทย์แผนไทย หรือทรัพย์สินทางปัญญาอื่นๆ ที่เกี่ยวข้องกับงานวิจัยที่นำมาขอรับทุนในครั้งนี้โดยสังเขป </w:t>
      </w:r>
      <w:r w:rsidR="007319EB" w:rsidRPr="00E63C77">
        <w:rPr>
          <w:rFonts w:ascii="TH SarabunPSK" w:hAnsi="TH SarabunPSK" w:cs="TH SarabunPSK" w:hint="cs"/>
          <w:sz w:val="32"/>
          <w:szCs w:val="32"/>
          <w:cs/>
        </w:rPr>
        <w:t>(กรอกข้อมูลในตารางตามตัวอย่างเอกสารผนวก พร้อมแนบหลักฐานหรือเอกสารที่เกี่ยวข้อง)</w:t>
      </w:r>
    </w:p>
    <w:p w14:paraId="5701B523" w14:textId="7A6419BD" w:rsidR="000E0203" w:rsidRPr="000A0A95" w:rsidRDefault="00FD574F" w:rsidP="0066209A">
      <w:pPr>
        <w:spacing w:after="0" w:line="240" w:lineRule="auto"/>
        <w:ind w:left="273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77B47216" w14:textId="5130C4FB" w:rsidR="003C272B" w:rsidRPr="000A0A95" w:rsidRDefault="003C272B" w:rsidP="0066209A">
      <w:pPr>
        <w:tabs>
          <w:tab w:val="left" w:pos="993"/>
        </w:tabs>
        <w:spacing w:after="0" w:line="240" w:lineRule="auto"/>
        <w:ind w:firstLine="426"/>
        <w:rPr>
          <w:rFonts w:ascii="TH SarabunPSK" w:hAnsi="TH SarabunPSK" w:cs="TH SarabunPSK"/>
          <w:b/>
          <w:bCs/>
          <w:spacing w:val="-8"/>
          <w:sz w:val="24"/>
          <w:szCs w:val="32"/>
        </w:rPr>
      </w:pPr>
      <w:r w:rsidRPr="000A0A95">
        <w:rPr>
          <w:rFonts w:ascii="TH SarabunPSK" w:hAnsi="TH SarabunPSK" w:cs="TH SarabunPSK" w:hint="cs"/>
          <w:b/>
          <w:bCs/>
          <w:spacing w:val="-8"/>
          <w:sz w:val="24"/>
          <w:szCs w:val="32"/>
          <w:cs/>
        </w:rPr>
        <w:t>10.3</w:t>
      </w:r>
      <w:r w:rsidR="00E63C77" w:rsidRPr="000A0A95">
        <w:rPr>
          <w:rFonts w:ascii="TH SarabunPSK" w:hAnsi="TH SarabunPSK" w:cs="TH SarabunPSK"/>
          <w:b/>
          <w:bCs/>
          <w:spacing w:val="-8"/>
          <w:sz w:val="24"/>
          <w:szCs w:val="32"/>
          <w:cs/>
        </w:rPr>
        <w:tab/>
      </w:r>
      <w:r w:rsidRPr="000A0A9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ที่มาของตัวอย่าง (</w:t>
      </w:r>
      <w:r w:rsidRPr="000A0A95">
        <w:rPr>
          <w:rFonts w:ascii="TH SarabunPSK" w:hAnsi="TH SarabunPSK" w:cs="TH SarabunPSK"/>
          <w:b/>
          <w:bCs/>
          <w:spacing w:val="-8"/>
          <w:sz w:val="32"/>
          <w:szCs w:val="32"/>
        </w:rPr>
        <w:t>Sample</w:t>
      </w:r>
      <w:r w:rsidRPr="000A0A9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) ที่ใช้ในการวิจัย</w:t>
      </w:r>
      <w:r w:rsidRPr="000A0A95">
        <w:rPr>
          <w:rFonts w:ascii="TH SarabunPSK" w:hAnsi="TH SarabunPSK" w:cs="TH SarabunPSK"/>
          <w:b/>
          <w:bCs/>
          <w:spacing w:val="-8"/>
          <w:sz w:val="24"/>
          <w:szCs w:val="32"/>
        </w:rPr>
        <w:t xml:space="preserve"> </w:t>
      </w:r>
      <w:r w:rsidRPr="000A0A95">
        <w:rPr>
          <w:rFonts w:ascii="TH SarabunPSK" w:hAnsi="TH SarabunPSK" w:cs="TH SarabunPSK"/>
          <w:spacing w:val="-8"/>
          <w:sz w:val="32"/>
          <w:szCs w:val="32"/>
          <w:cs/>
        </w:rPr>
        <w:t>(การกรอกข้อมูลแสดงในตัวอย่าง</w:t>
      </w:r>
      <w:r w:rsidRPr="000A0A95">
        <w:rPr>
          <w:rFonts w:ascii="TH SarabunPSK" w:hAnsi="TH SarabunPSK" w:cs="TH SarabunPSK" w:hint="cs"/>
          <w:spacing w:val="-8"/>
          <w:sz w:val="32"/>
          <w:szCs w:val="32"/>
          <w:cs/>
        </w:rPr>
        <w:t>เอกสา</w:t>
      </w:r>
      <w:r w:rsidR="00E63C77" w:rsidRPr="000A0A95">
        <w:rPr>
          <w:rFonts w:ascii="TH SarabunPSK" w:hAnsi="TH SarabunPSK" w:cs="TH SarabunPSK" w:hint="cs"/>
          <w:spacing w:val="-8"/>
          <w:sz w:val="32"/>
          <w:szCs w:val="32"/>
          <w:cs/>
        </w:rPr>
        <w:t>ร</w:t>
      </w:r>
      <w:r w:rsidRPr="000A0A95">
        <w:rPr>
          <w:rFonts w:ascii="TH SarabunPSK" w:hAnsi="TH SarabunPSK" w:cs="TH SarabunPSK" w:hint="cs"/>
          <w:spacing w:val="-8"/>
          <w:sz w:val="32"/>
          <w:szCs w:val="32"/>
          <w:cs/>
        </w:rPr>
        <w:t>ภาค</w:t>
      </w:r>
      <w:r w:rsidRPr="000A0A95">
        <w:rPr>
          <w:rFonts w:ascii="TH SarabunPSK" w:hAnsi="TH SarabunPSK" w:cs="TH SarabunPSK"/>
          <w:spacing w:val="-8"/>
          <w:sz w:val="32"/>
          <w:szCs w:val="32"/>
          <w:cs/>
        </w:rPr>
        <w:t>ผนวก)</w:t>
      </w:r>
    </w:p>
    <w:p w14:paraId="6089BB5D" w14:textId="77777777" w:rsidR="003C272B" w:rsidRPr="000A0A95" w:rsidRDefault="003C272B" w:rsidP="0066209A">
      <w:pPr>
        <w:spacing w:after="0" w:line="240" w:lineRule="auto"/>
        <w:ind w:firstLine="993"/>
        <w:rPr>
          <w:rFonts w:ascii="TH SarabunPSK" w:hAnsi="TH SarabunPSK" w:cs="TH SarabunPSK"/>
          <w:b/>
          <w:bCs/>
          <w:sz w:val="24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กรณี</w:t>
      </w:r>
      <w:r w:rsidRPr="000A0A95">
        <w:rPr>
          <w:rFonts w:ascii="TH SarabunPSK" w:hAnsi="TH SarabunPSK" w:cs="TH SarabunPSK"/>
          <w:sz w:val="32"/>
          <w:szCs w:val="32"/>
          <w:cs/>
        </w:rPr>
        <w:t>หากตัวอย่าง (</w:t>
      </w:r>
      <w:r w:rsidRPr="000A0A95">
        <w:rPr>
          <w:rFonts w:ascii="TH SarabunPSK" w:hAnsi="TH SarabunPSK" w:cs="TH SarabunPSK"/>
          <w:sz w:val="32"/>
          <w:szCs w:val="32"/>
        </w:rPr>
        <w:t>Sample</w:t>
      </w:r>
      <w:r w:rsidRPr="000A0A95">
        <w:rPr>
          <w:rFonts w:ascii="TH SarabunPSK" w:hAnsi="TH SarabunPSK" w:cs="TH SarabunPSK"/>
          <w:sz w:val="32"/>
          <w:szCs w:val="32"/>
          <w:cs/>
        </w:rPr>
        <w:t xml:space="preserve">) ที่ใช้ในการวิจัยมีความเกี่ยวข้องกับจุลินทรีย์ พันธุ์พืช พันธุ์สัตว์ หรือต้องทดสอบในมนุษย์ </w:t>
      </w:r>
      <w:r w:rsidR="006254C2" w:rsidRPr="000A0A95">
        <w:rPr>
          <w:rFonts w:ascii="TH SarabunPSK" w:hAnsi="TH SarabunPSK" w:cs="TH SarabunPSK" w:hint="cs"/>
          <w:sz w:val="32"/>
          <w:szCs w:val="32"/>
          <w:cs/>
        </w:rPr>
        <w:t>ให้</w:t>
      </w:r>
      <w:r w:rsidRPr="000A0A95">
        <w:rPr>
          <w:rFonts w:ascii="TH SarabunPSK" w:hAnsi="TH SarabunPSK" w:cs="TH SarabunPSK"/>
          <w:sz w:val="32"/>
          <w:szCs w:val="32"/>
          <w:cs/>
        </w:rPr>
        <w:t>อธิบายถึงภาระผูกพันต่างๆ ของตัวอย่าง (</w:t>
      </w:r>
      <w:r w:rsidRPr="000A0A95">
        <w:rPr>
          <w:rFonts w:ascii="TH SarabunPSK" w:hAnsi="TH SarabunPSK" w:cs="TH SarabunPSK"/>
          <w:sz w:val="32"/>
          <w:szCs w:val="32"/>
        </w:rPr>
        <w:t>Sample</w:t>
      </w:r>
      <w:r w:rsidRPr="000A0A95">
        <w:rPr>
          <w:rFonts w:ascii="TH SarabunPSK" w:hAnsi="TH SarabunPSK" w:cs="TH SarabunPSK"/>
          <w:sz w:val="32"/>
          <w:szCs w:val="32"/>
          <w:cs/>
        </w:rPr>
        <w:t xml:space="preserve">) ที่นำมาใช้ในการวิจัย </w:t>
      </w:r>
    </w:p>
    <w:p w14:paraId="6D3C605E" w14:textId="77777777" w:rsidR="00FD574F" w:rsidRPr="000A0A95" w:rsidRDefault="00FD574F" w:rsidP="0066209A">
      <w:pPr>
        <w:spacing w:after="0" w:line="240" w:lineRule="auto"/>
        <w:ind w:left="273" w:firstLine="720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31AA380E" w14:textId="77777777" w:rsidR="00DA7A6C" w:rsidRPr="000A0A95" w:rsidRDefault="00BC6200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ข้าพเจ้า</w:t>
      </w:r>
      <w:r w:rsidR="00DA7A6C" w:rsidRPr="000A0A95">
        <w:rPr>
          <w:rFonts w:ascii="TH SarabunPSK" w:hAnsi="TH SarabunPSK" w:cs="TH SarabunPSK"/>
          <w:b/>
          <w:bCs/>
          <w:sz w:val="32"/>
          <w:szCs w:val="32"/>
          <w:cs/>
        </w:rPr>
        <w:t>ขอยืนยันว่าได้ทำการตรวจสอบเอกสารเกี่ยวกับสิทธิบัตรและผลงานดังปรากฏในเอกสารแนบ และขอยืนยันว่าผลงานที่จะพัฒนาขึ้นดังกล่าวไม่ได้มาจากการคัดลอกหรือนำผลงานที่มีอยู่แล้วมาทำซ้ำแต่อย่างใด</w:t>
      </w:r>
    </w:p>
    <w:p w14:paraId="4714D4DB" w14:textId="77777777" w:rsidR="00A31FAC" w:rsidRPr="000A0A95" w:rsidRDefault="00A31FAC" w:rsidP="00422404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826A7AE" w14:textId="77777777" w:rsidR="007B2F20" w:rsidRPr="000A0A95" w:rsidRDefault="007B2F20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1</w:t>
      </w:r>
      <w:r w:rsidR="00DC2D15" w:rsidRPr="000A0A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1</w:t>
      </w: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 วิธีดำเนินการวิจัย และแผนการดำเนินงานวิจัย</w:t>
      </w:r>
    </w:p>
    <w:p w14:paraId="56128741" w14:textId="77777777" w:rsidR="003A05DD" w:rsidRPr="000A0A95" w:rsidRDefault="0068399E" w:rsidP="0066209A">
      <w:pPr>
        <w:pStyle w:val="ListParagraph"/>
        <w:numPr>
          <w:ilvl w:val="1"/>
          <w:numId w:val="1"/>
        </w:numPr>
        <w:ind w:left="993" w:hanging="567"/>
        <w:contextualSpacing w:val="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ถานที่ดำเนินการวิจัย/ขนาดพื้</w:t>
      </w:r>
      <w:r w:rsidR="00CA7FCA"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นที่</w:t>
      </w:r>
    </w:p>
    <w:p w14:paraId="24AC38ED" w14:textId="11C8ACA4" w:rsidR="00DC2D15" w:rsidRPr="000A0A95" w:rsidRDefault="003A05DD" w:rsidP="0066209A">
      <w:pPr>
        <w:pStyle w:val="ListParagraph"/>
        <w:ind w:left="993"/>
        <w:contextualSpacing w:val="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ตึ๋งไส้กรอกอีสาน” ตั้งอยู่ที่ เลขที่ 6 หมู่4 ถ.ราษฏบำรุง ต.ขุหลุ อ.ตระการพืชผล 34130</w:t>
      </w:r>
      <w:r w:rsidR="006F4FEF" w:rsidRPr="000A0A95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</w:p>
    <w:p w14:paraId="0462070B" w14:textId="77777777" w:rsidR="00D75CA2" w:rsidRPr="000A0A95" w:rsidRDefault="007B2F20" w:rsidP="0066209A">
      <w:pPr>
        <w:pStyle w:val="ListParagraph"/>
        <w:numPr>
          <w:ilvl w:val="1"/>
          <w:numId w:val="1"/>
        </w:numPr>
        <w:ind w:left="993" w:hanging="567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วิธีดำเนินการวิจัย </w:t>
      </w:r>
    </w:p>
    <w:p w14:paraId="7E109663" w14:textId="512BB390" w:rsidR="007B2F20" w:rsidRPr="000A0A95" w:rsidRDefault="00D75CA2" w:rsidP="0066209A">
      <w:pPr>
        <w:pStyle w:val="ListParagraph"/>
        <w:ind w:left="993"/>
        <w:rPr>
          <w:rFonts w:ascii="TH SarabunPSK" w:hAnsi="TH SarabunPSK" w:cs="TH SarabunPSK"/>
          <w:b/>
          <w:bCs/>
          <w:sz w:val="32"/>
          <w:szCs w:val="32"/>
        </w:rPr>
      </w:pP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lastRenderedPageBreak/>
        <w:t xml:space="preserve">11.2.1 </w:t>
      </w:r>
      <w:r w:rsidR="007B2F20"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ระบุ</w:t>
      </w:r>
      <w:r w:rsidR="007B2F20" w:rsidRPr="000A0A95">
        <w:rPr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วิธีการดำเนินการวิจัย </w:t>
      </w:r>
      <w:r w:rsidR="00503B81" w:rsidRPr="000A0A95">
        <w:rPr>
          <w:rFonts w:ascii="TH SarabunPSK" w:hAnsi="TH SarabunPSK" w:cs="TH SarabunPSK"/>
          <w:b/>
          <w:bCs/>
          <w:sz w:val="32"/>
          <w:szCs w:val="32"/>
          <w:cs/>
        </w:rPr>
        <w:t>การเก็บข้อมูลโดยละเอียด</w:t>
      </w:r>
    </w:p>
    <w:p w14:paraId="5D66604E" w14:textId="1EDFFD97" w:rsidR="002B32A1" w:rsidRPr="000A0A95" w:rsidRDefault="007432C1" w:rsidP="0066209A">
      <w:pPr>
        <w:spacing w:after="0" w:line="240" w:lineRule="auto"/>
        <w:ind w:firstLine="170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ิจกรรมที่ </w:t>
      </w:r>
      <w:r w:rsidRPr="000A0A95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="003A05DD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ัฒนากระบวนการผลิต</w:t>
      </w:r>
      <w:r w:rsidR="000505FA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เดือนที่ 1-</w:t>
      </w:r>
      <w:r w:rsidR="009E164F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3C2919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2E34F600" w14:textId="052DBF8D" w:rsidR="00CA66D0" w:rsidRPr="000A0A95" w:rsidRDefault="008B6C0E" w:rsidP="0066209A">
      <w:pPr>
        <w:pStyle w:val="ListParagraph"/>
        <w:numPr>
          <w:ilvl w:val="0"/>
          <w:numId w:val="5"/>
        </w:numPr>
        <w:ind w:left="2410" w:hanging="283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ลงพื้นที่เพื่อตรวจสอบกระบวนการผลิตของผู้ประกอบการ</w:t>
      </w:r>
    </w:p>
    <w:p w14:paraId="1FBF33AA" w14:textId="0EA0BB33" w:rsidR="008B6C0E" w:rsidRPr="000A0A95" w:rsidRDefault="008B6C0E" w:rsidP="0066209A">
      <w:pPr>
        <w:pStyle w:val="ListParagraph"/>
        <w:numPr>
          <w:ilvl w:val="0"/>
          <w:numId w:val="5"/>
        </w:numPr>
        <w:ind w:left="2410" w:hanging="283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ศึกษาทฤษฏีและงานวิจัยที่เกี่ยวข้องกับการพัฒนากระบวนการผลิต </w:t>
      </w:r>
      <w:r w:rsidR="00A2367B" w:rsidRPr="000A0A95">
        <w:rPr>
          <w:rFonts w:ascii="TH SarabunPSK" w:hAnsi="TH SarabunPSK" w:cs="TH SarabunPSK" w:hint="cs"/>
          <w:sz w:val="32"/>
          <w:szCs w:val="32"/>
          <w:cs/>
        </w:rPr>
        <w:t xml:space="preserve">คุณภาพวัตถุดิบที่ดี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2A6A6F" w:rsidRPr="000A0A95">
        <w:rPr>
          <w:rFonts w:ascii="TH SarabunPSK" w:hAnsi="TH SarabunPSK" w:cs="TH SarabunPSK" w:hint="cs"/>
          <w:sz w:val="32"/>
          <w:szCs w:val="32"/>
          <w:cs/>
        </w:rPr>
        <w:t>ทำให้ผลิตภัณฑ์สุกพร้อมรับประทานและการตรวจสอบคุณภาพชองผลิตภัณฑ์</w:t>
      </w:r>
    </w:p>
    <w:p w14:paraId="3FF8FE5B" w14:textId="0AB058F8" w:rsidR="009E164F" w:rsidRPr="000A0A95" w:rsidRDefault="00A21C27" w:rsidP="0066209A">
      <w:pPr>
        <w:pStyle w:val="ListParagraph"/>
        <w:numPr>
          <w:ilvl w:val="0"/>
          <w:numId w:val="5"/>
        </w:numPr>
        <w:ind w:left="2410" w:hanging="283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ดำเนินการปรับปรุงกระบวนการผลิตในส่วนของการคัดเลือกวัตถุดิบ</w:t>
      </w:r>
      <w:r w:rsidR="002D40FF" w:rsidRPr="000A0A95">
        <w:rPr>
          <w:rFonts w:ascii="TH SarabunPSK" w:hAnsi="TH SarabunPSK" w:cs="TH SarabunPSK" w:hint="cs"/>
          <w:sz w:val="32"/>
          <w:szCs w:val="32"/>
          <w:cs/>
        </w:rPr>
        <w:t>และวัสดุอุปกรณ์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ที่ใช้ในการแปรรูป</w:t>
      </w:r>
      <w:r w:rsidR="002D40FF" w:rsidRPr="000A0A95">
        <w:rPr>
          <w:rFonts w:ascii="TH SarabunPSK" w:hAnsi="TH SarabunPSK" w:cs="TH SarabunPSK" w:hint="cs"/>
          <w:sz w:val="32"/>
          <w:szCs w:val="32"/>
          <w:cs/>
        </w:rPr>
        <w:t>อาหาร</w:t>
      </w:r>
      <w:r w:rsidR="00E410D7"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="009E164F" w:rsidRPr="000A0A95">
        <w:rPr>
          <w:rFonts w:ascii="TH SarabunPSK" w:hAnsi="TH SarabunPSK" w:cs="TH SarabunPSK" w:hint="cs"/>
          <w:sz w:val="32"/>
          <w:szCs w:val="32"/>
          <w:cs/>
        </w:rPr>
        <w:t>ดำเนินการทดลองหมักให้เกิดความเปรี้ยว 3 ระดับด้วยกัน คือ</w:t>
      </w:r>
    </w:p>
    <w:p w14:paraId="4E42B0C4" w14:textId="77777777" w:rsidR="009E164F" w:rsidRPr="000A0A95" w:rsidRDefault="009E164F" w:rsidP="0066209A">
      <w:pPr>
        <w:pStyle w:val="ListParagraph"/>
        <w:numPr>
          <w:ilvl w:val="2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ไม่มีความเปรี้ยว</w:t>
      </w:r>
    </w:p>
    <w:p w14:paraId="6F842285" w14:textId="77777777" w:rsidR="009E164F" w:rsidRPr="000A0A95" w:rsidRDefault="009E164F" w:rsidP="0066209A">
      <w:pPr>
        <w:pStyle w:val="ListParagraph"/>
        <w:numPr>
          <w:ilvl w:val="2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ความเปรี้ยวพอดี</w:t>
      </w:r>
      <w:r w:rsidRPr="000A0A95">
        <w:rPr>
          <w:rFonts w:ascii="TH SarabunPSK" w:hAnsi="TH SarabunPSK" w:cs="TH SarabunPSK"/>
          <w:sz w:val="32"/>
          <w:szCs w:val="32"/>
        </w:rPr>
        <w:t xml:space="preserve"> (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ระยะเวลาการหมัก 48 ชม.)</w:t>
      </w:r>
    </w:p>
    <w:p w14:paraId="50BEBA2C" w14:textId="707746BD" w:rsidR="009E164F" w:rsidRPr="000A0A95" w:rsidRDefault="009E164F" w:rsidP="0066209A">
      <w:pPr>
        <w:pStyle w:val="ListParagraph"/>
        <w:numPr>
          <w:ilvl w:val="2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ความเปรี้ยวมาก</w:t>
      </w:r>
      <w:r w:rsidRPr="000A0A95">
        <w:rPr>
          <w:rFonts w:ascii="TH SarabunPSK" w:hAnsi="TH SarabunPSK" w:cs="TH SarabunPSK"/>
          <w:sz w:val="32"/>
          <w:szCs w:val="32"/>
        </w:rPr>
        <w:t xml:space="preserve"> (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ระยะเวลาการหมัก 96 ชม.)</w:t>
      </w:r>
    </w:p>
    <w:p w14:paraId="078AE052" w14:textId="77777777" w:rsidR="009E164F" w:rsidRPr="000A0A95" w:rsidRDefault="009E164F" w:rsidP="0066209A">
      <w:pPr>
        <w:pStyle w:val="ListParagraph"/>
        <w:numPr>
          <w:ilvl w:val="0"/>
          <w:numId w:val="5"/>
        </w:numPr>
        <w:ind w:left="241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ดำเนินการประเมินคุณสมบัติทางเคมีและคุณสมบัติทางกายภาพทั้งในระหว่างการหมักและหลังการหมัก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ตามมาตรฐานผลิตภัณฑ์ชุมชนไส้กรอกอีสาน (มผช. 144-2546)</w:t>
      </w:r>
    </w:p>
    <w:p w14:paraId="75CC716B" w14:textId="77777777" w:rsidR="009E164F" w:rsidRPr="000A0A95" w:rsidRDefault="009E164F" w:rsidP="0066209A">
      <w:pPr>
        <w:pStyle w:val="ListParagraph"/>
        <w:numPr>
          <w:ilvl w:val="2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ตรวจสอบคุณภาพไส้กรอกอีสานระหว่างหมักในวันที่ 1, 2, 4, และ 7 ของการทดลอง โดยวิเคราะห์ความเป็นกรด-ด่าง (</w:t>
      </w:r>
      <w:r w:rsidRPr="000A0A95">
        <w:rPr>
          <w:rFonts w:ascii="TH SarabunPSK" w:hAnsi="TH SarabunPSK" w:cs="TH SarabunPSK"/>
          <w:sz w:val="32"/>
          <w:szCs w:val="32"/>
        </w:rPr>
        <w:t>pH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วิเคราะห์เชื้อจุลินทรีย์ (</w:t>
      </w:r>
      <w:r w:rsidRPr="000A0A95">
        <w:rPr>
          <w:rFonts w:ascii="TH SarabunPSK" w:hAnsi="TH SarabunPSK" w:cs="TH SarabunPSK"/>
          <w:sz w:val="32"/>
          <w:szCs w:val="32"/>
        </w:rPr>
        <w:t xml:space="preserve">Total Plate Count)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ารวิเคราะห์ปริมาณกรดทั้งหมด (</w:t>
      </w:r>
      <w:r w:rsidRPr="000A0A95">
        <w:rPr>
          <w:rFonts w:ascii="TH SarabunPSK" w:hAnsi="TH SarabunPSK" w:cs="TH SarabunPSK"/>
          <w:sz w:val="32"/>
          <w:szCs w:val="32"/>
        </w:rPr>
        <w:t>Total acid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การสูญเสียน้ำหนัก (</w:t>
      </w:r>
      <w:r w:rsidRPr="000A0A95">
        <w:rPr>
          <w:rFonts w:ascii="TH SarabunPSK" w:hAnsi="TH SarabunPSK" w:cs="TH SarabunPSK"/>
          <w:sz w:val="32"/>
          <w:szCs w:val="32"/>
        </w:rPr>
        <w:t xml:space="preserve">Weight losses) </w:t>
      </w:r>
    </w:p>
    <w:p w14:paraId="3F280896" w14:textId="1ECB4408" w:rsidR="009E164F" w:rsidRPr="000A0A95" w:rsidRDefault="009E164F" w:rsidP="0066209A">
      <w:pPr>
        <w:pStyle w:val="ListParagraph"/>
        <w:numPr>
          <w:ilvl w:val="2"/>
          <w:numId w:val="5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ประเมินคุณภาพไส้กรอกอีสานหลังการหมัก โดยวิเคราะห์ความเป็นกรด-ด่าง (</w:t>
      </w:r>
      <w:r w:rsidRPr="000A0A95">
        <w:rPr>
          <w:rFonts w:ascii="TH SarabunPSK" w:hAnsi="TH SarabunPSK" w:cs="TH SarabunPSK"/>
          <w:sz w:val="32"/>
          <w:szCs w:val="32"/>
        </w:rPr>
        <w:t>pH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วิเคราะห์เชื้อจุลินทรีย์ (</w:t>
      </w:r>
      <w:r w:rsidRPr="000A0A95">
        <w:rPr>
          <w:rFonts w:ascii="TH SarabunPSK" w:hAnsi="TH SarabunPSK" w:cs="TH SarabunPSK"/>
          <w:sz w:val="32"/>
          <w:szCs w:val="32"/>
        </w:rPr>
        <w:t xml:space="preserve">Total Plate Count)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ารวิเคราะห์ปริมาณกรดทั้งหมด (</w:t>
      </w:r>
      <w:r w:rsidRPr="000A0A95">
        <w:rPr>
          <w:rFonts w:ascii="TH SarabunPSK" w:hAnsi="TH SarabunPSK" w:cs="TH SarabunPSK"/>
          <w:sz w:val="32"/>
          <w:szCs w:val="32"/>
        </w:rPr>
        <w:t>Total acid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การสูญเสียน้ำหนัก (</w:t>
      </w:r>
      <w:r w:rsidRPr="000A0A95">
        <w:rPr>
          <w:rFonts w:ascii="TH SarabunPSK" w:hAnsi="TH SarabunPSK" w:cs="TH SarabunPSK"/>
          <w:sz w:val="32"/>
          <w:szCs w:val="32"/>
        </w:rPr>
        <w:t xml:space="preserve">Weight losses)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ค่าการสูญเสียน้ำหนักในการทำให้สุก (</w:t>
      </w:r>
      <w:r w:rsidRPr="000A0A95">
        <w:rPr>
          <w:rFonts w:ascii="TH SarabunPSK" w:hAnsi="TH SarabunPSK" w:cs="TH SarabunPSK"/>
          <w:sz w:val="32"/>
          <w:szCs w:val="32"/>
        </w:rPr>
        <w:t>cooking loss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ผลผลิตที่ได้ (</w:t>
      </w:r>
      <w:r w:rsidRPr="000A0A95">
        <w:rPr>
          <w:rFonts w:ascii="TH SarabunPSK" w:hAnsi="TH SarabunPSK" w:cs="TH SarabunPSK"/>
          <w:sz w:val="32"/>
          <w:szCs w:val="32"/>
        </w:rPr>
        <w:t xml:space="preserve">cooking yield)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และประเมินความชอบทางประสาทสัมผัสของผู้บริโภค ได้แก่ ลักษณะที่ปรากฏ (</w:t>
      </w:r>
      <w:r w:rsidRPr="000A0A95">
        <w:rPr>
          <w:rFonts w:ascii="TH SarabunPSK" w:hAnsi="TH SarabunPSK" w:cs="TH SarabunPSK"/>
          <w:sz w:val="32"/>
          <w:szCs w:val="32"/>
        </w:rPr>
        <w:t xml:space="preserve">serface appearance)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กลิ่นและรส (</w:t>
      </w:r>
      <w:r w:rsidRPr="000A0A95">
        <w:rPr>
          <w:rFonts w:ascii="TH SarabunPSK" w:hAnsi="TH SarabunPSK" w:cs="TH SarabunPSK"/>
          <w:sz w:val="32"/>
          <w:szCs w:val="32"/>
        </w:rPr>
        <w:t>Flavour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เนื้อสัมผัส (</w:t>
      </w:r>
      <w:r w:rsidRPr="000A0A95">
        <w:rPr>
          <w:rFonts w:ascii="TH SarabunPSK" w:hAnsi="TH SarabunPSK" w:cs="TH SarabunPSK"/>
          <w:sz w:val="32"/>
          <w:szCs w:val="32"/>
        </w:rPr>
        <w:t>Texture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ความชอบโดยรวม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โดยวางแผนการทดลองแบบสุ่</w:t>
      </w:r>
      <w:r w:rsidR="00A31FAC" w:rsidRPr="000A0A95">
        <w:rPr>
          <w:rFonts w:ascii="TH SarabunPSK" w:hAnsi="TH SarabunPSK" w:cs="TH SarabunPSK" w:hint="cs"/>
          <w:sz w:val="32"/>
          <w:szCs w:val="32"/>
          <w:cs/>
        </w:rPr>
        <w:t>ม ใช้แบบประเมินทางประสาทสัมผัส 4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ระดับ และใช้ผู้ทดสอบชิมอย่างน้อย 30 คน </w:t>
      </w:r>
    </w:p>
    <w:p w14:paraId="7DDE3FED" w14:textId="77777777" w:rsidR="009E164F" w:rsidRPr="000A0A95" w:rsidRDefault="009E164F" w:rsidP="0066209A">
      <w:pPr>
        <w:pStyle w:val="ListParagraph"/>
        <w:numPr>
          <w:ilvl w:val="0"/>
          <w:numId w:val="5"/>
        </w:numPr>
        <w:ind w:left="2410"/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การเตรียมไส้กรอกอีสานสำหรับทดสอบชิมทำได้โดยการอบ โดยอบในหม้ออบไฟฟ้า ที่อุณหภูมิ 220 องศาเซลเซียสนาน 10 นาที (มาตรฐานผลิตภัณฑ์ชุมชนไส้กรอกอีสาน มผช. 144-2546) เตรียมไว้ในถ้วย แต่ละถ้วยมีรหัสเป็นเลขสุ่ม 3 หลัก และให้ผู้ชิมทดสอบชิม</w:t>
      </w:r>
    </w:p>
    <w:p w14:paraId="734564FA" w14:textId="3BFFCC9B" w:rsidR="009E164F" w:rsidRPr="000A0A95" w:rsidRDefault="009E164F" w:rsidP="0066209A">
      <w:pPr>
        <w:spacing w:after="0" w:line="240" w:lineRule="auto"/>
        <w:ind w:firstLine="1701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ิจกรรมที่ 2</w:t>
      </w:r>
      <w:r w:rsidRPr="000A0A95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อายุการเก็บรักษาของไส้กรอกอีสานพร้อมรับประทาน</w:t>
      </w:r>
      <w:r w:rsidRPr="000A0A95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โดยผลิตไส้กรอกอีสานตามสูตรระดับความเปรี้ยวทั้ง 3 ระดับ</w:t>
      </w:r>
      <w:r w:rsidR="00C40B9F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จากกิจกรรมที่ 1</w:t>
      </w: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ี่ได้รับการยอมรับทางประสาทสัมผัสจากผู้บ</w:t>
      </w:r>
      <w:r w:rsidR="00C40B9F"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ริโภค</w:t>
      </w:r>
      <w:r w:rsidRPr="000A0A95">
        <w:rPr>
          <w:rFonts w:ascii="TH SarabunPSK" w:hAnsi="TH SarabunPSK" w:cs="TH SarabunPSK" w:hint="cs"/>
          <w:b/>
          <w:bCs/>
          <w:sz w:val="32"/>
          <w:szCs w:val="32"/>
          <w:cs/>
        </w:rPr>
        <w:t>แล้ว (เดือนที่ 4-6)</w:t>
      </w:r>
    </w:p>
    <w:p w14:paraId="0B6A47CB" w14:textId="77777777" w:rsidR="0066209A" w:rsidRPr="000A0A95" w:rsidRDefault="0066209A" w:rsidP="0066209A">
      <w:pPr>
        <w:pStyle w:val="ListParagraph"/>
        <w:numPr>
          <w:ilvl w:val="0"/>
          <w:numId w:val="2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ศึกษาทฤษฏี งานวิจัยที่เกี่ยวข้อง ประกาศกระทรวงสาธารณสุขที่เกี่ยวข้องกับคุณภาพของผลิตภัณฑ์ที่เหมาะสม เช่น ปริมาณจุลินทรีย์ที่เหมาะสม ค่าพีเอชที่เหมาะสม</w:t>
      </w:r>
    </w:p>
    <w:p w14:paraId="07791833" w14:textId="097BBC9F" w:rsidR="009E164F" w:rsidRPr="000A0A95" w:rsidRDefault="009E164F" w:rsidP="0066209A">
      <w:pPr>
        <w:pStyle w:val="ListParagraph"/>
        <w:numPr>
          <w:ilvl w:val="0"/>
          <w:numId w:val="24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ดำเนินการ</w:t>
      </w:r>
      <w:r w:rsidRPr="000A0A95">
        <w:rPr>
          <w:rFonts w:ascii="TH SarabunPSK" w:hAnsi="TH SarabunPSK" w:cs="TH SarabunPSK"/>
          <w:sz w:val="32"/>
          <w:szCs w:val="32"/>
          <w:cs/>
        </w:rPr>
        <w:t>ให้ความร้อน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แก่ตัวผลิตภัณฑ์</w:t>
      </w:r>
      <w:r w:rsidR="00355F7C" w:rsidRPr="000A0A95">
        <w:rPr>
          <w:rFonts w:ascii="TH SarabunPSK" w:hAnsi="TH SarabunPSK" w:cs="TH SarabunPSK" w:hint="cs"/>
          <w:sz w:val="32"/>
          <w:szCs w:val="32"/>
          <w:cs/>
        </w:rPr>
        <w:t>ไส้กรอกอีสานทั้ง 3 กลุ่มทดลอง (ความเปรี้ยว 3 ระดับ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A0A95">
        <w:rPr>
          <w:rFonts w:ascii="TH SarabunPSK" w:hAnsi="TH SarabunPSK" w:cs="TH SarabunPSK"/>
          <w:sz w:val="32"/>
          <w:szCs w:val="32"/>
          <w:cs/>
        </w:rPr>
        <w:t xml:space="preserve">เพื่อทำลายเซลล์และสปอร์ของจุลินทรีย์ทุกชนิดที่มีอยู่ในอาหาร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ซึ่งจาก มาตรฐานผลิตภัณฑ์ชุมชนไส้กรอกอีสาน (มผช. 144-2546) นั้น ไส้กรอกอีสานที่เหมาะสมกับการรับประทานนั้น หากอบในหม้ออบไฟฟ้า ควรอบอุณหภูมิ 220 องศาเซลเซียสนาน 10 นาที</w:t>
      </w:r>
      <w:r w:rsidR="00A3251B"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ดำเนินการบรรจุใส่ซองซีลแบบสูญญากาศที่สามารถนำเข้าไมโครเวฟได้</w:t>
      </w:r>
      <w:r w:rsidR="004A20DA" w:rsidRPr="000A0A95">
        <w:rPr>
          <w:rFonts w:ascii="TH SarabunPSK" w:hAnsi="TH SarabunPSK" w:cs="TH SarabunPSK"/>
          <w:sz w:val="32"/>
          <w:szCs w:val="32"/>
        </w:rPr>
        <w:t xml:space="preserve"> (Nylon + LLDPE</w:t>
      </w:r>
      <w:r w:rsidR="00A50A20" w:rsidRPr="000A0A95">
        <w:rPr>
          <w:rFonts w:ascii="TH SarabunPSK" w:hAnsi="TH SarabunPSK" w:cs="TH SarabunPSK"/>
          <w:sz w:val="32"/>
          <w:szCs w:val="32"/>
        </w:rPr>
        <w:t xml:space="preserve">, </w:t>
      </w:r>
      <w:r w:rsidR="00A50A20" w:rsidRPr="000A0A95">
        <w:rPr>
          <w:rFonts w:ascii="TH SarabunPSK" w:hAnsi="TH SarabunPSK" w:cs="TH SarabunPSK" w:hint="cs"/>
          <w:sz w:val="32"/>
          <w:szCs w:val="32"/>
          <w:cs/>
        </w:rPr>
        <w:t>หนา 200 ไมครอน</w:t>
      </w:r>
      <w:r w:rsidR="004A20DA" w:rsidRPr="000A0A95">
        <w:rPr>
          <w:rFonts w:ascii="TH SarabunPSK" w:hAnsi="TH SarabunPSK" w:cs="TH SarabunPSK"/>
          <w:sz w:val="32"/>
          <w:szCs w:val="32"/>
        </w:rPr>
        <w:t>)</w:t>
      </w:r>
      <w:r w:rsidR="00A3251B"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เก็บไว้ในอุณหภูมิห้อง</w:t>
      </w:r>
    </w:p>
    <w:p w14:paraId="4439093C" w14:textId="1D76293F" w:rsidR="00A3251B" w:rsidRPr="000A0A95" w:rsidRDefault="00A3251B" w:rsidP="00A3251B">
      <w:pPr>
        <w:pStyle w:val="ListParagraph"/>
        <w:numPr>
          <w:ilvl w:val="0"/>
          <w:numId w:val="24"/>
        </w:num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A0A95">
        <w:rPr>
          <w:rFonts w:ascii="TH SarabunPSK" w:hAnsi="TH SarabunPSK" w:cs="TH SarabunPSK" w:hint="cs"/>
          <w:sz w:val="32"/>
          <w:szCs w:val="32"/>
          <w:cs/>
        </w:rPr>
        <w:t>ดำเนิน</w:t>
      </w:r>
      <w:r w:rsidR="00821EB2" w:rsidRPr="000A0A95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ทดลองหาระยะเวลาการหมดอายุ โดยการประเมินคุณสมบัติทางเคมีและคุณสมบัติทางกายภาพของไส้กรอกที่ผ่านกระบวนการให้ความร้อนแล้ว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และบรรจุในซองซีลสูญญากาศ ตรวจสอบคุณภาพไส้กรอกอีสานพร้อมรับประทาน ทุก ๆ 2 วัน เป็นเวลา 1 เดือน โดยวิเคราะห์ วิเคราะห์ความเป็นกรด-ด่าง (</w:t>
      </w:r>
      <w:r w:rsidRPr="000A0A95">
        <w:rPr>
          <w:rFonts w:ascii="TH SarabunPSK" w:hAnsi="TH SarabunPSK" w:cs="TH SarabunPSK"/>
          <w:sz w:val="32"/>
          <w:szCs w:val="32"/>
        </w:rPr>
        <w:t>pH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การวิเคราะห์ปริมาณกรดทั้งหมด (</w:t>
      </w:r>
      <w:r w:rsidRPr="000A0A95">
        <w:rPr>
          <w:rFonts w:ascii="TH SarabunPSK" w:hAnsi="TH SarabunPSK" w:cs="TH SarabunPSK"/>
          <w:sz w:val="32"/>
          <w:szCs w:val="32"/>
        </w:rPr>
        <w:t>Total acid)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จำนวนจุลินทรีย์ทั้งหมด (</w:t>
      </w:r>
      <w:r w:rsidRPr="000A0A95">
        <w:rPr>
          <w:rFonts w:ascii="TH SarabunPSK" w:hAnsi="TH SarabunPSK" w:cs="TH SarabunPSK"/>
          <w:sz w:val="32"/>
          <w:szCs w:val="32"/>
        </w:rPr>
        <w:t xml:space="preserve">Total plate count) 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และประเมินความชอบทางประสาทสัมผัสของผู้บริโภค ได้แก่ สี กลิ่น ความแน่นเนื้อ ความชุ่มฉ่ำ รสชาติ และความชอบโดยรวม</w:t>
      </w:r>
      <w:r w:rsidRPr="000A0A95">
        <w:rPr>
          <w:rFonts w:ascii="TH SarabunPSK" w:hAnsi="TH SarabunPSK" w:cs="TH SarabunPSK"/>
          <w:sz w:val="32"/>
          <w:szCs w:val="32"/>
        </w:rPr>
        <w:t xml:space="preserve"> </w:t>
      </w:r>
      <w:r w:rsidRPr="000A0A95">
        <w:rPr>
          <w:rFonts w:ascii="TH SarabunPSK" w:hAnsi="TH SarabunPSK" w:cs="TH SarabunPSK" w:hint="cs"/>
          <w:sz w:val="32"/>
          <w:szCs w:val="32"/>
          <w:cs/>
        </w:rPr>
        <w:t>โดยวางแผนการทดลองแบบสุ่ม ใช้แบบประเมินทางประสาทสัมผัส</w:t>
      </w:r>
      <w:r w:rsidR="00A31FAC" w:rsidRPr="000A0A95">
        <w:rPr>
          <w:rFonts w:ascii="TH SarabunPSK" w:hAnsi="TH SarabunPSK" w:cs="TH SarabunPSK" w:hint="cs"/>
          <w:sz w:val="32"/>
          <w:szCs w:val="32"/>
          <w:cs/>
        </w:rPr>
        <w:t xml:space="preserve"> 4 ระดับ</w:t>
      </w:r>
      <w:r w:rsidRPr="000A0A95">
        <w:rPr>
          <w:rFonts w:ascii="TH SarabunPSK" w:hAnsi="TH SarabunPSK" w:cs="TH SarabunPSK" w:hint="cs"/>
          <w:sz w:val="32"/>
          <w:szCs w:val="32"/>
          <w:cs/>
        </w:rPr>
        <w:t xml:space="preserve"> และใช้ผู้ทดสอบชิมอย่างน้อย 30 คน </w:t>
      </w:r>
    </w:p>
    <w:p w14:paraId="2246CA39" w14:textId="673543F1" w:rsidR="0066209A" w:rsidRPr="000A0A95" w:rsidRDefault="00A337AF" w:rsidP="0066209A">
      <w:pPr>
        <w:spacing w:after="0" w:line="240" w:lineRule="auto"/>
        <w:ind w:firstLine="1418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ิจกรรมที่ 3</w:t>
      </w:r>
      <w:r w:rsidRPr="000A0A95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3C2919" w:rsidRPr="000A0A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ารออกแบบตราสินค้า</w:t>
      </w:r>
      <w:r w:rsidR="0066209A" w:rsidRPr="000A0A9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ละบรรจุภัณฑ์ต้นแบบ (เดือนที่ 7-8)</w:t>
      </w:r>
    </w:p>
    <w:p w14:paraId="2F8497A4" w14:textId="6F254F94" w:rsidR="0066209A" w:rsidRPr="000A0A95" w:rsidRDefault="0066209A" w:rsidP="0066209A">
      <w:pPr>
        <w:pStyle w:val="ListParagraph"/>
        <w:numPr>
          <w:ilvl w:val="0"/>
          <w:numId w:val="29"/>
        </w:num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A0A9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ำเนินการเก็บข้อมูลเพื่อนำมาใช้ประกอบการออกแบบตราสินค้าและบรรจุภัณฑ์ ดังตารางด้านล่าง</w:t>
      </w: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3"/>
        <w:gridCol w:w="1265"/>
        <w:gridCol w:w="992"/>
        <w:gridCol w:w="1276"/>
        <w:gridCol w:w="2126"/>
        <w:gridCol w:w="1134"/>
        <w:gridCol w:w="1196"/>
      </w:tblGrid>
      <w:tr w:rsidR="0066209A" w:rsidRPr="00A8386F" w14:paraId="766230E3" w14:textId="77777777" w:rsidTr="0066209A"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99E89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กลุ่มตัวอย่าง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3A8D0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เครื่องมือ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01280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ลักษณะของเครื่องมือ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2714B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คุณภาพของเครื่องมือ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13E50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การเก็บรวบรวมข้อมูล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447A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การวิเคราะห์ข้อมูล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FC5C1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jc w:val="center"/>
              <w:rPr>
                <w:rFonts w:ascii="TH SarabunPSK" w:eastAsia="SimSun" w:hAnsi="TH SarabunPSK" w:cs="TH SarabunPSK"/>
                <w:b/>
                <w:bCs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b/>
                <w:bCs/>
                <w:sz w:val="28"/>
                <w:cs/>
                <w:lang w:eastAsia="zh-CN"/>
              </w:rPr>
              <w:t>สถิติทีใช้</w:t>
            </w:r>
          </w:p>
        </w:tc>
      </w:tr>
      <w:tr w:rsidR="0066209A" w:rsidRPr="00A8386F" w14:paraId="15354228" w14:textId="77777777" w:rsidTr="0066209A"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A6203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t>400 คน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ED625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t>แบบสอบถาม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A271B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t>มาตราส่วนประมาณค่า 5 ระดับ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AEC3C" w14:textId="77777777" w:rsidR="0066209A" w:rsidRPr="00A8386F" w:rsidRDefault="0066209A" w:rsidP="0066209A">
            <w:pPr>
              <w:pStyle w:val="ListParagraph"/>
              <w:numPr>
                <w:ilvl w:val="0"/>
                <w:numId w:val="28"/>
              </w:numPr>
              <w:tabs>
                <w:tab w:val="left" w:pos="284"/>
                <w:tab w:val="left" w:pos="1440"/>
                <w:tab w:val="left" w:pos="1800"/>
                <w:tab w:val="left" w:pos="3119"/>
              </w:tabs>
              <w:ind w:left="0" w:firstLine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</w:rPr>
              <w:t>ตรวจสอบความตรง</w:t>
            </w:r>
            <w:r w:rsidRPr="00A8386F">
              <w:rPr>
                <w:rFonts w:ascii="TH SarabunPSK" w:eastAsia="SimSun" w:hAnsi="TH SarabunPSK" w:cs="TH SarabunPSK"/>
                <w:sz w:val="28"/>
              </w:rPr>
              <w:t xml:space="preserve"> (Validity)</w:t>
            </w:r>
          </w:p>
          <w:p w14:paraId="17C580D5" w14:textId="77777777" w:rsidR="0066209A" w:rsidRPr="00A8386F" w:rsidRDefault="0066209A" w:rsidP="0066209A">
            <w:pPr>
              <w:pStyle w:val="ListParagraph"/>
              <w:numPr>
                <w:ilvl w:val="0"/>
                <w:numId w:val="28"/>
              </w:numPr>
              <w:tabs>
                <w:tab w:val="left" w:pos="284"/>
                <w:tab w:val="left" w:pos="1440"/>
                <w:tab w:val="left" w:pos="1800"/>
                <w:tab w:val="left" w:pos="3119"/>
              </w:tabs>
              <w:ind w:left="0" w:firstLine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</w:rPr>
              <w:t>ตรวจสอบความเที่ยง</w:t>
            </w:r>
            <w:r w:rsidRPr="00A8386F">
              <w:rPr>
                <w:rFonts w:ascii="TH SarabunPSK" w:eastAsia="SimSun" w:hAnsi="TH SarabunPSK" w:cs="TH SarabunPSK"/>
                <w:sz w:val="28"/>
              </w:rPr>
              <w:t xml:space="preserve"> (Reliability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C265A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469"/>
                <w:tab w:val="left" w:pos="1440"/>
                <w:tab w:val="left" w:pos="1800"/>
                <w:tab w:val="left" w:pos="3119"/>
              </w:tabs>
              <w:ind w:left="44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t>กำหนดพื้นที่ในการเก็บข้อมูลในเขตอำเภอเมือง จังหวัดอุบลราชธานี โดยมีหลักเกณฑ์ในการเลือกสถานที่ คือ เป็นแหล่งชุมชน มีคนพลุกพล่าน มีร้านค้า ร้านสะดวกซื้อ</w:t>
            </w: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lastRenderedPageBreak/>
              <w:t>หรือห้างสรรพสินค้าขนาดใหญ่ และใช้วิธีการสุ่มตัวอย่างแบบตามสะดวก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7FC4D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Style w:val="PageNumber"/>
                <w:rFonts w:ascii="TH SarabunPSK" w:hAnsi="TH SarabunPSK" w:cs="TH SarabunPSK"/>
                <w:sz w:val="28"/>
                <w:cs/>
              </w:rPr>
              <w:lastRenderedPageBreak/>
              <w:t xml:space="preserve">วิเคราะห์ข้อมูลเชิงปริมาณ 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6D2E4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hAnsi="TH SarabunPSK" w:cs="TH SarabunPSK"/>
                <w:sz w:val="28"/>
                <w:cs/>
              </w:rPr>
              <w:t>สถิติเชิงพรรณนา</w:t>
            </w:r>
            <w:r w:rsidRPr="00A8386F">
              <w:rPr>
                <w:rFonts w:ascii="TH SarabunPSK" w:hAnsi="TH SarabunPSK" w:cs="TH SarabunPSK"/>
                <w:sz w:val="28"/>
              </w:rPr>
              <w:t xml:space="preserve"> (Descriptive statistics)</w:t>
            </w:r>
          </w:p>
        </w:tc>
      </w:tr>
      <w:tr w:rsidR="0066209A" w:rsidRPr="00A8386F" w14:paraId="66672EB1" w14:textId="77777777" w:rsidTr="0066209A"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825B0" w14:textId="6CB904B5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</w:pPr>
            <w:r w:rsidRPr="00A8386F">
              <w:rPr>
                <w:rFonts w:ascii="TH SarabunPSK" w:hAnsi="TH SarabunPSK" w:cs="TH SarabunPSK"/>
                <w:color w:val="000000"/>
                <w:sz w:val="28"/>
                <w:cs/>
              </w:rPr>
              <w:t xml:space="preserve">ผู้ทรงคุณวุฒิ </w:t>
            </w:r>
            <w:r w:rsidRPr="00A8386F">
              <w:rPr>
                <w:rFonts w:ascii="TH SarabunPSK" w:hAnsi="TH SarabunPSK" w:cs="TH SarabunPSK" w:hint="cs"/>
                <w:color w:val="000000"/>
                <w:sz w:val="28"/>
                <w:cs/>
              </w:rPr>
              <w:t>2</w:t>
            </w:r>
            <w:r w:rsidRPr="00A8386F">
              <w:rPr>
                <w:rFonts w:ascii="TH SarabunPSK" w:hAnsi="TH SarabunPSK" w:cs="TH SarabunPSK"/>
                <w:color w:val="000000"/>
                <w:sz w:val="28"/>
                <w:cs/>
              </w:rPr>
              <w:t xml:space="preserve"> ท่าน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A901B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t>การสนทนากลุ่ม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71401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</w:pPr>
            <w:r w:rsidRPr="00A8386F">
              <w:rPr>
                <w:rFonts w:ascii="TH SarabunPSK" w:hAnsi="TH SarabunPSK" w:cs="TH SarabunPSK"/>
                <w:sz w:val="28"/>
                <w:cs/>
              </w:rPr>
              <w:t>คำถามปลายเปิด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74D0B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1440"/>
                <w:tab w:val="left" w:pos="1800"/>
                <w:tab w:val="left" w:pos="3119"/>
              </w:tabs>
              <w:ind w:left="0"/>
              <w:rPr>
                <w:rFonts w:ascii="TH SarabunPSK" w:eastAsia="SimSun" w:hAnsi="TH SarabunPSK" w:cs="TH SarabunPSK"/>
                <w:sz w:val="28"/>
                <w:cs/>
                <w:lang w:bidi="en-US"/>
              </w:rPr>
            </w:pPr>
            <w:r w:rsidRPr="00A8386F">
              <w:rPr>
                <w:rFonts w:ascii="TH SarabunPSK" w:hAnsi="TH SarabunPSK" w:cs="TH SarabunPSK"/>
                <w:sz w:val="28"/>
                <w:cs/>
              </w:rPr>
              <w:t>ทดสอบความเที่ยวตรงเชิงเนื้อหา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3814D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469"/>
                <w:tab w:val="left" w:pos="1440"/>
                <w:tab w:val="left" w:pos="1800"/>
                <w:tab w:val="left" w:pos="3119"/>
              </w:tabs>
              <w:ind w:left="44"/>
              <w:rPr>
                <w:rFonts w:ascii="TH SarabunPSK" w:eastAsia="SimSun" w:hAnsi="TH SarabunPSK" w:cs="TH SarabunPSK"/>
                <w:sz w:val="28"/>
                <w:lang w:eastAsia="zh-CN"/>
              </w:rPr>
            </w:pPr>
            <w:r w:rsidRPr="00A8386F">
              <w:rPr>
                <w:rFonts w:ascii="TH SarabunPSK" w:eastAsia="SimSun" w:hAnsi="TH SarabunPSK" w:cs="TH SarabunPSK"/>
                <w:sz w:val="28"/>
                <w:cs/>
                <w:lang w:eastAsia="zh-CN"/>
              </w:rPr>
              <w:t>ดำเนินการจัดสัมมนาและทำการเก็บรวบรวมข้อมูลจากการสัมภาษณ์เชิงลึก โดยใช้วิธีการจดบันทึก บันทึกเสียงและวีดีโอ รวบรวมคำถามทั้งหมดโดยใช้คำถามปลายเปิ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44CCD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rStyle w:val="PageNumber"/>
                <w:rFonts w:eastAsia="Calibri"/>
                <w:cs/>
              </w:rPr>
            </w:pPr>
            <w:r w:rsidRPr="00A8386F">
              <w:rPr>
                <w:rStyle w:val="PageNumber"/>
                <w:rFonts w:ascii="TH SarabunPSK" w:hAnsi="TH SarabunPSK" w:cs="TH SarabunPSK"/>
                <w:sz w:val="28"/>
                <w:cs/>
              </w:rPr>
              <w:t>วิเคราะห์ข้อมูลเชิงคุณภาพ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3288C" w14:textId="77777777" w:rsidR="0066209A" w:rsidRPr="00A8386F" w:rsidRDefault="0066209A" w:rsidP="0066209A">
            <w:pPr>
              <w:pStyle w:val="ListParagraph"/>
              <w:tabs>
                <w:tab w:val="left" w:pos="284"/>
                <w:tab w:val="left" w:pos="720"/>
                <w:tab w:val="left" w:pos="1440"/>
                <w:tab w:val="left" w:pos="1800"/>
                <w:tab w:val="left" w:pos="3119"/>
              </w:tabs>
              <w:ind w:left="0"/>
              <w:rPr>
                <w:cs/>
              </w:rPr>
            </w:pPr>
            <w:r w:rsidRPr="00A8386F">
              <w:rPr>
                <w:rStyle w:val="PageNumber"/>
                <w:rFonts w:ascii="TH SarabunPSK" w:hAnsi="TH SarabunPSK" w:cs="TH SarabunPSK"/>
                <w:sz w:val="28"/>
                <w:cs/>
              </w:rPr>
              <w:t xml:space="preserve">เทคนิคการวิเคราะห์เนื้อหา </w:t>
            </w:r>
            <w:r w:rsidRPr="00A8386F">
              <w:rPr>
                <w:rStyle w:val="PageNumber"/>
                <w:rFonts w:ascii="TH SarabunPSK" w:hAnsi="TH SarabunPSK" w:cs="TH SarabunPSK"/>
                <w:sz w:val="28"/>
              </w:rPr>
              <w:t>(Content analysis)</w:t>
            </w:r>
          </w:p>
        </w:tc>
      </w:tr>
    </w:tbl>
    <w:p w14:paraId="5980CA69" w14:textId="77777777" w:rsidR="0066209A" w:rsidRPr="00A8386F" w:rsidRDefault="0066209A" w:rsidP="0066209A">
      <w:pPr>
        <w:spacing w:after="0" w:line="240" w:lineRule="auto"/>
        <w:ind w:firstLine="993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11C8BA9" w14:textId="5DBB235A" w:rsidR="00422404" w:rsidRPr="00C4226D" w:rsidRDefault="003C2919" w:rsidP="00C4226D">
      <w:pPr>
        <w:spacing w:after="0" w:line="240" w:lineRule="auto"/>
        <w:ind w:firstLine="993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8386F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กิจกรรมที่ 4 พัฒนาช่องทางการตลาดผลิตภัณฑ์ไส้กรอกอีสาน</w:t>
      </w:r>
      <w:r w:rsidR="004B5F08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B75D2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2 ช่องทาง ได้แก่ </w:t>
      </w:r>
      <w:r w:rsidR="004B75D2" w:rsidRPr="00A8386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Facebook </w:t>
      </w:r>
      <w:r w:rsidR="004B75D2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และ </w:t>
      </w:r>
      <w:r w:rsidR="004B75D2" w:rsidRPr="00A8386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Line OA </w:t>
      </w:r>
      <w:r w:rsidR="000505F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(เดือนที่ </w:t>
      </w:r>
      <w:r w:rsidR="0066209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9</w:t>
      </w:r>
      <w:r w:rsidR="000505F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0505FA" w:rsidRPr="00A8386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–</w:t>
      </w:r>
      <w:r w:rsidR="000505F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66209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10</w:t>
      </w:r>
      <w:r w:rsidR="000505F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)</w:t>
      </w:r>
      <w:r w:rsidR="0066209A" w:rsidRPr="00A8386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23597" w:rsidRPr="000A0A95">
        <w:rPr>
          <w:rFonts w:ascii="TH SarabunPSK" w:hAnsi="TH SarabunPSK" w:cs="TH SarabunPSK" w:hint="cs"/>
          <w:sz w:val="32"/>
          <w:szCs w:val="32"/>
          <w:cs/>
        </w:rPr>
        <w:t>ก่อนการพัฒนาช่องทางการตลาดจะมีการดำเนินกิจกรรมต</w:t>
      </w:r>
      <w:r w:rsidR="000A0A95" w:rsidRPr="000A0A95">
        <w:rPr>
          <w:rFonts w:ascii="TH SarabunPSK" w:hAnsi="TH SarabunPSK" w:cs="TH SarabunPSK" w:hint="cs"/>
          <w:sz w:val="32"/>
          <w:szCs w:val="32"/>
          <w:cs/>
        </w:rPr>
        <w:t>ร</w:t>
      </w:r>
      <w:r w:rsidR="00423597" w:rsidRPr="000A0A95">
        <w:rPr>
          <w:rFonts w:ascii="TH SarabunPSK" w:hAnsi="TH SarabunPSK" w:cs="TH SarabunPSK" w:hint="cs"/>
          <w:sz w:val="32"/>
          <w:szCs w:val="32"/>
          <w:cs/>
        </w:rPr>
        <w:t>วจสอบต้นทุนเพื่อกำหนดราคาขายที่เหมาะสมแล้ว</w:t>
      </w:r>
      <w:r w:rsidR="0042359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ึง</w:t>
      </w:r>
      <w:r w:rsidR="0066209A" w:rsidRPr="00A838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ดำเนินการพัฒนาช่องทางการตลาดในรูปแบบ</w:t>
      </w:r>
      <w:r w:rsidR="00C41E6C" w:rsidRPr="00A838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facebook</w:t>
      </w:r>
      <w:r w:rsidR="00C41E6C" w:rsidRPr="00A838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/</w:t>
      </w:r>
      <w:r w:rsidR="0066209A" w:rsidRPr="00A8386F">
        <w:rPr>
          <w:rFonts w:ascii="TH SarabunPSK" w:hAnsi="TH SarabunPSK" w:cs="TH SarabunPSK"/>
          <w:color w:val="000000" w:themeColor="text1"/>
          <w:sz w:val="32"/>
          <w:szCs w:val="32"/>
        </w:rPr>
        <w:t>Line OA</w:t>
      </w:r>
      <w:r w:rsidR="00C41E6C" w:rsidRPr="00A838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/</w:t>
      </w:r>
      <w:r w:rsidR="00C41E6C" w:rsidRPr="00A8386F">
        <w:rPr>
          <w:rFonts w:ascii="TH SarabunPSK" w:hAnsi="TH SarabunPSK" w:cs="TH SarabunPSK"/>
          <w:color w:val="000000" w:themeColor="text1"/>
          <w:sz w:val="32"/>
          <w:szCs w:val="32"/>
        </w:rPr>
        <w:t>Shoppy</w:t>
      </w:r>
      <w:r w:rsidR="0066209A" w:rsidRPr="00A8386F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66209A" w:rsidRPr="00A838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ร</w:t>
      </w:r>
      <w:r w:rsidR="00C41E6C" w:rsidRPr="00A838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่</w:t>
      </w:r>
      <w:r w:rsidR="0066209A" w:rsidRPr="00A8386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วมกับผู้ประกอบการ</w:t>
      </w:r>
    </w:p>
    <w:p w14:paraId="6DB9E626" w14:textId="5A24384A" w:rsidR="00D75CA2" w:rsidRPr="007432C1" w:rsidRDefault="00D75CA2" w:rsidP="0066209A">
      <w:pPr>
        <w:spacing w:after="0" w:line="240" w:lineRule="auto"/>
        <w:ind w:firstLine="990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11.2.2 </w:t>
      </w:r>
      <w:r w:rsidR="007432C1">
        <w:rPr>
          <w:rFonts w:ascii="TH SarabunPSK" w:hAnsi="TH SarabunPSK" w:cs="TH SarabunPSK" w:hint="cs"/>
          <w:b/>
          <w:bCs/>
          <w:sz w:val="32"/>
          <w:szCs w:val="32"/>
          <w:cs/>
        </w:rPr>
        <w:t>ตารางสรุป</w:t>
      </w:r>
      <w:r w:rsidRPr="00D75CA2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ิจกรรมที่จะดำเนินการ </w:t>
      </w:r>
      <w:r w:rsidRPr="00D75CA2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310"/>
        <w:gridCol w:w="3185"/>
        <w:gridCol w:w="2160"/>
        <w:gridCol w:w="2234"/>
      </w:tblGrid>
      <w:tr w:rsidR="00D75CA2" w:rsidRPr="00713B20" w14:paraId="66179063" w14:textId="77777777" w:rsidTr="00481062">
        <w:tc>
          <w:tcPr>
            <w:tcW w:w="2310" w:type="dxa"/>
          </w:tcPr>
          <w:p w14:paraId="0FBF1F7E" w14:textId="77777777" w:rsidR="00D75CA2" w:rsidRPr="00713B20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13B2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ิจกรรม</w:t>
            </w:r>
          </w:p>
        </w:tc>
        <w:tc>
          <w:tcPr>
            <w:tcW w:w="3185" w:type="dxa"/>
          </w:tcPr>
          <w:p w14:paraId="3227D69A" w14:textId="77777777" w:rsidR="00D75CA2" w:rsidRPr="00713B20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13B2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ละเอียดของกิจกรรม</w:t>
            </w:r>
          </w:p>
        </w:tc>
        <w:tc>
          <w:tcPr>
            <w:tcW w:w="2160" w:type="dxa"/>
          </w:tcPr>
          <w:p w14:paraId="3D60A3C4" w14:textId="7A33989D" w:rsidR="0039506A" w:rsidRPr="009739C5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13B2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ป้าหมายของกิจกรรม</w:t>
            </w:r>
          </w:p>
        </w:tc>
        <w:tc>
          <w:tcPr>
            <w:tcW w:w="2234" w:type="dxa"/>
          </w:tcPr>
          <w:p w14:paraId="3F777D88" w14:textId="2566F78D" w:rsidR="0039506A" w:rsidRPr="009739C5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13B2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ชี้วัดของกิจกรรม</w:t>
            </w:r>
          </w:p>
        </w:tc>
      </w:tr>
      <w:tr w:rsidR="00CA66D0" w:rsidRPr="00713B20" w14:paraId="296B03C0" w14:textId="77777777" w:rsidTr="00481062">
        <w:tc>
          <w:tcPr>
            <w:tcW w:w="2310" w:type="dxa"/>
          </w:tcPr>
          <w:p w14:paraId="1A9A2BE7" w14:textId="3F2217D7" w:rsidR="00CA66D0" w:rsidRPr="00713B20" w:rsidRDefault="00CA66D0" w:rsidP="0066209A">
            <w:pPr>
              <w:pStyle w:val="ListParagraph"/>
              <w:numPr>
                <w:ilvl w:val="0"/>
                <w:numId w:val="4"/>
              </w:numPr>
              <w:tabs>
                <w:tab w:val="left" w:pos="238"/>
              </w:tabs>
              <w:ind w:left="29" w:firstLine="0"/>
              <w:rPr>
                <w:rFonts w:ascii="TH SarabunPSK" w:eastAsia="MS Mincho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ารพัฒนากระบวนการผลิต</w:t>
            </w:r>
          </w:p>
        </w:tc>
        <w:tc>
          <w:tcPr>
            <w:tcW w:w="3185" w:type="dxa"/>
          </w:tcPr>
          <w:p w14:paraId="4459FD12" w14:textId="63561BDD" w:rsidR="00E410D7" w:rsidRPr="00E410D7" w:rsidRDefault="00E410D7" w:rsidP="0066209A">
            <w:pPr>
              <w:pStyle w:val="ListParagraph"/>
              <w:numPr>
                <w:ilvl w:val="0"/>
                <w:numId w:val="13"/>
              </w:numPr>
              <w:rPr>
                <w:rFonts w:ascii="TH SarabunPSK" w:eastAsia="MS Mincho" w:hAnsi="TH SarabunPSK" w:cs="TH SarabunPSK"/>
                <w:color w:val="000000" w:themeColor="text1"/>
                <w:sz w:val="32"/>
                <w:szCs w:val="32"/>
              </w:rPr>
            </w:pPr>
            <w:r w:rsidRPr="00E410D7">
              <w:rPr>
                <w:rFonts w:ascii="TH SarabunPSK" w:eastAsia="MS Mincho" w:hAnsi="TH SarabunPSK" w:cs="TH SarabunPSK" w:hint="cs"/>
                <w:color w:val="000000" w:themeColor="text1"/>
                <w:sz w:val="32"/>
                <w:szCs w:val="32"/>
                <w:cs/>
              </w:rPr>
              <w:t>การคัดเลือกวัตถุดิบและวัสดุอุปกรณ์ที่ใช้ในการแปรรูปอาหาร</w:t>
            </w:r>
          </w:p>
          <w:p w14:paraId="2792EFB9" w14:textId="640EC705" w:rsidR="00CA66D0" w:rsidRPr="00E410D7" w:rsidRDefault="00115A24" w:rsidP="0066209A">
            <w:pPr>
              <w:pStyle w:val="ListParagraph"/>
              <w:numPr>
                <w:ilvl w:val="0"/>
                <w:numId w:val="13"/>
              </w:numPr>
              <w:rPr>
                <w:rFonts w:ascii="TH SarabunPSK" w:eastAsia="MS Mincho" w:hAnsi="TH SarabunPSK" w:cs="TH SarabunPSK"/>
                <w:sz w:val="32"/>
                <w:szCs w:val="32"/>
              </w:rPr>
            </w:pPr>
            <w:r>
              <w:rPr>
                <w:rFonts w:ascii="TH SarabunPSK" w:eastAsia="MS Mincho" w:hAnsi="TH SarabunPSK" w:cs="TH SarabunPSK" w:hint="cs"/>
                <w:color w:val="000000" w:themeColor="text1"/>
                <w:sz w:val="32"/>
                <w:szCs w:val="32"/>
                <w:cs/>
              </w:rPr>
              <w:t>พัฒนาผลิตภัณฑ์ไส้กรอกอีสานพร้อมรับประทานในรสชาติระดับความเปรี้ยว 3 ระดับ</w:t>
            </w:r>
          </w:p>
        </w:tc>
        <w:tc>
          <w:tcPr>
            <w:tcW w:w="2160" w:type="dxa"/>
          </w:tcPr>
          <w:p w14:paraId="4D8D749F" w14:textId="77777777" w:rsidR="00E410D7" w:rsidRDefault="00E410D7" w:rsidP="0066209A">
            <w:pPr>
              <w:pStyle w:val="ListParagraph"/>
              <w:numPr>
                <w:ilvl w:val="0"/>
                <w:numId w:val="13"/>
              </w:numPr>
              <w:rPr>
                <w:rFonts w:ascii="TH SarabunPSK" w:eastAsia="MS Mincho" w:hAnsi="TH SarabunPSK" w:cs="TH SarabunPSK"/>
                <w:sz w:val="32"/>
                <w:szCs w:val="32"/>
              </w:rPr>
            </w:pPr>
            <w:r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ได้วัตถุดิบและวัสดุอุปกรณ์ที่เหมาะสม</w:t>
            </w:r>
          </w:p>
          <w:p w14:paraId="7BBE6F80" w14:textId="77777777" w:rsidR="00E410D7" w:rsidRDefault="00E410D7" w:rsidP="0066209A">
            <w:pPr>
              <w:pStyle w:val="ListParagraph"/>
              <w:ind w:left="344"/>
              <w:rPr>
                <w:rFonts w:ascii="TH SarabunPSK" w:eastAsia="MS Mincho" w:hAnsi="TH SarabunPSK" w:cs="TH SarabunPSK"/>
                <w:sz w:val="32"/>
                <w:szCs w:val="32"/>
              </w:rPr>
            </w:pPr>
          </w:p>
          <w:p w14:paraId="4B034587" w14:textId="0C468B7A" w:rsidR="00CA66D0" w:rsidRPr="00E410D7" w:rsidRDefault="00CA66D0" w:rsidP="0066209A">
            <w:pPr>
              <w:pStyle w:val="ListParagraph"/>
              <w:numPr>
                <w:ilvl w:val="0"/>
                <w:numId w:val="13"/>
              </w:numPr>
              <w:rPr>
                <w:rFonts w:ascii="TH SarabunPSK" w:eastAsia="MS Mincho" w:hAnsi="TH SarabunPSK" w:cs="TH SarabunPSK"/>
                <w:sz w:val="32"/>
                <w:szCs w:val="32"/>
              </w:rPr>
            </w:pPr>
            <w:r w:rsidRPr="00E410D7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ได้</w:t>
            </w:r>
            <w:r w:rsidR="00115A24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รสชาติระดับความเปรี้ยวของไส้กรอกอีสานพร้อมรับประทาน</w:t>
            </w:r>
            <w:r w:rsidR="00F52502">
              <w:rPr>
                <w:rFonts w:ascii="TH SarabunPSK" w:eastAsia="MS Mincho" w:hAnsi="TH SarabunPSK" w:cs="TH SarabunPSK"/>
                <w:sz w:val="32"/>
                <w:szCs w:val="32"/>
              </w:rPr>
              <w:t xml:space="preserve"> 3 </w:t>
            </w:r>
            <w:r w:rsidR="00F52502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ระดับ</w:t>
            </w:r>
          </w:p>
        </w:tc>
        <w:tc>
          <w:tcPr>
            <w:tcW w:w="2234" w:type="dxa"/>
          </w:tcPr>
          <w:p w14:paraId="578F2428" w14:textId="77E3ACEF" w:rsidR="00CA66D0" w:rsidRPr="00CA66D0" w:rsidRDefault="00115A24" w:rsidP="0066209A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ผลิตภัณฑ์มีคุณภาพและได้รับการยอมรับจากผู้บริโภค (ประเมินคุณสมบัติทางเคมีและคุณสมบัติทางกายภาพทั้งในระหว่างการหมักและหลังการหมัก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ตามมาตรฐานผลิตภัณฑ์ชุมชนไส้กรอกอีสาน (มผช. 144-2546)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="00C93770">
              <w:rPr>
                <w:rFonts w:ascii="TH SarabunPSK" w:hAnsi="TH SarabunPSK" w:cs="TH SarabunPSK" w:hint="cs"/>
                <w:sz w:val="32"/>
                <w:szCs w:val="32"/>
                <w:cs/>
              </w:rPr>
              <w:t>แบบประเมินทางประสาทสัมผัส 4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ดับ และใช้ผู้ทดสอบชิมอย่างน้อย 30 คน</w:t>
            </w:r>
          </w:p>
        </w:tc>
      </w:tr>
      <w:tr w:rsidR="002D40FF" w:rsidRPr="00713B20" w14:paraId="5801A576" w14:textId="77777777" w:rsidTr="00481062">
        <w:tc>
          <w:tcPr>
            <w:tcW w:w="2310" w:type="dxa"/>
          </w:tcPr>
          <w:p w14:paraId="183B57B3" w14:textId="5E0F0B82" w:rsidR="002D40FF" w:rsidRPr="00713B20" w:rsidRDefault="0019048F" w:rsidP="0066209A">
            <w:pPr>
              <w:pStyle w:val="ListParagraph"/>
              <w:numPr>
                <w:ilvl w:val="0"/>
                <w:numId w:val="4"/>
              </w:numPr>
              <w:tabs>
                <w:tab w:val="left" w:pos="238"/>
              </w:tabs>
              <w:ind w:left="29" w:firstLine="0"/>
              <w:rPr>
                <w:rFonts w:ascii="TH SarabunPSK" w:eastAsia="MS Mincho" w:hAnsi="TH SarabunPSK" w:cs="TH SarabunPSK"/>
                <w:sz w:val="32"/>
                <w:szCs w:val="32"/>
              </w:rPr>
            </w:pP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ศึกษาอายุการเก็บรักษาของไส้กรอกอีสานพร้อมรับประทาน</w:t>
            </w:r>
          </w:p>
        </w:tc>
        <w:tc>
          <w:tcPr>
            <w:tcW w:w="3185" w:type="dxa"/>
          </w:tcPr>
          <w:p w14:paraId="0F0B61DD" w14:textId="7AB293E5" w:rsidR="002D40FF" w:rsidRDefault="0019048F" w:rsidP="0066209A">
            <w:pPr>
              <w:pStyle w:val="ListParagraph"/>
              <w:numPr>
                <w:ilvl w:val="0"/>
                <w:numId w:val="25"/>
              </w:numPr>
              <w:tabs>
                <w:tab w:val="left" w:pos="188"/>
              </w:tabs>
              <w:ind w:left="0" w:hanging="19"/>
              <w:jc w:val="thaiDistribute"/>
              <w:rPr>
                <w:rFonts w:ascii="TH SarabunPSK" w:eastAsia="MS Mincho" w:hAnsi="TH SarabunPSK" w:cs="TH SarabunPSK"/>
                <w:sz w:val="32"/>
                <w:szCs w:val="32"/>
              </w:rPr>
            </w:pPr>
            <w:r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ให้อุณหภูมิด้วยวิธีการอบกับ</w:t>
            </w:r>
            <w:r w:rsidRPr="0019048F">
              <w:rPr>
                <w:rFonts w:ascii="TH SarabunPSK" w:eastAsia="MS Mincho" w:hAnsi="TH SarabunPSK" w:cs="TH SarabunPSK"/>
                <w:sz w:val="32"/>
                <w:szCs w:val="32"/>
                <w:cs/>
              </w:rPr>
              <w:t>ผลิตภัณฑ์</w:t>
            </w: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ไส้กรอกอีสาน</w:t>
            </w:r>
            <w:r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37A02553" w14:textId="2BB5F154" w:rsidR="0019048F" w:rsidRPr="0019048F" w:rsidRDefault="0019048F" w:rsidP="0066209A">
            <w:pPr>
              <w:pStyle w:val="ListParagraph"/>
              <w:numPr>
                <w:ilvl w:val="0"/>
                <w:numId w:val="25"/>
              </w:numPr>
              <w:tabs>
                <w:tab w:val="left" w:pos="188"/>
              </w:tabs>
              <w:ind w:left="0" w:hanging="19"/>
              <w:jc w:val="thaiDistribute"/>
              <w:rPr>
                <w:rFonts w:ascii="TH SarabunPSK" w:eastAsia="MS Mincho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ตรวจสอบอายุการเก็บรักษา</w:t>
            </w:r>
          </w:p>
        </w:tc>
        <w:tc>
          <w:tcPr>
            <w:tcW w:w="2160" w:type="dxa"/>
          </w:tcPr>
          <w:p w14:paraId="582C0DC0" w14:textId="46854324" w:rsidR="0019048F" w:rsidRDefault="00C93770" w:rsidP="00C9377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ลิตภัณฑ์ไส้กรอกอีสานพร้อม</w:t>
            </w:r>
            <w:r w:rsidR="0019048F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รับประทาน</w:t>
            </w:r>
            <w:r w:rsidR="00F5250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3 ระดับความเปรี้ยว</w:t>
            </w:r>
          </w:p>
          <w:p w14:paraId="15C4BCF1" w14:textId="100F5A4B" w:rsidR="002D40FF" w:rsidRPr="00713B20" w:rsidRDefault="002D40FF" w:rsidP="0066209A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34" w:type="dxa"/>
          </w:tcPr>
          <w:p w14:paraId="2DDC9581" w14:textId="7C6635C2" w:rsidR="0019048F" w:rsidRPr="0019048F" w:rsidRDefault="0019048F" w:rsidP="0066209A">
            <w:pPr>
              <w:pStyle w:val="ListParagraph"/>
              <w:numPr>
                <w:ilvl w:val="0"/>
                <w:numId w:val="26"/>
              </w:numPr>
              <w:tabs>
                <w:tab w:val="left" w:pos="213"/>
              </w:tabs>
              <w:ind w:left="0" w:firstLine="0"/>
              <w:jc w:val="thaiDistribute"/>
              <w:rPr>
                <w:rFonts w:ascii="TH SarabunPSK" w:eastAsia="MS Mincho" w:hAnsi="TH SarabunPSK" w:cs="TH SarabunPSK"/>
                <w:sz w:val="32"/>
                <w:szCs w:val="32"/>
              </w:rPr>
            </w:pP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lastRenderedPageBreak/>
              <w:t>ผลิตภัณฑ์ไส้กรอกอีสานพร้อมรับประทาน</w:t>
            </w: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lastRenderedPageBreak/>
              <w:t>มีอายุการเก็บรักษาอย่างน้อย 14 วัน</w:t>
            </w:r>
          </w:p>
          <w:p w14:paraId="37913095" w14:textId="65C0D729" w:rsidR="002D40FF" w:rsidRPr="0019048F" w:rsidRDefault="0019048F" w:rsidP="0066209A">
            <w:pPr>
              <w:pStyle w:val="ListParagraph"/>
              <w:numPr>
                <w:ilvl w:val="0"/>
                <w:numId w:val="26"/>
              </w:numPr>
              <w:tabs>
                <w:tab w:val="left" w:pos="213"/>
              </w:tabs>
              <w:ind w:left="0" w:firstLine="0"/>
              <w:rPr>
                <w:rFonts w:ascii="TH SarabunPSK" w:eastAsia="MS Mincho" w:hAnsi="TH SarabunPSK" w:cs="TH SarabunPSK"/>
                <w:sz w:val="32"/>
                <w:szCs w:val="32"/>
              </w:rPr>
            </w:pP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ผลิตภัณฑ์มีคุณภาพและได้รับการยอมรับจากผู้บริโภค (ประเมินคุณสมบัติทางเคมีและคุณสมบัติทางกายภาพทั้งในระหว่างการหมักและหลังการหมัก</w:t>
            </w:r>
            <w:r w:rsidRPr="0019048F">
              <w:rPr>
                <w:rFonts w:ascii="TH SarabunPSK" w:eastAsia="MS Mincho" w:hAnsi="TH SarabunPSK" w:cs="TH SarabunPSK"/>
                <w:sz w:val="32"/>
                <w:szCs w:val="32"/>
              </w:rPr>
              <w:t xml:space="preserve"> </w:t>
            </w: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ตามมาตรฐานผลิตภัณฑ์ชุมชนไส้กรอกอีสาน (มผช. 144-2546)</w:t>
            </w:r>
            <w:r w:rsidRPr="0019048F">
              <w:rPr>
                <w:rFonts w:ascii="TH SarabunPSK" w:eastAsia="MS Mincho" w:hAnsi="TH SarabunPSK" w:cs="TH SarabunPSK"/>
                <w:sz w:val="32"/>
                <w:szCs w:val="32"/>
              </w:rPr>
              <w:t xml:space="preserve"> </w:t>
            </w: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และ</w:t>
            </w:r>
            <w:r w:rsidR="00C93770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แบบประเมินทางประสาทสัมผัส 4</w:t>
            </w:r>
            <w:r w:rsidRPr="0019048F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 xml:space="preserve"> ระดับ และใช้ผู้ทดสอบชิมอย่างน้อย 30 คน</w:t>
            </w:r>
          </w:p>
        </w:tc>
      </w:tr>
      <w:tr w:rsidR="00E571ED" w:rsidRPr="00713B20" w14:paraId="63AD36B7" w14:textId="77777777" w:rsidTr="00481062">
        <w:tc>
          <w:tcPr>
            <w:tcW w:w="2310" w:type="dxa"/>
          </w:tcPr>
          <w:p w14:paraId="579A5E27" w14:textId="5AF7C0D9" w:rsidR="00E571ED" w:rsidRDefault="0066209A" w:rsidP="0066209A">
            <w:pPr>
              <w:pStyle w:val="ListParagraph"/>
              <w:numPr>
                <w:ilvl w:val="0"/>
                <w:numId w:val="4"/>
              </w:numPr>
              <w:tabs>
                <w:tab w:val="left" w:pos="238"/>
              </w:tabs>
              <w:ind w:left="29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พัฒนาตราสินค้าและบรรจุภัณฑ์</w:t>
            </w:r>
          </w:p>
        </w:tc>
        <w:tc>
          <w:tcPr>
            <w:tcW w:w="3185" w:type="dxa"/>
          </w:tcPr>
          <w:p w14:paraId="726EB815" w14:textId="77777777" w:rsidR="0066209A" w:rsidRDefault="0066209A" w:rsidP="0066209A">
            <w:pPr>
              <w:pStyle w:val="ListParagraph"/>
              <w:numPr>
                <w:ilvl w:val="0"/>
                <w:numId w:val="30"/>
              </w:numPr>
              <w:tabs>
                <w:tab w:val="left" w:pos="276"/>
              </w:tabs>
              <w:ind w:left="-19" w:firstLine="0"/>
              <w:rPr>
                <w:rFonts w:ascii="TH SarabunPSK" w:eastAsia="MS Mincho" w:hAnsi="TH SarabunPSK" w:cs="TH SarabunPSK"/>
                <w:sz w:val="32"/>
                <w:szCs w:val="32"/>
              </w:rPr>
            </w:pPr>
            <w:r w:rsidRPr="0066209A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ประชุมกลุ่มย่อยกับผู้เชี่ยวชาญเพื่อพัฒนาตราสินค้าและบรรจุภัณฑ์ต้นแบบ</w:t>
            </w:r>
          </w:p>
          <w:p w14:paraId="581AE4F8" w14:textId="19F86382" w:rsidR="0066209A" w:rsidRPr="0066209A" w:rsidRDefault="0066209A" w:rsidP="0066209A">
            <w:pPr>
              <w:pStyle w:val="ListParagraph"/>
              <w:numPr>
                <w:ilvl w:val="0"/>
                <w:numId w:val="30"/>
              </w:numPr>
              <w:tabs>
                <w:tab w:val="left" w:pos="276"/>
              </w:tabs>
              <w:ind w:left="-19" w:firstLine="0"/>
              <w:rPr>
                <w:rFonts w:ascii="TH SarabunPSK" w:eastAsia="MS Mincho" w:hAnsi="TH SarabunPSK" w:cs="TH SarabunPSK"/>
                <w:sz w:val="32"/>
                <w:szCs w:val="32"/>
                <w:cs/>
              </w:rPr>
            </w:pPr>
            <w:r w:rsidRPr="0066209A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ศึกษาความ</w:t>
            </w:r>
            <w:r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พึงพอใจ</w:t>
            </w:r>
            <w:r w:rsidRPr="0066209A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ของผู้บริโภค โดยดำเนินการเก็บข้อมูลจากแบบสอบถาม</w:t>
            </w:r>
          </w:p>
        </w:tc>
        <w:tc>
          <w:tcPr>
            <w:tcW w:w="2160" w:type="dxa"/>
          </w:tcPr>
          <w:p w14:paraId="1ACEE007" w14:textId="51D5F704" w:rsidR="00E571ED" w:rsidRDefault="0066209A" w:rsidP="0066209A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ตราสินค้าและบรรจุภัณฑ์ต้นแบบ</w:t>
            </w:r>
          </w:p>
        </w:tc>
        <w:tc>
          <w:tcPr>
            <w:tcW w:w="2234" w:type="dxa"/>
          </w:tcPr>
          <w:p w14:paraId="0D752F88" w14:textId="43B898BB" w:rsidR="00E571ED" w:rsidRPr="00713B20" w:rsidRDefault="0066209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ได้รับความพึงพอใจจากผู้บริโภค </w:t>
            </w:r>
          </w:p>
        </w:tc>
      </w:tr>
      <w:tr w:rsidR="0066209A" w:rsidRPr="00713B20" w14:paraId="148A4B54" w14:textId="77777777" w:rsidTr="00481062">
        <w:tc>
          <w:tcPr>
            <w:tcW w:w="2310" w:type="dxa"/>
          </w:tcPr>
          <w:p w14:paraId="637C3ED6" w14:textId="63C0F8FB" w:rsidR="0066209A" w:rsidRDefault="0066209A" w:rsidP="0066209A">
            <w:pPr>
              <w:pStyle w:val="ListParagraph"/>
              <w:numPr>
                <w:ilvl w:val="0"/>
                <w:numId w:val="4"/>
              </w:numPr>
              <w:tabs>
                <w:tab w:val="left" w:pos="238"/>
              </w:tabs>
              <w:ind w:left="29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พัฒนาช่องทางการตลาด</w:t>
            </w:r>
          </w:p>
        </w:tc>
        <w:tc>
          <w:tcPr>
            <w:tcW w:w="3185" w:type="dxa"/>
          </w:tcPr>
          <w:p w14:paraId="3083776D" w14:textId="79FCB62C" w:rsidR="0066209A" w:rsidRPr="0066209A" w:rsidRDefault="0066209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ชุมกลุ่มย่อยกับผู้ประกอบการและดำเนินการพัฒนาช่องทางการตลาดร่วมกับผู้ประกอบการ</w:t>
            </w:r>
          </w:p>
        </w:tc>
        <w:tc>
          <w:tcPr>
            <w:tcW w:w="2160" w:type="dxa"/>
          </w:tcPr>
          <w:p w14:paraId="3E8968B7" w14:textId="751712C9" w:rsidR="0066209A" w:rsidRDefault="0066209A" w:rsidP="0066209A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ช่องทางการตลาด 2 ช่องทาง</w:t>
            </w:r>
          </w:p>
        </w:tc>
        <w:tc>
          <w:tcPr>
            <w:tcW w:w="2234" w:type="dxa"/>
          </w:tcPr>
          <w:p w14:paraId="3882FF56" w14:textId="0F8FD008" w:rsidR="0066209A" w:rsidRDefault="0066209A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สิทธิภาพของช่องทางการตลาด วัดได้จากยอดผู้ติดตาม</w:t>
            </w:r>
          </w:p>
        </w:tc>
      </w:tr>
    </w:tbl>
    <w:p w14:paraId="43331494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9A947B6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E30D1B5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1E9D643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2CD8316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12AA60F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C31475C" w14:textId="77777777" w:rsidR="00C4226D" w:rsidRPr="00923F70" w:rsidRDefault="00C4226D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EA9EFF1" w14:textId="77777777" w:rsidR="005453E4" w:rsidRPr="00923F70" w:rsidRDefault="007B2F20" w:rsidP="0066209A">
      <w:pPr>
        <w:numPr>
          <w:ilvl w:val="1"/>
          <w:numId w:val="1"/>
        </w:numPr>
        <w:tabs>
          <w:tab w:val="left" w:pos="993"/>
        </w:tabs>
        <w:spacing w:after="0" w:line="240" w:lineRule="auto"/>
        <w:ind w:left="0" w:firstLine="426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 xml:space="preserve">แผนการดำเนินงานวิจัย (แผนปฏิบัติงาน/กิจกรรมในแต่ละช่วงระยะเวลาของโครงการ นำเสนอในลักษณะ 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Gantt Chart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)</w:t>
      </w:r>
    </w:p>
    <w:p w14:paraId="0866D8A1" w14:textId="77777777" w:rsidR="007B2F20" w:rsidRPr="00923F70" w:rsidRDefault="007B2F20" w:rsidP="0066209A">
      <w:pPr>
        <w:spacing w:after="0" w:line="240" w:lineRule="auto"/>
        <w:ind w:left="720" w:hanging="720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ารางแผนงานวิจัย</w:t>
      </w:r>
    </w:p>
    <w:tbl>
      <w:tblPr>
        <w:tblW w:w="89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4"/>
        <w:gridCol w:w="1401"/>
        <w:gridCol w:w="1523"/>
        <w:gridCol w:w="1273"/>
        <w:gridCol w:w="1333"/>
      </w:tblGrid>
      <w:tr w:rsidR="00014711" w:rsidRPr="00923F70" w14:paraId="57A5432D" w14:textId="77777777" w:rsidTr="0066209A">
        <w:tc>
          <w:tcPr>
            <w:tcW w:w="3424" w:type="dxa"/>
            <w:vMerge w:val="restart"/>
            <w:vAlign w:val="center"/>
          </w:tcPr>
          <w:p w14:paraId="6C915780" w14:textId="77777777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กิจกรรม</w:t>
            </w:r>
          </w:p>
        </w:tc>
        <w:tc>
          <w:tcPr>
            <w:tcW w:w="4197" w:type="dxa"/>
            <w:gridSpan w:val="3"/>
            <w:vAlign w:val="center"/>
          </w:tcPr>
          <w:p w14:paraId="5E0A4B19" w14:textId="5773D47A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ปีที่ 1</w:t>
            </w:r>
          </w:p>
        </w:tc>
        <w:tc>
          <w:tcPr>
            <w:tcW w:w="1333" w:type="dxa"/>
            <w:vMerge w:val="restart"/>
            <w:vAlign w:val="center"/>
          </w:tcPr>
          <w:p w14:paraId="24D9EEA7" w14:textId="3A68B591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ผู้รับผิดชอบ</w:t>
            </w:r>
          </w:p>
        </w:tc>
      </w:tr>
      <w:tr w:rsidR="00014711" w:rsidRPr="00923F70" w14:paraId="0DD84C16" w14:textId="77777777" w:rsidTr="0066209A">
        <w:tc>
          <w:tcPr>
            <w:tcW w:w="3424" w:type="dxa"/>
            <w:vMerge/>
          </w:tcPr>
          <w:p w14:paraId="7A0EEC43" w14:textId="77777777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1401" w:type="dxa"/>
            <w:vAlign w:val="center"/>
          </w:tcPr>
          <w:p w14:paraId="298ABB28" w14:textId="77777777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เดือนที่</w:t>
            </w:r>
          </w:p>
          <w:p w14:paraId="4A3AA7E6" w14:textId="7087462C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1-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523" w:type="dxa"/>
            <w:vAlign w:val="center"/>
          </w:tcPr>
          <w:p w14:paraId="47480F80" w14:textId="77777777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เดือนที่</w:t>
            </w:r>
          </w:p>
          <w:p w14:paraId="32877F63" w14:textId="2FDC880A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3</w:t>
            </w: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6</w:t>
            </w:r>
          </w:p>
        </w:tc>
        <w:tc>
          <w:tcPr>
            <w:tcW w:w="1273" w:type="dxa"/>
          </w:tcPr>
          <w:p w14:paraId="3791CFFA" w14:textId="77777777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เดือนที่</w:t>
            </w:r>
          </w:p>
          <w:p w14:paraId="4E54A6B6" w14:textId="6FE4768B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7-12</w:t>
            </w:r>
          </w:p>
        </w:tc>
        <w:tc>
          <w:tcPr>
            <w:tcW w:w="1333" w:type="dxa"/>
            <w:vMerge/>
            <w:vAlign w:val="center"/>
          </w:tcPr>
          <w:p w14:paraId="5511257F" w14:textId="4BEFEC9A" w:rsidR="00014711" w:rsidRPr="00923F70" w:rsidRDefault="00014711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A7998" w:rsidRPr="00923F70" w14:paraId="76EB865E" w14:textId="77777777" w:rsidTr="0066209A">
        <w:tc>
          <w:tcPr>
            <w:tcW w:w="3424" w:type="dxa"/>
          </w:tcPr>
          <w:p w14:paraId="66BC530E" w14:textId="0093E534" w:rsidR="00EA7998" w:rsidRPr="00EA7998" w:rsidRDefault="00EA7998" w:rsidP="0066209A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. ลงพื้นที่เพื่อตรวจสอบกระบวนการผลิต</w:t>
            </w:r>
            <w:r w:rsidR="000505F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บรรจุภัณฑ์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ของผู้ประกอบการ</w:t>
            </w:r>
          </w:p>
        </w:tc>
        <w:tc>
          <w:tcPr>
            <w:tcW w:w="1401" w:type="dxa"/>
          </w:tcPr>
          <w:p w14:paraId="61CB3473" w14:textId="6336F3D2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</w:t>
            </w:r>
          </w:p>
        </w:tc>
        <w:tc>
          <w:tcPr>
            <w:tcW w:w="1523" w:type="dxa"/>
          </w:tcPr>
          <w:p w14:paraId="4BA7FCFD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3" w:type="dxa"/>
          </w:tcPr>
          <w:p w14:paraId="48574B2C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333" w:type="dxa"/>
          </w:tcPr>
          <w:p w14:paraId="451CA4D0" w14:textId="54405777" w:rsidR="00EA7998" w:rsidRPr="00923F70" w:rsidRDefault="0098051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ณะผู้วิจัย</w:t>
            </w:r>
          </w:p>
        </w:tc>
      </w:tr>
      <w:tr w:rsidR="000505FA" w:rsidRPr="00923F70" w14:paraId="4A7C85C7" w14:textId="77777777" w:rsidTr="0066209A">
        <w:tc>
          <w:tcPr>
            <w:tcW w:w="3424" w:type="dxa"/>
          </w:tcPr>
          <w:p w14:paraId="62F44BBA" w14:textId="2C6CEA5A" w:rsidR="000505FA" w:rsidRPr="00EA7998" w:rsidRDefault="000505FA" w:rsidP="0066209A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.ศึกษาทฤษฏี งานวิจัย ประกาศกระทรวงฯ ที่เกี่ยวข้อง</w:t>
            </w:r>
          </w:p>
        </w:tc>
        <w:tc>
          <w:tcPr>
            <w:tcW w:w="1401" w:type="dxa"/>
          </w:tcPr>
          <w:p w14:paraId="510A1961" w14:textId="0716E7AF" w:rsidR="000505FA" w:rsidRPr="00923F70" w:rsidRDefault="000505F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</w:t>
            </w:r>
          </w:p>
        </w:tc>
        <w:tc>
          <w:tcPr>
            <w:tcW w:w="1523" w:type="dxa"/>
          </w:tcPr>
          <w:p w14:paraId="0B7C6CEB" w14:textId="77777777" w:rsidR="000505FA" w:rsidRPr="00923F70" w:rsidRDefault="000505F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3" w:type="dxa"/>
          </w:tcPr>
          <w:p w14:paraId="3F6B1C35" w14:textId="77777777" w:rsidR="000505FA" w:rsidRPr="00923F70" w:rsidRDefault="000505F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333" w:type="dxa"/>
          </w:tcPr>
          <w:p w14:paraId="0B25F6DF" w14:textId="19F3A7BE" w:rsidR="000505FA" w:rsidRPr="00923F70" w:rsidRDefault="0098051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ณะผู้วิจัย</w:t>
            </w:r>
          </w:p>
        </w:tc>
      </w:tr>
      <w:tr w:rsidR="000505FA" w:rsidRPr="00923F70" w14:paraId="74307BDB" w14:textId="77777777" w:rsidTr="0066209A">
        <w:tc>
          <w:tcPr>
            <w:tcW w:w="3424" w:type="dxa"/>
          </w:tcPr>
          <w:p w14:paraId="434323A6" w14:textId="3806EC4D" w:rsidR="000505FA" w:rsidRPr="00EA7998" w:rsidRDefault="000505FA" w:rsidP="0066209A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3.ปรับปรุงกระบวนการผลิตในส่วนของวัตถุดิบและอุปกรณ์ที่ใช้ในการผลิต</w:t>
            </w:r>
            <w:r w:rsidR="0066209A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401" w:type="dxa"/>
          </w:tcPr>
          <w:p w14:paraId="01BB81EF" w14:textId="571431ED" w:rsidR="000505FA" w:rsidRPr="00923F70" w:rsidRDefault="000505F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</w:t>
            </w:r>
          </w:p>
        </w:tc>
        <w:tc>
          <w:tcPr>
            <w:tcW w:w="1523" w:type="dxa"/>
          </w:tcPr>
          <w:p w14:paraId="11744D26" w14:textId="77777777" w:rsidR="000505FA" w:rsidRPr="00923F70" w:rsidRDefault="000505F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3" w:type="dxa"/>
          </w:tcPr>
          <w:p w14:paraId="35C05B70" w14:textId="77777777" w:rsidR="000505FA" w:rsidRPr="00923F70" w:rsidRDefault="000505F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333" w:type="dxa"/>
          </w:tcPr>
          <w:p w14:paraId="2F809DBF" w14:textId="3376E8E2" w:rsidR="000505FA" w:rsidRPr="00923F70" w:rsidRDefault="0098051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ณะผู้วิจัย</w:t>
            </w:r>
          </w:p>
        </w:tc>
      </w:tr>
      <w:tr w:rsidR="00E410D7" w:rsidRPr="00923F70" w14:paraId="6AF0E2BA" w14:textId="77777777" w:rsidTr="0066209A">
        <w:tc>
          <w:tcPr>
            <w:tcW w:w="3424" w:type="dxa"/>
          </w:tcPr>
          <w:p w14:paraId="4B992CEB" w14:textId="0A6D230D" w:rsidR="00E410D7" w:rsidRPr="0066209A" w:rsidRDefault="0066209A" w:rsidP="0066209A">
            <w:pPr>
              <w:pStyle w:val="ListParagraph"/>
              <w:tabs>
                <w:tab w:val="left" w:pos="232"/>
              </w:tabs>
              <w:ind w:left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.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วิเคราะห์ความเป็นกรด-ด่าง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>pH)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วิเคราะห์เชื้อจุลินทรีย์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 xml:space="preserve">Total Plate Count) 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ปริมาณกรดทั้งหมด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>Total acid)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สูญเสียน้ำหนัก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 xml:space="preserve">Weight losses) </w:t>
            </w:r>
            <w:r w:rsidR="00E410D7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หว่าง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ัก</w:t>
            </w:r>
          </w:p>
        </w:tc>
        <w:tc>
          <w:tcPr>
            <w:tcW w:w="1401" w:type="dxa"/>
          </w:tcPr>
          <w:p w14:paraId="4E5D1A66" w14:textId="577907A5" w:rsidR="00E410D7" w:rsidRDefault="0066209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523" w:type="dxa"/>
          </w:tcPr>
          <w:p w14:paraId="64CA8B87" w14:textId="592730C3" w:rsidR="00E410D7" w:rsidRPr="00923F70" w:rsidRDefault="00E410D7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3" w:type="dxa"/>
          </w:tcPr>
          <w:p w14:paraId="49579707" w14:textId="77777777" w:rsidR="00E410D7" w:rsidRPr="00923F70" w:rsidRDefault="00E410D7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333" w:type="dxa"/>
          </w:tcPr>
          <w:p w14:paraId="4049D158" w14:textId="77777777" w:rsidR="00E410D7" w:rsidRDefault="00E410D7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  <w:tr w:rsidR="0066209A" w:rsidRPr="00923F70" w14:paraId="79669BB4" w14:textId="77777777" w:rsidTr="0066209A">
        <w:tc>
          <w:tcPr>
            <w:tcW w:w="3424" w:type="dxa"/>
          </w:tcPr>
          <w:p w14:paraId="0612233C" w14:textId="5E131E66" w:rsidR="0066209A" w:rsidRDefault="0066209A" w:rsidP="0066209A">
            <w:pPr>
              <w:pStyle w:val="ListParagraph"/>
              <w:tabs>
                <w:tab w:val="left" w:pos="232"/>
              </w:tabs>
              <w:ind w:left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.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วิเคราะห์ความเป็นกรด-ด่าง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>pH)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วิเคราะห์เชื้อจุลินทรีย์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 xml:space="preserve">Total Plate Count)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ปริมาณกรดทั้งหมด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>Total acid)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สูญเสียน้ำหนัก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 xml:space="preserve">Weight losses)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ค่าการสูญเสียน้ำหนักในการทำให้สุก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>cooking loss)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ผลผลิตที่ได้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 xml:space="preserve">cooking yield)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ประเมินความชอบทางประสาทสัมผัสของผู้บริโภค ได้แก่ ลักษณะที่ปรากฏ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 xml:space="preserve">serface appearance)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กลิ่นและรส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>Flavour)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นื้อสัมผัส (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>Texture)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ความชอบโดยรวม</w:t>
            </w:r>
            <w:r w:rsidRPr="00115A2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โดยวางแผนการทดลองแบบสุ่ม ใช้แบบประเมินทางประสาทสัมผัส 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5 ระดับ และใช้ผู้ทดสอบชิมอย่างน้อย 30 คน</w:t>
            </w:r>
          </w:p>
        </w:tc>
        <w:tc>
          <w:tcPr>
            <w:tcW w:w="1401" w:type="dxa"/>
          </w:tcPr>
          <w:p w14:paraId="00DE697A" w14:textId="77777777" w:rsidR="0066209A" w:rsidRDefault="0066209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523" w:type="dxa"/>
          </w:tcPr>
          <w:p w14:paraId="6F811508" w14:textId="0F14C33F" w:rsidR="0066209A" w:rsidRPr="00923F70" w:rsidRDefault="00D71270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3</w:t>
            </w:r>
          </w:p>
        </w:tc>
        <w:tc>
          <w:tcPr>
            <w:tcW w:w="1273" w:type="dxa"/>
          </w:tcPr>
          <w:p w14:paraId="4610B816" w14:textId="77777777" w:rsidR="0066209A" w:rsidRPr="00923F70" w:rsidRDefault="0066209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333" w:type="dxa"/>
          </w:tcPr>
          <w:p w14:paraId="0A7303D4" w14:textId="77777777" w:rsidR="0066209A" w:rsidRDefault="0066209A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  <w:tr w:rsidR="0066209A" w:rsidRPr="00923F70" w14:paraId="36F8B08A" w14:textId="77777777" w:rsidTr="0066209A">
        <w:tc>
          <w:tcPr>
            <w:tcW w:w="3424" w:type="dxa"/>
          </w:tcPr>
          <w:p w14:paraId="7A7F2232" w14:textId="79B7B755" w:rsidR="00D71270" w:rsidRPr="00A65A77" w:rsidRDefault="00D71270" w:rsidP="00A65A77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.</w:t>
            </w:r>
            <w:r w:rsidR="0066209A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การ</w:t>
            </w:r>
            <w:r w:rsidR="0066209A" w:rsidRPr="0066209A">
              <w:rPr>
                <w:rFonts w:ascii="TH SarabunPSK" w:hAnsi="TH SarabunPSK" w:cs="TH SarabunPSK"/>
                <w:sz w:val="32"/>
                <w:szCs w:val="32"/>
                <w:cs/>
              </w:rPr>
              <w:t>ให้ความร้อน</w:t>
            </w:r>
            <w:r w:rsidR="0066209A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่ตัวผลิตภัณฑ์ไส้กรอกอีสาน อ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="0066209A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อุณหภูมิ 220 องศาเซลเซียสนาน 10 นาที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A65A77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และ</w:t>
            </w:r>
            <w:r w:rsidR="00A65A77" w:rsidRPr="00A65A77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ตรวจสอบอายุการเก็บรักษา</w:t>
            </w:r>
            <w:r w:rsidR="00A65A77" w:rsidRPr="00A65A77">
              <w:rPr>
                <w:rFonts w:ascii="TH SarabunPSK" w:eastAsia="MS Mincho" w:hAnsi="TH SarabunPSK" w:cs="TH SarabunPSK"/>
                <w:sz w:val="32"/>
                <w:szCs w:val="32"/>
              </w:rPr>
              <w:t xml:space="preserve"> </w:t>
            </w:r>
            <w:r w:rsidR="00A65A77" w:rsidRPr="00A65A77">
              <w:rPr>
                <w:rFonts w:ascii="TH SarabunPSK" w:eastAsia="MS Mincho" w:hAnsi="TH SarabunPSK" w:cs="TH SarabunPSK" w:hint="cs"/>
                <w:sz w:val="32"/>
                <w:szCs w:val="32"/>
                <w:cs/>
              </w:rPr>
              <w:t>โดย</w:t>
            </w:r>
            <w:r w:rsidRPr="00A65A77">
              <w:rPr>
                <w:rFonts w:ascii="TH SarabunPSK" w:hAnsi="TH SarabunPSK" w:cs="TH SarabunPSK" w:hint="cs"/>
                <w:sz w:val="32"/>
                <w:szCs w:val="32"/>
                <w:cs/>
              </w:rPr>
              <w:t>ตรวจสอบคุณภาพไส้กรอกอีสานพร้อมรับประทาน ทุก ๆ 2 วัน โดยวิเคราะห์ วิเคราะห์ความเป็นกรด-ด่าง (</w:t>
            </w:r>
            <w:r w:rsidRPr="00A65A77">
              <w:rPr>
                <w:rFonts w:ascii="TH SarabunPSK" w:hAnsi="TH SarabunPSK" w:cs="TH SarabunPSK"/>
                <w:sz w:val="32"/>
                <w:szCs w:val="32"/>
              </w:rPr>
              <w:t>pH)</w:t>
            </w:r>
            <w:r w:rsidRPr="00A65A7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วิเคราะห์ปริมาณกรดทั้งหมด (</w:t>
            </w:r>
            <w:r w:rsidRPr="00A65A77">
              <w:rPr>
                <w:rFonts w:ascii="TH SarabunPSK" w:hAnsi="TH SarabunPSK" w:cs="TH SarabunPSK"/>
                <w:sz w:val="32"/>
                <w:szCs w:val="32"/>
              </w:rPr>
              <w:t>Total acid)</w:t>
            </w:r>
            <w:r w:rsidRPr="00A65A7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จำนวนจุลินทรีย์ทั้งหมด (</w:t>
            </w:r>
            <w:r w:rsidRPr="00A65A77">
              <w:rPr>
                <w:rFonts w:ascii="TH SarabunPSK" w:hAnsi="TH SarabunPSK" w:cs="TH SarabunPSK"/>
                <w:sz w:val="32"/>
                <w:szCs w:val="32"/>
              </w:rPr>
              <w:t xml:space="preserve">Total plate count)  </w:t>
            </w:r>
            <w:r w:rsidRPr="00A65A77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="00A65A77"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ประเมินความชอบทางประสาทสัมผัสของผู้บริโภค ได้แก่ ลักษณะที่ปรากฏ (</w:t>
            </w:r>
            <w:r w:rsidR="00A65A77" w:rsidRPr="00115A24">
              <w:rPr>
                <w:rFonts w:ascii="TH SarabunPSK" w:hAnsi="TH SarabunPSK" w:cs="TH SarabunPSK"/>
                <w:sz w:val="32"/>
                <w:szCs w:val="32"/>
              </w:rPr>
              <w:t xml:space="preserve">serface appearance) </w:t>
            </w:r>
            <w:r w:rsidR="00A65A77"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กลิ่นและรส (</w:t>
            </w:r>
            <w:r w:rsidR="00A65A77" w:rsidRPr="00115A24">
              <w:rPr>
                <w:rFonts w:ascii="TH SarabunPSK" w:hAnsi="TH SarabunPSK" w:cs="TH SarabunPSK"/>
                <w:sz w:val="32"/>
                <w:szCs w:val="32"/>
              </w:rPr>
              <w:t>Flavour)</w:t>
            </w:r>
            <w:r w:rsidR="00A65A77"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เนื้อสัมผัส (</w:t>
            </w:r>
            <w:r w:rsidR="00A65A77" w:rsidRPr="00115A24">
              <w:rPr>
                <w:rFonts w:ascii="TH SarabunPSK" w:hAnsi="TH SarabunPSK" w:cs="TH SarabunPSK"/>
                <w:sz w:val="32"/>
                <w:szCs w:val="32"/>
              </w:rPr>
              <w:t>Texture)</w:t>
            </w:r>
            <w:r w:rsidR="00A65A77"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ความชอบโดยรวม</w:t>
            </w:r>
            <w:r w:rsidR="00A65A77" w:rsidRPr="00115A2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A65A77"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วางแผนการทดลองแบบสุ่ม ใช้แบบประเมินทางประสาทสัมผัส 5 ระดับ และใช้ผู้ทดสอบชิมอย่างน้อย 30 คน</w:t>
            </w:r>
            <w:r w:rsidRPr="00A65A7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401" w:type="dxa"/>
          </w:tcPr>
          <w:p w14:paraId="7A4FDA29" w14:textId="77777777" w:rsidR="0066209A" w:rsidRDefault="0066209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523" w:type="dxa"/>
          </w:tcPr>
          <w:p w14:paraId="64715CCA" w14:textId="46BA83C0" w:rsidR="0066209A" w:rsidRPr="00923F70" w:rsidRDefault="00D71270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6</w:t>
            </w:r>
          </w:p>
        </w:tc>
        <w:tc>
          <w:tcPr>
            <w:tcW w:w="1273" w:type="dxa"/>
          </w:tcPr>
          <w:p w14:paraId="6C01A1FF" w14:textId="77777777" w:rsidR="0066209A" w:rsidRPr="00923F70" w:rsidRDefault="0066209A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333" w:type="dxa"/>
          </w:tcPr>
          <w:p w14:paraId="15B0B411" w14:textId="77777777" w:rsidR="0066209A" w:rsidRDefault="0066209A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  <w:tr w:rsidR="00D71270" w:rsidRPr="00923F70" w14:paraId="0BFE747A" w14:textId="77777777" w:rsidTr="0066209A">
        <w:tc>
          <w:tcPr>
            <w:tcW w:w="3424" w:type="dxa"/>
          </w:tcPr>
          <w:p w14:paraId="65AAC70F" w14:textId="699064D5" w:rsidR="00D71270" w:rsidRDefault="00D71270" w:rsidP="00D7127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7.พัฒนาตราสินค้าและบรรจุภัณฑ์</w:t>
            </w:r>
          </w:p>
        </w:tc>
        <w:tc>
          <w:tcPr>
            <w:tcW w:w="1401" w:type="dxa"/>
          </w:tcPr>
          <w:p w14:paraId="63A37EF6" w14:textId="77777777" w:rsidR="00D71270" w:rsidRPr="00923F70" w:rsidRDefault="00D71270" w:rsidP="00D7127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523" w:type="dxa"/>
          </w:tcPr>
          <w:p w14:paraId="124A8E85" w14:textId="4F297B08" w:rsidR="00D71270" w:rsidRDefault="00D71270" w:rsidP="00D7127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73" w:type="dxa"/>
          </w:tcPr>
          <w:p w14:paraId="514A2E0D" w14:textId="39628951" w:rsidR="00D71270" w:rsidRPr="00923F70" w:rsidRDefault="00D71270" w:rsidP="00D7127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7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8</w:t>
            </w:r>
          </w:p>
        </w:tc>
        <w:tc>
          <w:tcPr>
            <w:tcW w:w="1333" w:type="dxa"/>
          </w:tcPr>
          <w:p w14:paraId="25D5893B" w14:textId="4B842037" w:rsidR="00D71270" w:rsidRPr="00923F70" w:rsidRDefault="00D71270" w:rsidP="00D7127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ณะผู้วิจัย</w:t>
            </w:r>
          </w:p>
        </w:tc>
      </w:tr>
      <w:tr w:rsidR="00D71270" w:rsidRPr="00923F70" w14:paraId="7D1DE284" w14:textId="77777777" w:rsidTr="0066209A">
        <w:tc>
          <w:tcPr>
            <w:tcW w:w="3424" w:type="dxa"/>
          </w:tcPr>
          <w:p w14:paraId="599ECB17" w14:textId="3D35AC8D" w:rsidR="00D71270" w:rsidRPr="00EA7998" w:rsidRDefault="00D71270" w:rsidP="00D71270">
            <w:pPr>
              <w:spacing w:after="0" w:line="240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8.พัฒนาช่องทางการตลาด</w:t>
            </w:r>
          </w:p>
        </w:tc>
        <w:tc>
          <w:tcPr>
            <w:tcW w:w="1401" w:type="dxa"/>
          </w:tcPr>
          <w:p w14:paraId="3BE21935" w14:textId="77777777" w:rsidR="00D71270" w:rsidRPr="00923F70" w:rsidRDefault="00D71270" w:rsidP="00D7127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523" w:type="dxa"/>
          </w:tcPr>
          <w:p w14:paraId="6BEDD6A6" w14:textId="2B47AB60" w:rsidR="00D71270" w:rsidRPr="00923F70" w:rsidRDefault="00D71270" w:rsidP="00D7127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3" w:type="dxa"/>
          </w:tcPr>
          <w:p w14:paraId="1E509AB0" w14:textId="376D5E72" w:rsidR="00D71270" w:rsidRPr="00923F70" w:rsidRDefault="00F52502" w:rsidP="00D71270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9-10</w:t>
            </w:r>
          </w:p>
        </w:tc>
        <w:tc>
          <w:tcPr>
            <w:tcW w:w="1333" w:type="dxa"/>
          </w:tcPr>
          <w:p w14:paraId="154B197F" w14:textId="26D4CBAD" w:rsidR="00D71270" w:rsidRPr="00923F70" w:rsidRDefault="00D71270" w:rsidP="00D71270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ณะผู้วิจัย</w:t>
            </w:r>
          </w:p>
        </w:tc>
      </w:tr>
      <w:tr w:rsidR="00EA7998" w:rsidRPr="00EA7998" w14:paraId="7EFAA047" w14:textId="77777777" w:rsidTr="0066209A">
        <w:tc>
          <w:tcPr>
            <w:tcW w:w="3424" w:type="dxa"/>
          </w:tcPr>
          <w:p w14:paraId="4686D4A5" w14:textId="135FB8C6" w:rsidR="00EA7998" w:rsidRDefault="00D71270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  <w:r w:rsidR="00EA7998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="00EA7998" w:rsidRPr="00EA7998">
              <w:rPr>
                <w:rFonts w:ascii="TH SarabunPSK" w:hAnsi="TH SarabunPSK" w:cs="TH SarabunPSK" w:hint="cs"/>
                <w:sz w:val="32"/>
                <w:szCs w:val="32"/>
                <w:cs/>
              </w:rPr>
              <w:t>สรุปผลการวิจัย</w:t>
            </w:r>
          </w:p>
        </w:tc>
        <w:tc>
          <w:tcPr>
            <w:tcW w:w="1401" w:type="dxa"/>
          </w:tcPr>
          <w:p w14:paraId="3D988F50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523" w:type="dxa"/>
          </w:tcPr>
          <w:p w14:paraId="20BED3F2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273" w:type="dxa"/>
          </w:tcPr>
          <w:p w14:paraId="53D5A342" w14:textId="68509E63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2</w:t>
            </w:r>
          </w:p>
        </w:tc>
        <w:tc>
          <w:tcPr>
            <w:tcW w:w="1333" w:type="dxa"/>
          </w:tcPr>
          <w:p w14:paraId="45E50B98" w14:textId="640CBFE3" w:rsidR="00EA7998" w:rsidRPr="00923F70" w:rsidRDefault="006126F9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ณะผู้วิจัย</w:t>
            </w:r>
          </w:p>
        </w:tc>
      </w:tr>
    </w:tbl>
    <w:p w14:paraId="70A78A41" w14:textId="77777777" w:rsidR="00C93770" w:rsidRDefault="00C93770" w:rsidP="0066209A">
      <w:pPr>
        <w:tabs>
          <w:tab w:val="left" w:pos="993"/>
        </w:tabs>
        <w:spacing w:after="0" w:line="240" w:lineRule="auto"/>
        <w:ind w:firstLine="426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20CF985" w14:textId="77777777" w:rsidR="007B2F20" w:rsidRPr="00923F70" w:rsidRDefault="00503B81" w:rsidP="0066209A">
      <w:pPr>
        <w:tabs>
          <w:tab w:val="left" w:pos="993"/>
        </w:tabs>
        <w:spacing w:after="0" w:line="240" w:lineRule="auto"/>
        <w:ind w:firstLine="426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1</w:t>
      </w:r>
      <w:r w:rsidR="00DC2D15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1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4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ารางผลงานในแต่ละช่วงเวล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4"/>
        <w:gridCol w:w="1074"/>
        <w:gridCol w:w="2267"/>
        <w:gridCol w:w="4792"/>
      </w:tblGrid>
      <w:tr w:rsidR="00D75CA2" w:rsidRPr="00923F70" w14:paraId="5D650C12" w14:textId="77777777" w:rsidTr="00D75CA2">
        <w:tc>
          <w:tcPr>
            <w:tcW w:w="884" w:type="dxa"/>
            <w:vAlign w:val="center"/>
          </w:tcPr>
          <w:p w14:paraId="36CD1F1C" w14:textId="77777777" w:rsidR="00D75CA2" w:rsidRPr="00923F70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ปีที่</w:t>
            </w:r>
          </w:p>
        </w:tc>
        <w:tc>
          <w:tcPr>
            <w:tcW w:w="1074" w:type="dxa"/>
            <w:vAlign w:val="center"/>
          </w:tcPr>
          <w:p w14:paraId="762F4D0F" w14:textId="77777777" w:rsidR="00D75CA2" w:rsidRPr="00923F70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เดือนที่</w:t>
            </w:r>
          </w:p>
        </w:tc>
        <w:tc>
          <w:tcPr>
            <w:tcW w:w="2267" w:type="dxa"/>
          </w:tcPr>
          <w:p w14:paraId="44986175" w14:textId="6B4316CB" w:rsidR="00D75CA2" w:rsidRPr="00923F70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ิจกรรม</w:t>
            </w:r>
          </w:p>
        </w:tc>
        <w:tc>
          <w:tcPr>
            <w:tcW w:w="4792" w:type="dxa"/>
            <w:vAlign w:val="center"/>
          </w:tcPr>
          <w:p w14:paraId="0FAC3B21" w14:textId="184C4ACE" w:rsidR="00D75CA2" w:rsidRPr="00923F70" w:rsidRDefault="00D75CA2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ผลงานที่คาดว่าจะสำเร็จ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 xml:space="preserve">ผลผลิต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 xml:space="preserve">: </w:t>
            </w: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Output</w:t>
            </w:r>
            <w:r w:rsidRPr="00923F7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)</w:t>
            </w:r>
          </w:p>
        </w:tc>
      </w:tr>
      <w:tr w:rsidR="00EA7998" w:rsidRPr="00923F70" w14:paraId="1717AB87" w14:textId="77777777" w:rsidTr="00D75CA2">
        <w:tc>
          <w:tcPr>
            <w:tcW w:w="884" w:type="dxa"/>
            <w:vMerge w:val="restart"/>
            <w:vAlign w:val="center"/>
          </w:tcPr>
          <w:p w14:paraId="717769AA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0D1D8184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3FFE6804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1DE92ABC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15193A80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03E60FEE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2BFDBF41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409EF761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2D852B1E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68D3E06F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2355E78E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31A0F546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06EE4B3C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7EC8F73D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7EC1D312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6CCB59BD" w14:textId="77777777" w:rsidR="003A7F5D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088CF964" w14:textId="6DF21BD4" w:rsidR="00EA7998" w:rsidRPr="00923F70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1</w:t>
            </w:r>
          </w:p>
        </w:tc>
        <w:tc>
          <w:tcPr>
            <w:tcW w:w="1074" w:type="dxa"/>
            <w:vMerge w:val="restart"/>
            <w:vAlign w:val="center"/>
          </w:tcPr>
          <w:p w14:paraId="2348258E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lastRenderedPageBreak/>
              <w:t>1-2</w:t>
            </w:r>
          </w:p>
        </w:tc>
        <w:tc>
          <w:tcPr>
            <w:tcW w:w="2267" w:type="dxa"/>
          </w:tcPr>
          <w:p w14:paraId="32DC7A09" w14:textId="0CAB07BD" w:rsidR="00EA7998" w:rsidRPr="00D711AC" w:rsidRDefault="00EA7998" w:rsidP="0066209A">
            <w:pPr>
              <w:pStyle w:val="ListParagraph"/>
              <w:numPr>
                <w:ilvl w:val="0"/>
                <w:numId w:val="7"/>
              </w:numPr>
              <w:tabs>
                <w:tab w:val="left" w:pos="256"/>
              </w:tabs>
              <w:ind w:left="0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ลงพื้นที่เพื่อตรวจสอบกระบวนการผลิตของผู้ประกอบการ</w:t>
            </w:r>
          </w:p>
        </w:tc>
        <w:tc>
          <w:tcPr>
            <w:tcW w:w="4792" w:type="dxa"/>
            <w:vAlign w:val="center"/>
          </w:tcPr>
          <w:p w14:paraId="21D58337" w14:textId="72122F23" w:rsidR="00EA7998" w:rsidRPr="001B775C" w:rsidRDefault="001B775C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1B775C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ข้อมูลทุติยภูมิของขั้นตอน/กระบวนการผลิตที่ผู้ประกอบการดำเนินการทำอยู่ในปัจจุบัน</w:t>
            </w:r>
          </w:p>
        </w:tc>
      </w:tr>
      <w:tr w:rsidR="00EA7998" w:rsidRPr="00923F70" w14:paraId="5B5D00B8" w14:textId="77777777" w:rsidTr="00D75CA2">
        <w:tc>
          <w:tcPr>
            <w:tcW w:w="884" w:type="dxa"/>
            <w:vMerge/>
            <w:vAlign w:val="center"/>
          </w:tcPr>
          <w:p w14:paraId="17C8ED54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074" w:type="dxa"/>
            <w:vMerge/>
            <w:vAlign w:val="center"/>
          </w:tcPr>
          <w:p w14:paraId="12457CEB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267" w:type="dxa"/>
          </w:tcPr>
          <w:p w14:paraId="0ED60F34" w14:textId="4E0DFF28" w:rsidR="00EA7998" w:rsidRDefault="00A2367B" w:rsidP="0066209A">
            <w:pPr>
              <w:pStyle w:val="ListParagraph"/>
              <w:tabs>
                <w:tab w:val="left" w:pos="175"/>
              </w:tabs>
              <w:ind w:left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2</w:t>
            </w:r>
            <w:r w:rsidR="00EA7998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.ศึกษาทฤษฏี งานวิจัย ประกาศกระทรวงฯ ที่เกี่ยวข้อง</w:t>
            </w:r>
          </w:p>
        </w:tc>
        <w:tc>
          <w:tcPr>
            <w:tcW w:w="4792" w:type="dxa"/>
            <w:vAlign w:val="center"/>
          </w:tcPr>
          <w:p w14:paraId="4511EA79" w14:textId="586D4322" w:rsidR="00EA7998" w:rsidRPr="001B775C" w:rsidRDefault="001B775C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1B775C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ข้อมูลทุติยภูมิ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เพื่อใช้ในการเปรียบเทียบและประเมินค่าต่างๆ ในการศึกษา</w:t>
            </w:r>
          </w:p>
        </w:tc>
      </w:tr>
      <w:tr w:rsidR="00EA7998" w:rsidRPr="00923F70" w14:paraId="0DA6D383" w14:textId="77777777" w:rsidTr="00D75CA2">
        <w:tc>
          <w:tcPr>
            <w:tcW w:w="884" w:type="dxa"/>
            <w:vMerge/>
            <w:vAlign w:val="center"/>
          </w:tcPr>
          <w:p w14:paraId="3C84D2D2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074" w:type="dxa"/>
            <w:vMerge w:val="restart"/>
            <w:vAlign w:val="center"/>
          </w:tcPr>
          <w:p w14:paraId="4E98A33F" w14:textId="016CE838" w:rsidR="00EA7998" w:rsidRPr="00923F70" w:rsidRDefault="003A7F5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3-6</w:t>
            </w:r>
          </w:p>
        </w:tc>
        <w:tc>
          <w:tcPr>
            <w:tcW w:w="2267" w:type="dxa"/>
          </w:tcPr>
          <w:p w14:paraId="3296B97A" w14:textId="5943260A" w:rsidR="003A7F5D" w:rsidRPr="003A7F5D" w:rsidRDefault="003A7F5D" w:rsidP="0066209A">
            <w:pPr>
              <w:pStyle w:val="ListParagraph"/>
              <w:numPr>
                <w:ilvl w:val="0"/>
                <w:numId w:val="8"/>
              </w:numPr>
              <w:tabs>
                <w:tab w:val="left" w:pos="325"/>
              </w:tabs>
              <w:ind w:left="56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ับปรุงกระบวนการผลิตในส่วนของวัตถุดิบและอุปกรณ์ที่ใช้ในการผลิต</w:t>
            </w:r>
          </w:p>
          <w:p w14:paraId="50BB8360" w14:textId="6512FBCE" w:rsidR="00EA7998" w:rsidRPr="00D711AC" w:rsidRDefault="00D71270" w:rsidP="0066209A">
            <w:pPr>
              <w:pStyle w:val="ListParagraph"/>
              <w:numPr>
                <w:ilvl w:val="0"/>
                <w:numId w:val="8"/>
              </w:numPr>
              <w:tabs>
                <w:tab w:val="left" w:pos="325"/>
              </w:tabs>
              <w:ind w:left="56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วิเคราะห์ความเป็นกรด-ด่าง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>pH)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วิเคราะห์เชื้อจุลินทรีย์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 xml:space="preserve">Total Plate Count) 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ปริมาณกรดทั้งหมด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>Total acid)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สูญเสียน้ำหนัก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 xml:space="preserve">Weight losses) 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หว่าง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ัก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และหลังหมัก</w:t>
            </w:r>
          </w:p>
        </w:tc>
        <w:tc>
          <w:tcPr>
            <w:tcW w:w="4792" w:type="dxa"/>
            <w:vAlign w:val="center"/>
          </w:tcPr>
          <w:p w14:paraId="7E0AF826" w14:textId="77777777" w:rsidR="00A65A77" w:rsidRPr="00D71270" w:rsidRDefault="00A65A77" w:rsidP="00A65A77">
            <w:pPr>
              <w:pStyle w:val="ListParagraph"/>
              <w:numPr>
                <w:ilvl w:val="0"/>
                <w:numId w:val="9"/>
              </w:numPr>
              <w:tabs>
                <w:tab w:val="left" w:pos="252"/>
              </w:tabs>
              <w:ind w:left="57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ระบวนการผลิตที่เหมาะสม</w:t>
            </w:r>
          </w:p>
          <w:p w14:paraId="28F2177D" w14:textId="77777777" w:rsidR="00D71270" w:rsidRDefault="003A7F5D" w:rsidP="0066209A">
            <w:pPr>
              <w:pStyle w:val="ListParagraph"/>
              <w:numPr>
                <w:ilvl w:val="0"/>
                <w:numId w:val="9"/>
              </w:numPr>
              <w:tabs>
                <w:tab w:val="left" w:pos="252"/>
              </w:tabs>
              <w:ind w:left="57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</w:t>
            </w:r>
            <w:r w:rsidR="00D7127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ผลิตภัณฑ์ไส้กรอกอีสานพร้อมรับประทานใน 3 ระดับความเปรี้ยว</w:t>
            </w:r>
          </w:p>
          <w:p w14:paraId="0EF3569B" w14:textId="366C8EE5" w:rsidR="00EA7998" w:rsidRDefault="00F3576A" w:rsidP="0066209A">
            <w:pPr>
              <w:pStyle w:val="ListParagraph"/>
              <w:numPr>
                <w:ilvl w:val="0"/>
                <w:numId w:val="9"/>
              </w:numPr>
              <w:tabs>
                <w:tab w:val="left" w:pos="252"/>
              </w:tabs>
              <w:ind w:left="57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3A7F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ผลการ</w:t>
            </w:r>
            <w:r w:rsidR="00D71270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วิเคราะห์ความเป็นกรด-ด่าง (</w:t>
            </w:r>
            <w:r w:rsidR="00D71270" w:rsidRPr="0066209A">
              <w:rPr>
                <w:rFonts w:ascii="TH SarabunPSK" w:hAnsi="TH SarabunPSK" w:cs="TH SarabunPSK"/>
                <w:sz w:val="32"/>
                <w:szCs w:val="32"/>
              </w:rPr>
              <w:t>pH)</w:t>
            </w:r>
            <w:r w:rsidR="00D71270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วิเคราะห์เชื้อจุลินทรีย์ (</w:t>
            </w:r>
            <w:r w:rsidR="00D71270" w:rsidRPr="0066209A">
              <w:rPr>
                <w:rFonts w:ascii="TH SarabunPSK" w:hAnsi="TH SarabunPSK" w:cs="TH SarabunPSK"/>
                <w:sz w:val="32"/>
                <w:szCs w:val="32"/>
              </w:rPr>
              <w:t xml:space="preserve">Total Plate Count) </w:t>
            </w:r>
            <w:r w:rsidR="00D71270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ปริมาณกรดทั้งหมด (</w:t>
            </w:r>
            <w:r w:rsidR="00D71270" w:rsidRPr="0066209A">
              <w:rPr>
                <w:rFonts w:ascii="TH SarabunPSK" w:hAnsi="TH SarabunPSK" w:cs="TH SarabunPSK"/>
                <w:sz w:val="32"/>
                <w:szCs w:val="32"/>
              </w:rPr>
              <w:t>Total acid)</w:t>
            </w:r>
            <w:r w:rsidR="00D71270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สูญเสียน้ำหนัก (</w:t>
            </w:r>
            <w:r w:rsidR="00D71270" w:rsidRPr="0066209A">
              <w:rPr>
                <w:rFonts w:ascii="TH SarabunPSK" w:hAnsi="TH SarabunPSK" w:cs="TH SarabunPSK"/>
                <w:sz w:val="32"/>
                <w:szCs w:val="32"/>
              </w:rPr>
              <w:t xml:space="preserve">Weight losses) </w:t>
            </w:r>
            <w:r w:rsidR="00D71270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หว่างการ</w:t>
            </w:r>
            <w:r w:rsidR="00D71270">
              <w:rPr>
                <w:rFonts w:ascii="TH SarabunPSK" w:hAnsi="TH SarabunPSK" w:cs="TH SarabunPSK" w:hint="cs"/>
                <w:sz w:val="32"/>
                <w:szCs w:val="32"/>
                <w:cs/>
              </w:rPr>
              <w:t>หมัก</w:t>
            </w:r>
            <w:r w:rsidR="00D7127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และหลังหมักของผลิตภัณฑ์ไส้กรอกอีสานทั้ง 3 ระดับความเปรี้ยว</w:t>
            </w:r>
          </w:p>
          <w:p w14:paraId="44ABCB66" w14:textId="3BF2A3EF" w:rsidR="00D71270" w:rsidRPr="003A7F5D" w:rsidRDefault="00D71270" w:rsidP="0066209A">
            <w:pPr>
              <w:pStyle w:val="ListParagraph"/>
              <w:numPr>
                <w:ilvl w:val="0"/>
                <w:numId w:val="9"/>
              </w:numPr>
              <w:tabs>
                <w:tab w:val="left" w:pos="252"/>
              </w:tabs>
              <w:ind w:left="57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ข้อมูล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ชอบโดยรว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แบบประเมินทางประสาทสัมผัส 5 ระดับ และใช้ผู้ทดสอบชิมอย่างน้อย 30 คน</w:t>
            </w:r>
          </w:p>
        </w:tc>
      </w:tr>
      <w:tr w:rsidR="00EA7998" w:rsidRPr="00923F70" w14:paraId="519B98E6" w14:textId="77777777" w:rsidTr="00D75CA2">
        <w:tc>
          <w:tcPr>
            <w:tcW w:w="884" w:type="dxa"/>
            <w:vMerge/>
            <w:vAlign w:val="center"/>
          </w:tcPr>
          <w:p w14:paraId="021C05A8" w14:textId="24E6C086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074" w:type="dxa"/>
            <w:vMerge/>
            <w:vAlign w:val="center"/>
          </w:tcPr>
          <w:p w14:paraId="0811A692" w14:textId="2114E9D3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267" w:type="dxa"/>
          </w:tcPr>
          <w:p w14:paraId="4701C8F2" w14:textId="18B30FCB" w:rsidR="00EA7998" w:rsidRPr="00D71270" w:rsidRDefault="00D71270" w:rsidP="00D7127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.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การ</w:t>
            </w:r>
            <w:r w:rsidRPr="0066209A">
              <w:rPr>
                <w:rFonts w:ascii="TH SarabunPSK" w:hAnsi="TH SarabunPSK" w:cs="TH SarabunPSK"/>
                <w:sz w:val="32"/>
                <w:szCs w:val="32"/>
                <w:cs/>
              </w:rPr>
              <w:t>ให้ความร้อน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แก่ตัวผลิตภัณฑ์ไส้กรอกอีสาน อ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อุณหภูมิ 220 องศาเซลเซียสนาน 10 นาที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Pr="00D71270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</w:t>
            </w:r>
            <w:r w:rsidR="00A65A77"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ตรวจสอบคุณภาพไส้กรอกอีสานพร้อมรับประทาน ทุก ๆ 2 วัน</w:t>
            </w:r>
            <w:r w:rsidR="00A65A7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ดำเนิน</w:t>
            </w:r>
            <w:r w:rsidRPr="00D71270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ประเมินคุณสมบัติทางเคมีและคุณสมบัติทางกายภาพของไส้กรอกที่ผ่าน</w:t>
            </w:r>
            <w:r w:rsidRPr="00D71270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กระบวนการให้ความร้อนแล้ว</w:t>
            </w:r>
            <w:r w:rsidR="00A65A77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4792" w:type="dxa"/>
            <w:vAlign w:val="center"/>
          </w:tcPr>
          <w:p w14:paraId="48C451E8" w14:textId="77777777" w:rsidR="00DE2150" w:rsidRDefault="00DE2150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- ได้ทราบระยะเวลาการเก็บรักษาของผลิตภัณฑ์ไส้กรอกอีสานพร้อมรับประทาน</w:t>
            </w:r>
          </w:p>
          <w:p w14:paraId="1D32FE73" w14:textId="2E87013B" w:rsidR="00EA7998" w:rsidRDefault="00D71270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- </w:t>
            </w:r>
            <w:r w:rsidRPr="003A7F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ผลการ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วิเคราะห์ความเป็นกรด-ด่าง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>pH)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วิเคราะห์เชื้อจุลินทรีย์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 xml:space="preserve">Total Plate Count) 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ปริมาณกรดทั้งหมด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>Total acid)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สูญเสียน้ำหนัก (</w:t>
            </w:r>
            <w:r w:rsidRPr="0066209A">
              <w:rPr>
                <w:rFonts w:ascii="TH SarabunPSK" w:hAnsi="TH SarabunPSK" w:cs="TH SarabunPSK"/>
                <w:sz w:val="32"/>
                <w:szCs w:val="32"/>
              </w:rPr>
              <w:t xml:space="preserve">Weight losses) </w:t>
            </w:r>
            <w:r w:rsidRPr="0066209A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หว่าง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ัก</w:t>
            </w:r>
          </w:p>
          <w:p w14:paraId="3954084F" w14:textId="77777777" w:rsidR="00D71270" w:rsidRDefault="00D71270" w:rsidP="0066209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 ได้ข้อมูล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ชอบโดยรว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Pr="00115A24">
              <w:rPr>
                <w:rFonts w:ascii="TH SarabunPSK" w:hAnsi="TH SarabunPSK" w:cs="TH SarabunPSK" w:hint="cs"/>
                <w:sz w:val="32"/>
                <w:szCs w:val="32"/>
                <w:cs/>
              </w:rPr>
              <w:t>แบบประเมินทางประสาทสัมผัส 5 ระดับ และใช้ผู้ทดสอบชิมอย่างน้อย 30 คน</w:t>
            </w:r>
          </w:p>
          <w:p w14:paraId="282FECC9" w14:textId="48B93667" w:rsidR="00DE2150" w:rsidRPr="00F3576A" w:rsidRDefault="00DE2150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EA7998" w:rsidRPr="00923F70" w14:paraId="1FCFE7D5" w14:textId="77777777" w:rsidTr="00D75CA2">
        <w:tc>
          <w:tcPr>
            <w:tcW w:w="884" w:type="dxa"/>
            <w:vMerge/>
            <w:vAlign w:val="center"/>
          </w:tcPr>
          <w:p w14:paraId="5945A1DB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74" w:type="dxa"/>
            <w:vMerge w:val="restart"/>
            <w:vAlign w:val="center"/>
          </w:tcPr>
          <w:p w14:paraId="5F5F3F19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7-12</w:t>
            </w:r>
          </w:p>
        </w:tc>
        <w:tc>
          <w:tcPr>
            <w:tcW w:w="2267" w:type="dxa"/>
          </w:tcPr>
          <w:p w14:paraId="0FF887CE" w14:textId="7A6AD2DA" w:rsidR="00EA7998" w:rsidRPr="00923F70" w:rsidRDefault="00EA7998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  <w:r w:rsidR="00D71270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ออกแบบตราสินค้า</w:t>
            </w:r>
          </w:p>
        </w:tc>
        <w:tc>
          <w:tcPr>
            <w:tcW w:w="4792" w:type="dxa"/>
            <w:vAlign w:val="center"/>
          </w:tcPr>
          <w:p w14:paraId="64049B8A" w14:textId="180130E4" w:rsidR="00EA7998" w:rsidRPr="00923F70" w:rsidRDefault="00CB0765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</w:t>
            </w:r>
            <w:r w:rsidR="00D7127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ตราสินค้าต้นแบบจากการประชุมกลุ่มย่อยผู้เชี่ยวชาญ และ</w:t>
            </w:r>
            <w:r w:rsidR="00A65A7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ประเมินความพึงพอใจจากผู้บริโภค</w:t>
            </w:r>
          </w:p>
        </w:tc>
      </w:tr>
      <w:tr w:rsidR="00EA7998" w:rsidRPr="00923F70" w14:paraId="2ED34FD5" w14:textId="77777777" w:rsidTr="00D75CA2">
        <w:tc>
          <w:tcPr>
            <w:tcW w:w="884" w:type="dxa"/>
            <w:vMerge/>
            <w:vAlign w:val="center"/>
          </w:tcPr>
          <w:p w14:paraId="4D4685B2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74" w:type="dxa"/>
            <w:vMerge/>
            <w:vAlign w:val="center"/>
          </w:tcPr>
          <w:p w14:paraId="2583DFE6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267" w:type="dxa"/>
          </w:tcPr>
          <w:p w14:paraId="4F31330D" w14:textId="6F06DA9D" w:rsidR="00EA7998" w:rsidRPr="003A7F5D" w:rsidRDefault="003A7F5D" w:rsidP="0066209A">
            <w:pPr>
              <w:pStyle w:val="ListParagraph"/>
              <w:numPr>
                <w:ilvl w:val="0"/>
                <w:numId w:val="7"/>
              </w:numPr>
              <w:tabs>
                <w:tab w:val="left" w:pos="254"/>
              </w:tabs>
              <w:ind w:left="24" w:hanging="1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การออกแบบ</w:t>
            </w:r>
            <w:r w:rsidR="00D7127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บรรจุภัณฑ์ต้นแบบ</w:t>
            </w:r>
          </w:p>
        </w:tc>
        <w:tc>
          <w:tcPr>
            <w:tcW w:w="4792" w:type="dxa"/>
            <w:vAlign w:val="center"/>
          </w:tcPr>
          <w:p w14:paraId="2D8051EA" w14:textId="00BD5BCC" w:rsidR="00EA7998" w:rsidRPr="00923F70" w:rsidRDefault="003A7F5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</w:t>
            </w:r>
            <w:r w:rsidR="00D7127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บรรจุภัณฑ์ต้นแบบ</w:t>
            </w:r>
            <w:r w:rsidR="00A65A7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ากการประชุมกลุ่มย่อยผู้เชี่ยวชาญ และประเมินความพึงพอใจจากผู้บริโภค</w:t>
            </w:r>
          </w:p>
        </w:tc>
      </w:tr>
      <w:tr w:rsidR="003A7F5D" w:rsidRPr="00923F70" w14:paraId="1E71E8F0" w14:textId="77777777" w:rsidTr="00D75CA2">
        <w:tc>
          <w:tcPr>
            <w:tcW w:w="884" w:type="dxa"/>
            <w:vMerge/>
            <w:vAlign w:val="center"/>
          </w:tcPr>
          <w:p w14:paraId="5145FB59" w14:textId="77777777" w:rsidR="003A7F5D" w:rsidRPr="00923F70" w:rsidRDefault="003A7F5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74" w:type="dxa"/>
            <w:vMerge/>
            <w:vAlign w:val="center"/>
          </w:tcPr>
          <w:p w14:paraId="04C87175" w14:textId="77777777" w:rsidR="003A7F5D" w:rsidRPr="00923F70" w:rsidRDefault="003A7F5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267" w:type="dxa"/>
          </w:tcPr>
          <w:p w14:paraId="18B54D1A" w14:textId="6535FE07" w:rsidR="003A7F5D" w:rsidRDefault="003A7F5D" w:rsidP="0066209A">
            <w:pPr>
              <w:pStyle w:val="ListParagraph"/>
              <w:numPr>
                <w:ilvl w:val="0"/>
                <w:numId w:val="7"/>
              </w:numPr>
              <w:tabs>
                <w:tab w:val="left" w:pos="254"/>
              </w:tabs>
              <w:ind w:left="24" w:hanging="16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พัฒนาช่องทางการตลาดผลิตภัณฑ์ไส้กรอกอีสาน</w:t>
            </w:r>
            <w:r w:rsidR="00A65A7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พร้อมบริโภค</w:t>
            </w:r>
          </w:p>
        </w:tc>
        <w:tc>
          <w:tcPr>
            <w:tcW w:w="4792" w:type="dxa"/>
            <w:vAlign w:val="center"/>
          </w:tcPr>
          <w:p w14:paraId="7E5BAFBD" w14:textId="45ABE36D" w:rsidR="003A7F5D" w:rsidRDefault="001D6674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</w:t>
            </w:r>
            <w:r w:rsidR="00941A38">
              <w:rPr>
                <w:rFonts w:ascii="TH SarabunPSK" w:hAnsi="TH SarabunPSK" w:cs="TH SarabunPSK" w:hint="cs"/>
                <w:sz w:val="32"/>
                <w:szCs w:val="32"/>
                <w:cs/>
              </w:rPr>
              <w:t>ช่องทางการตลาด อย่างน้อย 2 ช่องทาง</w:t>
            </w:r>
          </w:p>
        </w:tc>
      </w:tr>
      <w:tr w:rsidR="00EA7998" w:rsidRPr="00923F70" w14:paraId="323DD711" w14:textId="77777777" w:rsidTr="00D75CA2">
        <w:tc>
          <w:tcPr>
            <w:tcW w:w="884" w:type="dxa"/>
            <w:vMerge/>
            <w:vAlign w:val="center"/>
          </w:tcPr>
          <w:p w14:paraId="35A6DF35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074" w:type="dxa"/>
            <w:vMerge/>
            <w:vAlign w:val="center"/>
          </w:tcPr>
          <w:p w14:paraId="5DCDB84A" w14:textId="77777777" w:rsidR="00EA7998" w:rsidRPr="00923F70" w:rsidRDefault="00EA7998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267" w:type="dxa"/>
          </w:tcPr>
          <w:p w14:paraId="3823C606" w14:textId="55F806DF" w:rsidR="00EA7998" w:rsidRPr="00EA7998" w:rsidRDefault="00D17814" w:rsidP="0066209A">
            <w:pPr>
              <w:tabs>
                <w:tab w:val="left" w:pos="233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EA7998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="00EA7998" w:rsidRPr="00EA7998">
              <w:rPr>
                <w:rFonts w:ascii="TH SarabunPSK" w:hAnsi="TH SarabunPSK" w:cs="TH SarabunPSK" w:hint="cs"/>
                <w:sz w:val="32"/>
                <w:szCs w:val="32"/>
                <w:cs/>
              </w:rPr>
              <w:t>สรุปผลการวิจัย</w:t>
            </w:r>
          </w:p>
        </w:tc>
        <w:tc>
          <w:tcPr>
            <w:tcW w:w="4792" w:type="dxa"/>
            <w:vAlign w:val="center"/>
          </w:tcPr>
          <w:p w14:paraId="4F70B789" w14:textId="5722D662" w:rsidR="00EA7998" w:rsidRPr="00923F70" w:rsidRDefault="00FD574F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เล่มงานวิจัย</w:t>
            </w:r>
          </w:p>
        </w:tc>
      </w:tr>
    </w:tbl>
    <w:p w14:paraId="1B4EBF8A" w14:textId="77777777" w:rsidR="00A2367B" w:rsidRDefault="00A2367B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E6ECD07" w14:textId="6ADCCC83" w:rsidR="00012EE3" w:rsidRPr="00E17EB7" w:rsidRDefault="007B2F20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1</w:t>
      </w:r>
      <w:r w:rsidR="00DC2D15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2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  </w:t>
      </w:r>
      <w:r w:rsidR="0022679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เป้าหมายของผลผลิต (</w:t>
      </w:r>
      <w:r w:rsidR="00574E78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Output</w:t>
      </w:r>
      <w:r w:rsidR="0022679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)</w:t>
      </w:r>
      <w:r w:rsidR="00574E78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ผลลัพธ์ (</w:t>
      </w:r>
      <w:r w:rsidR="00574E78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Outcome</w:t>
      </w:r>
      <w:r w:rsidR="00574E78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) และตัวชี้วั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03"/>
        <w:gridCol w:w="2315"/>
        <w:gridCol w:w="2332"/>
        <w:gridCol w:w="2947"/>
      </w:tblGrid>
      <w:tr w:rsidR="00F1721D" w:rsidRPr="00923F70" w14:paraId="7D04F627" w14:textId="77777777" w:rsidTr="00A91EF3">
        <w:tc>
          <w:tcPr>
            <w:tcW w:w="703" w:type="dxa"/>
            <w:vMerge w:val="restart"/>
            <w:vAlign w:val="center"/>
          </w:tcPr>
          <w:p w14:paraId="1BBC3520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ลำดับ</w:t>
            </w:r>
          </w:p>
        </w:tc>
        <w:tc>
          <w:tcPr>
            <w:tcW w:w="4647" w:type="dxa"/>
            <w:gridSpan w:val="2"/>
            <w:vAlign w:val="center"/>
          </w:tcPr>
          <w:p w14:paraId="1E4ECD37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ผลผลิต</w:t>
            </w:r>
          </w:p>
        </w:tc>
        <w:tc>
          <w:tcPr>
            <w:tcW w:w="2947" w:type="dxa"/>
            <w:vMerge w:val="restart"/>
            <w:vAlign w:val="center"/>
          </w:tcPr>
          <w:p w14:paraId="5023807C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ผลลัพธ์</w:t>
            </w:r>
          </w:p>
        </w:tc>
      </w:tr>
      <w:tr w:rsidR="00F1721D" w:rsidRPr="00923F70" w14:paraId="2DB17B5C" w14:textId="77777777" w:rsidTr="00A91EF3">
        <w:tc>
          <w:tcPr>
            <w:tcW w:w="703" w:type="dxa"/>
            <w:vMerge/>
          </w:tcPr>
          <w:p w14:paraId="42641F98" w14:textId="77777777" w:rsidR="00F1721D" w:rsidRPr="00923F70" w:rsidRDefault="00F1721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315" w:type="dxa"/>
            <w:vAlign w:val="center"/>
          </w:tcPr>
          <w:p w14:paraId="161CD394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เชิงปริมาณ</w:t>
            </w:r>
          </w:p>
        </w:tc>
        <w:tc>
          <w:tcPr>
            <w:tcW w:w="2332" w:type="dxa"/>
            <w:vAlign w:val="center"/>
          </w:tcPr>
          <w:p w14:paraId="6AED8192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เชิงคุณภาพ</w:t>
            </w:r>
          </w:p>
        </w:tc>
        <w:tc>
          <w:tcPr>
            <w:tcW w:w="2947" w:type="dxa"/>
            <w:vMerge/>
          </w:tcPr>
          <w:p w14:paraId="3490AFB5" w14:textId="77777777" w:rsidR="00F1721D" w:rsidRPr="00923F70" w:rsidRDefault="00F1721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F1721D" w:rsidRPr="00923F70" w14:paraId="296AA152" w14:textId="77777777" w:rsidTr="00A91EF3">
        <w:tc>
          <w:tcPr>
            <w:tcW w:w="703" w:type="dxa"/>
          </w:tcPr>
          <w:p w14:paraId="0CD652A4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315" w:type="dxa"/>
          </w:tcPr>
          <w:p w14:paraId="152D055E" w14:textId="2FFCB46F" w:rsidR="00F1721D" w:rsidRPr="00923F70" w:rsidRDefault="00A65A77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ด้ไส้กรอกอีสานพร้อมบริโภค ความเปรี้ยว 3 ระดับ</w:t>
            </w:r>
          </w:p>
        </w:tc>
        <w:tc>
          <w:tcPr>
            <w:tcW w:w="2332" w:type="dxa"/>
          </w:tcPr>
          <w:p w14:paraId="7B33ABEE" w14:textId="0EFF970B" w:rsidR="00F1721D" w:rsidRPr="00923F70" w:rsidRDefault="00A65A77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ไส้กรอกอีสานพร้อมบริโภคมีคุณภาพ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(มาตรฐานผลิตภัณฑ์ชุมชนไส้กรอกอีสาน มผช. 144-2546)</w:t>
            </w:r>
          </w:p>
        </w:tc>
        <w:tc>
          <w:tcPr>
            <w:tcW w:w="2947" w:type="dxa"/>
          </w:tcPr>
          <w:p w14:paraId="0857BFED" w14:textId="44D1C671" w:rsidR="00F1721D" w:rsidRPr="0039506A" w:rsidRDefault="00A91EF3" w:rsidP="0066209A">
            <w:pPr>
              <w:spacing w:after="0" w:line="240" w:lineRule="auto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ผู้ประกอบการนำไปใช้ประโยชน์ ทำให้ผลิตภัณฑ์มีการเก็บรักษาที่นานขึ้น ทำให้เกิดความพึงพอใจต่อผู้บริโภค และสามารถขยายฐานตลาดไปในพื้นที่ทีมีระยะเวลาการจัดส่งนาน</w:t>
            </w:r>
          </w:p>
        </w:tc>
      </w:tr>
      <w:tr w:rsidR="00F1721D" w:rsidRPr="00923F70" w14:paraId="43B4F291" w14:textId="77777777" w:rsidTr="00A91EF3">
        <w:tc>
          <w:tcPr>
            <w:tcW w:w="703" w:type="dxa"/>
          </w:tcPr>
          <w:p w14:paraId="7ABB7F6E" w14:textId="77777777" w:rsidR="00F1721D" w:rsidRPr="00923F70" w:rsidRDefault="00F1721D" w:rsidP="0066209A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923F70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2315" w:type="dxa"/>
          </w:tcPr>
          <w:p w14:paraId="0614AB75" w14:textId="111A2841" w:rsidR="00F1721D" w:rsidRPr="00923F70" w:rsidRDefault="00F1721D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332" w:type="dxa"/>
          </w:tcPr>
          <w:p w14:paraId="62024ACB" w14:textId="5E14C6F6" w:rsidR="00F1721D" w:rsidRPr="00923F70" w:rsidRDefault="00A65A77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ไส้กรอกอีสานพร้อมบริโภคมีอายุการเก็บรักษาในอุณภูมิห้องไม่น้อยกว่า 14 วัน</w:t>
            </w:r>
          </w:p>
        </w:tc>
        <w:tc>
          <w:tcPr>
            <w:tcW w:w="2947" w:type="dxa"/>
          </w:tcPr>
          <w:p w14:paraId="0CFC3CCB" w14:textId="3AABAC32" w:rsidR="00F1721D" w:rsidRPr="00923F70" w:rsidRDefault="00A91EF3" w:rsidP="0066209A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ผู้ประกอบการนำไปใช้ประโยชน์ ทำให้ผลิตภัณฑ์มีการเก็บรักษาที่นานขึ้น ทำให้เกิดความพึงพอใจต่อผู้บริโภค และสามารถขยายฐานตลาดไปในพื้นที่ทีมีระยะเวลาการจัดส่งนาน</w:t>
            </w:r>
          </w:p>
        </w:tc>
      </w:tr>
      <w:tr w:rsidR="00A65A77" w:rsidRPr="00923F70" w14:paraId="53E7AF14" w14:textId="77777777" w:rsidTr="00A91EF3">
        <w:tc>
          <w:tcPr>
            <w:tcW w:w="703" w:type="dxa"/>
          </w:tcPr>
          <w:p w14:paraId="03786B3F" w14:textId="0EDDDCCD" w:rsidR="00A65A77" w:rsidRPr="00923F70" w:rsidRDefault="00A65A77" w:rsidP="00A65A7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2315" w:type="dxa"/>
          </w:tcPr>
          <w:p w14:paraId="3DB6F235" w14:textId="35EFB41B" w:rsidR="00A65A77" w:rsidRDefault="00A65A77" w:rsidP="00A65A77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ต้นแบบตราสินค้าและต้นแบบบรรจุภัณฑ์</w:t>
            </w:r>
          </w:p>
        </w:tc>
        <w:tc>
          <w:tcPr>
            <w:tcW w:w="2332" w:type="dxa"/>
          </w:tcPr>
          <w:p w14:paraId="2E76A472" w14:textId="77777777" w:rsidR="00A65A77" w:rsidRPr="00923F70" w:rsidRDefault="00A65A77" w:rsidP="00A65A77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947" w:type="dxa"/>
          </w:tcPr>
          <w:p w14:paraId="188F7E29" w14:textId="62C4D145" w:rsidR="00A65A77" w:rsidRDefault="00A65A77" w:rsidP="00A65A77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ตราสินค้าและบรรจุภัณฑ์ได้รับความพึงพอใจจากผู้บริโภค</w:t>
            </w:r>
          </w:p>
        </w:tc>
      </w:tr>
      <w:tr w:rsidR="00A65A77" w:rsidRPr="00923F70" w14:paraId="5EED2CCD" w14:textId="77777777" w:rsidTr="00A91EF3">
        <w:tc>
          <w:tcPr>
            <w:tcW w:w="703" w:type="dxa"/>
          </w:tcPr>
          <w:p w14:paraId="5324BC65" w14:textId="4BDC8BFD" w:rsidR="00A65A77" w:rsidRDefault="00A65A77" w:rsidP="00A65A77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2315" w:type="dxa"/>
          </w:tcPr>
          <w:p w14:paraId="435C5CB0" w14:textId="3A5C6D15" w:rsidR="00A65A77" w:rsidRDefault="00A65A77" w:rsidP="00A65A77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ช่องทางการตลาดดิจิตอล 2 ช่องทาง</w:t>
            </w:r>
          </w:p>
        </w:tc>
        <w:tc>
          <w:tcPr>
            <w:tcW w:w="2332" w:type="dxa"/>
          </w:tcPr>
          <w:p w14:paraId="495C984A" w14:textId="77777777" w:rsidR="00A65A77" w:rsidRPr="00923F70" w:rsidRDefault="00A65A77" w:rsidP="00A65A77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947" w:type="dxa"/>
          </w:tcPr>
          <w:p w14:paraId="004B2C3F" w14:textId="6A7C033B" w:rsidR="00A65A77" w:rsidRDefault="00A65A77" w:rsidP="00A65A77">
            <w:pPr>
              <w:spacing w:after="0" w:line="240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เกิดการติดตามข้อมูลจากทางร้านมากขึ้น</w:t>
            </w:r>
          </w:p>
        </w:tc>
      </w:tr>
    </w:tbl>
    <w:p w14:paraId="0F637855" w14:textId="77777777" w:rsidR="00E410D7" w:rsidRPr="00923F70" w:rsidRDefault="00E410D7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AAEA355" w14:textId="77777777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lastRenderedPageBreak/>
        <w:t>1</w:t>
      </w:r>
      <w:r w:rsidR="00DC2D1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3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 ผู้ที่จะได้ประโยชน์จากโครงการ</w:t>
      </w:r>
    </w:p>
    <w:p w14:paraId="2332219D" w14:textId="4A5B9380" w:rsidR="009739C5" w:rsidRDefault="00FD574F" w:rsidP="00A65A77">
      <w:pPr>
        <w:pStyle w:val="ListParagraph"/>
        <w:ind w:left="993"/>
        <w:contextualSpacing w:val="0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ตึ๋งไส้กรอกอีสาน” ตั้งอยู่ที่ เลขที่ 6 หมู่4 ถ.ราษฏบำรุง ต.ขุหลุ อ.ตระการพืชผล 34130</w:t>
      </w:r>
    </w:p>
    <w:p w14:paraId="36367F00" w14:textId="77777777" w:rsidR="00A65A77" w:rsidRPr="00A65A77" w:rsidRDefault="00A65A77" w:rsidP="00A65A77">
      <w:pPr>
        <w:pStyle w:val="ListParagraph"/>
        <w:ind w:left="993"/>
        <w:contextualSpacing w:val="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F6D5BB2" w14:textId="77777777" w:rsidR="00DA5569" w:rsidRPr="00923F70" w:rsidRDefault="007B2F20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1</w:t>
      </w:r>
      <w:r w:rsidR="00DC2D1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4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.  </w:t>
      </w:r>
      <w:r w:rsidR="00DD3CF8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แผนการถ่ายทอดเทคโนโลยีหรือผลการวิจัยสู่การใช้ประโยชน์</w:t>
      </w:r>
    </w:p>
    <w:p w14:paraId="1090B922" w14:textId="77777777" w:rsidR="00FD574F" w:rsidRPr="00180E85" w:rsidRDefault="00FD574F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180E85">
        <w:rPr>
          <w:rFonts w:ascii="TH SarabunPSK" w:hAnsi="TH SarabunPSK" w:cs="TH SarabunPSK"/>
          <w:sz w:val="30"/>
          <w:szCs w:val="30"/>
        </w:rPr>
        <w:sym w:font="Webdings" w:char="F063"/>
      </w:r>
      <w:r w:rsidRPr="00180E85">
        <w:rPr>
          <w:rFonts w:ascii="TH SarabunPSK" w:hAnsi="TH SarabunPSK" w:cs="TH SarabunPSK"/>
          <w:sz w:val="30"/>
          <w:szCs w:val="30"/>
          <w:cs/>
        </w:rPr>
        <w:tab/>
        <w:t>เชิงนโยบาย (ระบุรายละเอียด)</w:t>
      </w:r>
    </w:p>
    <w:p w14:paraId="1B1B0C12" w14:textId="77777777" w:rsidR="00FD574F" w:rsidRPr="00180E85" w:rsidRDefault="00FD574F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80E85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.....................................</w:t>
      </w:r>
    </w:p>
    <w:p w14:paraId="77AAC349" w14:textId="77777777" w:rsidR="00FD574F" w:rsidRPr="00180E85" w:rsidRDefault="00FD574F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80E85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6D12C2ED" w14:textId="77777777" w:rsidR="00FD574F" w:rsidRPr="00180E85" w:rsidRDefault="00FD574F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80E85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03CCDE3C" w14:textId="77777777" w:rsidR="00FD574F" w:rsidRPr="00180E85" w:rsidRDefault="00FD574F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180E85">
        <w:rPr>
          <w:rFonts w:ascii="TH SarabunPSK" w:hAnsi="TH SarabunPSK" w:cs="TH SarabunPSK"/>
          <w:sz w:val="30"/>
          <w:szCs w:val="30"/>
        </w:rPr>
        <w:sym w:font="Wingdings" w:char="F0FE"/>
      </w:r>
      <w:r w:rsidRPr="00180E85">
        <w:rPr>
          <w:rFonts w:ascii="TH SarabunPSK" w:hAnsi="TH SarabunPSK" w:cs="TH SarabunPSK"/>
          <w:sz w:val="30"/>
          <w:szCs w:val="30"/>
          <w:cs/>
        </w:rPr>
        <w:tab/>
        <w:t>เชิงสาธารณะ (ระบุรายละเอียด)</w:t>
      </w:r>
    </w:p>
    <w:p w14:paraId="0843E700" w14:textId="0D4A1C2B" w:rsidR="00FD574F" w:rsidRPr="001633D0" w:rsidRDefault="00FD574F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633D0">
        <w:rPr>
          <w:rFonts w:ascii="TH SarabunPSK" w:hAnsi="TH SarabunPSK" w:cs="TH SarabunPSK"/>
          <w:sz w:val="32"/>
          <w:szCs w:val="32"/>
          <w:cs/>
        </w:rPr>
        <w:tab/>
        <w:t xml:space="preserve"> </w:t>
      </w:r>
      <w:r w:rsidRPr="001633D0">
        <w:rPr>
          <w:rFonts w:ascii="TH SarabunPSK" w:hAnsi="TH SarabunPSK" w:cs="TH SarabunPSK" w:hint="cs"/>
          <w:sz w:val="32"/>
          <w:szCs w:val="32"/>
          <w:cs/>
        </w:rPr>
        <w:t>ผู้ที่มีส่วนได้ส่วนเสียต่อธุรกิจ รวมถึงหน่วยงานภาครัฐ และเอกชนสามารถนำเอาผลงานวิจัยไปต่อยอดแ</w:t>
      </w:r>
      <w:r>
        <w:rPr>
          <w:rFonts w:ascii="TH SarabunPSK" w:hAnsi="TH SarabunPSK" w:cs="TH SarabunPSK" w:hint="cs"/>
          <w:sz w:val="32"/>
          <w:szCs w:val="32"/>
          <w:cs/>
        </w:rPr>
        <w:t>ละประยุกต์ใช้กับกลุ่มเครือข่ายอื่</w:t>
      </w:r>
      <w:r w:rsidRPr="001633D0">
        <w:rPr>
          <w:rFonts w:ascii="TH SarabunPSK" w:hAnsi="TH SarabunPSK" w:cs="TH SarabunPSK" w:hint="cs"/>
          <w:sz w:val="32"/>
          <w:szCs w:val="32"/>
          <w:cs/>
        </w:rPr>
        <w:t>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633D0">
        <w:rPr>
          <w:rFonts w:ascii="TH SarabunPSK" w:hAnsi="TH SarabunPSK" w:cs="TH SarabunPSK" w:hint="cs"/>
          <w:sz w:val="32"/>
          <w:szCs w:val="32"/>
          <w:cs/>
        </w:rPr>
        <w:t>ๆ ได้</w:t>
      </w:r>
    </w:p>
    <w:p w14:paraId="3001AE36" w14:textId="77777777" w:rsidR="00FD574F" w:rsidRPr="001633D0" w:rsidRDefault="00FD574F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1633D0">
        <w:rPr>
          <w:rFonts w:ascii="TH SarabunPSK" w:hAnsi="TH SarabunPSK" w:cs="TH SarabunPSK"/>
          <w:sz w:val="30"/>
          <w:szCs w:val="30"/>
        </w:rPr>
        <w:sym w:font="Wingdings" w:char="F0FE"/>
      </w:r>
      <w:r w:rsidRPr="001633D0">
        <w:rPr>
          <w:rFonts w:ascii="TH SarabunPSK" w:hAnsi="TH SarabunPSK" w:cs="TH SarabunPSK"/>
          <w:sz w:val="30"/>
          <w:szCs w:val="30"/>
          <w:cs/>
        </w:rPr>
        <w:tab/>
        <w:t>เชิงพาณิชย์ (ระบุรายละเอียด)</w:t>
      </w:r>
    </w:p>
    <w:p w14:paraId="152C6E91" w14:textId="18DDEC0C" w:rsidR="00FD574F" w:rsidRDefault="00FD574F" w:rsidP="0066209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633D0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พัฒนาการผลิต </w:t>
      </w:r>
      <w:r w:rsidR="00A65A77">
        <w:rPr>
          <w:rFonts w:ascii="TH SarabunPSK" w:hAnsi="TH SarabunPSK" w:cs="TH SarabunPSK" w:hint="cs"/>
          <w:sz w:val="32"/>
          <w:szCs w:val="32"/>
          <w:cs/>
        </w:rPr>
        <w:t xml:space="preserve">ตราสินค้า </w:t>
      </w:r>
      <w:r>
        <w:rPr>
          <w:rFonts w:ascii="TH SarabunPSK" w:hAnsi="TH SarabunPSK" w:cs="TH SarabunPSK" w:hint="cs"/>
          <w:sz w:val="32"/>
          <w:szCs w:val="32"/>
          <w:cs/>
        </w:rPr>
        <w:t>และบรรจุภัณฑ์ จะช่วยเพิ่มมูลค่าให้กับผลิตภัณฑ์ เมื่อผลิตภัณฑ์มีการเก็บรักษาที่นานขึ้นจะช่วยให้การตัดสินใจซื้อผลิตภัณฑ์ง่ายขึ้น จึงจะทำให้ผู้ปร</w:t>
      </w:r>
      <w:r w:rsidR="001D6674">
        <w:rPr>
          <w:rFonts w:ascii="TH SarabunPSK" w:hAnsi="TH SarabunPSK" w:cs="TH SarabunPSK" w:hint="cs"/>
          <w:sz w:val="32"/>
          <w:szCs w:val="32"/>
          <w:cs/>
        </w:rPr>
        <w:t>ะกอบการมีรายได้ที่มากขึ้น</w:t>
      </w:r>
    </w:p>
    <w:p w14:paraId="0E3EB283" w14:textId="77777777" w:rsidR="009730A3" w:rsidRPr="00923F70" w:rsidRDefault="009730A3" w:rsidP="0066209A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sz w:val="32"/>
          <w:szCs w:val="32"/>
        </w:rPr>
        <w:t>1</w:t>
      </w:r>
      <w:r w:rsidR="00DC2D15">
        <w:rPr>
          <w:rFonts w:ascii="TH SarabunPSK" w:hAnsi="TH SarabunPSK" w:cs="TH SarabunPSK" w:hint="cs"/>
          <w:b/>
          <w:bCs/>
          <w:sz w:val="32"/>
          <w:szCs w:val="32"/>
          <w:cs/>
        </w:rPr>
        <w:t>5</w:t>
      </w:r>
      <w:r w:rsidRPr="00923F70">
        <w:rPr>
          <w:rFonts w:ascii="TH SarabunPSK" w:hAnsi="TH SarabunPSK" w:cs="TH SarabunPSK"/>
          <w:b/>
          <w:bCs/>
          <w:sz w:val="32"/>
          <w:szCs w:val="32"/>
          <w:cs/>
        </w:rPr>
        <w:t>.  ความร่วมมือกับสถาบัน หน่วยงาน บริษัท หรือภาคอุตสาหกรรมอื่น (ถ้ามีโปรดระบุ)</w:t>
      </w:r>
    </w:p>
    <w:p w14:paraId="5370F2CD" w14:textId="2F1F88AD" w:rsidR="00BF29F5" w:rsidRPr="00BF29F5" w:rsidRDefault="00BF29F5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F29F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ตึ๋งไส้กรอกอีสาน” ตั้งอยู่ที่ เลขที่ 6 หมู่4 ถ.ราษฏบำรุง ต.ขุหลุ อ.ตระการพืชผล 34130</w:t>
      </w:r>
    </w:p>
    <w:p w14:paraId="27F8505F" w14:textId="36722136" w:rsidR="009730A3" w:rsidRPr="00923F70" w:rsidRDefault="009730A3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1</w:t>
      </w:r>
      <w:r w:rsidR="00DC2D1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6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 ความชำนาญของคณะผู้วิจัยที่มีอยู่แล้วและที่ยังต้องพัฒนา</w:t>
      </w:r>
    </w:p>
    <w:p w14:paraId="1128C252" w14:textId="0F0A0E0F" w:rsidR="00FD574F" w:rsidRPr="001633D0" w:rsidRDefault="00FD574F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633D0">
        <w:rPr>
          <w:rFonts w:ascii="TH SarabunPSK" w:hAnsi="TH SarabunPSK" w:cs="TH SarabunPSK"/>
          <w:b/>
          <w:bCs/>
          <w:sz w:val="32"/>
          <w:szCs w:val="32"/>
          <w:cs/>
        </w:rPr>
        <w:t>ความชำนาญ:</w:t>
      </w:r>
      <w:r w:rsidRPr="001633D0">
        <w:rPr>
          <w:rFonts w:ascii="TH SarabunPSK" w:hAnsi="TH SarabunPSK" w:cs="TH SarabunPSK"/>
          <w:sz w:val="32"/>
          <w:szCs w:val="32"/>
          <w:cs/>
        </w:rPr>
        <w:t xml:space="preserve"> ด้าน</w:t>
      </w:r>
      <w:r w:rsidRPr="001633D0">
        <w:rPr>
          <w:rFonts w:ascii="TH SarabunPSK" w:hAnsi="TH SarabunPSK" w:cs="TH SarabunPSK" w:hint="cs"/>
          <w:sz w:val="32"/>
          <w:szCs w:val="32"/>
          <w:cs/>
        </w:rPr>
        <w:t>การบริหารธ</w:t>
      </w:r>
      <w:r>
        <w:rPr>
          <w:rFonts w:ascii="TH SarabunPSK" w:hAnsi="TH SarabunPSK" w:cs="TH SarabunPSK" w:hint="cs"/>
          <w:sz w:val="32"/>
          <w:szCs w:val="32"/>
          <w:cs/>
        </w:rPr>
        <w:t>ุรกิจ</w:t>
      </w:r>
      <w:r w:rsidRPr="001633D0">
        <w:rPr>
          <w:rFonts w:ascii="TH SarabunPSK" w:hAnsi="TH SarabunPSK" w:cs="TH SarabunPSK" w:hint="cs"/>
          <w:sz w:val="32"/>
          <w:szCs w:val="32"/>
          <w:cs/>
        </w:rPr>
        <w:t xml:space="preserve"> เศรษฐศาสตร์ และการตลาด ผู้เชี่ยวชาญในการ</w:t>
      </w:r>
      <w:r w:rsidR="00BF29F5">
        <w:rPr>
          <w:rFonts w:ascii="TH SarabunPSK" w:hAnsi="TH SarabunPSK" w:cs="TH SarabunPSK" w:hint="cs"/>
          <w:sz w:val="32"/>
          <w:szCs w:val="32"/>
          <w:cs/>
        </w:rPr>
        <w:t xml:space="preserve">พัฒนาการผลิต พัฒนาผลิตภัณฑ์ </w:t>
      </w:r>
    </w:p>
    <w:p w14:paraId="63B38AD2" w14:textId="75F5C6AE" w:rsidR="00FD574F" w:rsidRDefault="00FD574F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1633D0">
        <w:rPr>
          <w:rFonts w:ascii="TH SarabunPSK" w:hAnsi="TH SarabunPSK" w:cs="TH SarabunPSK"/>
          <w:b/>
          <w:bCs/>
          <w:sz w:val="32"/>
          <w:szCs w:val="32"/>
          <w:cs/>
        </w:rPr>
        <w:t>สิ่งที่ต้องพัฒนา</w:t>
      </w:r>
      <w:r w:rsidRPr="001633D0">
        <w:rPr>
          <w:rFonts w:ascii="TH SarabunPSK" w:hAnsi="TH SarabunPSK" w:cs="TH SarabunPSK"/>
          <w:sz w:val="32"/>
          <w:szCs w:val="32"/>
          <w:cs/>
        </w:rPr>
        <w:t xml:space="preserve">: </w:t>
      </w:r>
      <w:r w:rsidR="00BF29F5">
        <w:rPr>
          <w:rFonts w:ascii="TH SarabunPSK" w:hAnsi="TH SarabunPSK" w:cs="TH SarabunPSK" w:hint="cs"/>
          <w:sz w:val="32"/>
          <w:szCs w:val="32"/>
          <w:cs/>
        </w:rPr>
        <w:t xml:space="preserve">การตรวจสอบ/ประเมินคุณภาพของผลิตภัณฑ์ ด้วยวิธีการทาง </w:t>
      </w:r>
      <w:r w:rsidR="00BF29F5">
        <w:rPr>
          <w:rFonts w:ascii="TH SarabunPSK" w:hAnsi="TH SarabunPSK" w:cs="TH SarabunPSK"/>
          <w:sz w:val="32"/>
          <w:szCs w:val="32"/>
        </w:rPr>
        <w:t>Lab</w:t>
      </w:r>
    </w:p>
    <w:p w14:paraId="42D148CE" w14:textId="77777777" w:rsidR="009730A3" w:rsidRPr="00923F70" w:rsidRDefault="009730A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1E2E146" w14:textId="77777777" w:rsidR="009730A3" w:rsidRPr="00923F70" w:rsidRDefault="009730A3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1</w:t>
      </w:r>
      <w:r w:rsidR="00DC2D1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7</w:t>
      </w: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 อุปกรณ์ที่มีอยู่และสถานที่ที่ใช้ดำเนินการ</w:t>
      </w:r>
    </w:p>
    <w:p w14:paraId="6BD6A069" w14:textId="77777777" w:rsidR="00BF29F5" w:rsidRPr="001633D0" w:rsidRDefault="00BF29F5" w:rsidP="0066209A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633D0">
        <w:rPr>
          <w:rFonts w:ascii="TH SarabunPSK" w:hAnsi="TH SarabunPSK" w:cs="TH SarabunPSK"/>
          <w:b/>
          <w:bCs/>
          <w:sz w:val="32"/>
          <w:szCs w:val="32"/>
          <w:cs/>
        </w:rPr>
        <w:t>อุปกรณ์ที่มีอยู่</w:t>
      </w:r>
      <w:r w:rsidRPr="001633D0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1633D0">
        <w:rPr>
          <w:rFonts w:ascii="TH SarabunPSK" w:hAnsi="TH SarabunPSK" w:cs="TH SarabunPSK" w:hint="cs"/>
          <w:sz w:val="32"/>
          <w:szCs w:val="32"/>
          <w:cs/>
        </w:rPr>
        <w:t xml:space="preserve">คอมพิวเตอร์,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ุปกรณ์สำนักงาน </w:t>
      </w:r>
    </w:p>
    <w:p w14:paraId="45C5F2F2" w14:textId="339E9E53" w:rsidR="004268CF" w:rsidRDefault="00BF29F5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BF29F5">
        <w:rPr>
          <w:rFonts w:ascii="TH SarabunPSK" w:hAnsi="TH SarabunPSK" w:cs="TH SarabunPSK"/>
          <w:sz w:val="32"/>
          <w:szCs w:val="32"/>
          <w:cs/>
        </w:rPr>
        <w:t>สถานที่ในการดำเนินการวิจัย: คณะ</w:t>
      </w:r>
      <w:r w:rsidRPr="00BF29F5">
        <w:rPr>
          <w:rFonts w:ascii="TH SarabunPSK" w:hAnsi="TH SarabunPSK" w:cs="TH SarabunPSK" w:hint="cs"/>
          <w:sz w:val="32"/>
          <w:szCs w:val="32"/>
          <w:cs/>
        </w:rPr>
        <w:t>บริหารธุรกิจและการจัดการ</w:t>
      </w:r>
      <w:r w:rsidRPr="00BF29F5">
        <w:rPr>
          <w:rFonts w:ascii="TH SarabunPSK" w:hAnsi="TH SarabunPSK" w:cs="TH SarabunPSK"/>
          <w:sz w:val="32"/>
          <w:szCs w:val="32"/>
          <w:cs/>
        </w:rPr>
        <w:t xml:space="preserve"> มหาวิทยาลัยราชภัฏอุบลราชธานี และ </w:t>
      </w:r>
      <w:r w:rsidRPr="00BF29F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“ตึ๋งไส้กรอกอีสาน” ตั้งอยู่ที่ เลขที่ 6 หมู่4 ถ.ราษฏบำรุง ต.ขุหลุ อ.ตระการพืชผล 34130</w:t>
      </w:r>
    </w:p>
    <w:p w14:paraId="218231CB" w14:textId="77777777" w:rsidR="0022762A" w:rsidRPr="00923F70" w:rsidRDefault="0022762A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D50391E" w14:textId="08664B2D" w:rsidR="007B2F20" w:rsidRDefault="00792EA0" w:rsidP="0066209A">
      <w:pPr>
        <w:spacing w:after="0" w:line="240" w:lineRule="auto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1</w:t>
      </w:r>
      <w:r w:rsidR="00DC2D15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8</w:t>
      </w:r>
      <w:r w:rsidR="007B2F20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  งบประมาณ</w:t>
      </w:r>
      <w:r w:rsidR="0039506A" w:rsidRPr="0039506A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 xml:space="preserve"> 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3397"/>
        <w:gridCol w:w="1134"/>
        <w:gridCol w:w="567"/>
        <w:gridCol w:w="679"/>
        <w:gridCol w:w="1118"/>
        <w:gridCol w:w="1017"/>
        <w:gridCol w:w="1160"/>
      </w:tblGrid>
      <w:tr w:rsidR="0022762A" w:rsidRPr="00EF0C6C" w14:paraId="6E75E804" w14:textId="77777777" w:rsidTr="0022762A">
        <w:trPr>
          <w:trHeight w:val="420"/>
          <w:tblHeader/>
        </w:trPr>
        <w:tc>
          <w:tcPr>
            <w:tcW w:w="33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2F2F2"/>
            <w:hideMark/>
          </w:tcPr>
          <w:p w14:paraId="0BFEE12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ายการ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2F2F2"/>
            <w:hideMark/>
          </w:tcPr>
          <w:p w14:paraId="4C0F303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sz w:val="28"/>
                <w:cs/>
              </w:rPr>
              <w:t>หน่วยละ (บาท)</w:t>
            </w:r>
          </w:p>
        </w:tc>
        <w:tc>
          <w:tcPr>
            <w:tcW w:w="124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2F2F2"/>
            <w:vAlign w:val="center"/>
            <w:hideMark/>
          </w:tcPr>
          <w:p w14:paraId="7DB877A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sz w:val="28"/>
                <w:cs/>
              </w:rPr>
              <w:t>จำนวนหน่วย</w:t>
            </w:r>
          </w:p>
        </w:tc>
        <w:tc>
          <w:tcPr>
            <w:tcW w:w="32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hideMark/>
          </w:tcPr>
          <w:p w14:paraId="28D42AA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ำนวนเงิน (บาท)</w:t>
            </w:r>
          </w:p>
        </w:tc>
      </w:tr>
      <w:tr w:rsidR="0022762A" w:rsidRPr="00EF0C6C" w14:paraId="1A8F1E5B" w14:textId="77777777" w:rsidTr="0022762A">
        <w:trPr>
          <w:trHeight w:val="840"/>
          <w:tblHeader/>
        </w:trPr>
        <w:tc>
          <w:tcPr>
            <w:tcW w:w="33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52D1F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4EF6E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28"/>
              </w:rPr>
            </w:pPr>
          </w:p>
        </w:tc>
        <w:tc>
          <w:tcPr>
            <w:tcW w:w="124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620E6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28"/>
              </w:rPr>
            </w:pP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CCE3D49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สวก.</w:t>
            </w: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F11ED25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Angsana New" w:eastAsia="Times New Roman" w:hAnsi="Angsana New"/>
                <w:b/>
                <w:bCs/>
                <w:sz w:val="28"/>
              </w:rPr>
            </w:pPr>
            <w:r w:rsidRPr="00EF0C6C">
              <w:rPr>
                <w:rFonts w:ascii="Angsana New" w:eastAsia="Times New Roman" w:hAnsi="Angsana New"/>
                <w:b/>
                <w:bCs/>
                <w:sz w:val="28"/>
                <w:cs/>
              </w:rPr>
              <w:t>บริษัท</w:t>
            </w:r>
            <w:r w:rsidRPr="00EF0C6C">
              <w:rPr>
                <w:rFonts w:ascii="Angsana New" w:eastAsia="Times New Roman" w:hAnsi="Angsana New"/>
                <w:b/>
                <w:bCs/>
                <w:sz w:val="28"/>
              </w:rPr>
              <w:t xml:space="preserve">     </w:t>
            </w:r>
            <w:r w:rsidRPr="00EF0C6C">
              <w:rPr>
                <w:rFonts w:ascii="Angsana New" w:eastAsia="Times New Roman" w:hAnsi="Angsana New"/>
                <w:b/>
                <w:bCs/>
                <w:sz w:val="28"/>
              </w:rPr>
              <w:br/>
              <w:t>(in cash)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0DC35B38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ามหมวด</w:t>
            </w:r>
          </w:p>
        </w:tc>
      </w:tr>
      <w:tr w:rsidR="0022762A" w:rsidRPr="00EF0C6C" w14:paraId="051A593C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7F8C469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1.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 xml:space="preserve">ค่าตอบแทนคณะผู้วิจัย (ไม่เกิน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10 %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ของงบบริหารฯ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437C541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13B3A6C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E126D7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53FD94F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4249A16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1DC0B632" w14:textId="77777777" w:rsidR="00EF0C6C" w:rsidRPr="00EF0C6C" w:rsidRDefault="00EF0C6C" w:rsidP="00EF0C6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54,000.00</w:t>
            </w:r>
          </w:p>
        </w:tc>
      </w:tr>
      <w:tr w:rsidR="0022762A" w:rsidRPr="00EF0C6C" w14:paraId="148C70E5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E07B2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lastRenderedPageBreak/>
              <w:t xml:space="preserve">1.1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ผศ.ดร.จตุรงค์ ศรีวงษ์วรรณะ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      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 xml:space="preserve">คุณวุฒิปริญญาเอก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50%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DA1AA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2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3D03C1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5FED2" w14:textId="77777777" w:rsidR="00EF0C6C" w:rsidRPr="00EF0C6C" w:rsidRDefault="00EF0C6C" w:rsidP="0022762A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เดือน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D93E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4,4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102E7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931E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 </w:t>
            </w:r>
          </w:p>
        </w:tc>
      </w:tr>
      <w:tr w:rsidR="0022762A" w:rsidRPr="00EF0C6C" w14:paraId="3840EF2B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D3ABF9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1.2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ผศ.ดร.หทัยรัตน์ ควรรู้ดี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br/>
              <w:t xml:space="preserve">   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 xml:space="preserve">คุณวุฒิปริญญาโท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2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964CB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1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CAAF8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7C329" w14:textId="77777777" w:rsidR="00EF0C6C" w:rsidRPr="00EF0C6C" w:rsidRDefault="00EF0C6C" w:rsidP="0022762A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เดือน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66D84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3,2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41A93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C39C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28"/>
              </w:rPr>
              <w:t> </w:t>
            </w:r>
          </w:p>
        </w:tc>
      </w:tr>
      <w:tr w:rsidR="0022762A" w:rsidRPr="00EF0C6C" w14:paraId="1BFE3850" w14:textId="77777777" w:rsidTr="0022762A">
        <w:trPr>
          <w:trHeight w:val="84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40BBB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1.3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ผศ.วลัยพรรณ ชินชัยสิรภัทร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br/>
              <w:t xml:space="preserve">   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 xml:space="preserve">คุณวุฒิปริญญาโท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2C6DF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1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42CDC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9B136" w14:textId="77777777" w:rsidR="00EF0C6C" w:rsidRPr="00EF0C6C" w:rsidRDefault="00EF0C6C" w:rsidP="0022762A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เดือน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054C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3,2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179A4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3B2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3826A817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3132F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1.4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นางสาววิรัญญา สุทธิกุล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br/>
              <w:t xml:space="preserve">   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 xml:space="preserve">คุณวุฒิปริญญาเอก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39572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1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8DFB4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ACA18" w14:textId="77777777" w:rsidR="00EF0C6C" w:rsidRPr="00EF0C6C" w:rsidRDefault="00EF0C6C" w:rsidP="0022762A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เดือน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7BC0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3,2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64DE9" w14:textId="77777777" w:rsidR="00EF0C6C" w:rsidRPr="00EF0C6C" w:rsidRDefault="00EF0C6C" w:rsidP="00EF0C6C">
            <w:pPr>
              <w:spacing w:after="0" w:line="240" w:lineRule="auto"/>
              <w:ind w:firstLineChars="200" w:firstLine="56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C1E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0EE3B15A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3E0B46C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2.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ค่าจ้างผู้ช่วยวิจัยและเจ้าหน้าที่อื่นๆ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51A74AF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19F487B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5506DC48" w14:textId="77777777" w:rsidR="00EF0C6C" w:rsidRPr="00EF0C6C" w:rsidRDefault="00EF0C6C" w:rsidP="0022762A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033D927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C28D70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75CE857B" w14:textId="77777777" w:rsidR="00EF0C6C" w:rsidRPr="00EF0C6C" w:rsidRDefault="00EF0C6C" w:rsidP="00EF0C6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12,000.00</w:t>
            </w:r>
          </w:p>
        </w:tc>
      </w:tr>
      <w:tr w:rsidR="0022762A" w:rsidRPr="00EF0C6C" w14:paraId="7CC28254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17924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333333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333333"/>
                <w:sz w:val="28"/>
              </w:rPr>
              <w:t xml:space="preserve">      2.1 </w:t>
            </w:r>
            <w:r w:rsidRPr="00EF0C6C">
              <w:rPr>
                <w:rFonts w:ascii="TH SarabunPSK" w:eastAsia="Times New Roman" w:hAnsi="TH SarabunPSK" w:cs="TH SarabunPSK"/>
                <w:color w:val="333333"/>
                <w:sz w:val="28"/>
                <w:cs/>
              </w:rPr>
              <w:t>ค่าจ้างผู้ช่วยวิจัย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46E3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3F59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166A4" w14:textId="77777777" w:rsidR="00EF0C6C" w:rsidRPr="00EF0C6C" w:rsidRDefault="00EF0C6C" w:rsidP="0022762A">
            <w:pPr>
              <w:spacing w:after="0" w:line="240" w:lineRule="auto"/>
              <w:ind w:firstLineChars="200" w:firstLine="560"/>
              <w:jc w:val="both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เดือน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B71A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2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4DA5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333333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333333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9AD1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795EEFAB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4D0EC01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3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ค่าใช้สอย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49EBD14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76C9517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2447EC13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7638494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860015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4620F4DF" w14:textId="77777777" w:rsidR="00EF0C6C" w:rsidRPr="00EF0C6C" w:rsidRDefault="00EF0C6C" w:rsidP="00EF0C6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434,000.00</w:t>
            </w:r>
          </w:p>
        </w:tc>
      </w:tr>
      <w:tr w:rsidR="0022762A" w:rsidRPr="00EF0C6C" w14:paraId="55179548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4A1D591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3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1 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การพัฒนากระบวนการผลิต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FF629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C37A2F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31725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BB78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C0AF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D483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6E4913F8" w14:textId="77777777" w:rsidTr="0022762A">
        <w:trPr>
          <w:trHeight w:val="81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6D34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3.1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ค่าจ้างเหมาบริการรถตู้ (ค่ารถตู้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10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บาท และค่าน้ำมั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10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บาท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ต่อวัน)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วัน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5439B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2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1F7D35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32350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E6B5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9843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E05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580246A1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FF62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1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เบี้ยเลี้ยงบุคลากรภายใต้โครงการ (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4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บาท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วั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น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3D12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6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C60FF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1F294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3C65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8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E039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03A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CECC82C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C7F6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1.3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ค่าจ้างเหมาแรงงาน (จำนว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ค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3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บาท/วัน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0885A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6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BE127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60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963C6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C544C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36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D23D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03B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616FCAF9" w14:textId="77777777" w:rsidTr="0022762A">
        <w:trPr>
          <w:trHeight w:val="81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7EC0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1.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ใช้จ่ายในการดำเนินการตรวจสอบคุณภาพผลิตภัณฑ์ในกิจกรรมพัฒนากระบวนการผลิต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73457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10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FDF6B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B08C7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C8C4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5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DDB9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870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775C07F3" w14:textId="77777777" w:rsidTr="0022762A">
        <w:trPr>
          <w:trHeight w:val="46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A96B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1.5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จัดทำเอกสารและรายงาน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49F4E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6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04F59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0E546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85D0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6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5FB5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D12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15B93957" w14:textId="77777777" w:rsidTr="0022762A">
        <w:trPr>
          <w:trHeight w:val="81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20A9E63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3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ศึกษาอายุการเก็บรักษาของไส้กรอกอีสานพร้อมรับประทาน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0DBD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D97A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E9F88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AE60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8125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414A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7AC238F5" w14:textId="77777777" w:rsidTr="0022762A">
        <w:trPr>
          <w:trHeight w:val="78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97CF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3.2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ค่าจ้างเหมาบริการรถตู้ (ค่ารถตู้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10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บาท และค่าน้ำมั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10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บาท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ต่อวัน)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วัน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9B2E8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2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59A9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82B49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14B3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0341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EA0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507A67E" w14:textId="77777777" w:rsidTr="0022762A">
        <w:trPr>
          <w:trHeight w:val="78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0045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lastRenderedPageBreak/>
              <w:t xml:space="preserve">        3.2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เบี้ยเลี้ยงบุคลากรภายใต้โครงการ (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4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บาท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วั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น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368D3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,6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96414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15605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DAFF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8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C39E3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AADB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6527AF33" w14:textId="77777777" w:rsidTr="0022762A">
        <w:trPr>
          <w:trHeight w:val="70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AF53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2.3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ค่าจ้างเหมาแรงงาน (จำนว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คน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x 300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บาท/วัน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EC0E3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6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A7FE2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60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8DC84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07E8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36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210C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5E9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67EE5F9" w14:textId="77777777" w:rsidTr="0022762A">
        <w:trPr>
          <w:trHeight w:val="82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791F2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2.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ใช้จ่ายในการดำเนินการตรวจสอบคุณภาพผลิตภัณฑ์ในกิจกรรมพัฒนากระบวนการผลิต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CFD0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10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3B18F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FA7BF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31A5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5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627D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36D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7EF0CFDA" w14:textId="77777777" w:rsidTr="0022762A">
        <w:trPr>
          <w:trHeight w:val="49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92B5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2.5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จัดทำเอกสารและรายงาน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0970E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6,5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F9D8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AE251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8FF9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6,5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2063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4FD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0E49EFD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7762D09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.3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การออกแบบตราสินค้า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9D899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73D0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CE80C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D3ED82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7D23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89E1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67CF322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3F4D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.3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ใช้จ่ายในการสำรวจตลาดความต้องการของผู้บริโภครที่มีต่อตราสินค้า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517BA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10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C1948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2A969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B9FB3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E706D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10,0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DE66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510FB4EE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8209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.3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จ้างเหมาออกแบบและจัดทำตราสินค้า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5808E4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5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59F53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0F60F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C8C3DF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35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2267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B699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6219696D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629CE2D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.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พัฒนาช่องทางการตลาดผลิตภัณฑ์ไส้กรอกอีสาน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6CD1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6984F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6E0E4C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82786B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        -  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675C1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C64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F8F88BB" w14:textId="77777777" w:rsidTr="0022762A">
        <w:trPr>
          <w:trHeight w:val="46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EE752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.4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ใช้จ่ายในการพัฒนาช่องทางการตลาด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245D7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15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E4B08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14A8D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่องทา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075B22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F6A9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30,0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EB1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74A2CAAE" w14:textId="77777777" w:rsidTr="0022762A">
        <w:trPr>
          <w:trHeight w:val="88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107D2A6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.5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ใช้จ่ายในการดำเนินการจัดอบรมถ่ายทอดความรู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07B4C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20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6F032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982FB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F2C8B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2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A5C0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8DE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5E12EE93" w14:textId="77777777" w:rsidTr="0022762A">
        <w:trPr>
          <w:trHeight w:val="4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446676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.6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จัดทำรายงานการวิจัย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9AD5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6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7CA58B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7C0C0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รั้ง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1DA7E5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6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C809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D8C7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71452B2E" w14:textId="77777777" w:rsidTr="0022762A">
        <w:trPr>
          <w:trHeight w:val="402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1757578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4.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ค่าวัสด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0CC636A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2B2C7A1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455A09F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43FFD7C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49064D0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11C5EDE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01FBFAA7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0596899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3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1 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การพัฒนากระบวนการผลิต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9EFEC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6312A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8D8A0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B26B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974A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DF92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2CE8DB18" w14:textId="77777777" w:rsidTr="0022762A">
        <w:trPr>
          <w:trHeight w:val="112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B95F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3.1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สดุบรรจุภัณฑ์ที่ใช้ในการบรรจุภัณฑ์ในการพัฒนาผลิตภัณฑ์ในระดับห้องปฎิบัติการ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(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เช่น ถ้วยชิม ภาชนะสแตนเลส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4C82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8,5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02D9A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2632E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3CDD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C0A1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8,5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B160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7351C145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29E54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1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ตถุดิบ เช่น เนื้อวัว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,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เกลือ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,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ไส้บรรจุ และ ฯลฯ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EED6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5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56872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6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4BEE6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C3D1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3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09CC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8CA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3C94C11" w14:textId="77777777" w:rsidTr="0022762A">
        <w:trPr>
          <w:trHeight w:val="87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2706AA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lastRenderedPageBreak/>
              <w:t xml:space="preserve">   3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การศึกษาชนิดของบรรจุภัณฑ์ต่อคุณภาพขณะเก็บรักษาผลิตภัณฑ์ ณ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อุณหภูมิห้อง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95D5E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3FB5EA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2B8E3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B9F0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FA83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A22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51013BB1" w14:textId="77777777" w:rsidTr="0022762A">
        <w:trPr>
          <w:trHeight w:val="112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7E29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 3.2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สดุบรรจุภัณฑ์ที่ใช้ในการบรรจุภัณฑ์ในการพัฒนาผลิตภัณฑ์ในระดับห้องปฎิบัติการ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(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เช่น ซองซีลแบบสูญญากาศ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3DBB4F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10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7C5D4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D20DE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2D01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1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614B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49A5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2D70BC3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BD17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2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ตถุดิบ เช่น เนื้อวัว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,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เกลือ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,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ไส้บรรจุ และ ฯลฯ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7F85B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5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A96C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6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61D96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9FB8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3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3439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874A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363E80C9" w14:textId="77777777" w:rsidTr="0022762A">
        <w:trPr>
          <w:trHeight w:val="112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0EEADE3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3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การศึกษาชนิดของบรรจุภัณฑ์ต่อคุณภาพขณะเก็บรักษาผลิตภัณฑ์ ณ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อุณหภูมิห้อง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B4ABB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ED09C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5C0FF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9C5B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1BC9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BE6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505AA1BB" w14:textId="77777777" w:rsidTr="0022762A">
        <w:trPr>
          <w:trHeight w:val="112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F732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  3.2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สดุบรรจุภัณฑ์ที่ใช้ในการบรรจุภัณฑ์ในการพัฒนาผลิตภัณฑ์ในระดับห้องปฎิบัติการ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(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ภาชนะบรรจุ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1EB6D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3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16DEC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3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2A87C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268E4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CA2C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9,0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E024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4CE18308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3FFB5C6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.3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การออกแบบตราสินค้า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48A40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0880E2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52A75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97A8180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6F1C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636C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47BEEDD2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CAFF6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.3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สด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732FB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 5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B8D06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DCE62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C23701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F670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5,0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FBD5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484E3C66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02B674D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3.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 xml:space="preserve">กิจกรรมที่ 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4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พัฒนาช่องทางการตลาดผลิตภัณฑ์ไส้กรอกอีสาน</w:t>
            </w: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E51D9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6CC93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2EC9B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1BE1E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654D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10C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0F82FD50" w14:textId="77777777" w:rsidTr="0022762A">
        <w:trPr>
          <w:trHeight w:val="46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FEA2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.4.1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ตถุดิบ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778102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10,000.0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D20A3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F9F13F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4A8C42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A8DF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10,0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64A7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272457A2" w14:textId="77777777" w:rsidTr="0022762A">
        <w:trPr>
          <w:trHeight w:val="439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CB03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 3.4.2 </w:t>
            </w: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ค่าวัสดุบรรจุภัณฑ์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420D9E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0000.0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15118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0F8BD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  <w:cs/>
              </w:rPr>
              <w:t>ชุด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3173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F824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 xml:space="preserve">    10,0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5FF69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22762A" w:rsidRPr="00EF0C6C" w14:paraId="5421EFAF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3842985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5.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ค่าครุภัณฑ์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DDA840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73075B73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7C4C4E6C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16698AFC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A05A1DD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751F7D9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2B7A73F2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4E0B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-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ไม่มี 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5DCC02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8486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EBC43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9213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B403F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9CD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7E71E38C" w14:textId="77777777" w:rsidTr="0022762A">
        <w:trPr>
          <w:trHeight w:val="75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13BEE475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6. 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ค่าบริการวิชาการแก่มหาวิทยาลัย (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10%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 xml:space="preserve">ของงบ </w:t>
            </w: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-4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1D4F124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7D7DFDD8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5803A8E" w14:textId="77777777" w:rsidR="00EF0C6C" w:rsidRPr="00EF0C6C" w:rsidRDefault="00EF0C6C" w:rsidP="0022762A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035359C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2FA86C0E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6B462E7A" w14:textId="77777777" w:rsidR="00EF0C6C" w:rsidRPr="00EF0C6C" w:rsidRDefault="00EF0C6C" w:rsidP="00EF0C6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50,000.00</w:t>
            </w:r>
          </w:p>
        </w:tc>
      </w:tr>
      <w:tr w:rsidR="0022762A" w:rsidRPr="00EF0C6C" w14:paraId="1340D95B" w14:textId="77777777" w:rsidTr="0022762A">
        <w:trPr>
          <w:trHeight w:val="42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35AFB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6496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sz w:val="28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A650F" w14:textId="77777777" w:rsidR="00EF0C6C" w:rsidRPr="00EF0C6C" w:rsidRDefault="00EF0C6C" w:rsidP="00EF0C6C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3C138" w14:textId="77777777" w:rsidR="00EF0C6C" w:rsidRPr="00EF0C6C" w:rsidRDefault="00EF0C6C" w:rsidP="0022762A">
            <w:pPr>
              <w:spacing w:after="0" w:line="240" w:lineRule="auto"/>
              <w:ind w:firstLineChars="100" w:firstLine="280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  <w:cs/>
              </w:rPr>
              <w:t>ปี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87A3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  50,0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4F64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F66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</w:t>
            </w:r>
          </w:p>
        </w:tc>
      </w:tr>
      <w:tr w:rsidR="0022762A" w:rsidRPr="00EF0C6C" w14:paraId="2F1E1235" w14:textId="77777777" w:rsidTr="0022762A">
        <w:trPr>
          <w:trHeight w:val="420"/>
        </w:trPr>
        <w:tc>
          <w:tcPr>
            <w:tcW w:w="57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CD5B4"/>
            <w:hideMark/>
          </w:tcPr>
          <w:p w14:paraId="39DF4409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วมทั้งหมด</w:t>
            </w: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hideMark/>
          </w:tcPr>
          <w:p w14:paraId="4541EE27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467,500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hideMark/>
          </w:tcPr>
          <w:p w14:paraId="0D5A22B1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82,500.00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hideMark/>
          </w:tcPr>
          <w:p w14:paraId="55F18F94" w14:textId="77777777" w:rsidR="00EF0C6C" w:rsidRPr="00EF0C6C" w:rsidRDefault="00EF0C6C" w:rsidP="00EF0C6C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  550,000.00 </w:t>
            </w:r>
          </w:p>
        </w:tc>
      </w:tr>
      <w:tr w:rsidR="0022762A" w:rsidRPr="00EF0C6C" w14:paraId="46551E08" w14:textId="77777777" w:rsidTr="0022762A">
        <w:trPr>
          <w:trHeight w:val="480"/>
        </w:trPr>
        <w:tc>
          <w:tcPr>
            <w:tcW w:w="57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FAD553E" w14:textId="77777777" w:rsidR="00EF0C6C" w:rsidRPr="00EF0C6C" w:rsidRDefault="00EF0C6C" w:rsidP="00EF0C6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lastRenderedPageBreak/>
              <w:t>สัดส่วนร้อยละการร่วมทุน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7AC0B22" w14:textId="77777777" w:rsidR="00EF0C6C" w:rsidRPr="00EF0C6C" w:rsidRDefault="00EF0C6C" w:rsidP="002835A7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        85.00 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1ABD04E0" w14:textId="77777777" w:rsidR="0022762A" w:rsidRDefault="0022762A" w:rsidP="002835A7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  <w:p w14:paraId="0E33E881" w14:textId="77777777" w:rsidR="00EF0C6C" w:rsidRPr="00EF0C6C" w:rsidRDefault="00EF0C6C" w:rsidP="002835A7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color w:val="000000"/>
                <w:sz w:val="28"/>
              </w:rPr>
              <w:t>15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14:paraId="786B4579" w14:textId="77777777" w:rsidR="00EF0C6C" w:rsidRPr="00EF0C6C" w:rsidRDefault="00EF0C6C" w:rsidP="002835A7">
            <w:pPr>
              <w:spacing w:after="0" w:line="240" w:lineRule="auto"/>
              <w:jc w:val="right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F0C6C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           100.00 </w:t>
            </w:r>
          </w:p>
        </w:tc>
      </w:tr>
    </w:tbl>
    <w:p w14:paraId="210F4D3A" w14:textId="20CDA4A2" w:rsidR="007B2F20" w:rsidRPr="00923F70" w:rsidRDefault="007B2F20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รายละเอียดชี้แจงเหตุผลความจำเป็นในการจัดซื้อครุภัณฑ์</w:t>
      </w:r>
    </w:p>
    <w:p w14:paraId="63125CB9" w14:textId="77777777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ุภัณฑ์</w:t>
      </w:r>
    </w:p>
    <w:p w14:paraId="527C0DF5" w14:textId="64351F5E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C30474B" w14:textId="77777777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ลักษณะการใช้และความจำเป็นต่อโครงการวิจัยที่ขอรับการสนับสนุน</w:t>
      </w:r>
    </w:p>
    <w:p w14:paraId="632BF989" w14:textId="6501365B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910EF30" w14:textId="77777777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ประโยชน์ของครุภัณฑ์นี้จะมีต่อไปหลังจากโครงการวิจัยเสร็จสิ้นลง</w:t>
      </w:r>
    </w:p>
    <w:p w14:paraId="09B4C5EE" w14:textId="77777777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719E57E" w14:textId="77777777" w:rsidR="007B2F20" w:rsidRPr="00923F70" w:rsidRDefault="006F32D8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39CB3FF" wp14:editId="6DB21886">
                <wp:simplePos x="0" y="0"/>
                <wp:positionH relativeFrom="column">
                  <wp:posOffset>457200</wp:posOffset>
                </wp:positionH>
                <wp:positionV relativeFrom="paragraph">
                  <wp:posOffset>329482</wp:posOffset>
                </wp:positionV>
                <wp:extent cx="114300" cy="114300"/>
                <wp:effectExtent l="0" t="0" r="19050" b="19050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1308AC5" id="Rectangle 10" o:spid="_x0000_s1026" style="position:absolute;margin-left:36pt;margin-top:25.95pt;width:9pt;height: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"/>
            </w:pict>
          </mc:Fallback>
        </mc:AlternateContent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สถานภาพของครุภัณฑ์นี้ในหน่วยงานของท่าน (กรุณาทำเครื่องหมายที่หน้าหัวข้อ)</w:t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br/>
        <w:t xml:space="preserve">                  ไม่มีครุภัณฑ์</w:t>
      </w:r>
    </w:p>
    <w:p w14:paraId="37860F28" w14:textId="77777777" w:rsidR="007B2F20" w:rsidRPr="00923F70" w:rsidRDefault="006F32D8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463B32E" wp14:editId="5FDDD821">
                <wp:simplePos x="0" y="0"/>
                <wp:positionH relativeFrom="column">
                  <wp:posOffset>457200</wp:posOffset>
                </wp:positionH>
                <wp:positionV relativeFrom="paragraph">
                  <wp:posOffset>57150</wp:posOffset>
                </wp:positionV>
                <wp:extent cx="114300" cy="114300"/>
                <wp:effectExtent l="0" t="0" r="19050" b="19050"/>
                <wp:wrapNone/>
                <wp:docPr id="2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A9790FE" id="Rectangle 11" o:spid="_x0000_s1026" style="position:absolute;margin-left:36pt;margin-top:4.5pt;width:9pt;height: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"/>
            </w:pict>
          </mc:Fallback>
        </mc:AlternateContent>
      </w:r>
      <w:r w:rsidR="007B2F20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ปัจจุบันมีอยู่แล้ว โดยมีสถานภาพและการใช้งานดังนี้</w:t>
      </w:r>
    </w:p>
    <w:p w14:paraId="2D003917" w14:textId="77777777" w:rsidR="007B2F20" w:rsidRPr="00923F70" w:rsidRDefault="007B2F20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364384"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ุภัณฑ์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สถานภาพและการใช้งานปัจจุบัน</w:t>
      </w:r>
    </w:p>
    <w:p w14:paraId="7C9AECBC" w14:textId="77777777" w:rsidR="007B2F20" w:rsidRPr="00923F70" w:rsidRDefault="007B2F20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...............................................................................</w:t>
      </w:r>
    </w:p>
    <w:p w14:paraId="5E78F024" w14:textId="77777777" w:rsidR="00364384" w:rsidRPr="00923F70" w:rsidRDefault="007B2F20" w:rsidP="0066209A">
      <w:pPr>
        <w:spacing w:after="0" w:line="240" w:lineRule="auto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...............................................................................</w:t>
      </w:r>
    </w:p>
    <w:p w14:paraId="2AE3E183" w14:textId="77777777" w:rsidR="00C93770" w:rsidRDefault="00C93770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CDED26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0FA192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8B644EA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7EADE9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DE28282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5B59E46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85D6BE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8C25D7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9B4B00" w14:textId="77777777" w:rsidR="002E50B9" w:rsidRDefault="002E50B9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798F16D" w14:textId="77777777" w:rsidR="002E50B9" w:rsidRDefault="002E50B9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949BBF" w14:textId="77777777" w:rsidR="000F1B05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27C4C7" w14:textId="77777777" w:rsidR="000F1B05" w:rsidRPr="00923F70" w:rsidRDefault="000F1B05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0F5B5A" w14:textId="26A63C7F" w:rsidR="00106521" w:rsidRPr="004268CF" w:rsidRDefault="00056B84" w:rsidP="0066209A">
      <w:pPr>
        <w:tabs>
          <w:tab w:val="left" w:pos="426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923F70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1</w:t>
      </w:r>
      <w:r w:rsidR="00DC2D15">
        <w:rPr>
          <w:rFonts w:ascii="TH SarabunPSK" w:hAnsi="TH SarabunPSK" w:cs="TH SarabunPSK"/>
          <w:b/>
          <w:bCs/>
          <w:sz w:val="32"/>
          <w:szCs w:val="32"/>
        </w:rPr>
        <w:t>9</w:t>
      </w:r>
      <w:r w:rsidR="002603BA" w:rsidRPr="00923F70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4268C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06521" w:rsidRPr="00923F70">
        <w:rPr>
          <w:rFonts w:ascii="TH SarabunPSK" w:hAnsi="TH SarabunPSK" w:cs="TH SarabunPSK"/>
          <w:b/>
          <w:bCs/>
          <w:sz w:val="32"/>
          <w:szCs w:val="32"/>
          <w:cs/>
        </w:rPr>
        <w:t>คำอนุมัติของผู้บังคับบัญชาระดับอธิบดี หรือเทียบเท่าของภาครัฐ (หรือผู้ได้รับมอบอำนาจ) หรือกรรมการผู้จัดการใหญ่ หรือเทียบเท่าของภาคเอกชน (หรือผู้ได้รับมอบอำนาจ) ในการยินยอม/อนุญาต ให้ดำเนินการวิจัย รวมทั้งให้ใช้สถานที่ อุปกรณ์ และสาธารณูปโภคในการดำเนินการวิจัย</w:t>
      </w:r>
    </w:p>
    <w:p w14:paraId="7F30308E" w14:textId="77777777" w:rsidR="00196B6D" w:rsidRPr="00923F70" w:rsidRDefault="00196B6D" w:rsidP="0066209A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6C3C5E0" w14:textId="77777777" w:rsidR="00196B6D" w:rsidRPr="00923F70" w:rsidRDefault="00196B6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ลงชื่อ......................................</w:t>
      </w:r>
    </w:p>
    <w:p w14:paraId="4F8B10BE" w14:textId="3B1B3632" w:rsidR="00196B6D" w:rsidRPr="00923F70" w:rsidRDefault="00196B6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    </w:t>
      </w:r>
      <w:r w:rsidR="002E50B9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(.............</w:t>
      </w:r>
      <w:r w:rsidR="002E50B9">
        <w:rPr>
          <w:rFonts w:ascii="TH SarabunPSK" w:hAnsi="TH SarabunPSK" w:cs="TH SarabunPSK"/>
          <w:color w:val="000000" w:themeColor="text1"/>
          <w:sz w:val="32"/>
          <w:szCs w:val="32"/>
        </w:rPr>
        <w:t>.........</w:t>
      </w: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)</w:t>
      </w:r>
    </w:p>
    <w:p w14:paraId="250E384B" w14:textId="77777777" w:rsidR="00196B6D" w:rsidRPr="00923F70" w:rsidRDefault="00196B6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 ตำแหน่ง .........................</w:t>
      </w:r>
    </w:p>
    <w:p w14:paraId="7AB64BA7" w14:textId="69A75D54" w:rsidR="00D622DA" w:rsidRPr="00B00FDA" w:rsidRDefault="00196B6D" w:rsidP="0066209A">
      <w:pPr>
        <w:spacing w:after="0" w:line="240" w:lineRule="auto"/>
        <w:jc w:val="center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923F70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วันที่ ..................................</w:t>
      </w:r>
    </w:p>
    <w:p w14:paraId="133A84A4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5B877068" w14:textId="77777777" w:rsidR="00422404" w:rsidRDefault="00422404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6598B2C7" w14:textId="77777777" w:rsidR="00422404" w:rsidRDefault="00422404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33B4F0B1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3F828D71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0E790B69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54B76913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1B46E502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09CC2ECF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792C6DB3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38795634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21ECCB34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143C5A37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6A5DBF07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29766196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3D8A7C80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04D71F82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4BE06C02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7B9C61E3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39644783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571844C8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59137E7A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694A7041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098B9CA5" w14:textId="77777777" w:rsidR="00C4226D" w:rsidRDefault="00C4226D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7DBF34B9" w14:textId="77777777" w:rsidR="000F1B05" w:rsidRDefault="000F1B05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</w:p>
    <w:p w14:paraId="3E8146D8" w14:textId="77777777" w:rsidR="00947188" w:rsidRPr="00923F70" w:rsidRDefault="005C29C6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</w:rPr>
      </w:pPr>
      <w:r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  <w:cs/>
        </w:rPr>
        <w:lastRenderedPageBreak/>
        <w:t xml:space="preserve">ส่วนที่ 2 </w:t>
      </w:r>
      <w:r w:rsidR="00947188" w:rsidRPr="00923F70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single"/>
          <w:cs/>
        </w:rPr>
        <w:t>ประวัตินักวิจัย</w:t>
      </w:r>
    </w:p>
    <w:p w14:paraId="46752E4C" w14:textId="77777777" w:rsidR="006C6B93" w:rsidRDefault="006C6B93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17D4516" w14:textId="30C3AD8A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ื่อ - สกุล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ยจตุรงค์ ศรีวงษ์วรรณะ</w:t>
      </w:r>
    </w:p>
    <w:p w14:paraId="2DD024B3" w14:textId="7777777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ำแหน่ง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: ผู้ช่วยศาสตราจารย์</w:t>
      </w:r>
    </w:p>
    <w:p w14:paraId="251CBA59" w14:textId="06B32932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าขา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31330F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31330F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: การตลาด</w:t>
      </w:r>
    </w:p>
    <w:p w14:paraId="5A25C192" w14:textId="7777777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น่วยงานที่สังกัด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คณะบริหารธุรกิจและการจัดการ มหาวิทยาลัยราชภัฏอุบลราชธานี</w:t>
      </w:r>
    </w:p>
    <w:p w14:paraId="757FE4B0" w14:textId="7D0497C1" w:rsidR="006C6B93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วัติการศึกษา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>D.HRM, Murdoch University, Australia 2012</w:t>
      </w:r>
    </w:p>
    <w:p w14:paraId="3EF2A083" w14:textId="16662123" w:rsidR="006C6B93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ab/>
        <w:t xml:space="preserve">  M.HRM, Murdoch University, Australia 2010</w:t>
      </w:r>
    </w:p>
    <w:p w14:paraId="2240191D" w14:textId="675B435B" w:rsidR="0031330F" w:rsidRDefault="0031330F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>M.M. (Business), La Trobe University, Australia 2003</w:t>
      </w:r>
    </w:p>
    <w:p w14:paraId="5C11152C" w14:textId="0B30AC6E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ab/>
        <w:t xml:space="preserve"> 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วท.บ. (คอมพิวเตอร์), สถาบันราชภัฏพระนคร, กรุงเทพฯ, 2542</w:t>
      </w:r>
    </w:p>
    <w:p w14:paraId="54041699" w14:textId="7777777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ลงานวิจัย</w:t>
      </w:r>
    </w:p>
    <w:p w14:paraId="4432E71A" w14:textId="77777777" w:rsidR="006C6B93" w:rsidRPr="002A4C9D" w:rsidRDefault="006C6B93" w:rsidP="0066209A">
      <w:pPr>
        <w:spacing w:after="0" w:line="240" w:lineRule="auto"/>
        <w:ind w:left="851" w:hanging="851"/>
        <w:rPr>
          <w:rFonts w:ascii="TH SarabunPSK" w:hAnsi="TH SarabunPSK" w:cs="TH SarabunPSK"/>
          <w:sz w:val="32"/>
          <w:szCs w:val="32"/>
        </w:rPr>
      </w:pPr>
      <w:r w:rsidRPr="002A4C9D">
        <w:rPr>
          <w:rFonts w:ascii="TH SarabunPSK" w:hAnsi="TH SarabunPSK" w:cs="TH SarabunPSK"/>
          <w:sz w:val="32"/>
          <w:szCs w:val="32"/>
          <w:cs/>
        </w:rPr>
        <w:t xml:space="preserve">จตุรงค์ ศรีวงษ์วรรณะ. (2563). 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แนวทางในการพัฒนาเพื่อยกระดับมาตรฐานการท่องเที่ยวเชิงธรรมชาติอย่างยั่งยืนในจังหวัดอุบลราชธานี.</w:t>
      </w:r>
      <w:r w:rsidRPr="002A4C9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2B2260">
        <w:rPr>
          <w:rFonts w:ascii="TH SarabunPSK" w:hAnsi="TH SarabunPSK" w:cs="TH SarabunPSK"/>
          <w:b/>
          <w:bCs/>
          <w:sz w:val="32"/>
          <w:szCs w:val="32"/>
          <w:cs/>
        </w:rPr>
        <w:t>วารสารสถาบันวิจัยและพัฒนา มหาวิทยาลัยราชภัฏมหาสารคาม</w:t>
      </w:r>
      <w:r w:rsidRPr="002A4C9D">
        <w:rPr>
          <w:rFonts w:ascii="TH SarabunPSK" w:hAnsi="TH SarabunPSK" w:cs="TH SarabunPSK"/>
          <w:sz w:val="32"/>
          <w:szCs w:val="32"/>
          <w:cs/>
        </w:rPr>
        <w:t xml:space="preserve">, </w:t>
      </w:r>
      <w:r w:rsidRPr="002A4C9D">
        <w:rPr>
          <w:rFonts w:ascii="TH SarabunPSK" w:hAnsi="TH SarabunPSK" w:cs="TH SarabunPSK"/>
          <w:i/>
          <w:iCs/>
          <w:sz w:val="32"/>
          <w:szCs w:val="32"/>
          <w:cs/>
        </w:rPr>
        <w:t>7</w:t>
      </w:r>
      <w:r w:rsidRPr="002A4C9D">
        <w:rPr>
          <w:rFonts w:ascii="TH SarabunPSK" w:hAnsi="TH SarabunPSK" w:cs="TH SarabunPSK"/>
          <w:sz w:val="32"/>
          <w:szCs w:val="32"/>
          <w:cs/>
        </w:rPr>
        <w:t xml:space="preserve">(2), 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455</w:t>
      </w:r>
      <w:r w:rsidRPr="002A4C9D">
        <w:rPr>
          <w:rFonts w:ascii="TH SarabunPSK" w:hAnsi="TH SarabunPSK" w:cs="TH SarabunPSK"/>
          <w:sz w:val="32"/>
          <w:szCs w:val="32"/>
          <w:cs/>
        </w:rPr>
        <w:t xml:space="preserve"> – 472.</w:t>
      </w:r>
      <w:r w:rsidRPr="002A4C9D">
        <w:rPr>
          <w:rFonts w:ascii="TH SarabunPSK" w:hAnsi="TH SarabunPSK" w:cs="TH SarabunPSK"/>
          <w:sz w:val="32"/>
          <w:szCs w:val="32"/>
        </w:rPr>
        <w:t xml:space="preserve"> </w:t>
      </w:r>
    </w:p>
    <w:p w14:paraId="6FD8AC88" w14:textId="77777777" w:rsidR="006C6B93" w:rsidRPr="002A4C9D" w:rsidRDefault="006C6B93" w:rsidP="0066209A">
      <w:pPr>
        <w:autoSpaceDE w:val="0"/>
        <w:autoSpaceDN w:val="0"/>
        <w:adjustRightInd w:val="0"/>
        <w:spacing w:after="0" w:line="240" w:lineRule="auto"/>
        <w:ind w:left="851" w:right="-108" w:hanging="851"/>
        <w:rPr>
          <w:rFonts w:ascii="TH SarabunPSK" w:hAnsi="TH SarabunPSK" w:cs="TH SarabunPSK"/>
          <w:sz w:val="32"/>
          <w:szCs w:val="32"/>
        </w:rPr>
      </w:pP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วิกานดา เกษตรเอี่ยม, นรีนุช ยุวดีนิเวศ และจตุรงค์  ศรีวงษ์วรรณะ. (2563). ปัจจัยทางการตลาดที่มีอิทธิพลต่อการตัดสินใจใช้บริการ </w:t>
      </w:r>
      <w:r w:rsidRPr="002A4C9D">
        <w:rPr>
          <w:rFonts w:ascii="TH SarabunPSK" w:hAnsi="TH SarabunPSK" w:cs="TH SarabunPSK"/>
          <w:sz w:val="32"/>
          <w:szCs w:val="32"/>
        </w:rPr>
        <w:t xml:space="preserve">Grab Taxi 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ของผู้ใช้บริการในจังหวัดอุบลราชธานี.</w:t>
      </w:r>
      <w:r w:rsidRPr="002A4C9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2B2260">
        <w:rPr>
          <w:rFonts w:ascii="TH SarabunPSK" w:hAnsi="TH SarabunPSK" w:cs="TH SarabunPSK"/>
          <w:b/>
          <w:bCs/>
          <w:sz w:val="32"/>
          <w:szCs w:val="32"/>
          <w:cs/>
        </w:rPr>
        <w:t>วารสาร</w:t>
      </w:r>
      <w:r w:rsidRPr="002B2260">
        <w:rPr>
          <w:rFonts w:ascii="TH SarabunPSK" w:hAnsi="TH SarabunPSK" w:cs="TH SarabunPSK" w:hint="cs"/>
          <w:b/>
          <w:bCs/>
          <w:sz w:val="32"/>
          <w:szCs w:val="32"/>
          <w:cs/>
        </w:rPr>
        <w:t>การจัดการและพัฒนา</w:t>
      </w:r>
      <w:r w:rsidRPr="002B2260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2B2260">
        <w:rPr>
          <w:rFonts w:ascii="TH SarabunPSK" w:hAnsi="TH SarabunPSK" w:cs="TH SarabunPSK" w:hint="cs"/>
          <w:b/>
          <w:bCs/>
          <w:sz w:val="32"/>
          <w:szCs w:val="32"/>
          <w:cs/>
        </w:rPr>
        <w:t>มหาวิทยาลัยราชภัฏอุบลราชธานี</w:t>
      </w:r>
      <w:r w:rsidRPr="002A4C9D">
        <w:rPr>
          <w:rFonts w:ascii="TH SarabunPSK" w:hAnsi="TH SarabunPSK" w:cs="TH SarabunPSK"/>
          <w:sz w:val="32"/>
          <w:szCs w:val="32"/>
        </w:rPr>
        <w:t xml:space="preserve">, </w:t>
      </w:r>
      <w:r w:rsidRPr="002A4C9D">
        <w:rPr>
          <w:rFonts w:ascii="TH SarabunPSK" w:hAnsi="TH SarabunPSK" w:cs="TH SarabunPSK" w:hint="cs"/>
          <w:i/>
          <w:iCs/>
          <w:sz w:val="32"/>
          <w:szCs w:val="32"/>
          <w:cs/>
        </w:rPr>
        <w:t>7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(</w:t>
      </w:r>
      <w:r w:rsidRPr="002A4C9D">
        <w:rPr>
          <w:rFonts w:ascii="TH SarabunPSK" w:hAnsi="TH SarabunPSK" w:cs="TH SarabunPSK"/>
          <w:sz w:val="32"/>
          <w:szCs w:val="32"/>
          <w:cs/>
        </w:rPr>
        <w:t>1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)</w:t>
      </w:r>
      <w:r w:rsidRPr="002A4C9D">
        <w:rPr>
          <w:rFonts w:ascii="TH SarabunPSK" w:hAnsi="TH SarabunPSK" w:cs="TH SarabunPSK"/>
          <w:sz w:val="32"/>
          <w:szCs w:val="32"/>
        </w:rPr>
        <w:t>,</w:t>
      </w:r>
      <w:r w:rsidRPr="002A4C9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51</w:t>
      </w:r>
      <w:r w:rsidRPr="002A4C9D">
        <w:rPr>
          <w:rFonts w:ascii="TH SarabunPSK" w:hAnsi="TH SarabunPSK" w:cs="TH SarabunPSK"/>
          <w:sz w:val="32"/>
          <w:szCs w:val="32"/>
          <w:cs/>
        </w:rPr>
        <w:t>–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64</w:t>
      </w:r>
      <w:r w:rsidRPr="002A4C9D">
        <w:rPr>
          <w:rFonts w:ascii="TH SarabunPSK" w:hAnsi="TH SarabunPSK" w:cs="TH SarabunPSK"/>
          <w:sz w:val="32"/>
          <w:szCs w:val="32"/>
        </w:rPr>
        <w:t xml:space="preserve">. </w:t>
      </w:r>
    </w:p>
    <w:p w14:paraId="665FC04F" w14:textId="77777777" w:rsidR="006C6B93" w:rsidRPr="002A4C9D" w:rsidRDefault="006C6B93" w:rsidP="0066209A">
      <w:pPr>
        <w:spacing w:after="0" w:line="240" w:lineRule="auto"/>
        <w:ind w:left="851" w:hanging="851"/>
        <w:rPr>
          <w:rFonts w:ascii="TH SarabunPSK" w:hAnsi="TH SarabunPSK" w:cs="TH SarabunPSK"/>
          <w:sz w:val="32"/>
          <w:szCs w:val="32"/>
        </w:rPr>
      </w:pPr>
      <w:r w:rsidRPr="002A4C9D">
        <w:rPr>
          <w:rFonts w:ascii="TH SarabunPSK" w:hAnsi="TH SarabunPSK" w:cs="TH SarabunPSK"/>
          <w:sz w:val="32"/>
          <w:szCs w:val="32"/>
          <w:cs/>
        </w:rPr>
        <w:t xml:space="preserve">วิกานดา เกษตรเอี่ยม, จตุรงค์ ศรีวงษ์วรรณะ และ วรรณณา ปิยะรัตน์มานนท์. (2563). โครงการนำร่องธุรกิจที่พักที่เป็นมิตรกับสิ่งแวดล้อมในจังหวัดอุบลราชธานี. </w:t>
      </w:r>
      <w:r w:rsidRPr="002B2260">
        <w:rPr>
          <w:rFonts w:ascii="TH SarabunPSK" w:hAnsi="TH SarabunPSK" w:cs="TH SarabunPSK"/>
          <w:b/>
          <w:bCs/>
          <w:sz w:val="32"/>
          <w:szCs w:val="32"/>
          <w:cs/>
        </w:rPr>
        <w:t>วารสารสถาบันวิจัยและพัฒนา มหาวิทยาลัยราชภัฏมหาสารคาม</w:t>
      </w:r>
      <w:r w:rsidRPr="002A4C9D">
        <w:rPr>
          <w:rFonts w:ascii="TH SarabunPSK" w:hAnsi="TH SarabunPSK" w:cs="TH SarabunPSK"/>
          <w:sz w:val="32"/>
          <w:szCs w:val="32"/>
          <w:cs/>
        </w:rPr>
        <w:t xml:space="preserve">, </w:t>
      </w:r>
      <w:r w:rsidRPr="002A4C9D">
        <w:rPr>
          <w:rFonts w:ascii="TH SarabunPSK" w:hAnsi="TH SarabunPSK" w:cs="TH SarabunPSK"/>
          <w:i/>
          <w:iCs/>
          <w:sz w:val="32"/>
          <w:szCs w:val="32"/>
          <w:cs/>
        </w:rPr>
        <w:t>7</w:t>
      </w:r>
      <w:r w:rsidRPr="002A4C9D">
        <w:rPr>
          <w:rFonts w:ascii="TH SarabunPSK" w:hAnsi="TH SarabunPSK" w:cs="TH SarabunPSK"/>
          <w:sz w:val="32"/>
          <w:szCs w:val="32"/>
          <w:cs/>
        </w:rPr>
        <w:t>(2), 307 – 323.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02618DEA" w14:textId="77777777" w:rsidR="006C6B93" w:rsidRPr="002A4C9D" w:rsidRDefault="006C6B93" w:rsidP="0066209A">
      <w:pPr>
        <w:autoSpaceDE w:val="0"/>
        <w:autoSpaceDN w:val="0"/>
        <w:adjustRightInd w:val="0"/>
        <w:spacing w:after="0" w:line="240" w:lineRule="auto"/>
        <w:ind w:left="851" w:right="-108" w:hanging="851"/>
        <w:rPr>
          <w:rFonts w:ascii="TH SarabunPSK" w:hAnsi="TH SarabunPSK" w:cs="TH SarabunPSK"/>
          <w:sz w:val="32"/>
          <w:szCs w:val="32"/>
        </w:rPr>
      </w:pP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นรีนุช ยุวดีนิเวศ, วิกานดา เกษตรเอี่ยม และจตุรงค์ ศรีวงษ์วรรณะ. (2563). การพัฒนากลยุทธ์ส่วนประสมทางการตลาดของผู้ประกอบการร้านของฝากที่ระลึกเน้นอัตลักษณ์บ้านชีทวน ต.ชีทวน อ.เขื่องใน จ.อุบลราชธานี. วารสารสถาบันวิจัยและพัฒนา มหาวิทยาลัยราชภัฏมหาสารคาม, </w:t>
      </w:r>
      <w:r w:rsidRPr="002A4C9D">
        <w:rPr>
          <w:rFonts w:ascii="TH SarabunPSK" w:hAnsi="TH SarabunPSK" w:cs="TH SarabunPSK" w:hint="cs"/>
          <w:i/>
          <w:iCs/>
          <w:sz w:val="32"/>
          <w:szCs w:val="32"/>
          <w:cs/>
        </w:rPr>
        <w:t>7</w:t>
      </w: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(2), 149-160. </w:t>
      </w:r>
    </w:p>
    <w:p w14:paraId="738DFD1B" w14:textId="77777777" w:rsidR="006C6B93" w:rsidRPr="002A4C9D" w:rsidRDefault="006C6B93" w:rsidP="0066209A">
      <w:pPr>
        <w:spacing w:after="0" w:line="240" w:lineRule="auto"/>
        <w:ind w:left="851" w:hanging="851"/>
        <w:rPr>
          <w:rFonts w:ascii="TH SarabunPSK" w:hAnsi="TH SarabunPSK" w:cs="TH SarabunPSK"/>
          <w:spacing w:val="-2"/>
          <w:sz w:val="32"/>
          <w:szCs w:val="32"/>
        </w:rPr>
      </w:pPr>
      <w:r w:rsidRPr="002A4C9D">
        <w:rPr>
          <w:rFonts w:ascii="TH SarabunPSK" w:eastAsia="Cordia New" w:hAnsi="TH SarabunPSK" w:cs="TH SarabunPSK" w:hint="cs"/>
          <w:spacing w:val="-2"/>
          <w:sz w:val="32"/>
          <w:szCs w:val="32"/>
          <w:cs/>
        </w:rPr>
        <w:t xml:space="preserve">จตุรงค์ ศรีวงษ์วรรณะ. (2561). </w:t>
      </w:r>
      <w:r w:rsidRPr="002A4C9D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การพัฒนานโยบายการท่องเที่ยวเชิงสร้างสรรค์สำหรับจังหวัดอุบลราชธานี, </w:t>
      </w:r>
      <w:r w:rsidRPr="002B2260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 xml:space="preserve">วารสารมนุษยศาสตร์สังคมศาสตร์ปริทัศน์ </w:t>
      </w:r>
      <w:r w:rsidRPr="002B2260">
        <w:rPr>
          <w:rFonts w:ascii="TH SarabunPSK" w:hAnsi="TH SarabunPSK" w:cs="TH SarabunPSK" w:hint="cs"/>
          <w:b/>
          <w:bCs/>
          <w:sz w:val="32"/>
          <w:szCs w:val="32"/>
          <w:cs/>
        </w:rPr>
        <w:t>มหาวิทยาลัยราชภัฏลำปาง</w:t>
      </w:r>
      <w:r w:rsidRPr="002B2260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.</w:t>
      </w:r>
      <w:r w:rsidRPr="002A4C9D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Pr="002A4C9D">
        <w:rPr>
          <w:rFonts w:ascii="TH SarabunPSK" w:hAnsi="TH SarabunPSK" w:cs="TH SarabunPSK" w:hint="cs"/>
          <w:i/>
          <w:iCs/>
          <w:spacing w:val="-2"/>
          <w:sz w:val="32"/>
          <w:szCs w:val="32"/>
          <w:cs/>
        </w:rPr>
        <w:t>6</w:t>
      </w:r>
      <w:r w:rsidRPr="002A4C9D">
        <w:rPr>
          <w:rFonts w:ascii="TH SarabunPSK" w:hAnsi="TH SarabunPSK" w:cs="TH SarabunPSK" w:hint="cs"/>
          <w:spacing w:val="-2"/>
          <w:sz w:val="32"/>
          <w:szCs w:val="32"/>
          <w:cs/>
        </w:rPr>
        <w:t>(1).</w:t>
      </w:r>
      <w:r w:rsidRPr="002A4C9D">
        <w:rPr>
          <w:rFonts w:ascii="TH SarabunPSK" w:hAnsi="TH SarabunPSK" w:cs="TH SarabunPSK"/>
          <w:spacing w:val="-2"/>
          <w:sz w:val="32"/>
          <w:szCs w:val="32"/>
        </w:rPr>
        <w:t xml:space="preserve"> </w:t>
      </w:r>
      <w:r w:rsidRPr="002A4C9D">
        <w:rPr>
          <w:rFonts w:ascii="TH SarabunPSK" w:eastAsia="Angsana New" w:hAnsi="TH SarabunPSK" w:cs="TH SarabunPSK"/>
          <w:sz w:val="32"/>
          <w:szCs w:val="32"/>
          <w:cs/>
        </w:rPr>
        <w:t>82-98</w:t>
      </w:r>
      <w:r w:rsidRPr="002A4C9D">
        <w:rPr>
          <w:rFonts w:ascii="TH SarabunPSK" w:eastAsia="Angsana New" w:hAnsi="TH SarabunPSK" w:cs="TH SarabunPSK"/>
          <w:sz w:val="32"/>
          <w:szCs w:val="32"/>
        </w:rPr>
        <w:t>.</w:t>
      </w:r>
      <w:r w:rsidRPr="002A4C9D">
        <w:rPr>
          <w:rFonts w:ascii="TH SarabunPSK" w:hAnsi="TH SarabunPSK" w:cs="TH SarabunPSK"/>
          <w:spacing w:val="-2"/>
          <w:sz w:val="32"/>
          <w:szCs w:val="32"/>
        </w:rPr>
        <w:t xml:space="preserve"> </w:t>
      </w:r>
    </w:p>
    <w:p w14:paraId="2933F05F" w14:textId="77777777" w:rsidR="006C6B93" w:rsidRDefault="006C6B93" w:rsidP="0066209A">
      <w:pPr>
        <w:spacing w:after="0" w:line="240" w:lineRule="auto"/>
        <w:ind w:left="851" w:hanging="851"/>
        <w:jc w:val="both"/>
        <w:rPr>
          <w:rFonts w:ascii="TH SarabunPSK" w:hAnsi="TH SarabunPSK" w:cs="TH SarabunPSK"/>
          <w:sz w:val="32"/>
          <w:szCs w:val="32"/>
        </w:rPr>
      </w:pPr>
      <w:r w:rsidRPr="002A4C9D">
        <w:rPr>
          <w:rFonts w:ascii="TH SarabunPSK" w:hAnsi="TH SarabunPSK" w:cs="TH SarabunPSK"/>
          <w:sz w:val="32"/>
          <w:szCs w:val="32"/>
          <w:cs/>
        </w:rPr>
        <w:t>วิกานดา เกษตรเอี่ยม และ จตุรงค์ ศรีวงษ์วรรณะ</w:t>
      </w: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2560</w:t>
      </w:r>
      <w:r w:rsidRPr="002A4C9D">
        <w:rPr>
          <w:rFonts w:ascii="TH SarabunPSK" w:hAnsi="TH SarabunPSK" w:cs="TH SarabunPSK" w:hint="cs"/>
          <w:sz w:val="32"/>
          <w:szCs w:val="32"/>
          <w:cs/>
        </w:rPr>
        <w:t>). การพัฒนานโยบายการพัฒนาบุคลากรในอุตสาหกรรมการท่องเที่ยว</w:t>
      </w:r>
      <w:r w:rsidRPr="002A4C9D">
        <w:rPr>
          <w:rFonts w:ascii="TH SarabunPSK" w:hAnsi="TH SarabunPSK" w:cs="TH SarabunPSK"/>
          <w:sz w:val="32"/>
          <w:szCs w:val="32"/>
        </w:rPr>
        <w:t xml:space="preserve">: </w:t>
      </w: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กรณีศึกษาธุรกิจที่พักในจังหวัดอุบลราชธานี. </w:t>
      </w:r>
      <w:r w:rsidRPr="002B2260">
        <w:rPr>
          <w:rFonts w:ascii="TH SarabunPSK" w:hAnsi="TH SarabunPSK" w:cs="TH SarabunPSK" w:hint="cs"/>
          <w:b/>
          <w:bCs/>
          <w:sz w:val="32"/>
          <w:szCs w:val="32"/>
          <w:cs/>
        </w:rPr>
        <w:t>วารสารนาคบุตรปริทรรศน์ มหาวิทยาลัยราชภัฏนครศรีธรรมราช</w:t>
      </w: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, </w:t>
      </w:r>
      <w:r w:rsidRPr="008E7BD4">
        <w:rPr>
          <w:rFonts w:ascii="TH SarabunPSK" w:hAnsi="TH SarabunPSK" w:cs="TH SarabunPSK" w:hint="cs"/>
          <w:sz w:val="32"/>
          <w:szCs w:val="32"/>
          <w:cs/>
        </w:rPr>
        <w:t>9</w:t>
      </w: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(1), 140 </w:t>
      </w:r>
      <w:r w:rsidRPr="002A4C9D">
        <w:rPr>
          <w:rFonts w:ascii="TH SarabunPSK" w:hAnsi="TH SarabunPSK" w:cs="TH SarabunPSK"/>
          <w:sz w:val="32"/>
          <w:szCs w:val="32"/>
          <w:cs/>
        </w:rPr>
        <w:t>–</w:t>
      </w:r>
      <w:r w:rsidRPr="002A4C9D">
        <w:rPr>
          <w:rFonts w:ascii="TH SarabunPSK" w:hAnsi="TH SarabunPSK" w:cs="TH SarabunPSK" w:hint="cs"/>
          <w:sz w:val="32"/>
          <w:szCs w:val="32"/>
          <w:cs/>
        </w:rPr>
        <w:t xml:space="preserve"> 150.</w:t>
      </w:r>
    </w:p>
    <w:p w14:paraId="6DCC82A5" w14:textId="77777777" w:rsidR="006C6B93" w:rsidRDefault="006C6B93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59C27D45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154C9EEE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3779C24A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551F62B4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301A7AB8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02E2AAD5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4CC05384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0950DA42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7DD1BE49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727DEC14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6BD19261" w14:textId="353F5D4B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ื่อ - สกุล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นาง</w:t>
      </w:r>
      <w:r w:rsidR="000F1B05">
        <w:rPr>
          <w:rFonts w:ascii="TH SarabunPSK" w:eastAsia="Sarabun" w:hAnsi="TH SarabunPSK" w:cs="TH SarabunPSK"/>
          <w:color w:val="000000"/>
          <w:sz w:val="32"/>
          <w:szCs w:val="32"/>
          <w:cs/>
        </w:rPr>
        <w:t>หทัยรัตน์ ไชยสัต</w:t>
      </w:r>
      <w:r w:rsidR="000F1B05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ย์</w:t>
      </w:r>
    </w:p>
    <w:p w14:paraId="61E9935D" w14:textId="2A18E728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ำแหน่ง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: ผู้ช่วยศาสตราจารย์</w:t>
      </w:r>
    </w:p>
    <w:p w14:paraId="58C74800" w14:textId="77777777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าขา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การบัญชี</w:t>
      </w:r>
    </w:p>
    <w:p w14:paraId="70221372" w14:textId="77777777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น่วยงานที่สังกัด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คณะบริหารธุรกิจและการจัดการ มหาวิทยาลัยราชภัฏอุบลราชธานี</w:t>
      </w:r>
    </w:p>
    <w:p w14:paraId="6650E862" w14:textId="5785421C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วัติการศึกษา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 w:rsidR="006C6B93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.ด. (การบัญชี), มหาวิทยาลัยธุรกิจบัณฑิต, กรุงเทพ, 25262</w:t>
      </w:r>
    </w:p>
    <w:p w14:paraId="172994DB" w14:textId="7777777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ลงานวิจัย</w:t>
      </w:r>
    </w:p>
    <w:p w14:paraId="4FE1ECA7" w14:textId="77777777" w:rsidR="008E2B79" w:rsidRPr="0026755D" w:rsidRDefault="008E2B79" w:rsidP="0066209A">
      <w:pPr>
        <w:spacing w:after="0" w:line="240" w:lineRule="auto"/>
        <w:ind w:left="709" w:hanging="709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หทัยรัตน์ ควรรู้ดี และคณะ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การพัฒนาผลิตภัณฑ์และบรรจุภัณฑ์สบู่รังไหม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-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ใบหม่อน กรณีศึกษากลุ่มวิสาหกิจชุมชนตำบลหนองบ่อ อ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.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เมือง จ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.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,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ใน ปานฉัตร อาการักษ์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(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บรรณาธิการ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),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 xml:space="preserve">การประชุมวิชาการระดับชาติ 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National Conference on Business Transformation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 xml:space="preserve">ครั้งที่ 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4 “Business Management in the Digital Transformation”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วันที่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29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มกราคม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2564;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เชียงราย มหาวิทยาลัยราชภัฏเชียงราย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, 2564: 88-100.</w:t>
      </w:r>
    </w:p>
    <w:p w14:paraId="2940B5AF" w14:textId="77777777" w:rsidR="008E2B79" w:rsidRPr="0026755D" w:rsidRDefault="008E2B79" w:rsidP="0066209A">
      <w:pPr>
        <w:spacing w:after="0" w:line="240" w:lineRule="auto"/>
        <w:ind w:left="709" w:hanging="709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ประไพพิศ เลียบสื่อตระกูล หทัยรัตน์ ควรรู้ดี และก้องเกียรติ สหายรักษ์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(2564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การเพิ่มมูลค่าเชิงเศรษฐกิจให้กับผ้าทอท้องถิ่น และเชื่อมโยงไปสู่การท่องเที่ยวเชิงวัฒนธรรม กรณีศึกษากลุ่มสตรีทอผ้ากาบบัวบ้านเอือดใหญ่ ตำบลเอือดใหญ่ อำเภอศรีเมืองใหม่ จังหวัด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>วารสารการจัดการและการพัฒนา มหาวิทยาลัยราชภัฏ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, 8(2): 1-16. </w:t>
      </w:r>
    </w:p>
    <w:p w14:paraId="3286CD72" w14:textId="77777777" w:rsidR="008E2B79" w:rsidRPr="0026755D" w:rsidRDefault="008E2B79" w:rsidP="0066209A">
      <w:pPr>
        <w:spacing w:after="0" w:line="240" w:lineRule="auto"/>
        <w:ind w:left="709" w:hanging="709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ธรรมรักษ์ ละอองนวล และคณะ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(2563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ปัจจัยที่มีอิทธิพลต่อการตัดสินใจใช้จ่ายของนักกีฬาที่เข้าร่วมงานกีฬามหาวิทยาลัยในงานราชภัฏอุบลราชธานีเกมส์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>วารสารบัณฑิตวิทยาลัยพิชญทรรศน์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, 15(1): 77-86. </w:t>
      </w:r>
    </w:p>
    <w:p w14:paraId="78846434" w14:textId="77777777" w:rsidR="008E2B79" w:rsidRPr="0026755D" w:rsidRDefault="008E2B79" w:rsidP="0066209A">
      <w:pPr>
        <w:tabs>
          <w:tab w:val="left" w:pos="558"/>
        </w:tabs>
        <w:spacing w:after="0" w:line="240" w:lineRule="auto"/>
        <w:ind w:left="709" w:hanging="709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ธรรมรักษ์ ละลองนวล และคณะ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(2562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พฤติกรรมการใช้จ่ายเงินของนักกีฬาที่เข้าร่วมงานกีฬามหาวิทยาลัยในงานราชภัฏอุบลราชธานีเกมส์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>วารสารการจัดการและการพัฒนา มหาวิทยาลัยราชภัฏ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, 6(1): 97-118.</w:t>
      </w:r>
    </w:p>
    <w:p w14:paraId="0A051E46" w14:textId="77777777" w:rsidR="008E2B79" w:rsidRPr="0026755D" w:rsidRDefault="008E2B79" w:rsidP="0066209A">
      <w:pPr>
        <w:tabs>
          <w:tab w:val="left" w:pos="558"/>
        </w:tabs>
        <w:spacing w:after="0" w:line="240" w:lineRule="auto"/>
        <w:ind w:left="709" w:hanging="709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ธรรมรักษ์ ละอองนวล และคณะ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(2562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โอกาสทางการค้าและระบบโลจิสติกส์ของผู้ประกอบการร้านอาหารไทยในกรุงพนมเปญ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>วารสารบัณฑิตศึกษา มหาวิทยาลัยราชภัฏเชียงราย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,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12(2): 1-21.</w:t>
      </w:r>
    </w:p>
    <w:p w14:paraId="251224D7" w14:textId="199A58EF" w:rsidR="008E2B79" w:rsidRPr="0026755D" w:rsidRDefault="008E2B79" w:rsidP="0066209A">
      <w:pPr>
        <w:spacing w:after="0" w:line="240" w:lineRule="auto"/>
        <w:ind w:left="709" w:hanging="709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หทัยรัตน์ ควรรู้ดี และคณะ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(2562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ส่วนประสมการตลาดที่มีอิทธิพลต่อการตัดสินใจซื้อของฝาก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/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ของที่ระลึกของนักกีฬาในงานราชภัฏอุบลราชธานีเกมส์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>วารสารการจัดการและการพัฒนา มหาวิทยาลัยราชภัฏอุบลราชธานี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>,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 6(2): 289-310.</w:t>
      </w:r>
    </w:p>
    <w:p w14:paraId="441C23B2" w14:textId="77777777" w:rsidR="008E2B79" w:rsidRPr="0026755D" w:rsidRDefault="008E2B79" w:rsidP="0066209A">
      <w:pPr>
        <w:spacing w:after="0" w:line="240" w:lineRule="auto"/>
        <w:ind w:left="709" w:hanging="709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lastRenderedPageBreak/>
        <w:t>หทัยรัตน์ ควรรู้ดี และคณะ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(2561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การพัฒนาการรวมกลุ่มและเชื่อมโยงอุตสาหกรรมของกลุ่มอาหารแปรรูปจากเนื้อสัตว์จังหวัด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ใน ปิยกนิฏฐ์ โชติวนิช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(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บ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.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ก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),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 xml:space="preserve">การประชุมวิชาการระดับชาติครั้งที่ 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6 </w:t>
      </w:r>
      <w:r w:rsidRPr="0026755D">
        <w:rPr>
          <w:rFonts w:ascii="TH SarabunPSK" w:eastAsia="Sarabun" w:hAnsi="TH SarabunPSK" w:cs="TH SarabunPSK"/>
          <w:b/>
          <w:bCs/>
          <w:color w:val="000000"/>
          <w:sz w:val="32"/>
          <w:szCs w:val="32"/>
          <w:cs/>
        </w:rPr>
        <w:t xml:space="preserve">นวัตกรรมการบริหารธุรกิจยุค 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>4.0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 21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ธันวาคม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2561,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ณ คณะบริหารธุรกิจและการจัดการ มหาวิทยาลัยราชภัฏ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. (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น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. 257-264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: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cs/>
        </w:rPr>
        <w:t>มหาวิทยาลัยราชภัฏอุบลราชธานี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.</w:t>
      </w:r>
    </w:p>
    <w:p w14:paraId="06924A78" w14:textId="77777777" w:rsidR="008E2B79" w:rsidRPr="0026755D" w:rsidRDefault="008E2B79" w:rsidP="0066209A">
      <w:pPr>
        <w:spacing w:after="0" w:line="240" w:lineRule="auto"/>
        <w:ind w:left="709" w:hanging="709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La-ongnual, T. et al. (2019). “Thai Restaurant Opportunity in Phnom Penh,” 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Proceeding of the International Conference in Business Innovation (ICBI 2019).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 25-27 July 2019 At Dhurakij Pundit University, Laksi, Bangkok, Thailand, 274-281.</w:t>
      </w:r>
    </w:p>
    <w:p w14:paraId="353F992A" w14:textId="77777777" w:rsidR="008E2B79" w:rsidRPr="0026755D" w:rsidRDefault="008E2B79" w:rsidP="0066209A">
      <w:pPr>
        <w:spacing w:after="0" w:line="240" w:lineRule="auto"/>
        <w:ind w:left="709" w:hanging="709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Khuanrudee, H., and Chotivanich, P. (2019). “The Relationship between Corporate Governance and the Firm Performance of  A Listed Company”. In Leela Tiangsoongnern (Ed.),</w:t>
      </w:r>
      <w:r w:rsidRPr="0026755D">
        <w:rPr>
          <w:rFonts w:ascii="TH SarabunPSK" w:eastAsia="Sarabun" w:hAnsi="TH SarabunPSK" w:cs="TH SarabunPSK"/>
          <w:i/>
          <w:color w:val="000000"/>
          <w:sz w:val="32"/>
          <w:szCs w:val="32"/>
        </w:rPr>
        <w:t xml:space="preserve"> </w:t>
      </w:r>
      <w:r w:rsidRPr="0026755D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Proceeding of the International Conference in Business Innovation (ICBI 2019). 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25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vertAlign w:val="superscript"/>
        </w:rPr>
        <w:t>th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– 27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  <w:vertAlign w:val="superscript"/>
        </w:rPr>
        <w:t>th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 xml:space="preserve"> July 2019,</w:t>
      </w:r>
      <w:r w:rsidRPr="0026755D">
        <w:rPr>
          <w:rFonts w:ascii="TH SarabunPSK" w:eastAsia="Sarabun" w:hAnsi="TH SarabunPSK" w:cs="TH SarabunPSK"/>
          <w:i/>
          <w:color w:val="000000"/>
          <w:sz w:val="32"/>
          <w:szCs w:val="32"/>
        </w:rPr>
        <w:t xml:space="preserve"> </w:t>
      </w:r>
      <w:r w:rsidRPr="0026755D">
        <w:rPr>
          <w:rFonts w:ascii="TH SarabunPSK" w:eastAsia="Sarabun" w:hAnsi="TH SarabunPSK" w:cs="TH SarabunPSK"/>
          <w:color w:val="000000"/>
          <w:sz w:val="32"/>
          <w:szCs w:val="32"/>
        </w:rPr>
        <w:t>At Dhurakij Pundit University, Laksi, Bangkok, Thailand.</w:t>
      </w:r>
    </w:p>
    <w:p w14:paraId="2EFA6A33" w14:textId="77777777" w:rsid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C7A6C7A" w14:textId="015C5AA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ื่อ - สกุล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นาง</w:t>
      </w:r>
      <w:r>
        <w:rPr>
          <w:rFonts w:ascii="TH SarabunPSK" w:hAnsi="TH SarabunPSK" w:cs="TH SarabunPSK" w:hint="cs"/>
          <w:sz w:val="32"/>
          <w:szCs w:val="32"/>
          <w:cs/>
        </w:rPr>
        <w:t>วลัยพรรณ ชินชัยสิรภัทร</w:t>
      </w:r>
    </w:p>
    <w:p w14:paraId="6FA04761" w14:textId="7777777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ำแหน่ง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: ผู้ช่วยศาสตราจารย์</w:t>
      </w:r>
    </w:p>
    <w:p w14:paraId="72DF43E1" w14:textId="40443426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าขา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: ธุรกิจอาหารและโภชนากร</w:t>
      </w:r>
    </w:p>
    <w:p w14:paraId="7A3C0173" w14:textId="4E6C137E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น่วยงานที่สังกัด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คณะ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กษตร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มหาวิทยาลัยราชภัฏอุบลราชธานี</w:t>
      </w:r>
    </w:p>
    <w:p w14:paraId="5E49B3A5" w14:textId="23349906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วัติการศึกษา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</w:p>
    <w:p w14:paraId="4C7DA412" w14:textId="77777777" w:rsidR="006C6B93" w:rsidRPr="008E2B79" w:rsidRDefault="006C6B93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ลงานวิจัย</w:t>
      </w:r>
    </w:p>
    <w:p w14:paraId="27735877" w14:textId="672C9CCF" w:rsidR="008E2B79" w:rsidRDefault="006C6B93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>ภิ</w:t>
      </w:r>
      <w:r w:rsidRPr="006C6B93">
        <w:rPr>
          <w:rFonts w:ascii="TH SarabunPSK" w:hAnsi="TH SarabunPSK" w:cs="TH SarabunPSK"/>
          <w:color w:val="000000" w:themeColor="text1"/>
          <w:sz w:val="32"/>
          <w:szCs w:val="32"/>
          <w:cs/>
        </w:rPr>
        <w:t>ญยาฐ์จันทร์ ชินชัย</w:t>
      </w:r>
      <w:r w:rsidR="00E85035">
        <w:rPr>
          <w:rFonts w:ascii="TH SarabunPSK" w:hAnsi="TH SarabunPSK" w:cs="TH SarabunPSK"/>
          <w:color w:val="000000" w:themeColor="text1"/>
          <w:sz w:val="32"/>
          <w:szCs w:val="32"/>
        </w:rPr>
        <w:t xml:space="preserve">. (2552). </w:t>
      </w:r>
      <w:r w:rsidRPr="00E85035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การพัฒนาคุณภาพส้มตำอุบล</w:t>
      </w:r>
      <w:r w:rsidR="00E85035" w:rsidRPr="00E85035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</w:rPr>
        <w:t>.</w:t>
      </w:r>
      <w:r w:rsidR="00E8503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คณะเกษตรศาสตร์. มหาวิทยาลัยราชภัฏอุบลราชธานี</w:t>
      </w:r>
    </w:p>
    <w:p w14:paraId="18F7B67C" w14:textId="12DB9D54" w:rsidR="006C6B93" w:rsidRDefault="006C6B93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C6B93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ลัยพรรณ ขินชัยสิรภัทร</w:t>
      </w:r>
      <w:r w:rsidR="00E8503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 (2556).</w:t>
      </w:r>
      <w:r w:rsidRPr="006C6B93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</w:t>
      </w:r>
      <w:r w:rsidRPr="00E85035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ความหลากหลายของผักพื้นบ้านอาหารพื้นเมืองริมฝั่งแม่น้ำโขงตอนล่างของประเทศไทย</w:t>
      </w:r>
      <w:r w:rsidR="00E8503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. คณะเกษตรศาสตร์. มหาวิทยาลัยราชภัฏอุบลราชธานี</w:t>
      </w:r>
    </w:p>
    <w:p w14:paraId="0F159CA8" w14:textId="77777777" w:rsid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3D6BB51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FDCFC99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BD3622F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76A6E6F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91B4521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637F4A7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BB19990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75CFC8F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551CC39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E146B1E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05E3186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89E8A12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5238458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E98F975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DA7075F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BD2A9BF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BC6BCE1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249024C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5E9C925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4D6585F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E091CBC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EA04B89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67EAEB3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500BA1C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7F076AC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F058EA8" w14:textId="77777777" w:rsidR="005664CB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33EABA1" w14:textId="77777777" w:rsidR="005664CB" w:rsidRPr="008E2B79" w:rsidRDefault="005664CB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328D72D" w14:textId="7E57F2C7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ชื่อ - สกุล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นางสาววิรัญญา</w:t>
      </w:r>
      <w:r w:rsidRPr="008E2B79">
        <w:rPr>
          <w:rFonts w:ascii="Arial" w:hAnsi="Arial" w:cs="Arial" w:hint="cs"/>
          <w:color w:val="000000" w:themeColor="text1"/>
          <w:sz w:val="32"/>
          <w:szCs w:val="32"/>
          <w:cs/>
        </w:rPr>
        <w:t>​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Pr="008E2B7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ุทธิกุล</w:t>
      </w:r>
      <w:r w:rsidRPr="008E2B79">
        <w:rPr>
          <w:rFonts w:ascii="Arial" w:hAnsi="Arial" w:cs="Arial" w:hint="cs"/>
          <w:color w:val="000000" w:themeColor="text1"/>
          <w:sz w:val="32"/>
          <w:szCs w:val="32"/>
          <w:cs/>
        </w:rPr>
        <w:t>​</w:t>
      </w:r>
    </w:p>
    <w:p w14:paraId="00D3C5C6" w14:textId="0F09A532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ำแหน่ง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-</w:t>
      </w:r>
    </w:p>
    <w:p w14:paraId="5756EA1C" w14:textId="00132E08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าขา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การบัญชี</w:t>
      </w:r>
    </w:p>
    <w:p w14:paraId="3C602251" w14:textId="7AD9AB97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หน่วยงานที่สังกัด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: คณะบริหารธุรกิจและการจัดการ มหาวิทยาลัยราชภัฏอุบลราชธานี</w:t>
      </w:r>
    </w:p>
    <w:p w14:paraId="6916A8CF" w14:textId="7C18B555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วัติการศึกษา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: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Professional doctorate in Management, European international university, France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021</w:t>
      </w:r>
    </w:p>
    <w:p w14:paraId="1722E02C" w14:textId="77777777" w:rsidR="008E2B79" w:rsidRPr="008E2B79" w:rsidRDefault="008E2B79" w:rsidP="0066209A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MBA Finance concentration, Columbia Southern University,USA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015</w:t>
      </w:r>
    </w:p>
    <w:p w14:paraId="73A32671" w14:textId="1DEF9C4F" w:rsidR="008E2B79" w:rsidRPr="008E2B79" w:rsidRDefault="008E2B79" w:rsidP="0066209A">
      <w:pPr>
        <w:spacing w:after="0" w:line="240" w:lineRule="auto"/>
        <w:ind w:left="144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Master of Management, Cambridge College,USA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006</w:t>
      </w:r>
    </w:p>
    <w:p w14:paraId="7DEAC01E" w14:textId="5AF17B02" w:rsidR="008E2B79" w:rsidRPr="008E2B79" w:rsidRDefault="008E2B79" w:rsidP="0066209A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ผลงานวิจัย</w:t>
      </w:r>
    </w:p>
    <w:p w14:paraId="31D93057" w14:textId="32C061D9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Thongkaew T., Sutthikun W., Attitudes towards People with Disabilities: the Key Factors</w:t>
      </w:r>
    </w:p>
    <w:p w14:paraId="742053BE" w14:textId="77777777" w:rsidR="008E2B79" w:rsidRPr="008E2B79" w:rsidRDefault="008E2B79" w:rsidP="0066209A">
      <w:pPr>
        <w:spacing w:after="0" w:line="240" w:lineRule="auto"/>
        <w:ind w:left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that Drive or Create a Barrier to Equality , Phetchabun Rajabhat Journal (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าชภัฏเพชรบูรณ์สาร)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ISSN :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0859-8185 ปีที่ 19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ล่มที่ 2 (2560)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pp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19-36</w:t>
      </w:r>
    </w:p>
    <w:p w14:paraId="17398D92" w14:textId="1D0B6C60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Thongkaew T., Sutthikun W., The Comparative of Hotel Business Perspective in People</w:t>
      </w:r>
    </w:p>
    <w:p w14:paraId="15F8E319" w14:textId="77777777" w:rsidR="008E2B79" w:rsidRPr="008E2B79" w:rsidRDefault="008E2B79" w:rsidP="0066209A">
      <w:pPr>
        <w:spacing w:after="0" w:line="240" w:lineRule="auto"/>
        <w:ind w:left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with Disabilities’ Competencies in Front Office Position between Thailand and Vietnam, Pitchayatat, Ubon Ratchathani Rajabhat University, ISSN: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1905-5811 ปีที่13 ฉบับที่ (2561)</w:t>
      </w:r>
    </w:p>
    <w:p w14:paraId="082CED62" w14:textId="47439B88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La Ongnual T., Khuanrudee H., Chotivanitch P., Sutthikun W., Thai Restaurant</w:t>
      </w:r>
    </w:p>
    <w:p w14:paraId="3E9B7E07" w14:textId="77777777" w:rsidR="008E2B79" w:rsidRPr="008E2B79" w:rsidRDefault="008E2B79" w:rsidP="0066209A">
      <w:pPr>
        <w:spacing w:after="0" w:line="240" w:lineRule="auto"/>
        <w:ind w:left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lastRenderedPageBreak/>
        <w:t>Opportunity in Phnom Penh , The International Conference in Business Innovation</w:t>
      </w:r>
    </w:p>
    <w:p w14:paraId="6E3E9993" w14:textId="77777777" w:rsidR="008E2B79" w:rsidRPr="008E2B79" w:rsidRDefault="008E2B79" w:rsidP="0066209A">
      <w:pPr>
        <w:spacing w:after="0" w:line="240" w:lineRule="auto"/>
        <w:ind w:left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019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, pp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74-281</w:t>
      </w:r>
    </w:p>
    <w:p w14:paraId="72967DBB" w14:textId="1EBA9A11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La Ongnual T., Khuanrudee H., Chotivanitch P., Sutthikun W., The Marketing</w:t>
      </w:r>
    </w:p>
    <w:p w14:paraId="12626D57" w14:textId="52C01E5A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Arial" w:hAnsi="Arial" w:cs="Arial"/>
          <w:color w:val="000000" w:themeColor="text1"/>
          <w:sz w:val="32"/>
          <w:szCs w:val="32"/>
        </w:rPr>
        <w:t>​</w:t>
      </w:r>
      <w:r>
        <w:rPr>
          <w:rFonts w:ascii="Arial" w:hAnsi="Arial" w:cstheme="minorBidi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Opportunity and Entrepreneurship for Thai Restaurant in Phnom Penh, Graduate</w:t>
      </w:r>
    </w:p>
    <w:p w14:paraId="65096690" w14:textId="2F5949A6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Arial" w:hAnsi="Arial" w:cs="Arial"/>
          <w:color w:val="000000" w:themeColor="text1"/>
          <w:sz w:val="32"/>
          <w:szCs w:val="32"/>
        </w:rPr>
        <w:t>​</w:t>
      </w:r>
      <w:r>
        <w:rPr>
          <w:rFonts w:ascii="Arial" w:hAnsi="Arial" w:cstheme="minorBidi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School Journal Chiang Rai Rajabhat University, ISSN: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1905-7679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Vol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12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 No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</w:t>
      </w:r>
    </w:p>
    <w:p w14:paraId="34B098DA" w14:textId="0F6B2ED0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Arial" w:hAnsi="Arial" w:cs="Arial" w:hint="cs"/>
          <w:color w:val="000000" w:themeColor="text1"/>
          <w:sz w:val="32"/>
          <w:szCs w:val="32"/>
          <w:cs/>
        </w:rPr>
        <w:t>​</w:t>
      </w:r>
      <w:r>
        <w:rPr>
          <w:rFonts w:ascii="Arial" w:hAnsi="Arial" w:cstheme="minorBidi"/>
          <w:color w:val="000000" w:themeColor="text1"/>
          <w:sz w:val="32"/>
          <w:szCs w:val="32"/>
          <w:cs/>
        </w:rPr>
        <w:tab/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(2019):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May - August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019</w:t>
      </w:r>
    </w:p>
    <w:p w14:paraId="75E4A44E" w14:textId="73B257BA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Mungmai R., Sutthikun W., Khuanrudee H., Evaluating Efficiency of Internal Control in</w:t>
      </w:r>
    </w:p>
    <w:p w14:paraId="5F803E9E" w14:textId="77777777" w:rsidR="008E2B79" w:rsidRPr="008E2B79" w:rsidRDefault="008E2B79" w:rsidP="0066209A">
      <w:pPr>
        <w:spacing w:after="0" w:line="240" w:lineRule="auto"/>
        <w:ind w:left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Agricultural Cooperative in Ubon Ratchthani Province,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ารสารการบริหารนิติบุคคลและนวัฒกรรมท้องถิ่น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ISSN: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697-6161 ปีที่ 8 ฉบับที่ 11 พ.ศ.2565</w:t>
      </w:r>
    </w:p>
    <w:p w14:paraId="55EF1E05" w14:textId="435FF17D" w:rsidR="008E2B79" w:rsidRPr="008E2B79" w:rsidRDefault="008E2B79" w:rsidP="0066209A">
      <w:pPr>
        <w:spacing w:after="0" w:line="240" w:lineRule="auto"/>
        <w:ind w:left="567" w:hanging="567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Sutthikun W., Kuanrudee H. and Srimaitree M. An Obligation in Developing Accounting</w:t>
      </w:r>
    </w:p>
    <w:p w14:paraId="57C8F6D9" w14:textId="515F91DD" w:rsidR="008E2B79" w:rsidRPr="008E2B79" w:rsidRDefault="008E2B79" w:rsidP="0066209A">
      <w:pPr>
        <w:spacing w:after="0" w:line="240" w:lineRule="auto"/>
        <w:ind w:left="567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Knowledge of Personnel in Provincial Administrative Organization, Journal of Positive School Psychology (ISSN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717-7564)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>, Scopus Q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2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, Vol.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6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</w:rPr>
        <w:t xml:space="preserve">No. </w:t>
      </w:r>
      <w:r w:rsidRPr="008E2B79">
        <w:rPr>
          <w:rFonts w:ascii="TH SarabunPSK" w:hAnsi="TH SarabunPSK" w:cs="TH SarabunPSK"/>
          <w:color w:val="000000" w:themeColor="text1"/>
          <w:sz w:val="32"/>
          <w:szCs w:val="32"/>
          <w:cs/>
        </w:rPr>
        <w:t>5 (2022)</w:t>
      </w:r>
    </w:p>
    <w:p w14:paraId="5BEFCF1B" w14:textId="77777777" w:rsidR="00BE6582" w:rsidRPr="00923F70" w:rsidRDefault="00BE6582" w:rsidP="0066209A">
      <w:pPr>
        <w:spacing w:after="0" w:line="240" w:lineRule="auto"/>
        <w:rPr>
          <w:rFonts w:ascii="TH SarabunPSK" w:hAnsi="TH SarabunPSK" w:cs="TH SarabunPSK"/>
          <w:b/>
          <w:bCs/>
          <w:sz w:val="24"/>
          <w:szCs w:val="32"/>
          <w:u w:val="single"/>
        </w:rPr>
      </w:pPr>
    </w:p>
    <w:p w14:paraId="0A3B2C00" w14:textId="47783293" w:rsidR="00256112" w:rsidRDefault="00C93770" w:rsidP="00C93770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</w:p>
    <w:p w14:paraId="1B13A0CB" w14:textId="77777777" w:rsidR="00256112" w:rsidRDefault="00256112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B0C4657" w14:textId="77777777" w:rsidR="00256112" w:rsidRDefault="00256112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55C387D" w14:textId="77777777" w:rsidR="00256112" w:rsidRDefault="00256112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A7BEDCD" w14:textId="77777777" w:rsidR="00256112" w:rsidRDefault="00256112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sectPr w:rsidR="00256112" w:rsidSect="00BE000D"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FFC3DEE" w14:textId="77777777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b/>
          <w:bCs/>
          <w:sz w:val="32"/>
          <w:szCs w:val="32"/>
          <w: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07E89C4" wp14:editId="2177F427">
                <wp:simplePos x="0" y="0"/>
                <wp:positionH relativeFrom="margin">
                  <wp:posOffset>-317500</wp:posOffset>
                </wp:positionH>
                <wp:positionV relativeFrom="paragraph">
                  <wp:posOffset>203200</wp:posOffset>
                </wp:positionV>
                <wp:extent cx="9855200" cy="461665"/>
                <wp:effectExtent l="0" t="0" r="0" b="0"/>
                <wp:wrapNone/>
                <wp:docPr id="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55200" cy="4616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43FC5" w14:textId="03CF0C63" w:rsidR="00616ED4" w:rsidRPr="00CD171D" w:rsidRDefault="00616ED4" w:rsidP="00CD171D">
                            <w:pPr>
                              <w:spacing w:after="0" w:line="240" w:lineRule="auto"/>
                              <w:ind w:left="1440" w:hanging="1440"/>
                              <w:jc w:val="center"/>
                              <w:rPr>
                                <w:rFonts w:ascii="TH SarabunPSK" w:hAnsi="TH SarabunPSK" w:cs="TH SarabunPSK"/>
                                <w:color w:val="333333"/>
                                <w:sz w:val="32"/>
                                <w:szCs w:val="32"/>
                                <w:cs/>
                              </w:rPr>
                            </w:pPr>
                            <w:r w:rsidRPr="00256112"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  <w:cs/>
                              </w:rPr>
                              <w:t xml:space="preserve">ชื่อเรื่อง </w:t>
                            </w:r>
                            <w:r>
                              <w:rPr>
                                <w:rFonts w:ascii="TH SarabunPSK" w:hAnsi="TH SarabunPSK" w:cs="TH SarabunPSK"/>
                                <w:color w:val="333333"/>
                                <w:sz w:val="32"/>
                                <w:szCs w:val="32"/>
                                <w:cs/>
                              </w:rPr>
                              <w:t>การ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333333"/>
                                <w:sz w:val="32"/>
                                <w:szCs w:val="32"/>
                                <w:cs/>
                              </w:rPr>
                              <w:t>พัฒนา</w:t>
                            </w:r>
                            <w:r>
                              <w:rPr>
                                <w:rFonts w:ascii="TH SarabunPSK" w:hAnsi="TH SarabunPSK" w:cs="TH SarabunPSK"/>
                                <w:color w:val="333333"/>
                                <w:sz w:val="32"/>
                                <w:szCs w:val="32"/>
                                <w:cs/>
                              </w:rPr>
                              <w:t>กระบวนการผลิต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333333"/>
                                <w:sz w:val="32"/>
                                <w:szCs w:val="32"/>
                                <w:cs/>
                              </w:rPr>
                              <w:t xml:space="preserve"> ผลิตภัณฑ์ ตราสินค้า บรรจุภัณฑ์ และช่องทางการตลาดดิจิตอล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เพื่อเพิ่มศักยภาพเชิงพาณิชน์ให้กับผู้ประกอบการ</w:t>
                            </w:r>
                            <w:r>
                              <w:rPr>
                                <w:rFonts w:ascii="TH SarabunPSK" w:hAnsi="TH SarabunPSK" w:cs="TH SarabunPSK"/>
                                <w:color w:val="333333"/>
                                <w:sz w:val="32"/>
                                <w:szCs w:val="32"/>
                                <w:cs/>
                              </w:rPr>
                              <w:t>ผลิตภัณฑ์ไส้กรอกอีสาน</w:t>
                            </w:r>
                          </w:p>
                          <w:p w14:paraId="6B0D19B4" w14:textId="065DE6D4" w:rsidR="00616ED4" w:rsidRPr="00256112" w:rsidRDefault="00616ED4" w:rsidP="00CD171D">
                            <w:pPr>
                              <w:spacing w:after="0" w:line="240" w:lineRule="auto"/>
                              <w:ind w:left="1440" w:hanging="144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333333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  <w:p w14:paraId="0D73C15B" w14:textId="4BF882C7" w:rsidR="00616ED4" w:rsidRPr="00256112" w:rsidRDefault="00616ED4" w:rsidP="00CD171D">
                            <w:pPr>
                              <w:spacing w:after="0"/>
                              <w:jc w:val="center"/>
                              <w:rPr>
                                <w:rFonts w:ascii="TH SarabunPSK" w:eastAsia="Cordia New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7E89C4" id="Rectangle 3" o:spid="_x0000_s1026" style="position:absolute;left:0;text-align:left;margin-left:-25pt;margin-top:16pt;width:776pt;height:36.35pt;z-index:2516894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" filled="f" stroked="f">
                <v:textbox style="mso-fit-shape-to-text:t">
                  <w:txbxContent>
                    <w:p w14:paraId="00C43FC5" w14:textId="03CF0C63" w:rsidR="00616ED4" w:rsidRPr="00CD171D" w:rsidRDefault="00616ED4" w:rsidP="00CD171D">
                      <w:pPr>
                        <w:spacing w:after="0" w:line="240" w:lineRule="auto"/>
                        <w:ind w:left="1440" w:hanging="1440"/>
                        <w:jc w:val="center"/>
                        <w:rPr>
                          <w:rFonts w:ascii="TH SarabunPSK" w:hAnsi="TH SarabunPSK" w:cs="TH SarabunPSK"/>
                          <w:color w:val="333333"/>
                          <w:sz w:val="32"/>
                          <w:szCs w:val="32"/>
                          <w:cs/>
                        </w:rPr>
                      </w:pPr>
                      <w:r w:rsidRPr="00256112">
                        <w:rPr>
                          <w:rFonts w:ascii="TH SarabunPSK" w:eastAsia="+mn-ea" w:hAnsi="TH SarabunPSK" w:cs="TH SarabunPSK"/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  <w:cs/>
                        </w:rPr>
                        <w:t xml:space="preserve">ชื่อเรื่อง </w:t>
                      </w:r>
                      <w:r>
                        <w:rPr>
                          <w:rFonts w:ascii="TH SarabunPSK" w:hAnsi="TH SarabunPSK" w:cs="TH SarabunPSK"/>
                          <w:color w:val="333333"/>
                          <w:sz w:val="32"/>
                          <w:szCs w:val="32"/>
                          <w:cs/>
                        </w:rPr>
                        <w:t>การ</w:t>
                      </w:r>
                      <w:r>
                        <w:rPr>
                          <w:rFonts w:ascii="TH SarabunPSK" w:hAnsi="TH SarabunPSK" w:cs="TH SarabunPSK" w:hint="cs"/>
                          <w:color w:val="333333"/>
                          <w:sz w:val="32"/>
                          <w:szCs w:val="32"/>
                          <w:cs/>
                        </w:rPr>
                        <w:t>พัฒนา</w:t>
                      </w:r>
                      <w:r>
                        <w:rPr>
                          <w:rFonts w:ascii="TH SarabunPSK" w:hAnsi="TH SarabunPSK" w:cs="TH SarabunPSK"/>
                          <w:color w:val="333333"/>
                          <w:sz w:val="32"/>
                          <w:szCs w:val="32"/>
                          <w:cs/>
                        </w:rPr>
                        <w:t>กระบวนการผลิต</w:t>
                      </w:r>
                      <w:r>
                        <w:rPr>
                          <w:rFonts w:ascii="TH SarabunPSK" w:hAnsi="TH SarabunPSK" w:cs="TH SarabunPSK" w:hint="cs"/>
                          <w:color w:val="333333"/>
                          <w:sz w:val="32"/>
                          <w:szCs w:val="32"/>
                          <w:cs/>
                        </w:rPr>
                        <w:t xml:space="preserve"> ผลิตภัณฑ์ ตราสินค้า บรรจุภัณฑ์ และช่องทางการตลาดดิจิตอล</w:t>
                      </w:r>
                      <w:r>
                        <w:rPr>
                          <w:rFonts w:ascii="TH SarabunPSK" w:hAnsi="TH SarabunPSK" w:cs="TH SarabunPSK" w:hint="cs"/>
                          <w:color w:val="000000" w:themeColor="text1"/>
                          <w:sz w:val="32"/>
                          <w:szCs w:val="32"/>
                          <w:cs/>
                        </w:rPr>
                        <w:t>เพื่อเพิ่มศักยภาพเชิงพาณิชน์ให้กับผู้ประกอบการ</w:t>
                      </w:r>
                      <w:r>
                        <w:rPr>
                          <w:rFonts w:ascii="TH SarabunPSK" w:hAnsi="TH SarabunPSK" w:cs="TH SarabunPSK"/>
                          <w:color w:val="333333"/>
                          <w:sz w:val="32"/>
                          <w:szCs w:val="32"/>
                          <w:cs/>
                        </w:rPr>
                        <w:t>ผลิตภัณฑ์ไส้กรอกอีสาน</w:t>
                      </w:r>
                    </w:p>
                    <w:p w14:paraId="6B0D19B4" w14:textId="065DE6D4" w:rsidR="00616ED4" w:rsidRPr="00256112" w:rsidRDefault="00616ED4" w:rsidP="00CD171D">
                      <w:pPr>
                        <w:spacing w:after="0" w:line="240" w:lineRule="auto"/>
                        <w:ind w:left="1440" w:hanging="144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333333"/>
                          <w:sz w:val="32"/>
                          <w:szCs w:val="32"/>
                          <w:cs/>
                        </w:rPr>
                      </w:pPr>
                    </w:p>
                    <w:p w14:paraId="0D73C15B" w14:textId="4BF882C7" w:rsidR="00616ED4" w:rsidRPr="00256112" w:rsidRDefault="00616ED4" w:rsidP="00CD171D">
                      <w:pPr>
                        <w:spacing w:after="0"/>
                        <w:jc w:val="center"/>
                        <w:rPr>
                          <w:rFonts w:ascii="TH SarabunPSK" w:eastAsia="Cordia New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C834A3">
        <w:rPr>
          <w:rFonts w:ascii="TH SarabunPSK" w:eastAsia="Cordia New" w:hAnsi="TH SarabunPSK" w:cs="TH SarabunPSK"/>
          <w:b/>
          <w:bCs/>
          <w:sz w:val="32"/>
          <w:szCs w:val="32"/>
        </w:rPr>
        <w:t xml:space="preserve">Supply demand site </w:t>
      </w:r>
      <w:r w:rsidRPr="00C834A3">
        <w:rPr>
          <w:rFonts w:ascii="TH SarabunPSK" w:eastAsia="Cordia New" w:hAnsi="TH SarabunPSK" w:cs="TH SarabunPSK" w:hint="cs"/>
          <w:b/>
          <w:bCs/>
          <w:sz w:val="32"/>
          <w:szCs w:val="32"/>
          <w:cs/>
        </w:rPr>
        <w:t>ของโครงการวิจัย</w:t>
      </w:r>
    </w:p>
    <w:p w14:paraId="6AE0BDB5" w14:textId="77777777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4ADAB852" w14:textId="77777777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43DE0D76" w14:textId="77777777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11DE4EBE" wp14:editId="187F88F2">
                <wp:simplePos x="0" y="0"/>
                <wp:positionH relativeFrom="margin">
                  <wp:posOffset>57150</wp:posOffset>
                </wp:positionH>
                <wp:positionV relativeFrom="paragraph">
                  <wp:posOffset>168275</wp:posOffset>
                </wp:positionV>
                <wp:extent cx="2517775" cy="395605"/>
                <wp:effectExtent l="0" t="0" r="15875" b="23495"/>
                <wp:wrapNone/>
                <wp:docPr id="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7775" cy="3956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636582F4" w14:textId="77777777" w:rsidR="00616ED4" w:rsidRPr="002866FC" w:rsidRDefault="00616ED4" w:rsidP="00256112">
                            <w:pPr>
                              <w:jc w:val="center"/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FFFF00"/>
                                <w:kern w:val="24"/>
                                <w:sz w:val="36"/>
                                <w:szCs w:val="36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2866FC"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FFFF00"/>
                                <w:kern w:val="24"/>
                                <w:sz w:val="36"/>
                                <w:szCs w:val="36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mand Sit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DE4EBE" id="_x0000_t202" coordsize="21600,21600" o:spt="202" path="m,l,21600r21600,l21600,xe">
                <v:stroke joinstyle="miter"/>
                <v:path gradientshapeok="t" o:connecttype="rect"/>
              </v:shapetype>
              <v:shape id="TextBox 20" o:spid="_x0000_s1027" type="#_x0000_t202" style="position:absolute;left:0;text-align:left;margin-left:4.5pt;margin-top:13.25pt;width:198.25pt;height:31.15pt;z-index:25169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" fillcolor="#3f3151 [1607]" strokecolor="windowText">
                <v:textbox>
                  <w:txbxContent>
                    <w:p w14:paraId="636582F4" w14:textId="77777777" w:rsidR="00616ED4" w:rsidRPr="002866FC" w:rsidRDefault="00616ED4" w:rsidP="00256112">
                      <w:pPr>
                        <w:jc w:val="center"/>
                        <w:rPr>
                          <w:rFonts w:ascii="TH SarabunPSK" w:eastAsia="+mn-ea" w:hAnsi="TH SarabunPSK" w:cs="TH SarabunPSK"/>
                          <w:b/>
                          <w:bCs/>
                          <w:color w:val="FFFF00"/>
                          <w:kern w:val="24"/>
                          <w:sz w:val="36"/>
                          <w:szCs w:val="36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2866FC">
                        <w:rPr>
                          <w:rFonts w:ascii="TH SarabunPSK" w:eastAsia="+mn-ea" w:hAnsi="TH SarabunPSK" w:cs="TH SarabunPSK"/>
                          <w:b/>
                          <w:bCs/>
                          <w:color w:val="FFFF00"/>
                          <w:kern w:val="24"/>
                          <w:sz w:val="36"/>
                          <w:szCs w:val="36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Demand Si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6FB56F0C" wp14:editId="1E7215F9">
                <wp:simplePos x="0" y="0"/>
                <wp:positionH relativeFrom="column">
                  <wp:posOffset>3073400</wp:posOffset>
                </wp:positionH>
                <wp:positionV relativeFrom="paragraph">
                  <wp:posOffset>117475</wp:posOffset>
                </wp:positionV>
                <wp:extent cx="6280150" cy="396000"/>
                <wp:effectExtent l="19050" t="19050" r="25400" b="23495"/>
                <wp:wrapNone/>
                <wp:docPr id="9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0150" cy="396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28575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4E55F382" w14:textId="77777777" w:rsidR="00616ED4" w:rsidRPr="00AF2212" w:rsidRDefault="00616ED4" w:rsidP="00256112">
                            <w:pPr>
                              <w:jc w:val="center"/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FFFF00"/>
                                <w:kern w:val="24"/>
                                <w:sz w:val="36"/>
                                <w:szCs w:val="36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AF2212"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FFFF00"/>
                                <w:kern w:val="24"/>
                                <w:sz w:val="36"/>
                                <w:szCs w:val="36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upply Sit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56F0C" id="TextBox 4" o:spid="_x0000_s1028" type="#_x0000_t202" style="position:absolute;left:0;text-align:left;margin-left:242pt;margin-top:9.25pt;width:494.5pt;height:31.2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" fillcolor="#974706 [1609]" strokecolor="windowText" strokeweight="2.25pt">
                <v:textbox>
                  <w:txbxContent>
                    <w:p w14:paraId="4E55F382" w14:textId="77777777" w:rsidR="00616ED4" w:rsidRPr="00AF2212" w:rsidRDefault="00616ED4" w:rsidP="00256112">
                      <w:pPr>
                        <w:jc w:val="center"/>
                        <w:rPr>
                          <w:rFonts w:ascii="TH SarabunPSK" w:eastAsia="+mn-ea" w:hAnsi="TH SarabunPSK" w:cs="TH SarabunPSK"/>
                          <w:b/>
                          <w:bCs/>
                          <w:color w:val="FFFF00"/>
                          <w:kern w:val="24"/>
                          <w:sz w:val="36"/>
                          <w:szCs w:val="36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AF2212">
                        <w:rPr>
                          <w:rFonts w:ascii="TH SarabunPSK" w:eastAsia="+mn-ea" w:hAnsi="TH SarabunPSK" w:cs="TH SarabunPSK"/>
                          <w:b/>
                          <w:bCs/>
                          <w:color w:val="FFFF00"/>
                          <w:kern w:val="24"/>
                          <w:sz w:val="36"/>
                          <w:szCs w:val="36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Supply Site</w:t>
                      </w:r>
                    </w:p>
                  </w:txbxContent>
                </v:textbox>
              </v:shape>
            </w:pict>
          </mc:Fallback>
        </mc:AlternateContent>
      </w:r>
    </w:p>
    <w:p w14:paraId="38B74262" w14:textId="77777777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697A6D42" w14:textId="0E18B0AC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19C1B99E" wp14:editId="37FA92CE">
                <wp:simplePos x="0" y="0"/>
                <wp:positionH relativeFrom="column">
                  <wp:posOffset>7480300</wp:posOffset>
                </wp:positionH>
                <wp:positionV relativeFrom="paragraph">
                  <wp:posOffset>115570</wp:posOffset>
                </wp:positionV>
                <wp:extent cx="1893570" cy="314325"/>
                <wp:effectExtent l="19050" t="19050" r="11430" b="28575"/>
                <wp:wrapNone/>
                <wp:docPr id="6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8575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039A1D82" w14:textId="77777777" w:rsidR="00616ED4" w:rsidRPr="00ED0D64" w:rsidRDefault="00616ED4" w:rsidP="00256112">
                            <w:pPr>
                              <w:jc w:val="center"/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ED0D64"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Input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1B99E" id="TextBox 7" o:spid="_x0000_s1029" type="#_x0000_t202" style="position:absolute;left:0;text-align:left;margin-left:589pt;margin-top:9.1pt;width:149.1pt;height:24.7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" fillcolor="#e36c0a [2409]" strokecolor="windowText" strokeweight="2.25pt">
                <v:textbox>
                  <w:txbxContent>
                    <w:p w14:paraId="039A1D82" w14:textId="77777777" w:rsidR="00616ED4" w:rsidRPr="00ED0D64" w:rsidRDefault="00616ED4" w:rsidP="00256112">
                      <w:pPr>
                        <w:jc w:val="center"/>
                        <w:rPr>
                          <w:rFonts w:ascii="TH SarabunPSK" w:eastAsia="+mn-ea" w:hAnsi="TH SarabunPSK" w:cs="TH SarabunPSK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r w:rsidRPr="00ED0D64">
                        <w:rPr>
                          <w:rFonts w:ascii="TH SarabunPSK" w:eastAsia="+mn-ea" w:hAnsi="TH SarabunPSK" w:cs="TH SarabunPSK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1CB7D6B8" wp14:editId="4B39FF9B">
                <wp:simplePos x="0" y="0"/>
                <wp:positionH relativeFrom="column">
                  <wp:posOffset>5276850</wp:posOffset>
                </wp:positionH>
                <wp:positionV relativeFrom="paragraph">
                  <wp:posOffset>109220</wp:posOffset>
                </wp:positionV>
                <wp:extent cx="1893570" cy="323850"/>
                <wp:effectExtent l="19050" t="19050" r="11430" b="19050"/>
                <wp:wrapNone/>
                <wp:docPr id="66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3238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8575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564EE0E0" w14:textId="77777777" w:rsidR="00616ED4" w:rsidRPr="00ED0D64" w:rsidRDefault="00616ED4" w:rsidP="00256112">
                            <w:pPr>
                              <w:jc w:val="center"/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ED0D64"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ctivit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7D6B8" id="_x0000_s1030" type="#_x0000_t202" style="position:absolute;left:0;text-align:left;margin-left:415.5pt;margin-top:8.6pt;width:149.1pt;height:25.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" fillcolor="#e36c0a [2409]" strokecolor="windowText" strokeweight="2.25pt">
                <v:textbox>
                  <w:txbxContent>
                    <w:p w14:paraId="564EE0E0" w14:textId="77777777" w:rsidR="00616ED4" w:rsidRPr="00ED0D64" w:rsidRDefault="00616ED4" w:rsidP="00256112">
                      <w:pPr>
                        <w:jc w:val="center"/>
                        <w:rPr>
                          <w:rFonts w:ascii="TH SarabunPSK" w:eastAsia="+mn-ea" w:hAnsi="TH SarabunPSK" w:cs="TH SarabunPSK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r w:rsidRPr="00ED0D64">
                        <w:rPr>
                          <w:rFonts w:ascii="TH SarabunPSK" w:eastAsia="+mn-ea" w:hAnsi="TH SarabunPSK" w:cs="TH SarabunPSK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Activ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669DFF7B" wp14:editId="565EF0B1">
                <wp:simplePos x="0" y="0"/>
                <wp:positionH relativeFrom="column">
                  <wp:posOffset>3092450</wp:posOffset>
                </wp:positionH>
                <wp:positionV relativeFrom="paragraph">
                  <wp:posOffset>121920</wp:posOffset>
                </wp:positionV>
                <wp:extent cx="1893600" cy="333375"/>
                <wp:effectExtent l="19050" t="19050" r="11430" b="28575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600" cy="3333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8575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019CE691" w14:textId="77777777" w:rsidR="00616ED4" w:rsidRPr="00ED0D64" w:rsidRDefault="00616ED4" w:rsidP="00256112">
                            <w:pPr>
                              <w:jc w:val="center"/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ED0D64">
                              <w:rPr>
                                <w:rFonts w:ascii="TH SarabunPSK" w:eastAsia="+mn-ea" w:hAnsi="TH SarabunPSK" w:cs="TH SarabunPSK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Output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DFF7B" id="_x0000_s1031" type="#_x0000_t202" style="position:absolute;left:0;text-align:left;margin-left:243.5pt;margin-top:9.6pt;width:149.1pt;height:26.2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" fillcolor="#e36c0a [2409]" strokecolor="windowText" strokeweight="2.25pt">
                <v:textbox>
                  <w:txbxContent>
                    <w:p w14:paraId="019CE691" w14:textId="77777777" w:rsidR="00616ED4" w:rsidRPr="00ED0D64" w:rsidRDefault="00616ED4" w:rsidP="00256112">
                      <w:pPr>
                        <w:jc w:val="center"/>
                        <w:rPr>
                          <w:rFonts w:ascii="TH SarabunPSK" w:eastAsia="+mn-ea" w:hAnsi="TH SarabunPSK" w:cs="TH SarabunPSK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r w:rsidRPr="00ED0D64">
                        <w:rPr>
                          <w:rFonts w:ascii="TH SarabunPSK" w:eastAsia="+mn-ea" w:hAnsi="TH SarabunPSK" w:cs="TH SarabunPSK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Output</w:t>
                      </w:r>
                    </w:p>
                  </w:txbxContent>
                </v:textbox>
              </v:shape>
            </w:pict>
          </mc:Fallback>
        </mc:AlternateContent>
      </w:r>
    </w:p>
    <w:p w14:paraId="18BE7E01" w14:textId="4E4DCBE6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5EF4BDF5" w14:textId="4BAA54FA" w:rsidR="00256112" w:rsidRPr="00C834A3" w:rsidRDefault="00D30B59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 w:rsidRPr="002C6628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395539BE" wp14:editId="69A50E1B">
                <wp:simplePos x="0" y="0"/>
                <wp:positionH relativeFrom="column">
                  <wp:posOffset>5305425</wp:posOffset>
                </wp:positionH>
                <wp:positionV relativeFrom="paragraph">
                  <wp:posOffset>31115</wp:posOffset>
                </wp:positionV>
                <wp:extent cx="1857375" cy="1666875"/>
                <wp:effectExtent l="19050" t="19050" r="2857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16668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CF683C2" w14:textId="346AE1E2" w:rsidR="00616ED4" w:rsidRPr="00CD171D" w:rsidRDefault="00616ED4" w:rsidP="009C659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jc w:val="thaiDistribute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  <w:r w:rsidRPr="00CD171D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Cs w:val="24"/>
                                <w:cs/>
                              </w:rPr>
                              <w:t>ดำเนินการปรับปรุงกระบวนการผลิตในส่วนของการคัดเลือกวัตถุดิบและวัสดุอุปกรณ์ที่ใช้ในการแปรรูปผลิตภัณฑ์</w:t>
                            </w:r>
                          </w:p>
                          <w:p w14:paraId="6305F0AC" w14:textId="3ECBB778" w:rsidR="00616ED4" w:rsidRPr="00CD171D" w:rsidRDefault="00616ED4" w:rsidP="00CD171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jc w:val="thaiDistribute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  <w:r w:rsidRPr="00CD171D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Cs w:val="24"/>
                                <w:cs/>
                              </w:rPr>
                              <w:t xml:space="preserve">ทดลองหมักให้มีความเปรี้ยว 3 ระดับ3. </w:t>
                            </w:r>
                            <w:r w:rsidRPr="00CD171D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ดำเนินการประเมินคุณสมบัติทางเคมีและคุณสมบัติทางกายภาพทั้งในระหว่างการหมักและหลังการหมัก</w:t>
                            </w:r>
                            <w:r w:rsidRPr="00CD171D">
                              <w:rPr>
                                <w:rFonts w:ascii="TH SarabunPSK" w:hAnsi="TH SarabunPSK" w:cs="TH SarabunPSK"/>
                                <w:szCs w:val="24"/>
                              </w:rPr>
                              <w:t xml:space="preserve"> </w:t>
                            </w:r>
                            <w:r w:rsidRPr="00CD171D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ตามมาตรฐานผลิตภัณฑ์ชุมชนไส้กรอกอีสาน (มผช. 144-2546)</w:t>
                            </w:r>
                          </w:p>
                          <w:p w14:paraId="696501E0" w14:textId="77777777" w:rsidR="00616ED4" w:rsidRPr="00CD171D" w:rsidRDefault="00616ED4" w:rsidP="00CD171D">
                            <w:pPr>
                              <w:pStyle w:val="ListParagraph"/>
                              <w:tabs>
                                <w:tab w:val="left" w:pos="284"/>
                              </w:tabs>
                              <w:ind w:left="0"/>
                              <w:jc w:val="thaiDistribute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539BE" id="Text Box 18" o:spid="_x0000_s1032" type="#_x0000_t202" style="position:absolute;left:0;text-align:left;margin-left:417.75pt;margin-top:2.45pt;width:146.25pt;height:131.2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" fillcolor="#fde9d9 [665]" strokecolor="black [3213]" strokeweight="2.25pt">
                <v:textbox>
                  <w:txbxContent>
                    <w:p w14:paraId="4CF683C2" w14:textId="346AE1E2" w:rsidR="00616ED4" w:rsidRPr="00CD171D" w:rsidRDefault="00616ED4" w:rsidP="009C659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84"/>
                        </w:tabs>
                        <w:ind w:left="0" w:firstLine="0"/>
                        <w:jc w:val="thaiDistribute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  <w:r w:rsidRPr="00CD171D">
                        <w:rPr>
                          <w:rFonts w:ascii="TH SarabunPSK" w:hAnsi="TH SarabunPSK" w:cs="TH SarabunPSK" w:hint="cs"/>
                          <w:color w:val="000000" w:themeColor="text1"/>
                          <w:szCs w:val="24"/>
                          <w:cs/>
                        </w:rPr>
                        <w:t>ดำเนินการปรับปรุงกระบวนการผลิตในส่วนของการคัดเลือกวัตถุดิบและวัสดุอุปกรณ์ที่ใช้ในการแปรรูปผลิตภัณฑ์</w:t>
                      </w:r>
                    </w:p>
                    <w:p w14:paraId="6305F0AC" w14:textId="3ECBB778" w:rsidR="00616ED4" w:rsidRPr="00CD171D" w:rsidRDefault="00616ED4" w:rsidP="00CD171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84"/>
                        </w:tabs>
                        <w:ind w:left="0" w:firstLine="0"/>
                        <w:jc w:val="thaiDistribute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  <w:r w:rsidRPr="00CD171D">
                        <w:rPr>
                          <w:rFonts w:ascii="TH SarabunPSK" w:hAnsi="TH SarabunPSK" w:cs="TH SarabunPSK" w:hint="cs"/>
                          <w:color w:val="000000" w:themeColor="text1"/>
                          <w:szCs w:val="24"/>
                          <w:cs/>
                        </w:rPr>
                        <w:t xml:space="preserve">ทดลองหมักให้มีความเปรี้ยว 3 ระดับ3. </w:t>
                      </w:r>
                      <w:r w:rsidRPr="00CD171D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ดำเนินการประเมินคุณสมบัติทางเคมีและคุณสมบัติทางกายภาพทั้งในระหว่างการหมักและหลังการหมัก</w:t>
                      </w:r>
                      <w:r w:rsidRPr="00CD171D">
                        <w:rPr>
                          <w:rFonts w:ascii="TH SarabunPSK" w:hAnsi="TH SarabunPSK" w:cs="TH SarabunPSK"/>
                          <w:szCs w:val="24"/>
                        </w:rPr>
                        <w:t xml:space="preserve"> </w:t>
                      </w:r>
                      <w:r w:rsidRPr="00CD171D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ตามมาตรฐานผลิตภัณฑ์ชุมชนไส้กรอกอีสาน (มผช. 144-2546)</w:t>
                      </w:r>
                    </w:p>
                    <w:p w14:paraId="696501E0" w14:textId="77777777" w:rsidR="00616ED4" w:rsidRPr="00CD171D" w:rsidRDefault="00616ED4" w:rsidP="00CD171D">
                      <w:pPr>
                        <w:pStyle w:val="ListParagraph"/>
                        <w:tabs>
                          <w:tab w:val="left" w:pos="284"/>
                        </w:tabs>
                        <w:ind w:left="0"/>
                        <w:jc w:val="thaiDistribute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2858C9" w14:textId="3BE25547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1CE30FBB" w14:textId="0D0BBA4A" w:rsidR="00256112" w:rsidRPr="00C834A3" w:rsidRDefault="00D30B59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 w:rsidRPr="005B0039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5C7EBB02" wp14:editId="25567D36">
                <wp:simplePos x="0" y="0"/>
                <wp:positionH relativeFrom="column">
                  <wp:posOffset>3095625</wp:posOffset>
                </wp:positionH>
                <wp:positionV relativeFrom="paragraph">
                  <wp:posOffset>29210</wp:posOffset>
                </wp:positionV>
                <wp:extent cx="1893570" cy="990600"/>
                <wp:effectExtent l="19050" t="19050" r="1143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9906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EADEC83" w14:textId="39943027" w:rsidR="00616ED4" w:rsidRPr="00287509" w:rsidRDefault="00616ED4" w:rsidP="00287509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tabs>
                                <w:tab w:val="left" w:pos="142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  <w:r w:rsidRPr="00287509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Cs w:val="24"/>
                                <w:cs/>
                              </w:rPr>
                              <w:t>ไส้กรอกอีสานพร้อมบริโภค ความเปรี้ยว 3 ระดับ</w:t>
                            </w:r>
                          </w:p>
                          <w:p w14:paraId="50489616" w14:textId="1716EF09" w:rsidR="00616ED4" w:rsidRPr="00287509" w:rsidRDefault="00616ED4" w:rsidP="00287509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tabs>
                                <w:tab w:val="left" w:pos="142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287509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Cs w:val="24"/>
                                <w:cs/>
                              </w:rPr>
                              <w:t xml:space="preserve">ไส้กรอกอีสานพร้อมบริโภคมีคุณภาพ </w:t>
                            </w:r>
                            <w:r w:rsidRPr="00287509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(มาตรฐานผลิตภัณฑ์ชุมชนไส้กรอกอีสาน มผช. 144-254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EBB02" id="Text Box 17" o:spid="_x0000_s1033" type="#_x0000_t202" style="position:absolute;left:0;text-align:left;margin-left:243.75pt;margin-top:2.3pt;width:149.1pt;height:78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" fillcolor="#fbd4b4 [1305]" strokecolor="black [3213]" strokeweight="2.25pt">
                <v:textbox>
                  <w:txbxContent>
                    <w:p w14:paraId="0EADEC83" w14:textId="39943027" w:rsidR="00616ED4" w:rsidRPr="00287509" w:rsidRDefault="00616ED4" w:rsidP="00287509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tabs>
                          <w:tab w:val="left" w:pos="142"/>
                        </w:tabs>
                        <w:ind w:left="0" w:firstLine="0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  <w:r w:rsidRPr="00287509">
                        <w:rPr>
                          <w:rFonts w:ascii="TH SarabunPSK" w:hAnsi="TH SarabunPSK" w:cs="TH SarabunPSK" w:hint="cs"/>
                          <w:color w:val="000000" w:themeColor="text1"/>
                          <w:szCs w:val="24"/>
                          <w:cs/>
                        </w:rPr>
                        <w:t>ไส้กรอกอีสานพร้อมบริโภค ความเปรี้ยว 3 ระดับ</w:t>
                      </w:r>
                    </w:p>
                    <w:p w14:paraId="50489616" w14:textId="1716EF09" w:rsidR="00616ED4" w:rsidRPr="00287509" w:rsidRDefault="00616ED4" w:rsidP="00287509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tabs>
                          <w:tab w:val="left" w:pos="142"/>
                        </w:tabs>
                        <w:ind w:left="0" w:firstLine="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287509">
                        <w:rPr>
                          <w:rFonts w:ascii="TH SarabunPSK" w:hAnsi="TH SarabunPSK" w:cs="TH SarabunPSK" w:hint="cs"/>
                          <w:color w:val="000000" w:themeColor="text1"/>
                          <w:szCs w:val="24"/>
                          <w:cs/>
                        </w:rPr>
                        <w:t xml:space="preserve">ไส้กรอกอีสานพร้อมบริโภคมีคุณภาพ </w:t>
                      </w:r>
                      <w:r w:rsidRPr="00287509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(มาตรฐานผลิตภัณฑ์ชุมชนไส้กรอกอีสาน มผช. 144-2546)</w:t>
                      </w:r>
                    </w:p>
                  </w:txbxContent>
                </v:textbox>
              </v:shape>
            </w:pict>
          </mc:Fallback>
        </mc:AlternateContent>
      </w:r>
    </w:p>
    <w:p w14:paraId="4DDF4463" w14:textId="15F64F8C" w:rsidR="00256112" w:rsidRPr="00C834A3" w:rsidRDefault="002D07EF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2EA17518" wp14:editId="76F886BF">
                <wp:simplePos x="0" y="0"/>
                <wp:positionH relativeFrom="column">
                  <wp:posOffset>57150</wp:posOffset>
                </wp:positionH>
                <wp:positionV relativeFrom="paragraph">
                  <wp:posOffset>123190</wp:posOffset>
                </wp:positionV>
                <wp:extent cx="2543175" cy="3505200"/>
                <wp:effectExtent l="19050" t="19050" r="28575" b="1905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3505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51B4A88" w14:textId="16688574" w:rsidR="00616ED4" w:rsidRPr="00427A2F" w:rsidRDefault="00616ED4" w:rsidP="00256112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ผู้ประกอบการไส้กรอกอีสาน</w:t>
                            </w:r>
                          </w:p>
                          <w:p w14:paraId="43072F87" w14:textId="77777777" w:rsidR="00616ED4" w:rsidRPr="00427A2F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</w:pPr>
                            <w:r w:rsidRPr="00427A2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cs/>
                              </w:rPr>
                              <w:t xml:space="preserve">ปัญหา </w:t>
                            </w:r>
                          </w:p>
                          <w:p w14:paraId="05B72C02" w14:textId="51AD1E7B" w:rsidR="00616ED4" w:rsidRPr="00A87356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8735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1.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คุณภาพของผลิตภัณฑ์ที่ลดลงเมื่อขนส่งไปต่างจังหวัด</w:t>
                            </w:r>
                          </w:p>
                          <w:p w14:paraId="5F1FF3A9" w14:textId="6F42F9B1" w:rsidR="00616ED4" w:rsidRPr="00A91365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87356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2.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การ</w:t>
                            </w:r>
                            <w:r w:rsidRPr="00A91365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ขยายตลาด</w:t>
                            </w:r>
                          </w:p>
                          <w:p w14:paraId="5EA9EC2C" w14:textId="2340208C" w:rsidR="00616ED4" w:rsidRPr="00A91365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91365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3. มาตรฐานผลิตภัณฑ์</w:t>
                            </w:r>
                          </w:p>
                          <w:p w14:paraId="4E65677E" w14:textId="77777777" w:rsidR="00616ED4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</w:pPr>
                          </w:p>
                          <w:p w14:paraId="37D64BDF" w14:textId="77777777" w:rsidR="00616ED4" w:rsidRPr="00427A2F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</w:pPr>
                            <w:r w:rsidRPr="00427A2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cs/>
                              </w:rPr>
                              <w:t>อุปสงค์</w:t>
                            </w:r>
                          </w:p>
                          <w:p w14:paraId="33297577" w14:textId="66358A5F" w:rsidR="00616ED4" w:rsidRPr="002866FC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866FC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1.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ผลิตภัณฑ์ที่มีอายุการเก็บรักษานานขึ้น</w:t>
                            </w:r>
                          </w:p>
                          <w:p w14:paraId="149B9A09" w14:textId="3BE06427" w:rsidR="00616ED4" w:rsidRPr="002866FC" w:rsidRDefault="00616ED4" w:rsidP="002D07E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866FC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2.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บรรจุภัณฑ์ที่เหมาะสมต่อการขนส่งและช่วยให้ผลิตภัณฑ์มีอายุการเก็บรักษานานขึ้น</w:t>
                            </w:r>
                          </w:p>
                          <w:p w14:paraId="78E422D3" w14:textId="5EE6086C" w:rsidR="00616ED4" w:rsidRPr="002866FC" w:rsidRDefault="00616ED4" w:rsidP="002D07E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866FC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3</w:t>
                            </w:r>
                            <w:r w:rsidRPr="002866FC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ขยายตลาด</w:t>
                            </w:r>
                          </w:p>
                          <w:p w14:paraId="76111B1F" w14:textId="00350D2E" w:rsidR="00616ED4" w:rsidRPr="002866FC" w:rsidRDefault="00616ED4" w:rsidP="002D07E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</w:p>
                          <w:p w14:paraId="094A6B40" w14:textId="77777777" w:rsidR="00616ED4" w:rsidRPr="002046E7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17518" id="Text Box 64" o:spid="_x0000_s1034" type="#_x0000_t202" style="position:absolute;left:0;text-align:left;margin-left:4.5pt;margin-top:9.7pt;width:200.25pt;height:276pt;z-index:251695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" fillcolor="#ccc0d9 [1303]" strokecolor="black [3213]" strokeweight="2.25pt">
                <v:textbox>
                  <w:txbxContent>
                    <w:p w14:paraId="451B4A88" w14:textId="16688574" w:rsidR="00616ED4" w:rsidRPr="00427A2F" w:rsidRDefault="00616ED4" w:rsidP="00256112">
                      <w:pPr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  <w:cs/>
                        </w:rPr>
                        <w:t>ผู้ประกอบการไส้กรอกอีสาน</w:t>
                      </w:r>
                    </w:p>
                    <w:p w14:paraId="43072F87" w14:textId="77777777" w:rsidR="00616ED4" w:rsidRPr="00427A2F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</w:pPr>
                      <w:r w:rsidRPr="00427A2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cs/>
                        </w:rPr>
                        <w:t xml:space="preserve">ปัญหา </w:t>
                      </w:r>
                    </w:p>
                    <w:p w14:paraId="05B72C02" w14:textId="51AD1E7B" w:rsidR="00616ED4" w:rsidRPr="00A87356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87356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1. 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คุณภาพของผลิตภัณฑ์ที่ลดลงเมื่อขนส่งไปต่างจังหวัด</w:t>
                      </w:r>
                    </w:p>
                    <w:p w14:paraId="5F1FF3A9" w14:textId="6F42F9B1" w:rsidR="00616ED4" w:rsidRPr="00A91365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87356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2. 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การ</w:t>
                      </w:r>
                      <w:r w:rsidRPr="00A91365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ขยายตลาด</w:t>
                      </w:r>
                    </w:p>
                    <w:p w14:paraId="5EA9EC2C" w14:textId="2340208C" w:rsidR="00616ED4" w:rsidRPr="00A91365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91365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3. มาตรฐานผลิตภัณฑ์</w:t>
                      </w:r>
                    </w:p>
                    <w:p w14:paraId="4E65677E" w14:textId="77777777" w:rsidR="00616ED4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</w:pPr>
                    </w:p>
                    <w:p w14:paraId="37D64BDF" w14:textId="77777777" w:rsidR="00616ED4" w:rsidRPr="00427A2F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</w:pPr>
                      <w:r w:rsidRPr="00427A2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cs/>
                        </w:rPr>
                        <w:t>อุปสงค์</w:t>
                      </w:r>
                    </w:p>
                    <w:p w14:paraId="33297577" w14:textId="66358A5F" w:rsidR="00616ED4" w:rsidRPr="002866FC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866FC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1. 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ผลิตภัณฑ์ที่มีอายุการเก็บรักษานานขึ้น</w:t>
                      </w:r>
                    </w:p>
                    <w:p w14:paraId="149B9A09" w14:textId="3BE06427" w:rsidR="00616ED4" w:rsidRPr="002866FC" w:rsidRDefault="00616ED4" w:rsidP="002D07E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866FC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2. 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บรรจุภัณฑ์ที่เหมาะสมต่อการขนส่งและช่วยให้ผลิตภัณฑ์มีอายุการเก็บรักษานานขึ้น</w:t>
                      </w:r>
                    </w:p>
                    <w:p w14:paraId="78E422D3" w14:textId="5EE6086C" w:rsidR="00616ED4" w:rsidRPr="002866FC" w:rsidRDefault="00616ED4" w:rsidP="002D07E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866FC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3</w:t>
                      </w:r>
                      <w:r w:rsidRPr="002866FC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. 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ขยายตลาด</w:t>
                      </w:r>
                    </w:p>
                    <w:p w14:paraId="76111B1F" w14:textId="00350D2E" w:rsidR="00616ED4" w:rsidRPr="002866FC" w:rsidRDefault="00616ED4" w:rsidP="002D07E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</w:pPr>
                    </w:p>
                    <w:p w14:paraId="094A6B40" w14:textId="77777777" w:rsidR="00616ED4" w:rsidRPr="002046E7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0B59"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22DEA95A" wp14:editId="051E7250">
                <wp:simplePos x="0" y="0"/>
                <wp:positionH relativeFrom="margin">
                  <wp:posOffset>7527925</wp:posOffset>
                </wp:positionH>
                <wp:positionV relativeFrom="paragraph">
                  <wp:posOffset>199390</wp:posOffset>
                </wp:positionV>
                <wp:extent cx="1893570" cy="633095"/>
                <wp:effectExtent l="19050" t="19050" r="11430" b="14605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6330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CE7F11C" w14:textId="6BB2390F" w:rsidR="00616ED4" w:rsidRPr="005B0039" w:rsidRDefault="00616ED4" w:rsidP="00256112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ประสบการณ์ในการผลิตของผู้ประกอบการ</w:t>
                            </w:r>
                          </w:p>
                          <w:p w14:paraId="6919AF7D" w14:textId="77777777" w:rsidR="00616ED4" w:rsidRPr="002046E7" w:rsidRDefault="00616ED4" w:rsidP="00256112">
                            <w:pPr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EA95A" id="Text Box 71" o:spid="_x0000_s1035" type="#_x0000_t202" style="position:absolute;left:0;text-align:left;margin-left:592.75pt;margin-top:15.7pt;width:149.1pt;height:49.85pt;z-index:251698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" fillcolor="#fde9d9 [665]" strokecolor="black [3213]" strokeweight="2.25pt">
                <v:textbox>
                  <w:txbxContent>
                    <w:p w14:paraId="7CE7F11C" w14:textId="6BB2390F" w:rsidR="00616ED4" w:rsidRPr="005B0039" w:rsidRDefault="00616ED4" w:rsidP="00256112">
                      <w:pP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ประสบการณ์ในการผลิตของผู้ประกอบการ</w:t>
                      </w:r>
                    </w:p>
                    <w:p w14:paraId="6919AF7D" w14:textId="77777777" w:rsidR="00616ED4" w:rsidRPr="002046E7" w:rsidRDefault="00616ED4" w:rsidP="00256112">
                      <w:pPr>
                        <w:rPr>
                          <w:rFonts w:ascii="TH SarabunPSK" w:hAnsi="TH SarabunPSK" w:cs="TH SarabunPSK"/>
                          <w:sz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4F6070" w14:textId="28E421E4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6EF2F6B" wp14:editId="1B3F9AF4">
                <wp:simplePos x="0" y="0"/>
                <wp:positionH relativeFrom="column">
                  <wp:posOffset>2654300</wp:posOffset>
                </wp:positionH>
                <wp:positionV relativeFrom="paragraph">
                  <wp:posOffset>27305</wp:posOffset>
                </wp:positionV>
                <wp:extent cx="468000" cy="143510"/>
                <wp:effectExtent l="19050" t="19050" r="27305" b="46990"/>
                <wp:wrapNone/>
                <wp:docPr id="99" name="Right Arrow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68000" cy="14351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4342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9" o:spid="_x0000_s1026" type="#_x0000_t13" style="position:absolute;margin-left:209pt;margin-top:2.15pt;width:36.85pt;height:11.3pt;flip:x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" adj="18288" fillcolor="#974706 [1609]" strokecolor="#974706 [1609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501EC30" wp14:editId="15CECB2D">
                <wp:simplePos x="0" y="0"/>
                <wp:positionH relativeFrom="column">
                  <wp:posOffset>5022850</wp:posOffset>
                </wp:positionH>
                <wp:positionV relativeFrom="paragraph">
                  <wp:posOffset>13970</wp:posOffset>
                </wp:positionV>
                <wp:extent cx="265430" cy="144000"/>
                <wp:effectExtent l="19050" t="19050" r="20320" b="46990"/>
                <wp:wrapNone/>
                <wp:docPr id="87" name="Right Arrow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5430" cy="14400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4BAEC" id="Right Arrow 87" o:spid="_x0000_s1026" type="#_x0000_t13" style="position:absolute;margin-left:395.5pt;margin-top:1.1pt;width:20.9pt;height:11.35pt;flip:x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" adj="15741" fillcolor="#974706 [1609]" strokecolor="#974706 [1609]" strokeweight="2pt"/>
            </w:pict>
          </mc:Fallback>
        </mc:AlternateContent>
      </w:r>
    </w:p>
    <w:p w14:paraId="45334D54" w14:textId="44EC56E2" w:rsidR="00256112" w:rsidRPr="00C834A3" w:rsidRDefault="00D30B59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5148F3B" wp14:editId="3B70C6B2">
                <wp:simplePos x="0" y="0"/>
                <wp:positionH relativeFrom="column">
                  <wp:posOffset>7184390</wp:posOffset>
                </wp:positionH>
                <wp:positionV relativeFrom="paragraph">
                  <wp:posOffset>30480</wp:posOffset>
                </wp:positionV>
                <wp:extent cx="265430" cy="144000"/>
                <wp:effectExtent l="19050" t="19050" r="20320" b="46990"/>
                <wp:wrapNone/>
                <wp:docPr id="94" name="Right Arrow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5430" cy="14400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221BC" id="Right Arrow 94" o:spid="_x0000_s1026" type="#_x0000_t13" style="position:absolute;margin-left:565.7pt;margin-top:2.4pt;width:20.9pt;height:11.35pt;flip:x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" adj="15741" fillcolor="#974706 [1609]" strokecolor="#974706 [1609]" strokeweight="2pt"/>
            </w:pict>
          </mc:Fallback>
        </mc:AlternateContent>
      </w:r>
    </w:p>
    <w:p w14:paraId="5C2A6289" w14:textId="147B29E4" w:rsidR="00256112" w:rsidRPr="00C834A3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6113057F" w14:textId="019C891B" w:rsidR="00256112" w:rsidRPr="00C834A3" w:rsidRDefault="0012620C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 w:rsidRPr="002C6628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7DED81ED" wp14:editId="11FB4FC0">
                <wp:simplePos x="0" y="0"/>
                <wp:positionH relativeFrom="column">
                  <wp:posOffset>5324475</wp:posOffset>
                </wp:positionH>
                <wp:positionV relativeFrom="paragraph">
                  <wp:posOffset>205105</wp:posOffset>
                </wp:positionV>
                <wp:extent cx="1857375" cy="2171700"/>
                <wp:effectExtent l="19050" t="19050" r="28575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171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88C53AE" w14:textId="77777777" w:rsidR="00616ED4" w:rsidRDefault="00616ED4" w:rsidP="00CD171D">
                            <w:pPr>
                              <w:tabs>
                                <w:tab w:val="left" w:pos="284"/>
                              </w:tabs>
                              <w:spacing w:after="0" w:line="240" w:lineRule="auto"/>
                              <w:jc w:val="thaiDistribute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CD171D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 w:val="24"/>
                                <w:szCs w:val="24"/>
                                <w:cs/>
                              </w:rPr>
                              <w:t>1.</w:t>
                            </w:r>
                            <w:r w:rsidRPr="00CD171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ดำเนินการ</w:t>
                            </w:r>
                            <w:r w:rsidRPr="00CD171D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ให้ความร้อน</w:t>
                            </w:r>
                            <w:r w:rsidRPr="00CD171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แก่ตัวผลิตภัณฑ์ไส้กรอกอีสานทั้ง 3 กลุ่มทดลอง (ความเปรี้ยว 3 ระดับ) ทำการอบในหม้ออบไฟฟ้า อุณหภูมิ 220 องศาเซลเซียสนาน 10 นาท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ี</w:t>
                            </w:r>
                          </w:p>
                          <w:p w14:paraId="0AA13060" w14:textId="4734116D" w:rsidR="00616ED4" w:rsidRPr="00CD171D" w:rsidRDefault="00616ED4" w:rsidP="00CD171D">
                            <w:pPr>
                              <w:tabs>
                                <w:tab w:val="left" w:pos="284"/>
                              </w:tabs>
                              <w:spacing w:after="0" w:line="240" w:lineRule="auto"/>
                              <w:jc w:val="thaiDistribute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2.</w:t>
                            </w:r>
                            <w:r w:rsidRPr="00CD171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ดำเนินทดลองหาระยะเวลาการหมดอายุ โดยการประเมินคุณสมบัติทางเคมีและคุณสมบัติทางกายภาพของไส้กรอกที่ผ่านกระบวนการให้ความร้อนแล้ว</w:t>
                            </w:r>
                            <w:r w:rsidRPr="00CD171D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D171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และบรรจุในซองซีลสูญญากาศ ตรวจสอบคุณภาพไส้กรอกอีสานพร้อมรับประทาน ทุก ๆ 2 วัน เป็นเวลา 1 เดือน </w:t>
                            </w:r>
                          </w:p>
                          <w:p w14:paraId="024C239E" w14:textId="77777777" w:rsidR="00616ED4" w:rsidRPr="00CD171D" w:rsidRDefault="00616ED4" w:rsidP="00D30B5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81ED" id="Text Box 22" o:spid="_x0000_s1036" type="#_x0000_t202" style="position:absolute;left:0;text-align:left;margin-left:419.25pt;margin-top:16.15pt;width:146.25pt;height:171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" fillcolor="#fde9d9 [665]" strokecolor="black [3213]" strokeweight="2.25pt">
                <v:textbox>
                  <w:txbxContent>
                    <w:p w14:paraId="388C53AE" w14:textId="77777777" w:rsidR="00616ED4" w:rsidRDefault="00616ED4" w:rsidP="00CD171D">
                      <w:pPr>
                        <w:tabs>
                          <w:tab w:val="left" w:pos="284"/>
                        </w:tabs>
                        <w:spacing w:after="0" w:line="240" w:lineRule="auto"/>
                        <w:jc w:val="thaiDistribute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CD171D">
                        <w:rPr>
                          <w:rFonts w:ascii="TH SarabunPSK" w:hAnsi="TH SarabunPSK" w:cs="TH SarabunPSK" w:hint="cs"/>
                          <w:color w:val="000000" w:themeColor="text1"/>
                          <w:sz w:val="24"/>
                          <w:szCs w:val="24"/>
                          <w:cs/>
                        </w:rPr>
                        <w:t>1.</w:t>
                      </w:r>
                      <w:r w:rsidRPr="00CD171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ดำเนินการ</w:t>
                      </w:r>
                      <w:r w:rsidRPr="00CD171D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ให้ความร้อน</w:t>
                      </w:r>
                      <w:r w:rsidRPr="00CD171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แก่ตัวผลิตภัณฑ์ไส้กรอกอีสานทั้ง 3 กลุ่มทดลอง (ความเปรี้ยว 3 ระดับ) ทำการอบในหม้ออบไฟฟ้า อุณหภูมิ 220 องศาเซลเซียสนาน 10 นาท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ี</w:t>
                      </w:r>
                    </w:p>
                    <w:p w14:paraId="0AA13060" w14:textId="4734116D" w:rsidR="00616ED4" w:rsidRPr="00CD171D" w:rsidRDefault="00616ED4" w:rsidP="00CD171D">
                      <w:pPr>
                        <w:tabs>
                          <w:tab w:val="left" w:pos="284"/>
                        </w:tabs>
                        <w:spacing w:after="0" w:line="240" w:lineRule="auto"/>
                        <w:jc w:val="thaiDistribute"/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2.</w:t>
                      </w:r>
                      <w:r w:rsidRPr="00CD171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ดำเนินทดลองหาระยะเวลาการหมดอายุ โดยการประเมินคุณสมบัติทางเคมีและคุณสมบัติทางกายภาพของไส้กรอกที่ผ่านกระบวนการให้ความร้อนแล้ว</w:t>
                      </w:r>
                      <w:r w:rsidRPr="00CD171D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 xml:space="preserve"> </w:t>
                      </w:r>
                      <w:r w:rsidRPr="00CD171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และบรรจุในซองซีลสูญญากาศ ตรวจสอบคุณภาพไส้กรอกอีสานพร้อมรับประทาน ทุก ๆ 2 วัน เป็นเวลา 1 เดือน </w:t>
                      </w:r>
                    </w:p>
                    <w:p w14:paraId="024C239E" w14:textId="77777777" w:rsidR="00616ED4" w:rsidRPr="00CD171D" w:rsidRDefault="00616ED4" w:rsidP="00D30B5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C6D046" w14:textId="27805729" w:rsidR="00256112" w:rsidRDefault="00256112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</w:p>
    <w:p w14:paraId="3330DFED" w14:textId="50F90CFE" w:rsidR="00256112" w:rsidRDefault="00D30B59" w:rsidP="0066209A">
      <w:pPr>
        <w:tabs>
          <w:tab w:val="left" w:pos="3119"/>
        </w:tabs>
        <w:spacing w:after="0" w:line="240" w:lineRule="auto"/>
        <w:jc w:val="center"/>
        <w:rPr>
          <w:rFonts w:ascii="TH SarabunPSK" w:eastAsia="Cordia New" w:hAnsi="TH SarabunPSK" w:cs="TH SarabunPSK"/>
          <w:sz w:val="32"/>
          <w:szCs w:val="32"/>
        </w:rPr>
      </w:pPr>
      <w:r w:rsidRPr="007E3E1C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6B7FB941" wp14:editId="50675609">
                <wp:simplePos x="0" y="0"/>
                <wp:positionH relativeFrom="column">
                  <wp:posOffset>3114675</wp:posOffset>
                </wp:positionH>
                <wp:positionV relativeFrom="paragraph">
                  <wp:posOffset>231141</wp:posOffset>
                </wp:positionV>
                <wp:extent cx="1893570" cy="680720"/>
                <wp:effectExtent l="19050" t="19050" r="11430" b="2413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680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2D8425A" w14:textId="39537E2F" w:rsidR="00616ED4" w:rsidRPr="00287509" w:rsidRDefault="00616ED4" w:rsidP="00256112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87509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 w:val="24"/>
                                <w:szCs w:val="24"/>
                                <w:cs/>
                              </w:rPr>
                              <w:t>กรอกอีสานพร้อมบริโภคมีอายุการเก็บรักษาในอุณภูมิห้องไม่น้อยกว่า 14 วั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FB941" id="Text Box 20" o:spid="_x0000_s1037" type="#_x0000_t202" style="position:absolute;left:0;text-align:left;margin-left:245.25pt;margin-top:18.2pt;width:149.1pt;height:53.6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" fillcolor="#fbd4b4 [1305]" strokecolor="black [3213]" strokeweight="2.25pt">
                <v:textbox>
                  <w:txbxContent>
                    <w:p w14:paraId="62D8425A" w14:textId="39537E2F" w:rsidR="00616ED4" w:rsidRPr="00287509" w:rsidRDefault="00616ED4" w:rsidP="00256112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87509">
                        <w:rPr>
                          <w:rFonts w:ascii="TH SarabunPSK" w:hAnsi="TH SarabunPSK" w:cs="TH SarabunPSK" w:hint="cs"/>
                          <w:color w:val="000000" w:themeColor="text1"/>
                          <w:sz w:val="24"/>
                          <w:szCs w:val="24"/>
                          <w:cs/>
                        </w:rPr>
                        <w:t>กรอกอีสานพร้อมบริโภคมีอายุการเก็บรักษาในอุณภูมิห้องไม่น้อยกว่า 14 วัน</w:t>
                      </w:r>
                    </w:p>
                  </w:txbxContent>
                </v:textbox>
              </v:shape>
            </w:pict>
          </mc:Fallback>
        </mc:AlternateContent>
      </w:r>
      <w:r w:rsidR="00256112"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B66896C" wp14:editId="525FA44D">
                <wp:simplePos x="0" y="0"/>
                <wp:positionH relativeFrom="column">
                  <wp:posOffset>2647950</wp:posOffset>
                </wp:positionH>
                <wp:positionV relativeFrom="paragraph">
                  <wp:posOffset>466725</wp:posOffset>
                </wp:positionV>
                <wp:extent cx="468000" cy="143510"/>
                <wp:effectExtent l="19050" t="19050" r="27305" b="46990"/>
                <wp:wrapNone/>
                <wp:docPr id="101" name="Right Arrow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68000" cy="14351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5D8C2" id="Right Arrow 101" o:spid="_x0000_s1026" type="#_x0000_t13" style="position:absolute;margin-left:208.5pt;margin-top:36.75pt;width:36.85pt;height:11.3pt;flip:x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" adj="18288" fillcolor="#974706 [1609]" strokecolor="#974706 [1609]" strokeweight="2pt"/>
            </w:pict>
          </mc:Fallback>
        </mc:AlternateContent>
      </w:r>
      <w:r w:rsidR="00256112"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504CBB25" wp14:editId="6F25EA0D">
                <wp:simplePos x="0" y="0"/>
                <wp:positionH relativeFrom="column">
                  <wp:posOffset>7214870</wp:posOffset>
                </wp:positionH>
                <wp:positionV relativeFrom="paragraph">
                  <wp:posOffset>442595</wp:posOffset>
                </wp:positionV>
                <wp:extent cx="265430" cy="143510"/>
                <wp:effectExtent l="19050" t="19050" r="20320" b="46990"/>
                <wp:wrapNone/>
                <wp:docPr id="95" name="Right Arrow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5430" cy="14351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DF79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5" o:spid="_x0000_s1026" type="#_x0000_t13" style="position:absolute;margin-left:568.1pt;margin-top:34.85pt;width:20.9pt;height:11.3pt;flip:x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" adj="15761" fillcolor="#974706 [1609]" strokecolor="#974706 [1609]" strokeweight="2pt"/>
            </w:pict>
          </mc:Fallback>
        </mc:AlternateContent>
      </w:r>
    </w:p>
    <w:p w14:paraId="750B6069" w14:textId="08E59AB1" w:rsidR="00256112" w:rsidRDefault="00D30B59" w:rsidP="0066209A">
      <w:pPr>
        <w:tabs>
          <w:tab w:val="left" w:pos="3119"/>
        </w:tabs>
        <w:spacing w:after="0" w:line="240" w:lineRule="auto"/>
        <w:rPr>
          <w:rFonts w:ascii="TH SarabunPSK" w:eastAsia="Cordia New" w:hAnsi="TH SarabunPSK" w:cs="TH SarabunPSK"/>
          <w:sz w:val="32"/>
          <w:szCs w:val="32"/>
        </w:rPr>
      </w:pPr>
      <w:r w:rsidRPr="005B0039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339050AA" wp14:editId="5B43FC1B">
                <wp:simplePos x="0" y="0"/>
                <wp:positionH relativeFrom="margin">
                  <wp:posOffset>7518400</wp:posOffset>
                </wp:positionH>
                <wp:positionV relativeFrom="paragraph">
                  <wp:posOffset>20955</wp:posOffset>
                </wp:positionV>
                <wp:extent cx="1893570" cy="633095"/>
                <wp:effectExtent l="19050" t="19050" r="11430" b="146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6330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3A8DE4D" w14:textId="599DE3FD" w:rsidR="00616ED4" w:rsidRPr="005B0039" w:rsidRDefault="00616ED4" w:rsidP="00256112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คุณภาพของผลิตภัณฑ์ที่ลดลงระหว่างการขนส่ง</w:t>
                            </w:r>
                          </w:p>
                          <w:p w14:paraId="7064F760" w14:textId="77777777" w:rsidR="00616ED4" w:rsidRPr="002046E7" w:rsidRDefault="00616ED4" w:rsidP="00256112">
                            <w:pPr>
                              <w:spacing w:line="260" w:lineRule="exact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050AA" id="Text Box 13" o:spid="_x0000_s1038" type="#_x0000_t202" style="position:absolute;margin-left:592pt;margin-top:1.65pt;width:149.1pt;height:49.85pt;z-index:25170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" fillcolor="#fbd4b4 [1305]" strokecolor="black [3213]" strokeweight="2.25pt">
                <v:textbox>
                  <w:txbxContent>
                    <w:p w14:paraId="33A8DE4D" w14:textId="599DE3FD" w:rsidR="00616ED4" w:rsidRPr="005B0039" w:rsidRDefault="00616ED4" w:rsidP="00256112">
                      <w:pPr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คุณภาพของผลิตภัณฑ์ที่ลดลงระหว่างการขนส่ง</w:t>
                      </w:r>
                    </w:p>
                    <w:p w14:paraId="7064F760" w14:textId="77777777" w:rsidR="00616ED4" w:rsidRPr="002046E7" w:rsidRDefault="00616ED4" w:rsidP="00256112">
                      <w:pPr>
                        <w:spacing w:line="260" w:lineRule="exact"/>
                        <w:rPr>
                          <w:rFonts w:ascii="TH SarabunPSK" w:hAnsi="TH SarabunPSK" w:cs="TH SarabunPSK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676B28" w14:textId="7D743BC5" w:rsidR="00256112" w:rsidRPr="00495E34" w:rsidRDefault="00516CA5" w:rsidP="0066209A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713EC9A6" wp14:editId="13B15ED1">
                <wp:simplePos x="0" y="0"/>
                <wp:positionH relativeFrom="column">
                  <wp:posOffset>2687955</wp:posOffset>
                </wp:positionH>
                <wp:positionV relativeFrom="paragraph">
                  <wp:posOffset>1798320</wp:posOffset>
                </wp:positionV>
                <wp:extent cx="468000" cy="143510"/>
                <wp:effectExtent l="19050" t="19050" r="27305" b="46990"/>
                <wp:wrapNone/>
                <wp:docPr id="103" name="Right Arrow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68000" cy="14351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1C2F4" id="Right Arrow 103" o:spid="_x0000_s1026" type="#_x0000_t13" style="position:absolute;margin-left:211.65pt;margin-top:141.6pt;width:36.85pt;height:11.3pt;flip:x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" adj="18288" fillcolor="#974706 [1609]" strokecolor="#974706 [1609]" strokeweight="2pt"/>
            </w:pict>
          </mc:Fallback>
        </mc:AlternateContent>
      </w:r>
      <w:r w:rsidRPr="007E3E1C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CF10864" wp14:editId="1F51DA8B">
                <wp:simplePos x="0" y="0"/>
                <wp:positionH relativeFrom="column">
                  <wp:posOffset>3148330</wp:posOffset>
                </wp:positionH>
                <wp:positionV relativeFrom="paragraph">
                  <wp:posOffset>1438275</wp:posOffset>
                </wp:positionV>
                <wp:extent cx="1893570" cy="791845"/>
                <wp:effectExtent l="19050" t="19050" r="11430" b="27305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79184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8E4C770" w14:textId="77777777" w:rsidR="00616ED4" w:rsidRDefault="00616ED4" w:rsidP="000661B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  <w:r w:rsidRPr="00D30B59"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Cs w:val="24"/>
                                <w:cs/>
                              </w:rPr>
                              <w:t>ได้ตราสินค้า</w:t>
                            </w:r>
                          </w:p>
                          <w:p w14:paraId="5104709E" w14:textId="32614A6C" w:rsidR="00616ED4" w:rsidRDefault="00616ED4" w:rsidP="000661B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000000" w:themeColor="text1"/>
                                <w:szCs w:val="24"/>
                                <w:cs/>
                              </w:rPr>
                              <w:t>ได้ต้นแบบบรรจุภัณฑ์</w:t>
                            </w:r>
                          </w:p>
                          <w:p w14:paraId="412F36A5" w14:textId="5970CFB9" w:rsidR="00616ED4" w:rsidRPr="00D30B59" w:rsidRDefault="00616ED4" w:rsidP="000661B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color w:val="000000" w:themeColor="text1"/>
                                <w:szCs w:val="24"/>
                              </w:rPr>
                            </w:pPr>
                            <w:r w:rsidRPr="00D30B59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ได้ช่องทางการตลาด อย่างน้อย 2 ช่องทา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10864" id="Text Box 83" o:spid="_x0000_s1039" type="#_x0000_t202" style="position:absolute;left:0;text-align:left;margin-left:247.9pt;margin-top:113.25pt;width:149.1pt;height:62.3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" fillcolor="#fbd4b4 [1305]" strokecolor="black [3213]" strokeweight="2.25pt">
                <v:textbox>
                  <w:txbxContent>
                    <w:p w14:paraId="48E4C770" w14:textId="77777777" w:rsidR="00616ED4" w:rsidRDefault="00616ED4" w:rsidP="000661B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  <w:r w:rsidRPr="00D30B59">
                        <w:rPr>
                          <w:rFonts w:ascii="TH SarabunPSK" w:hAnsi="TH SarabunPSK" w:cs="TH SarabunPSK" w:hint="cs"/>
                          <w:color w:val="000000" w:themeColor="text1"/>
                          <w:szCs w:val="24"/>
                          <w:cs/>
                        </w:rPr>
                        <w:t>ได้ตราสินค้า</w:t>
                      </w:r>
                    </w:p>
                    <w:p w14:paraId="5104709E" w14:textId="32614A6C" w:rsidR="00616ED4" w:rsidRDefault="00616ED4" w:rsidP="000661B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000000" w:themeColor="text1"/>
                          <w:szCs w:val="24"/>
                          <w:cs/>
                        </w:rPr>
                        <w:t>ได้ต้นแบบบรรจุภัณฑ์</w:t>
                      </w:r>
                    </w:p>
                    <w:p w14:paraId="412F36A5" w14:textId="5970CFB9" w:rsidR="00616ED4" w:rsidRPr="00D30B59" w:rsidRDefault="00616ED4" w:rsidP="000661B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TH SarabunPSK" w:hAnsi="TH SarabunPSK" w:cs="TH SarabunPSK"/>
                          <w:color w:val="000000" w:themeColor="text1"/>
                          <w:szCs w:val="24"/>
                        </w:rPr>
                      </w:pPr>
                      <w:r w:rsidRPr="00D30B59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ได้ช่องทางการตลาด อย่างน้อย 2 ช่องทาง</w:t>
                      </w:r>
                    </w:p>
                  </w:txbxContent>
                </v:textbox>
              </v:shape>
            </w:pict>
          </mc:Fallback>
        </mc:AlternateContent>
      </w:r>
      <w:r w:rsidR="00CD171D"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1F04A65D" wp14:editId="4E960AA9">
                <wp:simplePos x="0" y="0"/>
                <wp:positionH relativeFrom="column">
                  <wp:posOffset>7211695</wp:posOffset>
                </wp:positionH>
                <wp:positionV relativeFrom="paragraph">
                  <wp:posOffset>1189990</wp:posOffset>
                </wp:positionV>
                <wp:extent cx="265430" cy="143510"/>
                <wp:effectExtent l="19050" t="19050" r="20320" b="46990"/>
                <wp:wrapNone/>
                <wp:docPr id="25" name="Right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5430" cy="14351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90F5F" id="Right Arrow 25" o:spid="_x0000_s1026" type="#_x0000_t13" style="position:absolute;margin-left:567.85pt;margin-top:93.7pt;width:20.9pt;height:11.3pt;flip:x;z-index:251719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" adj="15761" fillcolor="#974706 [1609]" strokecolor="#974706 [1609]" strokeweight="2pt"/>
            </w:pict>
          </mc:Fallback>
        </mc:AlternateContent>
      </w:r>
      <w:r w:rsidR="00CD171D" w:rsidRPr="005B0039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5267696D" wp14:editId="024B1989">
                <wp:simplePos x="0" y="0"/>
                <wp:positionH relativeFrom="margin">
                  <wp:posOffset>7505700</wp:posOffset>
                </wp:positionH>
                <wp:positionV relativeFrom="paragraph">
                  <wp:posOffset>932815</wp:posOffset>
                </wp:positionV>
                <wp:extent cx="1893570" cy="633095"/>
                <wp:effectExtent l="19050" t="19050" r="11430" b="1460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6330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FCFF448" w14:textId="4A143589" w:rsidR="00616ED4" w:rsidRPr="005B0039" w:rsidRDefault="00616ED4" w:rsidP="00CD171D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ต้องการขยายตลาด</w:t>
                            </w:r>
                          </w:p>
                          <w:p w14:paraId="37DB2F7F" w14:textId="77777777" w:rsidR="00616ED4" w:rsidRPr="002046E7" w:rsidRDefault="00616ED4" w:rsidP="00CD171D">
                            <w:pPr>
                              <w:spacing w:line="260" w:lineRule="exact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7696D" id="Text Box 24" o:spid="_x0000_s1040" type="#_x0000_t202" style="position:absolute;left:0;text-align:left;margin-left:591pt;margin-top:73.45pt;width:149.1pt;height:49.85pt;z-index:25171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" fillcolor="#fbd4b4 [1305]" strokecolor="black [3213]" strokeweight="2.25pt">
                <v:textbox>
                  <w:txbxContent>
                    <w:p w14:paraId="0FCFF448" w14:textId="4A143589" w:rsidR="00616ED4" w:rsidRPr="005B0039" w:rsidRDefault="00616ED4" w:rsidP="00CD171D">
                      <w:pPr>
                        <w:jc w:val="center"/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ต้องการขยายตลาด</w:t>
                      </w:r>
                    </w:p>
                    <w:p w14:paraId="37DB2F7F" w14:textId="77777777" w:rsidR="00616ED4" w:rsidRPr="002046E7" w:rsidRDefault="00616ED4" w:rsidP="00CD171D">
                      <w:pPr>
                        <w:spacing w:line="260" w:lineRule="exact"/>
                        <w:rPr>
                          <w:rFonts w:ascii="TH SarabunPSK" w:hAnsi="TH SarabunPSK" w:cs="TH SarabunPSK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30B59"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57AC725" wp14:editId="3ECCA6A0">
                <wp:simplePos x="0" y="0"/>
                <wp:positionH relativeFrom="column">
                  <wp:posOffset>5042535</wp:posOffset>
                </wp:positionH>
                <wp:positionV relativeFrom="paragraph">
                  <wp:posOffset>118110</wp:posOffset>
                </wp:positionV>
                <wp:extent cx="265430" cy="144000"/>
                <wp:effectExtent l="19050" t="19050" r="20320" b="46990"/>
                <wp:wrapNone/>
                <wp:docPr id="90" name="Right Arrow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5430" cy="14400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6ED72" id="Right Arrow 90" o:spid="_x0000_s1026" type="#_x0000_t13" style="position:absolute;margin-left:397.05pt;margin-top:9.3pt;width:20.9pt;height:11.35pt;flip:x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" adj="15741" fillcolor="#974706 [1609]" strokecolor="#974706 [1609]" strokeweight="2pt"/>
            </w:pict>
          </mc:Fallback>
        </mc:AlternateContent>
      </w:r>
      <w:r w:rsidR="00D30B59" w:rsidRPr="002866FC">
        <w:rPr>
          <w:rFonts w:ascii="TH SarabunPSK" w:eastAsia="Cordia New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7CAA3AE" wp14:editId="4AB38118">
                <wp:simplePos x="0" y="0"/>
                <wp:positionH relativeFrom="column">
                  <wp:posOffset>5038725</wp:posOffset>
                </wp:positionH>
                <wp:positionV relativeFrom="paragraph">
                  <wp:posOffset>1868170</wp:posOffset>
                </wp:positionV>
                <wp:extent cx="265430" cy="144000"/>
                <wp:effectExtent l="19050" t="19050" r="20320" b="46990"/>
                <wp:wrapNone/>
                <wp:docPr id="91" name="Right Arrow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65430" cy="144000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7D751" id="Right Arrow 91" o:spid="_x0000_s1026" type="#_x0000_t13" style="position:absolute;margin-left:396.75pt;margin-top:147.1pt;width:20.9pt;height:11.35pt;flip:x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" adj="15741" fillcolor="#974706 [1609]" strokecolor="#974706 [1609]" strokeweight="2pt"/>
            </w:pict>
          </mc:Fallback>
        </mc:AlternateContent>
      </w:r>
      <w:r w:rsidR="00D30B59" w:rsidRPr="007E3E1C">
        <w:rPr>
          <w:rFonts w:ascii="TH SarabunPSK" w:eastAsia="Cordia New" w:hAnsi="TH SarabunPSK" w:cs="TH SarabunPSK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13024" behindDoc="1" locked="0" layoutInCell="1" allowOverlap="1" wp14:anchorId="4918B9DA" wp14:editId="28D282F0">
                <wp:simplePos x="0" y="0"/>
                <wp:positionH relativeFrom="column">
                  <wp:posOffset>5294630</wp:posOffset>
                </wp:positionH>
                <wp:positionV relativeFrom="paragraph">
                  <wp:posOffset>1715135</wp:posOffset>
                </wp:positionV>
                <wp:extent cx="1893570" cy="476250"/>
                <wp:effectExtent l="19050" t="19050" r="11430" b="1905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3570" cy="4762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5C6654C3" w14:textId="712F22A2" w:rsidR="00616ED4" w:rsidRPr="00D30B59" w:rsidRDefault="00616ED4" w:rsidP="000661BF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142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D30B59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ออกแบบตราสินค้า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และบรรจุภัณฑ์</w:t>
                            </w:r>
                          </w:p>
                          <w:p w14:paraId="0D937304" w14:textId="45980AC7" w:rsidR="00616ED4" w:rsidRPr="00D30B59" w:rsidRDefault="00616ED4" w:rsidP="000661BF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142"/>
                              </w:tabs>
                              <w:ind w:left="0" w:firstLine="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D30B59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พัฒนาช่องทางการตลา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8B9DA" id="Text Box 84" o:spid="_x0000_s1041" type="#_x0000_t202" style="position:absolute;left:0;text-align:left;margin-left:416.9pt;margin-top:135.05pt;width:149.1pt;height:37.5pt;z-index:-25160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" fillcolor="#fbd4b4 [1305]" strokecolor="black [3213]" strokeweight="2.25pt">
                <v:textbox>
                  <w:txbxContent>
                    <w:p w14:paraId="5C6654C3" w14:textId="712F22A2" w:rsidR="00616ED4" w:rsidRPr="00D30B59" w:rsidRDefault="00616ED4" w:rsidP="000661BF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142"/>
                        </w:tabs>
                        <w:ind w:left="0" w:firstLine="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D30B59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ออกแบบตราสินค้า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และบรรจุภัณฑ์</w:t>
                      </w:r>
                    </w:p>
                    <w:p w14:paraId="0D937304" w14:textId="45980AC7" w:rsidR="00616ED4" w:rsidRPr="00D30B59" w:rsidRDefault="00616ED4" w:rsidP="000661BF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142"/>
                        </w:tabs>
                        <w:ind w:left="0" w:firstLine="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D30B59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พัฒนาช่องทางการตลาด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56112" w:rsidRPr="00495E34" w:rsidSect="00256112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9DF64" w14:textId="77777777" w:rsidR="00044417" w:rsidRDefault="00044417" w:rsidP="00DA6DD7">
      <w:pPr>
        <w:spacing w:after="0" w:line="240" w:lineRule="auto"/>
      </w:pPr>
      <w:r>
        <w:separator/>
      </w:r>
    </w:p>
  </w:endnote>
  <w:endnote w:type="continuationSeparator" w:id="0">
    <w:p w14:paraId="560F6B49" w14:textId="77777777" w:rsidR="00044417" w:rsidRDefault="00044417" w:rsidP="00DA6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rabun">
    <w:altName w:val="Calibri"/>
    <w:charset w:val="00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828B8" w14:textId="494AC826" w:rsidR="00616ED4" w:rsidRPr="00970087" w:rsidRDefault="00616ED4">
    <w:pPr>
      <w:pStyle w:val="Footer"/>
      <w:rPr>
        <w:sz w:val="18"/>
        <w:szCs w:val="22"/>
      </w:rPr>
    </w:pPr>
    <w:r w:rsidRPr="00970087">
      <w:rPr>
        <w:rFonts w:ascii="TH SarabunPSK" w:hAnsi="TH SarabunPSK" w:cs="TH SarabunPSK"/>
        <w:b/>
        <w:bCs/>
        <w:sz w:val="24"/>
        <w:szCs w:val="24"/>
      </w:rPr>
      <w:t>FR</w:t>
    </w:r>
    <w:r w:rsidRPr="00970087">
      <w:rPr>
        <w:rFonts w:ascii="TH SarabunPSK" w:hAnsi="TH SarabunPSK" w:cs="TH SarabunPSK"/>
        <w:b/>
        <w:bCs/>
        <w:sz w:val="24"/>
        <w:szCs w:val="24"/>
        <w:cs/>
      </w:rPr>
      <w:t>-</w:t>
    </w:r>
    <w:r w:rsidRPr="00970087">
      <w:rPr>
        <w:rFonts w:ascii="TH SarabunPSK" w:hAnsi="TH SarabunPSK" w:cs="TH SarabunPSK"/>
        <w:b/>
        <w:bCs/>
        <w:sz w:val="24"/>
        <w:szCs w:val="24"/>
      </w:rPr>
      <w:t>RS</w:t>
    </w:r>
    <w:r w:rsidRPr="00970087">
      <w:rPr>
        <w:rFonts w:ascii="TH SarabunPSK" w:hAnsi="TH SarabunPSK" w:cs="TH SarabunPSK"/>
        <w:b/>
        <w:bCs/>
        <w:sz w:val="24"/>
        <w:szCs w:val="24"/>
        <w:cs/>
      </w:rPr>
      <w:t>-</w:t>
    </w:r>
    <w:r w:rsidRPr="00970087">
      <w:rPr>
        <w:rFonts w:ascii="TH SarabunPSK" w:hAnsi="TH SarabunPSK" w:cs="TH SarabunPSK"/>
        <w:b/>
        <w:bCs/>
        <w:sz w:val="24"/>
        <w:szCs w:val="24"/>
      </w:rPr>
      <w:t xml:space="preserve">01 Rev.01 </w:t>
    </w:r>
    <w:r w:rsidRPr="00970087">
      <w:rPr>
        <w:rFonts w:ascii="TH SarabunPSK" w:hAnsi="TH SarabunPSK" w:cs="TH SarabunPSK" w:hint="cs"/>
        <w:b/>
        <w:bCs/>
        <w:sz w:val="24"/>
        <w:szCs w:val="24"/>
        <w:cs/>
      </w:rPr>
      <w:t>ประกาศใช้วันที่</w:t>
    </w:r>
    <w:r>
      <w:rPr>
        <w:rFonts w:ascii="TH SarabunPSK" w:hAnsi="TH SarabunPSK" w:cs="TH SarabunPSK" w:hint="cs"/>
        <w:b/>
        <w:bCs/>
        <w:sz w:val="24"/>
        <w:szCs w:val="24"/>
        <w:cs/>
      </w:rPr>
      <w:t xml:space="preserve"> 3 ก.พ. 25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9A6E6" w14:textId="77777777" w:rsidR="00044417" w:rsidRDefault="00044417" w:rsidP="00DA6DD7">
      <w:pPr>
        <w:spacing w:after="0" w:line="240" w:lineRule="auto"/>
      </w:pPr>
      <w:r>
        <w:separator/>
      </w:r>
    </w:p>
  </w:footnote>
  <w:footnote w:type="continuationSeparator" w:id="0">
    <w:p w14:paraId="3518A3B5" w14:textId="77777777" w:rsidR="00044417" w:rsidRDefault="00044417" w:rsidP="00DA6D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1110840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28"/>
      </w:rPr>
    </w:sdtEndPr>
    <w:sdtContent>
      <w:p w14:paraId="5AC470F6" w14:textId="3C0B81F5" w:rsidR="00616ED4" w:rsidRPr="00616F02" w:rsidRDefault="00616ED4">
        <w:pPr>
          <w:pStyle w:val="Header"/>
          <w:jc w:val="center"/>
          <w:rPr>
            <w:rFonts w:ascii="TH SarabunPSK" w:hAnsi="TH SarabunPSK" w:cs="TH SarabunPSK"/>
            <w:sz w:val="28"/>
          </w:rPr>
        </w:pPr>
        <w:r w:rsidRPr="00616F02">
          <w:rPr>
            <w:rFonts w:ascii="TH SarabunPSK" w:hAnsi="TH SarabunPSK" w:cs="TH SarabunPSK"/>
            <w:sz w:val="28"/>
          </w:rPr>
          <w:fldChar w:fldCharType="begin"/>
        </w:r>
        <w:r w:rsidRPr="00616F02">
          <w:rPr>
            <w:rFonts w:ascii="TH SarabunPSK" w:hAnsi="TH SarabunPSK" w:cs="TH SarabunPSK"/>
            <w:sz w:val="28"/>
          </w:rPr>
          <w:instrText>PAGE   \* MERGEFORMAT</w:instrText>
        </w:r>
        <w:r w:rsidRPr="00616F02">
          <w:rPr>
            <w:rFonts w:ascii="TH SarabunPSK" w:hAnsi="TH SarabunPSK" w:cs="TH SarabunPSK"/>
            <w:sz w:val="28"/>
          </w:rPr>
          <w:fldChar w:fldCharType="separate"/>
        </w:r>
        <w:r w:rsidR="00CE17DD" w:rsidRPr="00CE17DD">
          <w:rPr>
            <w:rFonts w:ascii="TH SarabunPSK" w:hAnsi="TH SarabunPSK" w:cs="TH SarabunPSK"/>
            <w:noProof/>
            <w:sz w:val="28"/>
            <w:lang w:val="th-TH"/>
          </w:rPr>
          <w:t>4</w:t>
        </w:r>
        <w:r w:rsidRPr="00616F02">
          <w:rPr>
            <w:rFonts w:ascii="TH SarabunPSK" w:hAnsi="TH SarabunPSK" w:cs="TH SarabunPSK"/>
            <w:sz w:val="28"/>
          </w:rPr>
          <w:fldChar w:fldCharType="end"/>
        </w:r>
      </w:p>
    </w:sdtContent>
  </w:sdt>
  <w:p w14:paraId="65A445F3" w14:textId="77777777" w:rsidR="00616ED4" w:rsidRDefault="00616E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94D5C"/>
    <w:multiLevelType w:val="hybridMultilevel"/>
    <w:tmpl w:val="26C0F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57435"/>
    <w:multiLevelType w:val="hybridMultilevel"/>
    <w:tmpl w:val="50928706"/>
    <w:lvl w:ilvl="0" w:tplc="7DBAB0BC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46B2ADE"/>
    <w:multiLevelType w:val="hybridMultilevel"/>
    <w:tmpl w:val="E0F254C2"/>
    <w:lvl w:ilvl="0" w:tplc="4628C9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08248B"/>
    <w:multiLevelType w:val="hybridMultilevel"/>
    <w:tmpl w:val="5FBADC20"/>
    <w:lvl w:ilvl="0" w:tplc="2D161F98">
      <w:start w:val="2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4593D"/>
    <w:multiLevelType w:val="hybridMultilevel"/>
    <w:tmpl w:val="F8881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C3472"/>
    <w:multiLevelType w:val="hybridMultilevel"/>
    <w:tmpl w:val="F24A8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B1BA7"/>
    <w:multiLevelType w:val="multilevel"/>
    <w:tmpl w:val="ED02E6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00" w:hanging="1440"/>
      </w:pPr>
      <w:rPr>
        <w:rFonts w:hint="default"/>
      </w:rPr>
    </w:lvl>
  </w:abstractNum>
  <w:abstractNum w:abstractNumId="7" w15:restartNumberingAfterBreak="0">
    <w:nsid w:val="100411C5"/>
    <w:multiLevelType w:val="hybridMultilevel"/>
    <w:tmpl w:val="EC24A17E"/>
    <w:lvl w:ilvl="0" w:tplc="D9CAB1EA">
      <w:start w:val="1"/>
      <w:numFmt w:val="decimal"/>
      <w:lvlText w:val="%1."/>
      <w:lvlJc w:val="left"/>
      <w:pPr>
        <w:ind w:left="2523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3243" w:hanging="360"/>
      </w:pPr>
    </w:lvl>
    <w:lvl w:ilvl="2" w:tplc="0409001B" w:tentative="1">
      <w:start w:val="1"/>
      <w:numFmt w:val="lowerRoman"/>
      <w:lvlText w:val="%3."/>
      <w:lvlJc w:val="right"/>
      <w:pPr>
        <w:ind w:left="3963" w:hanging="180"/>
      </w:pPr>
    </w:lvl>
    <w:lvl w:ilvl="3" w:tplc="0409000F" w:tentative="1">
      <w:start w:val="1"/>
      <w:numFmt w:val="decimal"/>
      <w:lvlText w:val="%4."/>
      <w:lvlJc w:val="left"/>
      <w:pPr>
        <w:ind w:left="4683" w:hanging="360"/>
      </w:pPr>
    </w:lvl>
    <w:lvl w:ilvl="4" w:tplc="04090019" w:tentative="1">
      <w:start w:val="1"/>
      <w:numFmt w:val="lowerLetter"/>
      <w:lvlText w:val="%5."/>
      <w:lvlJc w:val="left"/>
      <w:pPr>
        <w:ind w:left="5403" w:hanging="360"/>
      </w:pPr>
    </w:lvl>
    <w:lvl w:ilvl="5" w:tplc="0409001B" w:tentative="1">
      <w:start w:val="1"/>
      <w:numFmt w:val="lowerRoman"/>
      <w:lvlText w:val="%6."/>
      <w:lvlJc w:val="right"/>
      <w:pPr>
        <w:ind w:left="6123" w:hanging="180"/>
      </w:pPr>
    </w:lvl>
    <w:lvl w:ilvl="6" w:tplc="0409000F" w:tentative="1">
      <w:start w:val="1"/>
      <w:numFmt w:val="decimal"/>
      <w:lvlText w:val="%7."/>
      <w:lvlJc w:val="left"/>
      <w:pPr>
        <w:ind w:left="6843" w:hanging="360"/>
      </w:pPr>
    </w:lvl>
    <w:lvl w:ilvl="7" w:tplc="04090019" w:tentative="1">
      <w:start w:val="1"/>
      <w:numFmt w:val="lowerLetter"/>
      <w:lvlText w:val="%8."/>
      <w:lvlJc w:val="left"/>
      <w:pPr>
        <w:ind w:left="7563" w:hanging="360"/>
      </w:pPr>
    </w:lvl>
    <w:lvl w:ilvl="8" w:tplc="0409001B" w:tentative="1">
      <w:start w:val="1"/>
      <w:numFmt w:val="lowerRoman"/>
      <w:lvlText w:val="%9."/>
      <w:lvlJc w:val="right"/>
      <w:pPr>
        <w:ind w:left="8283" w:hanging="180"/>
      </w:pPr>
    </w:lvl>
  </w:abstractNum>
  <w:abstractNum w:abstractNumId="8" w15:restartNumberingAfterBreak="0">
    <w:nsid w:val="1055410A"/>
    <w:multiLevelType w:val="hybridMultilevel"/>
    <w:tmpl w:val="F24A8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CD6F9C"/>
    <w:multiLevelType w:val="hybridMultilevel"/>
    <w:tmpl w:val="11E83FCC"/>
    <w:lvl w:ilvl="0" w:tplc="A316086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9F90E87"/>
    <w:multiLevelType w:val="hybridMultilevel"/>
    <w:tmpl w:val="7F9C26EE"/>
    <w:lvl w:ilvl="0" w:tplc="507C33B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06A9A"/>
    <w:multiLevelType w:val="hybridMultilevel"/>
    <w:tmpl w:val="3716AF84"/>
    <w:lvl w:ilvl="0" w:tplc="0936B95A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DB4140"/>
    <w:multiLevelType w:val="hybridMultilevel"/>
    <w:tmpl w:val="672C9DC4"/>
    <w:lvl w:ilvl="0" w:tplc="41F0EA8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0405F2C"/>
    <w:multiLevelType w:val="hybridMultilevel"/>
    <w:tmpl w:val="033686D6"/>
    <w:lvl w:ilvl="0" w:tplc="AE0CB29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876C15"/>
    <w:multiLevelType w:val="hybridMultilevel"/>
    <w:tmpl w:val="084E1BFC"/>
    <w:lvl w:ilvl="0" w:tplc="B322D4DE">
      <w:start w:val="8"/>
      <w:numFmt w:val="bullet"/>
      <w:lvlText w:val="-"/>
      <w:lvlJc w:val="left"/>
      <w:pPr>
        <w:ind w:left="720" w:hanging="360"/>
      </w:pPr>
      <w:rPr>
        <w:rFonts w:ascii="TH SarabunPSK" w:eastAsiaTheme="minorEastAs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2C5483"/>
    <w:multiLevelType w:val="hybridMultilevel"/>
    <w:tmpl w:val="99FAA7CA"/>
    <w:lvl w:ilvl="0" w:tplc="D626305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AA2FE4"/>
    <w:multiLevelType w:val="multilevel"/>
    <w:tmpl w:val="FBF44A4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7" w15:restartNumberingAfterBreak="0">
    <w:nsid w:val="362E3468"/>
    <w:multiLevelType w:val="hybridMultilevel"/>
    <w:tmpl w:val="E48C5CBE"/>
    <w:lvl w:ilvl="0" w:tplc="7D20B2B2">
      <w:start w:val="7"/>
      <w:numFmt w:val="bullet"/>
      <w:lvlText w:val="-"/>
      <w:lvlJc w:val="left"/>
      <w:pPr>
        <w:ind w:left="720" w:hanging="360"/>
      </w:pPr>
      <w:rPr>
        <w:rFonts w:ascii="TH SarabunPSK" w:eastAsiaTheme="minorEastAs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704D4"/>
    <w:multiLevelType w:val="hybridMultilevel"/>
    <w:tmpl w:val="330EF9BA"/>
    <w:lvl w:ilvl="0" w:tplc="15A8377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6033657"/>
    <w:multiLevelType w:val="multilevel"/>
    <w:tmpl w:val="4A6C86D0"/>
    <w:lvl w:ilvl="0">
      <w:start w:val="1"/>
      <w:numFmt w:val="decimal"/>
      <w:lvlText w:val="%1."/>
      <w:lvlJc w:val="left"/>
      <w:pPr>
        <w:ind w:left="2513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51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7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7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3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3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9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93" w:hanging="1440"/>
      </w:pPr>
      <w:rPr>
        <w:rFonts w:hint="default"/>
      </w:rPr>
    </w:lvl>
  </w:abstractNum>
  <w:abstractNum w:abstractNumId="20" w15:restartNumberingAfterBreak="0">
    <w:nsid w:val="48744A65"/>
    <w:multiLevelType w:val="hybridMultilevel"/>
    <w:tmpl w:val="93442E96"/>
    <w:lvl w:ilvl="0" w:tplc="9D52D3A2">
      <w:start w:val="3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A0C10"/>
    <w:multiLevelType w:val="hybridMultilevel"/>
    <w:tmpl w:val="7D42C564"/>
    <w:lvl w:ilvl="0" w:tplc="39307A18">
      <w:start w:val="400"/>
      <w:numFmt w:val="bullet"/>
      <w:lvlText w:val="-"/>
      <w:lvlJc w:val="left"/>
      <w:pPr>
        <w:ind w:left="720" w:hanging="360"/>
      </w:pPr>
      <w:rPr>
        <w:rFonts w:ascii="TH SarabunPSK" w:eastAsia="SimSun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6B5F98"/>
    <w:multiLevelType w:val="hybridMultilevel"/>
    <w:tmpl w:val="11E83FCC"/>
    <w:lvl w:ilvl="0" w:tplc="A316086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8021143"/>
    <w:multiLevelType w:val="hybridMultilevel"/>
    <w:tmpl w:val="0184790C"/>
    <w:lvl w:ilvl="0" w:tplc="2EFE1A7E">
      <w:start w:val="1"/>
      <w:numFmt w:val="decimal"/>
      <w:lvlText w:val="%1."/>
      <w:lvlJc w:val="left"/>
      <w:pPr>
        <w:ind w:left="1800" w:hanging="360"/>
      </w:pPr>
      <w:rPr>
        <w:rFonts w:hint="default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5912AB"/>
    <w:multiLevelType w:val="hybridMultilevel"/>
    <w:tmpl w:val="CA281590"/>
    <w:lvl w:ilvl="0" w:tplc="4CD4C20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EE58EE"/>
    <w:multiLevelType w:val="hybridMultilevel"/>
    <w:tmpl w:val="1F3CA38C"/>
    <w:lvl w:ilvl="0" w:tplc="A5683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126A14"/>
    <w:multiLevelType w:val="hybridMultilevel"/>
    <w:tmpl w:val="FAB48570"/>
    <w:lvl w:ilvl="0" w:tplc="ECD077DE">
      <w:start w:val="2"/>
      <w:numFmt w:val="bullet"/>
      <w:lvlText w:val="-"/>
      <w:lvlJc w:val="left"/>
      <w:pPr>
        <w:ind w:left="720" w:hanging="360"/>
      </w:pPr>
      <w:rPr>
        <w:rFonts w:ascii="Cordia New" w:eastAsiaTheme="minorEastAsia" w:hAnsi="Cordia New" w:cs="Cordia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259EC"/>
    <w:multiLevelType w:val="hybridMultilevel"/>
    <w:tmpl w:val="BC4C635E"/>
    <w:lvl w:ilvl="0" w:tplc="7DC0B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F91550"/>
    <w:multiLevelType w:val="hybridMultilevel"/>
    <w:tmpl w:val="F050C7E8"/>
    <w:lvl w:ilvl="0" w:tplc="8DE4FB88">
      <w:start w:val="1"/>
      <w:numFmt w:val="decimal"/>
      <w:lvlText w:val="%1."/>
      <w:lvlJc w:val="left"/>
      <w:pPr>
        <w:ind w:left="720" w:hanging="360"/>
      </w:pPr>
      <w:rPr>
        <w:rFonts w:ascii="TH SarabunPSK" w:eastAsia="MS Mincho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8F6DAA"/>
    <w:multiLevelType w:val="hybridMultilevel"/>
    <w:tmpl w:val="0B18E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C44B63"/>
    <w:multiLevelType w:val="hybridMultilevel"/>
    <w:tmpl w:val="09A68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7603BF"/>
    <w:multiLevelType w:val="hybridMultilevel"/>
    <w:tmpl w:val="488EF410"/>
    <w:lvl w:ilvl="0" w:tplc="7FEE386E">
      <w:start w:val="3"/>
      <w:numFmt w:val="bullet"/>
      <w:lvlText w:val="-"/>
      <w:lvlJc w:val="left"/>
      <w:pPr>
        <w:ind w:left="344" w:hanging="360"/>
      </w:pPr>
      <w:rPr>
        <w:rFonts w:ascii="TH SarabunPSK" w:eastAsia="MS Mincho" w:hAnsi="TH SarabunPSK" w:cs="TH SarabunPSK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4" w:hanging="360"/>
      </w:pPr>
      <w:rPr>
        <w:rFonts w:ascii="Wingdings" w:hAnsi="Wingdings" w:hint="default"/>
      </w:rPr>
    </w:lvl>
  </w:abstractNum>
  <w:abstractNum w:abstractNumId="32" w15:restartNumberingAfterBreak="0">
    <w:nsid w:val="7B426972"/>
    <w:multiLevelType w:val="multilevel"/>
    <w:tmpl w:val="04DCD9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F1D4F95"/>
    <w:multiLevelType w:val="hybridMultilevel"/>
    <w:tmpl w:val="D2A0BFF4"/>
    <w:lvl w:ilvl="0" w:tplc="AE2C61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6"/>
  </w:num>
  <w:num w:numId="3">
    <w:abstractNumId w:val="0"/>
  </w:num>
  <w:num w:numId="4">
    <w:abstractNumId w:val="10"/>
  </w:num>
  <w:num w:numId="5">
    <w:abstractNumId w:val="1"/>
  </w:num>
  <w:num w:numId="6">
    <w:abstractNumId w:val="7"/>
  </w:num>
  <w:num w:numId="7">
    <w:abstractNumId w:val="13"/>
  </w:num>
  <w:num w:numId="8">
    <w:abstractNumId w:val="8"/>
  </w:num>
  <w:num w:numId="9">
    <w:abstractNumId w:val="20"/>
  </w:num>
  <w:num w:numId="10">
    <w:abstractNumId w:val="15"/>
  </w:num>
  <w:num w:numId="11">
    <w:abstractNumId w:val="4"/>
  </w:num>
  <w:num w:numId="12">
    <w:abstractNumId w:val="32"/>
  </w:num>
  <w:num w:numId="13">
    <w:abstractNumId w:val="31"/>
  </w:num>
  <w:num w:numId="14">
    <w:abstractNumId w:val="26"/>
  </w:num>
  <w:num w:numId="15">
    <w:abstractNumId w:val="17"/>
  </w:num>
  <w:num w:numId="16">
    <w:abstractNumId w:val="14"/>
  </w:num>
  <w:num w:numId="17">
    <w:abstractNumId w:val="12"/>
  </w:num>
  <w:num w:numId="18">
    <w:abstractNumId w:val="33"/>
  </w:num>
  <w:num w:numId="19">
    <w:abstractNumId w:val="11"/>
  </w:num>
  <w:num w:numId="20">
    <w:abstractNumId w:val="24"/>
  </w:num>
  <w:num w:numId="21">
    <w:abstractNumId w:val="2"/>
  </w:num>
  <w:num w:numId="22">
    <w:abstractNumId w:val="30"/>
  </w:num>
  <w:num w:numId="23">
    <w:abstractNumId w:val="29"/>
  </w:num>
  <w:num w:numId="24">
    <w:abstractNumId w:val="22"/>
  </w:num>
  <w:num w:numId="25">
    <w:abstractNumId w:val="25"/>
  </w:num>
  <w:num w:numId="26">
    <w:abstractNumId w:val="28"/>
  </w:num>
  <w:num w:numId="27">
    <w:abstractNumId w:val="18"/>
  </w:num>
  <w:num w:numId="28">
    <w:abstractNumId w:val="21"/>
  </w:num>
  <w:num w:numId="29">
    <w:abstractNumId w:val="19"/>
  </w:num>
  <w:num w:numId="30">
    <w:abstractNumId w:val="27"/>
  </w:num>
  <w:num w:numId="31">
    <w:abstractNumId w:val="9"/>
  </w:num>
  <w:num w:numId="32">
    <w:abstractNumId w:val="5"/>
  </w:num>
  <w:num w:numId="33">
    <w:abstractNumId w:val="23"/>
  </w:num>
  <w:num w:numId="34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TMyNzY3srQwNzFU0lEKTi0uzszPAykwrAUAiNUHrSwAAAA="/>
  </w:docVars>
  <w:rsids>
    <w:rsidRoot w:val="00805056"/>
    <w:rsid w:val="00003217"/>
    <w:rsid w:val="000114F3"/>
    <w:rsid w:val="00011C6C"/>
    <w:rsid w:val="00012343"/>
    <w:rsid w:val="00012EE3"/>
    <w:rsid w:val="00014711"/>
    <w:rsid w:val="00021BDE"/>
    <w:rsid w:val="00022CB5"/>
    <w:rsid w:val="00030910"/>
    <w:rsid w:val="00031E82"/>
    <w:rsid w:val="00036F19"/>
    <w:rsid w:val="00044417"/>
    <w:rsid w:val="000445D4"/>
    <w:rsid w:val="000505FA"/>
    <w:rsid w:val="00051508"/>
    <w:rsid w:val="0005266C"/>
    <w:rsid w:val="0005385E"/>
    <w:rsid w:val="00053EBE"/>
    <w:rsid w:val="00056B84"/>
    <w:rsid w:val="000661BF"/>
    <w:rsid w:val="00072B29"/>
    <w:rsid w:val="000747B5"/>
    <w:rsid w:val="00076CD7"/>
    <w:rsid w:val="000815A9"/>
    <w:rsid w:val="00087DEA"/>
    <w:rsid w:val="00095786"/>
    <w:rsid w:val="00096DC7"/>
    <w:rsid w:val="000A0A95"/>
    <w:rsid w:val="000A0C16"/>
    <w:rsid w:val="000A2F73"/>
    <w:rsid w:val="000A3E26"/>
    <w:rsid w:val="000A3ED2"/>
    <w:rsid w:val="000B02D3"/>
    <w:rsid w:val="000B2F44"/>
    <w:rsid w:val="000B67B5"/>
    <w:rsid w:val="000C1429"/>
    <w:rsid w:val="000C37D3"/>
    <w:rsid w:val="000D2A10"/>
    <w:rsid w:val="000D6B5D"/>
    <w:rsid w:val="000E0203"/>
    <w:rsid w:val="000E08F8"/>
    <w:rsid w:val="000E110C"/>
    <w:rsid w:val="000F1B05"/>
    <w:rsid w:val="000F6BE0"/>
    <w:rsid w:val="00102E85"/>
    <w:rsid w:val="00103A44"/>
    <w:rsid w:val="00106521"/>
    <w:rsid w:val="00115A24"/>
    <w:rsid w:val="00121FCE"/>
    <w:rsid w:val="0012620C"/>
    <w:rsid w:val="00127128"/>
    <w:rsid w:val="00127E4D"/>
    <w:rsid w:val="00130C52"/>
    <w:rsid w:val="001463AB"/>
    <w:rsid w:val="001464CC"/>
    <w:rsid w:val="00147776"/>
    <w:rsid w:val="00151D1D"/>
    <w:rsid w:val="00155878"/>
    <w:rsid w:val="001564F4"/>
    <w:rsid w:val="00157806"/>
    <w:rsid w:val="0017154A"/>
    <w:rsid w:val="00173257"/>
    <w:rsid w:val="00177FEF"/>
    <w:rsid w:val="00184B00"/>
    <w:rsid w:val="0019048F"/>
    <w:rsid w:val="00190CEA"/>
    <w:rsid w:val="001929BD"/>
    <w:rsid w:val="00196B6D"/>
    <w:rsid w:val="001B775C"/>
    <w:rsid w:val="001C35D7"/>
    <w:rsid w:val="001D4C52"/>
    <w:rsid w:val="001D6674"/>
    <w:rsid w:val="001F03FF"/>
    <w:rsid w:val="001F0BEF"/>
    <w:rsid w:val="001F5F26"/>
    <w:rsid w:val="00201F0B"/>
    <w:rsid w:val="00203AE9"/>
    <w:rsid w:val="00212A09"/>
    <w:rsid w:val="00212DCE"/>
    <w:rsid w:val="0021501A"/>
    <w:rsid w:val="00220BFC"/>
    <w:rsid w:val="002257B8"/>
    <w:rsid w:val="00226790"/>
    <w:rsid w:val="0022762A"/>
    <w:rsid w:val="00230B2F"/>
    <w:rsid w:val="00231F72"/>
    <w:rsid w:val="002322F4"/>
    <w:rsid w:val="00235BB6"/>
    <w:rsid w:val="002372B8"/>
    <w:rsid w:val="002421AF"/>
    <w:rsid w:val="00243251"/>
    <w:rsid w:val="00252429"/>
    <w:rsid w:val="00256112"/>
    <w:rsid w:val="002603BA"/>
    <w:rsid w:val="00260BE6"/>
    <w:rsid w:val="00272655"/>
    <w:rsid w:val="00277684"/>
    <w:rsid w:val="00283255"/>
    <w:rsid w:val="002835A7"/>
    <w:rsid w:val="00287509"/>
    <w:rsid w:val="00290AAB"/>
    <w:rsid w:val="0029125E"/>
    <w:rsid w:val="00294500"/>
    <w:rsid w:val="00297633"/>
    <w:rsid w:val="002A6A6F"/>
    <w:rsid w:val="002B1858"/>
    <w:rsid w:val="002B32A1"/>
    <w:rsid w:val="002B4E6F"/>
    <w:rsid w:val="002C0C15"/>
    <w:rsid w:val="002C2DF8"/>
    <w:rsid w:val="002D07EF"/>
    <w:rsid w:val="002D1F21"/>
    <w:rsid w:val="002D2244"/>
    <w:rsid w:val="002D40FF"/>
    <w:rsid w:val="002D44AE"/>
    <w:rsid w:val="002D4F68"/>
    <w:rsid w:val="002D4F6D"/>
    <w:rsid w:val="002D649E"/>
    <w:rsid w:val="002E250F"/>
    <w:rsid w:val="002E50B9"/>
    <w:rsid w:val="002F2611"/>
    <w:rsid w:val="002F5FE0"/>
    <w:rsid w:val="00300C06"/>
    <w:rsid w:val="00301C36"/>
    <w:rsid w:val="00305CEE"/>
    <w:rsid w:val="0031330F"/>
    <w:rsid w:val="00317809"/>
    <w:rsid w:val="00317A0F"/>
    <w:rsid w:val="0032191E"/>
    <w:rsid w:val="00324CC8"/>
    <w:rsid w:val="0033227D"/>
    <w:rsid w:val="00335C69"/>
    <w:rsid w:val="00343631"/>
    <w:rsid w:val="00354AC6"/>
    <w:rsid w:val="00355F7C"/>
    <w:rsid w:val="00364384"/>
    <w:rsid w:val="00367016"/>
    <w:rsid w:val="0037108D"/>
    <w:rsid w:val="0037222B"/>
    <w:rsid w:val="003736BD"/>
    <w:rsid w:val="003758F1"/>
    <w:rsid w:val="00380BD4"/>
    <w:rsid w:val="003814FB"/>
    <w:rsid w:val="00390891"/>
    <w:rsid w:val="0039506A"/>
    <w:rsid w:val="003A05DD"/>
    <w:rsid w:val="003A1727"/>
    <w:rsid w:val="003A6357"/>
    <w:rsid w:val="003A7F5D"/>
    <w:rsid w:val="003B086B"/>
    <w:rsid w:val="003B1831"/>
    <w:rsid w:val="003B7E25"/>
    <w:rsid w:val="003C272B"/>
    <w:rsid w:val="003C2919"/>
    <w:rsid w:val="003C6281"/>
    <w:rsid w:val="003D3BCA"/>
    <w:rsid w:val="003E7350"/>
    <w:rsid w:val="003F70D2"/>
    <w:rsid w:val="003F72E0"/>
    <w:rsid w:val="00401096"/>
    <w:rsid w:val="004047FD"/>
    <w:rsid w:val="0041282F"/>
    <w:rsid w:val="004144FC"/>
    <w:rsid w:val="00422404"/>
    <w:rsid w:val="00423597"/>
    <w:rsid w:val="004244AE"/>
    <w:rsid w:val="00425B51"/>
    <w:rsid w:val="004268CF"/>
    <w:rsid w:val="00434F71"/>
    <w:rsid w:val="00436569"/>
    <w:rsid w:val="00440457"/>
    <w:rsid w:val="00444EB4"/>
    <w:rsid w:val="00450D23"/>
    <w:rsid w:val="004525F2"/>
    <w:rsid w:val="0046388A"/>
    <w:rsid w:val="00481062"/>
    <w:rsid w:val="00485B8A"/>
    <w:rsid w:val="00495E34"/>
    <w:rsid w:val="004A20DA"/>
    <w:rsid w:val="004A496B"/>
    <w:rsid w:val="004B18CB"/>
    <w:rsid w:val="004B4347"/>
    <w:rsid w:val="004B5F08"/>
    <w:rsid w:val="004B75D2"/>
    <w:rsid w:val="004B7882"/>
    <w:rsid w:val="004C37E7"/>
    <w:rsid w:val="004C3C6D"/>
    <w:rsid w:val="004C565F"/>
    <w:rsid w:val="004C69F5"/>
    <w:rsid w:val="004C71B4"/>
    <w:rsid w:val="004D1642"/>
    <w:rsid w:val="004E46C3"/>
    <w:rsid w:val="004F780A"/>
    <w:rsid w:val="004F7AB4"/>
    <w:rsid w:val="00502D5C"/>
    <w:rsid w:val="00503B81"/>
    <w:rsid w:val="00506631"/>
    <w:rsid w:val="00511358"/>
    <w:rsid w:val="00512E33"/>
    <w:rsid w:val="00512E38"/>
    <w:rsid w:val="00515D91"/>
    <w:rsid w:val="00516BE4"/>
    <w:rsid w:val="00516CA5"/>
    <w:rsid w:val="00517B70"/>
    <w:rsid w:val="00521BFA"/>
    <w:rsid w:val="005225C7"/>
    <w:rsid w:val="00532060"/>
    <w:rsid w:val="005339C9"/>
    <w:rsid w:val="005453E4"/>
    <w:rsid w:val="0054575F"/>
    <w:rsid w:val="00551CB6"/>
    <w:rsid w:val="00552E9E"/>
    <w:rsid w:val="005579D5"/>
    <w:rsid w:val="005664CB"/>
    <w:rsid w:val="00566F4F"/>
    <w:rsid w:val="00574E78"/>
    <w:rsid w:val="005765D0"/>
    <w:rsid w:val="005A6BD9"/>
    <w:rsid w:val="005A7A30"/>
    <w:rsid w:val="005C29C6"/>
    <w:rsid w:val="005C2DEC"/>
    <w:rsid w:val="005C761B"/>
    <w:rsid w:val="005D2D22"/>
    <w:rsid w:val="005E043D"/>
    <w:rsid w:val="005E3788"/>
    <w:rsid w:val="005E60B4"/>
    <w:rsid w:val="005E780D"/>
    <w:rsid w:val="005F053F"/>
    <w:rsid w:val="00604AFB"/>
    <w:rsid w:val="00606C6E"/>
    <w:rsid w:val="00610A52"/>
    <w:rsid w:val="006126F9"/>
    <w:rsid w:val="00615505"/>
    <w:rsid w:val="00616376"/>
    <w:rsid w:val="00616ED4"/>
    <w:rsid w:val="00616F02"/>
    <w:rsid w:val="0062111C"/>
    <w:rsid w:val="006254C2"/>
    <w:rsid w:val="00626C95"/>
    <w:rsid w:val="0063231D"/>
    <w:rsid w:val="00644B8D"/>
    <w:rsid w:val="00647BB4"/>
    <w:rsid w:val="006507C2"/>
    <w:rsid w:val="006507E7"/>
    <w:rsid w:val="006568A2"/>
    <w:rsid w:val="0066014A"/>
    <w:rsid w:val="0066209A"/>
    <w:rsid w:val="00665705"/>
    <w:rsid w:val="006742B0"/>
    <w:rsid w:val="006746A2"/>
    <w:rsid w:val="00680B83"/>
    <w:rsid w:val="0068399E"/>
    <w:rsid w:val="006953E9"/>
    <w:rsid w:val="006A1AEE"/>
    <w:rsid w:val="006B2046"/>
    <w:rsid w:val="006B7A10"/>
    <w:rsid w:val="006C3BE5"/>
    <w:rsid w:val="006C4BBA"/>
    <w:rsid w:val="006C6B93"/>
    <w:rsid w:val="006D2AA8"/>
    <w:rsid w:val="006E0E9B"/>
    <w:rsid w:val="006E13D3"/>
    <w:rsid w:val="006E2EF1"/>
    <w:rsid w:val="006E787C"/>
    <w:rsid w:val="006F1C65"/>
    <w:rsid w:val="006F32D8"/>
    <w:rsid w:val="006F4FEF"/>
    <w:rsid w:val="006F6810"/>
    <w:rsid w:val="0070321F"/>
    <w:rsid w:val="0070658B"/>
    <w:rsid w:val="007115B1"/>
    <w:rsid w:val="0071564B"/>
    <w:rsid w:val="00715AC7"/>
    <w:rsid w:val="00716461"/>
    <w:rsid w:val="00717613"/>
    <w:rsid w:val="007319EB"/>
    <w:rsid w:val="00732519"/>
    <w:rsid w:val="00732888"/>
    <w:rsid w:val="00732B78"/>
    <w:rsid w:val="00732CB2"/>
    <w:rsid w:val="007349EF"/>
    <w:rsid w:val="007431E2"/>
    <w:rsid w:val="007432C1"/>
    <w:rsid w:val="00757627"/>
    <w:rsid w:val="00757718"/>
    <w:rsid w:val="00767690"/>
    <w:rsid w:val="007712C6"/>
    <w:rsid w:val="00771E05"/>
    <w:rsid w:val="00771FED"/>
    <w:rsid w:val="00773E40"/>
    <w:rsid w:val="007816C0"/>
    <w:rsid w:val="0078340F"/>
    <w:rsid w:val="007840F9"/>
    <w:rsid w:val="007876EE"/>
    <w:rsid w:val="00792EA0"/>
    <w:rsid w:val="007B2F20"/>
    <w:rsid w:val="007B4E99"/>
    <w:rsid w:val="007B7F3E"/>
    <w:rsid w:val="007C542A"/>
    <w:rsid w:val="007D5B72"/>
    <w:rsid w:val="007E453A"/>
    <w:rsid w:val="007E4DED"/>
    <w:rsid w:val="007E67C0"/>
    <w:rsid w:val="007E7E05"/>
    <w:rsid w:val="00805056"/>
    <w:rsid w:val="00815CFD"/>
    <w:rsid w:val="00821EB2"/>
    <w:rsid w:val="00834F18"/>
    <w:rsid w:val="008440DD"/>
    <w:rsid w:val="0085307C"/>
    <w:rsid w:val="00855D3E"/>
    <w:rsid w:val="008572D4"/>
    <w:rsid w:val="008617EE"/>
    <w:rsid w:val="00864679"/>
    <w:rsid w:val="008673A1"/>
    <w:rsid w:val="00871A61"/>
    <w:rsid w:val="008840F2"/>
    <w:rsid w:val="00886787"/>
    <w:rsid w:val="008867D3"/>
    <w:rsid w:val="0089236A"/>
    <w:rsid w:val="008929AA"/>
    <w:rsid w:val="00897637"/>
    <w:rsid w:val="008A059B"/>
    <w:rsid w:val="008A2283"/>
    <w:rsid w:val="008A51D5"/>
    <w:rsid w:val="008B121F"/>
    <w:rsid w:val="008B4472"/>
    <w:rsid w:val="008B658D"/>
    <w:rsid w:val="008B6C0E"/>
    <w:rsid w:val="008C1758"/>
    <w:rsid w:val="008C3CBD"/>
    <w:rsid w:val="008C5CC8"/>
    <w:rsid w:val="008C79ED"/>
    <w:rsid w:val="008D67F0"/>
    <w:rsid w:val="008E0D4B"/>
    <w:rsid w:val="008E2072"/>
    <w:rsid w:val="008E2B79"/>
    <w:rsid w:val="008E5186"/>
    <w:rsid w:val="008E64B6"/>
    <w:rsid w:val="008F0E3B"/>
    <w:rsid w:val="008F49A8"/>
    <w:rsid w:val="00902955"/>
    <w:rsid w:val="00903E91"/>
    <w:rsid w:val="00905322"/>
    <w:rsid w:val="00906734"/>
    <w:rsid w:val="0091357B"/>
    <w:rsid w:val="0091590B"/>
    <w:rsid w:val="009202A8"/>
    <w:rsid w:val="00923F70"/>
    <w:rsid w:val="00925F30"/>
    <w:rsid w:val="00930D35"/>
    <w:rsid w:val="00932907"/>
    <w:rsid w:val="00936C04"/>
    <w:rsid w:val="00941A38"/>
    <w:rsid w:val="00945356"/>
    <w:rsid w:val="00947188"/>
    <w:rsid w:val="00957C11"/>
    <w:rsid w:val="00970087"/>
    <w:rsid w:val="0097021A"/>
    <w:rsid w:val="009730A3"/>
    <w:rsid w:val="00973466"/>
    <w:rsid w:val="009739C5"/>
    <w:rsid w:val="00974641"/>
    <w:rsid w:val="0098051D"/>
    <w:rsid w:val="00982B92"/>
    <w:rsid w:val="009833B6"/>
    <w:rsid w:val="009A1F81"/>
    <w:rsid w:val="009A2A25"/>
    <w:rsid w:val="009A349D"/>
    <w:rsid w:val="009A648D"/>
    <w:rsid w:val="009B1A6D"/>
    <w:rsid w:val="009C6594"/>
    <w:rsid w:val="009C728E"/>
    <w:rsid w:val="009D07D1"/>
    <w:rsid w:val="009D31D0"/>
    <w:rsid w:val="009D6554"/>
    <w:rsid w:val="009D7B2C"/>
    <w:rsid w:val="009E0891"/>
    <w:rsid w:val="009E164F"/>
    <w:rsid w:val="009E2422"/>
    <w:rsid w:val="009E34ED"/>
    <w:rsid w:val="009E6683"/>
    <w:rsid w:val="009F2CEE"/>
    <w:rsid w:val="009F36C9"/>
    <w:rsid w:val="00A005BA"/>
    <w:rsid w:val="00A019F8"/>
    <w:rsid w:val="00A067D4"/>
    <w:rsid w:val="00A122FD"/>
    <w:rsid w:val="00A15498"/>
    <w:rsid w:val="00A21C27"/>
    <w:rsid w:val="00A2367B"/>
    <w:rsid w:val="00A23A53"/>
    <w:rsid w:val="00A266F8"/>
    <w:rsid w:val="00A26F75"/>
    <w:rsid w:val="00A27D0E"/>
    <w:rsid w:val="00A31FAC"/>
    <w:rsid w:val="00A3251B"/>
    <w:rsid w:val="00A33219"/>
    <w:rsid w:val="00A337AF"/>
    <w:rsid w:val="00A45453"/>
    <w:rsid w:val="00A50A20"/>
    <w:rsid w:val="00A550C8"/>
    <w:rsid w:val="00A650C7"/>
    <w:rsid w:val="00A65A77"/>
    <w:rsid w:val="00A74F79"/>
    <w:rsid w:val="00A82679"/>
    <w:rsid w:val="00A8386F"/>
    <w:rsid w:val="00A85344"/>
    <w:rsid w:val="00A85F23"/>
    <w:rsid w:val="00A8673B"/>
    <w:rsid w:val="00A90856"/>
    <w:rsid w:val="00A91365"/>
    <w:rsid w:val="00A91EF3"/>
    <w:rsid w:val="00A91FD7"/>
    <w:rsid w:val="00A951C7"/>
    <w:rsid w:val="00AA0CA8"/>
    <w:rsid w:val="00AA11A9"/>
    <w:rsid w:val="00AA4FE0"/>
    <w:rsid w:val="00AB552E"/>
    <w:rsid w:val="00AB5785"/>
    <w:rsid w:val="00AB5A7F"/>
    <w:rsid w:val="00AC2F84"/>
    <w:rsid w:val="00AD3961"/>
    <w:rsid w:val="00AD663B"/>
    <w:rsid w:val="00AE017B"/>
    <w:rsid w:val="00AE26CF"/>
    <w:rsid w:val="00AE3981"/>
    <w:rsid w:val="00AE6064"/>
    <w:rsid w:val="00AE69A0"/>
    <w:rsid w:val="00AE778B"/>
    <w:rsid w:val="00AF5CB4"/>
    <w:rsid w:val="00AF764C"/>
    <w:rsid w:val="00B00FDA"/>
    <w:rsid w:val="00B03304"/>
    <w:rsid w:val="00B0652E"/>
    <w:rsid w:val="00B15D4C"/>
    <w:rsid w:val="00B22347"/>
    <w:rsid w:val="00B23AF1"/>
    <w:rsid w:val="00B24E4D"/>
    <w:rsid w:val="00B24FBB"/>
    <w:rsid w:val="00B25842"/>
    <w:rsid w:val="00B37421"/>
    <w:rsid w:val="00B4037B"/>
    <w:rsid w:val="00B41FCF"/>
    <w:rsid w:val="00B505C3"/>
    <w:rsid w:val="00B51E5A"/>
    <w:rsid w:val="00B60581"/>
    <w:rsid w:val="00B65341"/>
    <w:rsid w:val="00B6731C"/>
    <w:rsid w:val="00B71145"/>
    <w:rsid w:val="00B77606"/>
    <w:rsid w:val="00B8071F"/>
    <w:rsid w:val="00B80D0E"/>
    <w:rsid w:val="00B823FF"/>
    <w:rsid w:val="00B87107"/>
    <w:rsid w:val="00BA3646"/>
    <w:rsid w:val="00BB002E"/>
    <w:rsid w:val="00BC33B5"/>
    <w:rsid w:val="00BC36DD"/>
    <w:rsid w:val="00BC4801"/>
    <w:rsid w:val="00BC6200"/>
    <w:rsid w:val="00BD467C"/>
    <w:rsid w:val="00BE000D"/>
    <w:rsid w:val="00BE427D"/>
    <w:rsid w:val="00BE6582"/>
    <w:rsid w:val="00BE67D8"/>
    <w:rsid w:val="00BF1C27"/>
    <w:rsid w:val="00BF29F5"/>
    <w:rsid w:val="00C06C83"/>
    <w:rsid w:val="00C07468"/>
    <w:rsid w:val="00C10BA7"/>
    <w:rsid w:val="00C15B61"/>
    <w:rsid w:val="00C16EAE"/>
    <w:rsid w:val="00C22172"/>
    <w:rsid w:val="00C24183"/>
    <w:rsid w:val="00C24DB8"/>
    <w:rsid w:val="00C25E93"/>
    <w:rsid w:val="00C33B35"/>
    <w:rsid w:val="00C402E5"/>
    <w:rsid w:val="00C40B9F"/>
    <w:rsid w:val="00C41E6C"/>
    <w:rsid w:val="00C4226D"/>
    <w:rsid w:val="00C45DD7"/>
    <w:rsid w:val="00C4659D"/>
    <w:rsid w:val="00C5106B"/>
    <w:rsid w:val="00C56A66"/>
    <w:rsid w:val="00C56ED6"/>
    <w:rsid w:val="00C57E1A"/>
    <w:rsid w:val="00C67F48"/>
    <w:rsid w:val="00C71CD0"/>
    <w:rsid w:val="00C72473"/>
    <w:rsid w:val="00C800C0"/>
    <w:rsid w:val="00C866F6"/>
    <w:rsid w:val="00C93770"/>
    <w:rsid w:val="00C937BD"/>
    <w:rsid w:val="00C941B6"/>
    <w:rsid w:val="00CA40C6"/>
    <w:rsid w:val="00CA4343"/>
    <w:rsid w:val="00CA6237"/>
    <w:rsid w:val="00CA66D0"/>
    <w:rsid w:val="00CA7FCA"/>
    <w:rsid w:val="00CB0765"/>
    <w:rsid w:val="00CB5E55"/>
    <w:rsid w:val="00CC212D"/>
    <w:rsid w:val="00CC4E3E"/>
    <w:rsid w:val="00CC66EA"/>
    <w:rsid w:val="00CD171D"/>
    <w:rsid w:val="00CD7DAE"/>
    <w:rsid w:val="00CE0E6B"/>
    <w:rsid w:val="00CE0EA0"/>
    <w:rsid w:val="00CE17DD"/>
    <w:rsid w:val="00CF4649"/>
    <w:rsid w:val="00CF69C9"/>
    <w:rsid w:val="00CF7E38"/>
    <w:rsid w:val="00D0152E"/>
    <w:rsid w:val="00D051FC"/>
    <w:rsid w:val="00D06090"/>
    <w:rsid w:val="00D17814"/>
    <w:rsid w:val="00D200D0"/>
    <w:rsid w:val="00D202D2"/>
    <w:rsid w:val="00D22A39"/>
    <w:rsid w:val="00D30B59"/>
    <w:rsid w:val="00D3100D"/>
    <w:rsid w:val="00D31A80"/>
    <w:rsid w:val="00D3306B"/>
    <w:rsid w:val="00D3724C"/>
    <w:rsid w:val="00D44B90"/>
    <w:rsid w:val="00D46B95"/>
    <w:rsid w:val="00D52247"/>
    <w:rsid w:val="00D5395A"/>
    <w:rsid w:val="00D577A3"/>
    <w:rsid w:val="00D6173C"/>
    <w:rsid w:val="00D622DA"/>
    <w:rsid w:val="00D64541"/>
    <w:rsid w:val="00D67C5A"/>
    <w:rsid w:val="00D711AC"/>
    <w:rsid w:val="00D71270"/>
    <w:rsid w:val="00D733C5"/>
    <w:rsid w:val="00D75CA2"/>
    <w:rsid w:val="00D97AF0"/>
    <w:rsid w:val="00D97E80"/>
    <w:rsid w:val="00DA15A1"/>
    <w:rsid w:val="00DA26B9"/>
    <w:rsid w:val="00DA5569"/>
    <w:rsid w:val="00DA6DD7"/>
    <w:rsid w:val="00DA7517"/>
    <w:rsid w:val="00DA7A6C"/>
    <w:rsid w:val="00DB1729"/>
    <w:rsid w:val="00DB1EE3"/>
    <w:rsid w:val="00DB57B6"/>
    <w:rsid w:val="00DB7434"/>
    <w:rsid w:val="00DC2D15"/>
    <w:rsid w:val="00DC7CC9"/>
    <w:rsid w:val="00DD2413"/>
    <w:rsid w:val="00DD2CAB"/>
    <w:rsid w:val="00DD2E61"/>
    <w:rsid w:val="00DD3CF8"/>
    <w:rsid w:val="00DD4633"/>
    <w:rsid w:val="00DD4FF9"/>
    <w:rsid w:val="00DE2150"/>
    <w:rsid w:val="00DE26EC"/>
    <w:rsid w:val="00DE6818"/>
    <w:rsid w:val="00DF0961"/>
    <w:rsid w:val="00E1298A"/>
    <w:rsid w:val="00E15118"/>
    <w:rsid w:val="00E17EB7"/>
    <w:rsid w:val="00E236B5"/>
    <w:rsid w:val="00E26189"/>
    <w:rsid w:val="00E27F02"/>
    <w:rsid w:val="00E316AE"/>
    <w:rsid w:val="00E345D6"/>
    <w:rsid w:val="00E410D7"/>
    <w:rsid w:val="00E436ED"/>
    <w:rsid w:val="00E45AF6"/>
    <w:rsid w:val="00E46A34"/>
    <w:rsid w:val="00E54320"/>
    <w:rsid w:val="00E571ED"/>
    <w:rsid w:val="00E576DE"/>
    <w:rsid w:val="00E63248"/>
    <w:rsid w:val="00E63C77"/>
    <w:rsid w:val="00E64330"/>
    <w:rsid w:val="00E65ED8"/>
    <w:rsid w:val="00E73915"/>
    <w:rsid w:val="00E74D1E"/>
    <w:rsid w:val="00E84293"/>
    <w:rsid w:val="00E85035"/>
    <w:rsid w:val="00E92321"/>
    <w:rsid w:val="00E92F2A"/>
    <w:rsid w:val="00E93D7D"/>
    <w:rsid w:val="00E96DCE"/>
    <w:rsid w:val="00EA2988"/>
    <w:rsid w:val="00EA37C4"/>
    <w:rsid w:val="00EA72A9"/>
    <w:rsid w:val="00EA7998"/>
    <w:rsid w:val="00EB6D1F"/>
    <w:rsid w:val="00EC2374"/>
    <w:rsid w:val="00ED1495"/>
    <w:rsid w:val="00ED45FF"/>
    <w:rsid w:val="00ED757D"/>
    <w:rsid w:val="00EE30EA"/>
    <w:rsid w:val="00EE62AE"/>
    <w:rsid w:val="00EF0289"/>
    <w:rsid w:val="00EF0C6C"/>
    <w:rsid w:val="00EF176E"/>
    <w:rsid w:val="00EF2E8A"/>
    <w:rsid w:val="00EF4B46"/>
    <w:rsid w:val="00EF5CEF"/>
    <w:rsid w:val="00F06255"/>
    <w:rsid w:val="00F14428"/>
    <w:rsid w:val="00F1721D"/>
    <w:rsid w:val="00F20508"/>
    <w:rsid w:val="00F27847"/>
    <w:rsid w:val="00F30780"/>
    <w:rsid w:val="00F327CA"/>
    <w:rsid w:val="00F3576A"/>
    <w:rsid w:val="00F50EB2"/>
    <w:rsid w:val="00F52502"/>
    <w:rsid w:val="00F60B6E"/>
    <w:rsid w:val="00F664B2"/>
    <w:rsid w:val="00F676F4"/>
    <w:rsid w:val="00F70FFA"/>
    <w:rsid w:val="00F735EF"/>
    <w:rsid w:val="00F73EB1"/>
    <w:rsid w:val="00F75598"/>
    <w:rsid w:val="00F80FA8"/>
    <w:rsid w:val="00F850DE"/>
    <w:rsid w:val="00F85478"/>
    <w:rsid w:val="00F90E21"/>
    <w:rsid w:val="00F937BA"/>
    <w:rsid w:val="00F9492D"/>
    <w:rsid w:val="00F95878"/>
    <w:rsid w:val="00F960DB"/>
    <w:rsid w:val="00FA25B4"/>
    <w:rsid w:val="00FA583D"/>
    <w:rsid w:val="00FB1B74"/>
    <w:rsid w:val="00FC4652"/>
    <w:rsid w:val="00FC665B"/>
    <w:rsid w:val="00FD3507"/>
    <w:rsid w:val="00FD4F21"/>
    <w:rsid w:val="00FD574F"/>
    <w:rsid w:val="00FE10D1"/>
    <w:rsid w:val="00FE77E4"/>
    <w:rsid w:val="00FF0E27"/>
    <w:rsid w:val="00FF17CA"/>
    <w:rsid w:val="00FF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5DA47"/>
  <w15:docId w15:val="{6761AB19-045C-495B-B3F3-9A4D0A03A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EBE"/>
    <w:pPr>
      <w:spacing w:after="200" w:line="276" w:lineRule="auto"/>
    </w:pPr>
    <w:rPr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รายการย่อหน้า1"/>
    <w:basedOn w:val="Normal"/>
    <w:uiPriority w:val="34"/>
    <w:qFormat/>
    <w:rsid w:val="005225C7"/>
    <w:pPr>
      <w:ind w:left="720"/>
      <w:contextualSpacing/>
    </w:pPr>
  </w:style>
  <w:style w:type="table" w:styleId="TableGrid">
    <w:name w:val="Table Grid"/>
    <w:basedOn w:val="TableNormal"/>
    <w:uiPriority w:val="59"/>
    <w:rsid w:val="007B2F20"/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C5106B"/>
    <w:rPr>
      <w:color w:val="0000FF"/>
      <w:u w:val="single"/>
    </w:rPr>
  </w:style>
  <w:style w:type="paragraph" w:styleId="BalloonText">
    <w:name w:val="Balloon Text"/>
    <w:basedOn w:val="Normal"/>
    <w:semiHidden/>
    <w:rsid w:val="00502D5C"/>
    <w:rPr>
      <w:rFonts w:ascii="Tahoma" w:hAnsi="Tahoma"/>
      <w:sz w:val="16"/>
      <w:szCs w:val="18"/>
    </w:rPr>
  </w:style>
  <w:style w:type="paragraph" w:styleId="ListParagraph">
    <w:name w:val="List Paragraph"/>
    <w:aliases w:val="00 List Bull"/>
    <w:basedOn w:val="Normal"/>
    <w:link w:val="ListParagraphChar"/>
    <w:uiPriority w:val="34"/>
    <w:qFormat/>
    <w:rsid w:val="00644B8D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</w:rPr>
  </w:style>
  <w:style w:type="character" w:styleId="Strong">
    <w:name w:val="Strong"/>
    <w:basedOn w:val="DefaultParagraphFont"/>
    <w:qFormat/>
    <w:rsid w:val="00012343"/>
    <w:rPr>
      <w:b/>
      <w:bCs/>
      <w:color w:val="666666"/>
    </w:rPr>
  </w:style>
  <w:style w:type="paragraph" w:customStyle="1" w:styleId="10">
    <w:name w:val="รายการย่อหน้า1"/>
    <w:basedOn w:val="Normal"/>
    <w:uiPriority w:val="34"/>
    <w:qFormat/>
    <w:rsid w:val="0001234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71A61"/>
    <w:rPr>
      <w:b w:val="0"/>
      <w:bCs w:val="0"/>
      <w:i w:val="0"/>
      <w:iCs w:val="0"/>
      <w:color w:val="CC0033"/>
    </w:rPr>
  </w:style>
  <w:style w:type="paragraph" w:styleId="Header">
    <w:name w:val="header"/>
    <w:basedOn w:val="Normal"/>
    <w:link w:val="HeaderChar"/>
    <w:uiPriority w:val="99"/>
    <w:unhideWhenUsed/>
    <w:rsid w:val="00DA6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DD7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DA6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DD7"/>
    <w:rPr>
      <w:sz w:val="22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1429"/>
    <w:rPr>
      <w:color w:val="605E5C"/>
      <w:shd w:val="clear" w:color="auto" w:fill="E1DFDD"/>
    </w:rPr>
  </w:style>
  <w:style w:type="character" w:customStyle="1" w:styleId="ListParagraphChar">
    <w:name w:val="List Paragraph Char"/>
    <w:aliases w:val="00 List Bull Char"/>
    <w:link w:val="ListParagraph"/>
    <w:uiPriority w:val="34"/>
    <w:qFormat/>
    <w:locked/>
    <w:rsid w:val="000E0203"/>
    <w:rPr>
      <w:rFonts w:ascii="Times New Roman" w:eastAsia="Times New Roman" w:hAnsi="Times New Roman"/>
      <w:sz w:val="24"/>
      <w:szCs w:val="28"/>
    </w:rPr>
  </w:style>
  <w:style w:type="character" w:styleId="PageNumber">
    <w:name w:val="page number"/>
    <w:basedOn w:val="DefaultParagraphFont"/>
    <w:rsid w:val="0025611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066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50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4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374842">
          <w:marLeft w:val="835"/>
          <w:marRight w:val="0"/>
          <w:marTop w:val="5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0424">
          <w:marLeft w:val="835"/>
          <w:marRight w:val="0"/>
          <w:marTop w:val="5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636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32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39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205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43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296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836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11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8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48616">
          <w:marLeft w:val="835"/>
          <w:marRight w:val="0"/>
          <w:marTop w:val="5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oodnetworksolution.com/wiki/word/1331/spice-%E0%B9%80%E0%B8%84%E0%B8%A3%E0%B8%B7%E0%B9%88%E0%B8%AD%E0%B8%87%E0%B9%80%E0%B8%97%E0%B8%A8" TargetMode="External"/><Relationship Id="rId21" Type="http://schemas.openxmlformats.org/officeDocument/2006/relationships/hyperlink" Target="https://www.foodnetworksolution.com/wiki/word/1781/pork-%E0%B9%80%E0%B8%99%E0%B8%B7%E0%B9%89%E0%B8%AD%E0%B8%AB%E0%B8%A1%E0%B8%B9" TargetMode="External"/><Relationship Id="rId42" Type="http://schemas.openxmlformats.org/officeDocument/2006/relationships/hyperlink" Target="https://www.foodnetworksolution.com/wiki/word/0316/fermentation-%E0%B8%81%E0%B8%B2%E0%B8%A3%E0%B8%AB%E0%B8%A1%E0%B8%B1%E0%B8%81" TargetMode="External"/><Relationship Id="rId47" Type="http://schemas.openxmlformats.org/officeDocument/2006/relationships/hyperlink" Target="https://www.foodnetworksolution.com/wiki/word/0316/fermentation-%E0%B8%81%E0%B8%B2%E0%B8%A3%E0%B8%AB%E0%B8%A1%E0%B8%B1%E0%B8%81" TargetMode="External"/><Relationship Id="rId63" Type="http://schemas.openxmlformats.org/officeDocument/2006/relationships/hyperlink" Target="https://www.foodnetworksolution.com/wiki/word/2310/color-%E0%B8%AA%E0%B8%B5" TargetMode="External"/><Relationship Id="rId68" Type="http://schemas.openxmlformats.org/officeDocument/2006/relationships/hyperlink" Target="https://www.foodnetworksolution.com/wiki/word/1189/protein-%E0%B9%82%E0%B8%9B%E0%B8%A3%E0%B8%95%E0%B8%B5%E0%B8%99" TargetMode="External"/><Relationship Id="rId84" Type="http://schemas.openxmlformats.org/officeDocument/2006/relationships/hyperlink" Target="https://www.foodnetworksolution.com/wiki/word/0913/net-weight-%E0%B8%99%E0%B9%89%E0%B8%B3%E0%B8%AB%E0%B8%99%E0%B8%B1%E0%B8%81%E0%B8%AA%E0%B8%B8%E0%B8%97%E0%B8%98%E0%B8%B4" TargetMode="External"/><Relationship Id="rId89" Type="http://schemas.openxmlformats.org/officeDocument/2006/relationships/hyperlink" Target="https://www.foodnetworksolution.com/wiki/word/2310/color-%E0%B8%AA%E0%B8%B5" TargetMode="External"/><Relationship Id="rId1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www.foodnetworksolution.com/wiki/word/2354/garlic-%E0%B8%81%E0%B8%A3%E0%B8%B0%E0%B9%80%E0%B8%97%E0%B8%B5%E0%B8%A2%E0%B8%A1" TargetMode="External"/><Relationship Id="rId107" Type="http://schemas.openxmlformats.org/officeDocument/2006/relationships/hyperlink" Target="https://www.foodnetworksolution.com/wiki/word/1978/micro-organism-%E0%B8%88%E0%B8%B8%E0%B8%A5%E0%B8%B4%E0%B8%99%E0%B8%97%E0%B8%A3%E0%B8%B5%E0%B8%A2%E0%B9%8C" TargetMode="External"/><Relationship Id="rId11" Type="http://schemas.openxmlformats.org/officeDocument/2006/relationships/hyperlink" Target="https://thai.tourismthailand.org/Search-result/tagword/%E0%B8%AD%E0%B8%B2%E0%B8%AB%E0%B8%B2%E0%B8%A3" TargetMode="External"/><Relationship Id="rId24" Type="http://schemas.openxmlformats.org/officeDocument/2006/relationships/hyperlink" Target="https://www.foodnetworksolution.com/wiki/word/1899/taste-%E0%B8%A3%E0%B8%AA" TargetMode="External"/><Relationship Id="rId32" Type="http://schemas.openxmlformats.org/officeDocument/2006/relationships/hyperlink" Target="https://www.foodnetworksolution.com/wiki/word/2258/%E0%B8%AD%E0%B8%B2%E0%B8%AB%E0%B8%B2%E0%B8%A3%E0%B8%9E%E0%B8%B7%E0%B9%89%E0%B8%99%E0%B8%9A%E0%B9%89%E0%B8%B2%E0%B8%99%E0%B9%84%E0%B8%97%E0%B8%A2" TargetMode="External"/><Relationship Id="rId37" Type="http://schemas.openxmlformats.org/officeDocument/2006/relationships/hyperlink" Target="https://www.foodnetworksolution.com/wiki/word/1331/spice-%E0%B9%80%E0%B8%84%E0%B8%A3%E0%B8%B7%E0%B9%88%E0%B8%AD%E0%B8%87%E0%B9%80%E0%B8%97%E0%B8%A8" TargetMode="External"/><Relationship Id="rId40" Type="http://schemas.openxmlformats.org/officeDocument/2006/relationships/hyperlink" Target="https://www.foodnetworksolution.com/wiki/word/1335/pepper-%E0%B8%9E%E0%B8%A3%E0%B8%B4%E0%B8%81%E0%B9%84%E0%B8%97%E0%B8%A2" TargetMode="External"/><Relationship Id="rId45" Type="http://schemas.openxmlformats.org/officeDocument/2006/relationships/hyperlink" Target="https://www.foodnetworksolution.com/wiki/word/0347/frying-%E0%B8%81%E0%B8%B2%E0%B8%A3%E0%B8%97%E0%B8%AD%E0%B8%94" TargetMode="External"/><Relationship Id="rId53" Type="http://schemas.openxmlformats.org/officeDocument/2006/relationships/hyperlink" Target="https://www.foodnetworksolution.com/wiki/word/0559/ph-%E0%B8%9E%E0%B8%B5%E0%B9%80%E0%B8%AD%E0%B8%8A-%E0%B8%84%E0%B8%A7%E0%B8%B2%E0%B8%A1%E0%B9%80%E0%B8%9B%E0%B9%87%E0%B8%99%E0%B8%81%E0%B8%A3%E0%B8%94-%E0%B9%80%E0%B8%9A%E0%B8%AA" TargetMode="External"/><Relationship Id="rId58" Type="http://schemas.openxmlformats.org/officeDocument/2006/relationships/hyperlink" Target="https://www.foodnetworksolution.com/wiki/word/0322/flavor-%E0%B8%81%E0%B8%A5%E0%B8%B4%E0%B9%88%E0%B8%99%E0%B8%A3%E0%B8%AA" TargetMode="External"/><Relationship Id="rId66" Type="http://schemas.openxmlformats.org/officeDocument/2006/relationships/hyperlink" Target="https://www.foodnetworksolution.com/wiki/word/1141/meat-%E0%B9%80%E0%B8%99%E0%B8%B7%E0%B9%89%E0%B8%AD%E0%B8%AA%E0%B8%B1%E0%B8%95%E0%B8%A7%E0%B9%8C" TargetMode="External"/><Relationship Id="rId74" Type="http://schemas.openxmlformats.org/officeDocument/2006/relationships/hyperlink" Target="https://www.foodnetworksolution.com/wiki/word/1318/most-probable-number-mpn" TargetMode="External"/><Relationship Id="rId79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87" Type="http://schemas.openxmlformats.org/officeDocument/2006/relationships/hyperlink" Target="https://www.foodnetworksolution.com/wiki/word/1034/label-%E0%B8%89%E0%B8%A5%E0%B8%B2%E0%B8%81" TargetMode="External"/><Relationship Id="rId102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110" Type="http://schemas.openxmlformats.org/officeDocument/2006/relationships/hyperlink" Target="http://www.phoubon.in.th/foodsafe/document/cow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foodnetworksolution.com/wiki/word/1849/extraneous-materials-%E0%B8%AA%E0%B8%B4%E0%B9%88%E0%B8%87%E0%B9%81%E0%B8%9B%E0%B8%A5%E0%B8%81%E0%B8%9B%E0%B8%A5%E0%B8%AD%E0%B8%A1" TargetMode="External"/><Relationship Id="rId82" Type="http://schemas.openxmlformats.org/officeDocument/2006/relationships/hyperlink" Target="https://www.foodnetworksolution.com/wiki/word/0913/net-weight-%E0%B8%99%E0%B9%89%E0%B8%B3%E0%B8%AB%E0%B8%99%E0%B8%B1%E0%B8%81%E0%B8%AA%E0%B8%B8%E0%B8%97%E0%B8%98%E0%B8%B4" TargetMode="External"/><Relationship Id="rId90" Type="http://schemas.openxmlformats.org/officeDocument/2006/relationships/hyperlink" Target="https://www.foodnetworksolution.com/wiki/word/0322/flavor-%E0%B8%81%E0%B8%A5%E0%B8%B4%E0%B9%88%E0%B8%99%E0%B8%A3%E0%B8%AA" TargetMode="External"/><Relationship Id="rId95" Type="http://schemas.openxmlformats.org/officeDocument/2006/relationships/hyperlink" Target="https://www.foodnetworksolution.com/wiki/word/1978/micro-organism-%E0%B8%88%E0%B8%B8%E0%B8%A5%E0%B8%B4%E0%B8%99%E0%B8%97%E0%B8%A3%E0%B8%B5%E0%B8%A2%E0%B9%8C" TargetMode="External"/><Relationship Id="rId19" Type="http://schemas.openxmlformats.org/officeDocument/2006/relationships/hyperlink" Target="https://www.foodnetworksolution.com/wiki/word/1024/hermectically-sealed-container-%E0%B8%A0%E0%B8%B2%E0%B8%8A%E0%B8%99%E0%B8%B0%E0%B8%9A%E0%B8%A3%E0%B8%A3%E0%B8%88%E0%B8%B8%E0%B8%97%E0%B8%B5%E0%B9%88%E0%B8%9B%E0%B8%B4%E0%B8%94%E0%B8%AA%E0%B8%99%E0%B8%B4%E0%B8%97" TargetMode="External"/><Relationship Id="rId14" Type="http://schemas.openxmlformats.org/officeDocument/2006/relationships/header" Target="header1.xml"/><Relationship Id="rId22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27" Type="http://schemas.openxmlformats.org/officeDocument/2006/relationships/hyperlink" Target="https://www.foodnetworksolution.com/wiki/word/2364/herb-%E0%B8%AA%E0%B8%A1%E0%B8%B8%E0%B8%99%E0%B9%84%E0%B8%9E%E0%B8%A3" TargetMode="External"/><Relationship Id="rId30" Type="http://schemas.openxmlformats.org/officeDocument/2006/relationships/hyperlink" Target="https://www.foodnetworksolution.com/wiki/word/1335/pepper-%E0%B8%9E%E0%B8%A3%E0%B8%B4%E0%B8%81%E0%B9%84%E0%B8%97%E0%B8%A2" TargetMode="External"/><Relationship Id="rId35" Type="http://schemas.openxmlformats.org/officeDocument/2006/relationships/hyperlink" Target="https://www.foodnetworksolution.com/wiki/word/1657/rice-%E0%B8%82%E0%B9%89%E0%B8%B2%E0%B8%A7" TargetMode="External"/><Relationship Id="rId43" Type="http://schemas.openxmlformats.org/officeDocument/2006/relationships/hyperlink" Target="https://www.foodnetworksolution.com/wiki/word/1602/nitrate-%E0%B9%84%E0%B8%99%E0%B9%80%E0%B8%95%E0%B8%A3%E0%B8%97" TargetMode="External"/><Relationship Id="rId48" Type="http://schemas.openxmlformats.org/officeDocument/2006/relationships/hyperlink" Target="https://www.foodnetworksolution.com/wiki/word/0782/lactic-acid-bacteria-%E0%B9%81%E0%B8%9A%E0%B8%84%E0%B8%97%E0%B8%B5%E0%B9%80%E0%B8%A3%E0%B8%B5%E0%B8%A2%E0%B8%9C%E0%B8%A5%E0%B8%B4%E0%B8%95%E0%B8%81%E0%B8%A3%E0%B8%94%E0%B9%81%E0%B8%A5%E0%B8%81%E0%B8%95%E0%B8%B4%E0%B8%81" TargetMode="External"/><Relationship Id="rId56" Type="http://schemas.openxmlformats.org/officeDocument/2006/relationships/hyperlink" Target="https://www.foodnetworksolution.com/wiki/word/2310/color-%E0%B8%AA%E0%B8%B5" TargetMode="External"/><Relationship Id="rId64" Type="http://schemas.openxmlformats.org/officeDocument/2006/relationships/hyperlink" Target="https://www.foodnetworksolution.com/wiki/word/0331/food-additive-%E0%B8%A7%E0%B8%B1%E0%B8%95%E0%B8%96%E0%B8%B8%E0%B9%80%E0%B8%88%E0%B8%B7%E0%B8%AD%E0%B8%9B%E0%B8%99%E0%B8%AD%E0%B8%B2%E0%B8%AB%E0%B8%B2%E0%B8%A3" TargetMode="External"/><Relationship Id="rId69" Type="http://schemas.openxmlformats.org/officeDocument/2006/relationships/hyperlink" Target="https://www.foodnetworksolution.com/wiki/word/0313/fat-%E0%B9%84%E0%B8%82%E0%B8%A1%E0%B8%B1%E0%B8%99" TargetMode="External"/><Relationship Id="rId77" Type="http://schemas.openxmlformats.org/officeDocument/2006/relationships/hyperlink" Target="https://www.foodnetworksolution.com/wiki/word/1801/colony-%E0%B9%82%E0%B8%84%E0%B9%82%E0%B8%A5%E0%B8%99%E0%B8%B5" TargetMode="External"/><Relationship Id="rId100" Type="http://schemas.openxmlformats.org/officeDocument/2006/relationships/image" Target="media/image5.jpeg"/><Relationship Id="rId105" Type="http://schemas.openxmlformats.org/officeDocument/2006/relationships/hyperlink" Target="https://www.foodnetworksolution.com/wiki/word/1189/protein-%E0%B9%82%E0%B8%9B%E0%B8%A3%E0%B8%95%E0%B8%B5%E0%B8%99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www.foodnetworksolution.com/wiki/word/1987/pediococcus" TargetMode="External"/><Relationship Id="rId72" Type="http://schemas.openxmlformats.org/officeDocument/2006/relationships/hyperlink" Target="https://www.foodnetworksolution.com/wiki/word/1197/staphylococcus-aureus-%E0%B8%AA%E0%B8%95%E0%B8%B2%E0%B8%9F%E0%B8%B4%E0%B9%82%E0%B8%A5%E0%B8%84%E0%B9%87%E0%B8%AD%E0%B8%81%E0%B8%84%E0%B8%B1%E0%B8%AA-%E0%B8%AD%E0%B8%AD%E0%B9%80%E0%B8%A3%E0%B8%B5%E0%B8%A2%E0%B8%AA" TargetMode="External"/><Relationship Id="rId80" Type="http://schemas.openxmlformats.org/officeDocument/2006/relationships/hyperlink" Target="https://www.foodnetworksolution.com/wiki/word/0259/contamination-%E0%B8%81%E0%B8%B2%E0%B8%A3%E0%B8%9B%E0%B8%99%E0%B9%80%E0%B8%9B%E0%B8%B7%E0%B9%89%E0%B8%AD%E0%B8%99" TargetMode="External"/><Relationship Id="rId85" Type="http://schemas.openxmlformats.org/officeDocument/2006/relationships/hyperlink" Target="https://www.foodnetworksolution.com/wiki/word/1849/extraneous-materials-%E0%B8%AA%E0%B8%B4%E0%B9%88%E0%B8%87%E0%B9%81%E0%B8%9B%E0%B8%A5%E0%B8%81%E0%B8%9B%E0%B8%A5%E0%B8%AD%E0%B8%A1" TargetMode="External"/><Relationship Id="rId93" Type="http://schemas.openxmlformats.org/officeDocument/2006/relationships/hyperlink" Target="https://www.foodnetworksolution.com/wiki/word/1189/protein-%E0%B9%82%E0%B8%9B%E0%B8%A3%E0%B8%95%E0%B8%B5%E0%B8%99" TargetMode="External"/><Relationship Id="rId98" Type="http://schemas.openxmlformats.org/officeDocument/2006/relationships/hyperlink" Target="https://www.foodnetworksolution.com/wiki/word/2310/color-%E0%B8%AA%E0%B8%B5" TargetMode="External"/><Relationship Id="rId3" Type="http://schemas.openxmlformats.org/officeDocument/2006/relationships/styles" Target="styles.xml"/><Relationship Id="rId12" Type="http://schemas.openxmlformats.org/officeDocument/2006/relationships/hyperlink" Target="https://thai.tourismthailand.org/Search-result/tagword/%E0%B9%80%E0%B8%A1%E0%B8%99%E0%B8%B9%E0%B8%AD%E0%B8%B2%E0%B8%AB%E0%B8%B2%E0%B8%A3" TargetMode="External"/><Relationship Id="rId17" Type="http://schemas.openxmlformats.org/officeDocument/2006/relationships/hyperlink" Target="https://www.foodnetworksolution.com/wiki/word/0855/flexible-packaging-%E0%B8%9A%E0%B8%A3%E0%B8%A3%E0%B8%88%E0%B8%B8%E0%B8%A0%E0%B8%B1%E0%B8%93%E0%B8%91%E0%B9%8C%E0%B9%81%E0%B8%9A%E0%B8%9A%E0%B8%AD%E0%B9%88%E0%B8%AD%E0%B8%99%E0%B8%95%E0%B8%B1%E0%B8%A7" TargetMode="External"/><Relationship Id="rId25" Type="http://schemas.openxmlformats.org/officeDocument/2006/relationships/hyperlink" Target="https://www.foodnetworksolution.com/wiki/word/0754/condiment-%E0%B9%80%E0%B8%84%E0%B8%A3%E0%B8%B7%E0%B9%88%E0%B8%AD%E0%B8%87%E0%B8%9B%E0%B8%A3%E0%B8%B8%E0%B8%87%E0%B8%A3%E0%B8%AA" TargetMode="External"/><Relationship Id="rId33" Type="http://schemas.openxmlformats.org/officeDocument/2006/relationships/hyperlink" Target="https://www.foodnetworksolution.com/wiki/word/1136/sausage-%E0%B9%84%E0%B8%AA%E0%B9%89%E0%B8%81%E0%B8%A3%E0%B8%AD%E0%B8%81" TargetMode="External"/><Relationship Id="rId38" Type="http://schemas.openxmlformats.org/officeDocument/2006/relationships/hyperlink" Target="https://www.foodnetworksolution.com/wiki/word/2364/herb-%E0%B8%AA%E0%B8%A1%E0%B8%B8%E0%B8%99%E0%B9%84%E0%B8%9E%E0%B8%A3" TargetMode="External"/><Relationship Id="rId46" Type="http://schemas.openxmlformats.org/officeDocument/2006/relationships/hyperlink" Target="https://www.foodnetworksolution.com/wiki/word/1066/roasting-%E0%B8%81%E0%B8%B2%E0%B8%A3%E0%B8%84%E0%B8%B1%E0%B9%88%E0%B8%A7-%E0%B8%81%E0%B8%B2%E0%B8%A3%E0%B8%AD%E0%B8%9A" TargetMode="External"/><Relationship Id="rId59" Type="http://schemas.openxmlformats.org/officeDocument/2006/relationships/hyperlink" Target="https://www.foodnetworksolution.com/wiki/word/0316/fermentation-%E0%B8%81%E0%B8%B2%E0%B8%A3%E0%B8%AB%E0%B8%A1%E0%B8%B1%E0%B8%81" TargetMode="External"/><Relationship Id="rId67" Type="http://schemas.openxmlformats.org/officeDocument/2006/relationships/hyperlink" Target="https://www.foodnetworksolution.com/wiki/word/1315/phosphate-%E0%B8%9F%E0%B8%AD%E0%B8%AA%E0%B9%80%E0%B8%9F%E0%B8%95" TargetMode="External"/><Relationship Id="rId103" Type="http://schemas.openxmlformats.org/officeDocument/2006/relationships/hyperlink" Target="https://www.foodnetworksolution.com/wiki/word/1034/label-%E0%B8%89%E0%B8%A5%E0%B8%B2%E0%B8%81" TargetMode="External"/><Relationship Id="rId108" Type="http://schemas.openxmlformats.org/officeDocument/2006/relationships/hyperlink" Target="https://www.foodnetworksolution.com/wiki/word/0913/net-weight-%E0%B8%99%E0%B9%89%E0%B8%B3%E0%B8%AB%E0%B8%99%E0%B8%B1%E0%B8%81%E0%B8%AA%E0%B8%B8%E0%B8%97%E0%B8%98%E0%B8%B4" TargetMode="External"/><Relationship Id="rId20" Type="http://schemas.openxmlformats.org/officeDocument/2006/relationships/hyperlink" Target="https://www.foodnetworksolution.com/wiki/word/3247/%E0%B8%A1%E0%B8%B2%E0%B8%95%E0%B8%A3%E0%B8%90%E0%B8%B2%E0%B8%99%E0%B8%9C%E0%B8%A5%E0%B8%B4%E0%B8%95%E0%B8%A0%E0%B8%B1%E0%B8%93%E0%B8%91%E0%B9%8C%E0%B8%8A%E0%B8%B8%E0%B8%A1%E0%B8%8A%E0%B8%99-%E0%B8%A1%E0%B8%9C%E0%B8%8A" TargetMode="External"/><Relationship Id="rId41" Type="http://schemas.openxmlformats.org/officeDocument/2006/relationships/hyperlink" Target="https://www.foodnetworksolution.com/wiki/word/2800/coraninder-seed-%E0%B8%A5%E0%B8%B9%E0%B8%81%E0%B8%9C%E0%B8%B1%E0%B8%81%E0%B8%8A%E0%B8%B5" TargetMode="External"/><Relationship Id="rId54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62" Type="http://schemas.openxmlformats.org/officeDocument/2006/relationships/hyperlink" Target="https://www.foodnetworksolution.com/wiki/word/0331/food-additive-%E0%B8%A7%E0%B8%B1%E0%B8%95%E0%B8%96%E0%B8%B8%E0%B9%80%E0%B8%88%E0%B8%B7%E0%B8%AD%E0%B8%9B%E0%B8%99%E0%B8%AD%E0%B8%B2%E0%B8%AB%E0%B8%B2%E0%B8%A3" TargetMode="External"/><Relationship Id="rId70" Type="http://schemas.openxmlformats.org/officeDocument/2006/relationships/hyperlink" Target="https://www.foodnetworksolution.com/wiki/word/1978/micro-organism-%E0%B8%88%E0%B8%B8%E0%B8%A5%E0%B8%B4%E0%B8%99%E0%B8%97%E0%B8%A3%E0%B8%B5%E0%B8%A2%E0%B9%8C" TargetMode="External"/><Relationship Id="rId75" Type="http://schemas.openxmlformats.org/officeDocument/2006/relationships/hyperlink" Target="https://www.foodnetworksolution.com/wiki/word/0555/yeast-%E0%B8%A2%E0%B8%B5%E0%B8%AA%E0%B8%95%E0%B9%8C" TargetMode="External"/><Relationship Id="rId83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88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91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96" Type="http://schemas.openxmlformats.org/officeDocument/2006/relationships/hyperlink" Target="https://www.foodnetworksolution.com/wiki/word/0558/%E0%B8%9A%E0%B8%A3%E0%B8%A3%E0%B8%88%E0%B8%B8%E0%B8%A0%E0%B8%B1%E0%B8%93%E0%B8%91%E0%B9%8C-%E0%B8%A0%E0%B8%B2%E0%B8%8A%E0%B8%99%E0%B8%B0%E0%B8%9A%E0%B8%A3%E0%B8%A3%E0%B8%88%E0%B8%B8" TargetMode="External"/><Relationship Id="rId11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hyperlink" Target="https://www.foodnetworksolution.com/wiki/word/1781/pork-%E0%B9%80%E0%B8%99%E0%B8%B7%E0%B9%89%E0%B8%AD%E0%B8%AB%E0%B8%A1%E0%B8%B9" TargetMode="External"/><Relationship Id="rId28" Type="http://schemas.openxmlformats.org/officeDocument/2006/relationships/hyperlink" Target="https://www.foodnetworksolution.com/wiki/word/1464/salt-%E0%B9%80%E0%B8%81%E0%B8%A5%E0%B8%B7%E0%B8%AD" TargetMode="External"/><Relationship Id="rId36" Type="http://schemas.openxmlformats.org/officeDocument/2006/relationships/hyperlink" Target="https://www.foodnetworksolution.com/wiki/word/1464/salt-%E0%B9%80%E0%B8%81%E0%B8%A5%E0%B8%B7%E0%B8%AD" TargetMode="External"/><Relationship Id="rId49" Type="http://schemas.openxmlformats.org/officeDocument/2006/relationships/hyperlink" Target="https://www.foodnetworksolution.com/wiki/word/1539/lactic-acid-%E0%B8%81%E0%B8%A3%E0%B8%94%E0%B9%81%E0%B8%A5%E0%B8%84%E0%B8%95%E0%B8%B4%E0%B8%81" TargetMode="External"/><Relationship Id="rId57" Type="http://schemas.openxmlformats.org/officeDocument/2006/relationships/hyperlink" Target="https://www.foodnetworksolution.com/wiki/word/0322/flavor-%E0%B8%81%E0%B8%A5%E0%B8%B4%E0%B9%88%E0%B8%99%E0%B8%A3%E0%B8%AA" TargetMode="External"/><Relationship Id="rId106" Type="http://schemas.openxmlformats.org/officeDocument/2006/relationships/hyperlink" Target="https://www.foodnetworksolution.com/wiki/word/0313/fat-%E0%B9%84%E0%B8%82%E0%B8%A1%E0%B8%B1%E0%B8%99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s://www.foodnetworksolution.com/wiki/word/2800/coraninder-seed-%E0%B8%A5%E0%B8%B9%E0%B8%81%E0%B8%9C%E0%B8%B1%E0%B8%81%E0%B8%8A%E0%B8%B5" TargetMode="External"/><Relationship Id="rId44" Type="http://schemas.openxmlformats.org/officeDocument/2006/relationships/hyperlink" Target="https://www.foodnetworksolution.com/wiki/word/1115/nitrite-%E0%B9%84%E0%B8%99%E0%B9%84%E0%B8%95%E0%B8%A3%E0%B8%97%E0%B9%8C" TargetMode="External"/><Relationship Id="rId52" Type="http://schemas.openxmlformats.org/officeDocument/2006/relationships/hyperlink" Target="https://www.foodnetworksolution.com/wiki/word/1271/lactobacillus-%E0%B9%81%E0%B8%A5%E0%B9%87%E0%B8%81%E0%B9%82%E0%B8%97%E0%B8%9A%E0%B8%B2%E0%B8%8B%E0%B8%B4%E0%B8%A5%E0%B8%A5%E0%B8%B1%E0%B8%AA" TargetMode="External"/><Relationship Id="rId60" Type="http://schemas.openxmlformats.org/officeDocument/2006/relationships/hyperlink" Target="https://www.foodnetworksolution.com/wiki/word/3561/sour-%E0%B8%A3%E0%B8%AA%E0%B9%80%E0%B8%9B%E0%B8%A3%E0%B8%B5%E0%B9%89%E0%B8%A2%E0%B8%A7" TargetMode="External"/><Relationship Id="rId65" Type="http://schemas.openxmlformats.org/officeDocument/2006/relationships/hyperlink" Target="https://www.foodnetworksolution.com/wiki/word/2788/quantity-%E0%B8%9B%E0%B8%A3%E0%B8%B4%E0%B8%A1%E0%B8%B2%E0%B8%93" TargetMode="External"/><Relationship Id="rId73" Type="http://schemas.openxmlformats.org/officeDocument/2006/relationships/hyperlink" Target="https://www.foodnetworksolution.com/wiki/word/1125/escherichia-coli-e-coli" TargetMode="External"/><Relationship Id="rId78" Type="http://schemas.openxmlformats.org/officeDocument/2006/relationships/hyperlink" Target="https://www.foodnetworksolution.com/wiki/word/0352/good-manufacturing-practice-gmp" TargetMode="External"/><Relationship Id="rId81" Type="http://schemas.openxmlformats.org/officeDocument/2006/relationships/hyperlink" Target="https://www.foodnetworksolution.com/wiki/word/3312/soil-%E0%B8%AA%E0%B8%B4%E0%B9%88%E0%B8%87%E0%B8%AA%E0%B8%81%E0%B8%9B%E0%B8%A3%E0%B8%81" TargetMode="External"/><Relationship Id="rId86" Type="http://schemas.openxmlformats.org/officeDocument/2006/relationships/hyperlink" Target="https://www.foodnetworksolution.com/wiki/word/0426/packing-%E0%B8%81%E0%B8%B2%E0%B8%A3%E0%B8%9A%E0%B8%A3%E0%B8%A3%E0%B8%88%E0%B8%B8" TargetMode="External"/><Relationship Id="rId94" Type="http://schemas.openxmlformats.org/officeDocument/2006/relationships/hyperlink" Target="https://www.foodnetworksolution.com/wiki/word/0313/fat-%E0%B9%84%E0%B8%82%E0%B8%A1%E0%B8%B1%E0%B8%99" TargetMode="External"/><Relationship Id="rId99" Type="http://schemas.openxmlformats.org/officeDocument/2006/relationships/hyperlink" Target="https://www.foodnetworksolution.com/wiki/word/0322/flavor-%E0%B8%81%E0%B8%A5%E0%B8%B4%E0%B9%88%E0%B8%99%E0%B8%A3%E0%B8%AA" TargetMode="External"/><Relationship Id="rId101" Type="http://schemas.openxmlformats.org/officeDocument/2006/relationships/hyperlink" Target="https://www.foodnetworksolution.com/wiki/word/1849/extraneous-materials-%E0%B8%AA%E0%B8%B4%E0%B9%88%E0%B8%87%E0%B9%81%E0%B8%9B%E0%B8%A5%E0%B8%81%E0%B8%9B%E0%B8%A5%E0%B8%AD%E0%B8%A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thai.tourismthailand.org/Search-result/tagword/%E0%B8%AD%E0%B8%B2%E0%B8%AB%E0%B8%B2%E0%B8%A3" TargetMode="External"/><Relationship Id="rId18" Type="http://schemas.openxmlformats.org/officeDocument/2006/relationships/hyperlink" Target="https://www.foodnetworksolution.com/wiki/word/0388/laminate-%E0%B8%A5%E0%B8%B2%E0%B8%A1%E0%B8%B4%E0%B9%80%E0%B8%99%E0%B8%95" TargetMode="External"/><Relationship Id="rId39" Type="http://schemas.openxmlformats.org/officeDocument/2006/relationships/hyperlink" Target="https://www.foodnetworksolution.com/wiki/word/2354/garlic-%E0%B8%81%E0%B8%A3%E0%B8%B0%E0%B9%80%E0%B8%97%E0%B8%B5%E0%B8%A2%E0%B8%A1" TargetMode="External"/><Relationship Id="rId109" Type="http://schemas.openxmlformats.org/officeDocument/2006/relationships/hyperlink" Target="https://thai.tourismthailand.org/" TargetMode="External"/><Relationship Id="rId34" Type="http://schemas.openxmlformats.org/officeDocument/2006/relationships/hyperlink" Target="https://www.foodnetworksolution.com/wiki/word/1781/pork-%E0%B9%80%E0%B8%99%E0%B8%B7%E0%B9%89%E0%B8%AD%E0%B8%AB%E0%B8%A1%E0%B8%B9" TargetMode="External"/><Relationship Id="rId50" Type="http://schemas.openxmlformats.org/officeDocument/2006/relationships/hyperlink" Target="https://www.foodnetworksolution.com/wiki/word/1271/lactobacillus-%E0%B9%81%E0%B8%A5%E0%B9%87%E0%B8%81%E0%B9%82%E0%B8%97%E0%B8%9A%E0%B8%B2%E0%B8%8B%E0%B8%B4%E0%B8%A5%E0%B8%A5%E0%B8%B1%E0%B8%AA" TargetMode="External"/><Relationship Id="rId55" Type="http://schemas.openxmlformats.org/officeDocument/2006/relationships/hyperlink" Target="https://www.foodnetworksolution.com/wiki/word/2310/color-%E0%B8%AA%E0%B8%B5" TargetMode="External"/><Relationship Id="rId76" Type="http://schemas.openxmlformats.org/officeDocument/2006/relationships/hyperlink" Target="https://www.foodnetworksolution.com/wiki/word/0831/mold-%E0%B8%A3%E0%B8%B2" TargetMode="External"/><Relationship Id="rId97" Type="http://schemas.openxmlformats.org/officeDocument/2006/relationships/hyperlink" Target="https://www.foodnetworksolution.com/wiki/word/3247/%E0%B8%A1%E0%B8%B2%E0%B8%95%E0%B8%A3%E0%B8%90%E0%B8%B2%E0%B8%99%E0%B8%9C%E0%B8%A5%E0%B8%B4%E0%B8%95%E0%B8%A0%E0%B8%B1%E0%B8%93%E0%B8%91%E0%B9%8C%E0%B8%8A%E0%B8%B8%E0%B8%A1%E0%B8%8A%E0%B8%99-%E0%B8%A1%E0%B8%9C%E0%B8%8A" TargetMode="External"/><Relationship Id="rId104" Type="http://schemas.openxmlformats.org/officeDocument/2006/relationships/hyperlink" Target="https://www.foodnetworksolution.com/wiki/word/0331/food-additive-%E0%B8%A7%E0%B8%B1%E0%B8%95%E0%B8%96%E0%B8%B8%E0%B9%80%E0%B8%88%E0%B8%B7%E0%B8%AD%E0%B8%9B%E0%B8%99%E0%B8%AD%E0%B8%B2%E0%B8%AB%E0%B8%B2%E0%B8%A3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foodnetworksolution.com/wiki/word/1123/salmonella-%E0%B8%8B%E0%B8%B2%E0%B8%A5%E0%B9%82%E0%B8%A1%E0%B9%80%E0%B8%99%E0%B8%A5%E0%B8%A5%E0%B8%B2" TargetMode="External"/><Relationship Id="rId92" Type="http://schemas.openxmlformats.org/officeDocument/2006/relationships/hyperlink" Target="https://www.foodnetworksolution.com/wiki/word/0331/food-additive-%E0%B8%A7%E0%B8%B1%E0%B8%95%E0%B8%96%E0%B8%B8%E0%B9%80%E0%B8%88%E0%B8%B7%E0%B8%AD%E0%B8%9B%E0%B8%99%E0%B8%AD%E0%B8%B2%E0%B8%AB%E0%B8%B2%E0%B8%A3" TargetMode="Externa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B42F6-60F9-47AD-B46F-71740362F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14482</Words>
  <Characters>82549</Characters>
  <Application>Microsoft Office Word</Application>
  <DocSecurity>0</DocSecurity>
  <Lines>687</Lines>
  <Paragraphs>19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ประกาศสำนักงานพัฒนาการวิจัยการเกษตร</vt:lpstr>
      <vt:lpstr>ประกาศสำนักงานพัฒนาการวิจัยการเกษตร</vt:lpstr>
    </vt:vector>
  </TitlesOfParts>
  <Company>Hewlett-Packard</Company>
  <LinksUpToDate>false</LinksUpToDate>
  <CharactersWithSpaces>96838</CharactersWithSpaces>
  <SharedDoc>false</SharedDoc>
  <HLinks>
    <vt:vector size="6" baseType="variant">
      <vt:variant>
        <vt:i4>2687082</vt:i4>
      </vt:variant>
      <vt:variant>
        <vt:i4>0</vt:i4>
      </vt:variant>
      <vt:variant>
        <vt:i4>0</vt:i4>
      </vt:variant>
      <vt:variant>
        <vt:i4>5</vt:i4>
      </vt:variant>
      <vt:variant>
        <vt:lpwstr>http://www.arda.or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กาศสำนักงานพัฒนาการวิจัยการเกษตร</dc:title>
  <dc:creator>arda</dc:creator>
  <cp:lastModifiedBy>Windows User</cp:lastModifiedBy>
  <cp:revision>2</cp:revision>
  <cp:lastPrinted>2021-01-29T09:18:00Z</cp:lastPrinted>
  <dcterms:created xsi:type="dcterms:W3CDTF">2023-09-13T02:38:00Z</dcterms:created>
  <dcterms:modified xsi:type="dcterms:W3CDTF">2023-09-13T02:38:00Z</dcterms:modified>
</cp:coreProperties>
</file>